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556D7D8" w14:textId="30F80078" w:rsidR="003D796E" w:rsidRDefault="003D09A9" w:rsidP="003C3E11">
      <w:pPr>
        <w:tabs>
          <w:tab w:val="left" w:pos="2371"/>
          <w:tab w:val="center" w:pos="5233"/>
        </w:tabs>
        <w:contextualSpacing/>
        <w:jc w:val="center"/>
        <w:rPr>
          <w:rFonts w:ascii="Arial" w:eastAsia="Arial" w:hAnsi="Arial" w:cs="Arial"/>
          <w:b/>
          <w:sz w:val="32"/>
          <w:szCs w:val="24"/>
        </w:rPr>
      </w:pPr>
      <w:r w:rsidRPr="00BE43F9">
        <w:rPr>
          <w:rFonts w:ascii="Arial" w:eastAsia="Arial" w:hAnsi="Arial" w:cs="Arial"/>
          <w:b/>
          <w:sz w:val="32"/>
          <w:szCs w:val="24"/>
        </w:rPr>
        <w:t>DSWD</w:t>
      </w:r>
      <w:r w:rsidR="0027327F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DROMIC</w:t>
      </w:r>
      <w:r w:rsidR="0027327F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Report</w:t>
      </w:r>
      <w:r w:rsidR="0027327F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#</w:t>
      </w:r>
      <w:r w:rsidR="00BD475B">
        <w:rPr>
          <w:rFonts w:ascii="Arial" w:eastAsia="Arial" w:hAnsi="Arial" w:cs="Arial"/>
          <w:b/>
          <w:sz w:val="32"/>
          <w:szCs w:val="24"/>
        </w:rPr>
        <w:t>2</w:t>
      </w:r>
      <w:r w:rsidR="005E2B99">
        <w:rPr>
          <w:rFonts w:ascii="Arial" w:eastAsia="Arial" w:hAnsi="Arial" w:cs="Arial"/>
          <w:b/>
          <w:sz w:val="32"/>
          <w:szCs w:val="24"/>
        </w:rPr>
        <w:t>2</w:t>
      </w:r>
      <w:r w:rsidR="0027327F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on</w:t>
      </w:r>
      <w:r w:rsidR="0027327F">
        <w:rPr>
          <w:rFonts w:ascii="Arial" w:eastAsia="Arial" w:hAnsi="Arial" w:cs="Arial"/>
          <w:b/>
          <w:sz w:val="32"/>
          <w:szCs w:val="24"/>
        </w:rPr>
        <w:t xml:space="preserve"> </w:t>
      </w:r>
      <w:r w:rsidR="00410C90">
        <w:rPr>
          <w:rFonts w:ascii="Arial" w:eastAsia="Arial" w:hAnsi="Arial" w:cs="Arial"/>
          <w:b/>
          <w:sz w:val="32"/>
          <w:szCs w:val="24"/>
        </w:rPr>
        <w:t>Super</w:t>
      </w:r>
      <w:r w:rsidR="0027327F">
        <w:rPr>
          <w:rFonts w:ascii="Arial" w:eastAsia="Arial" w:hAnsi="Arial" w:cs="Arial"/>
          <w:b/>
          <w:sz w:val="32"/>
          <w:szCs w:val="24"/>
        </w:rPr>
        <w:t xml:space="preserve"> </w:t>
      </w:r>
      <w:r w:rsidR="003C3E11">
        <w:rPr>
          <w:rFonts w:ascii="Arial" w:eastAsia="Arial" w:hAnsi="Arial" w:cs="Arial"/>
          <w:b/>
          <w:sz w:val="32"/>
          <w:szCs w:val="24"/>
        </w:rPr>
        <w:t>Typhoon</w:t>
      </w:r>
      <w:r w:rsidR="0027327F">
        <w:rPr>
          <w:rFonts w:ascii="Arial" w:eastAsia="Arial" w:hAnsi="Arial" w:cs="Arial"/>
          <w:b/>
          <w:sz w:val="32"/>
          <w:szCs w:val="24"/>
        </w:rPr>
        <w:t xml:space="preserve"> </w:t>
      </w:r>
      <w:r w:rsidR="008B7D09">
        <w:rPr>
          <w:rFonts w:ascii="Arial" w:eastAsia="Arial" w:hAnsi="Arial" w:cs="Arial"/>
          <w:b/>
          <w:sz w:val="32"/>
          <w:szCs w:val="24"/>
        </w:rPr>
        <w:t>“</w:t>
      </w:r>
      <w:proofErr w:type="spellStart"/>
      <w:r w:rsidR="003C3E11">
        <w:rPr>
          <w:rFonts w:ascii="Arial" w:eastAsia="Arial" w:hAnsi="Arial" w:cs="Arial"/>
          <w:b/>
          <w:sz w:val="32"/>
          <w:szCs w:val="24"/>
        </w:rPr>
        <w:t>Rolly</w:t>
      </w:r>
      <w:proofErr w:type="spellEnd"/>
      <w:r w:rsidR="003C3E11">
        <w:rPr>
          <w:rFonts w:ascii="Arial" w:eastAsia="Arial" w:hAnsi="Arial" w:cs="Arial"/>
          <w:b/>
          <w:sz w:val="32"/>
          <w:szCs w:val="24"/>
        </w:rPr>
        <w:t>”</w:t>
      </w:r>
    </w:p>
    <w:p w14:paraId="4FA354BB" w14:textId="14590CFB" w:rsidR="00155355" w:rsidRPr="00BE43F9" w:rsidRDefault="003D09A9" w:rsidP="00843A49">
      <w:pPr>
        <w:tabs>
          <w:tab w:val="left" w:pos="2371"/>
          <w:tab w:val="center" w:pos="5233"/>
        </w:tabs>
        <w:contextualSpacing/>
        <w:jc w:val="center"/>
        <w:rPr>
          <w:rFonts w:ascii="Arial" w:eastAsia="Arial" w:hAnsi="Arial" w:cs="Arial"/>
          <w:sz w:val="24"/>
          <w:szCs w:val="24"/>
        </w:rPr>
      </w:pPr>
      <w:bookmarkStart w:id="0" w:name="_gjdgxs" w:colFirst="0" w:colLast="0"/>
      <w:bookmarkEnd w:id="0"/>
      <w:r w:rsidRPr="00BE43F9">
        <w:rPr>
          <w:rFonts w:ascii="Arial" w:eastAsia="Arial" w:hAnsi="Arial" w:cs="Arial"/>
          <w:sz w:val="24"/>
          <w:szCs w:val="24"/>
        </w:rPr>
        <w:t>as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 w:rsidRPr="00BE43F9">
        <w:rPr>
          <w:rFonts w:ascii="Arial" w:eastAsia="Arial" w:hAnsi="Arial" w:cs="Arial"/>
          <w:sz w:val="24"/>
          <w:szCs w:val="24"/>
        </w:rPr>
        <w:t>of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 w:rsidR="00BD475B">
        <w:rPr>
          <w:rFonts w:ascii="Arial" w:eastAsia="Arial" w:hAnsi="Arial" w:cs="Arial"/>
          <w:sz w:val="24"/>
          <w:szCs w:val="24"/>
        </w:rPr>
        <w:t>10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 w:rsidR="00A01937">
        <w:rPr>
          <w:rFonts w:ascii="Arial" w:eastAsia="Arial" w:hAnsi="Arial" w:cs="Arial"/>
          <w:sz w:val="24"/>
          <w:szCs w:val="24"/>
        </w:rPr>
        <w:t>Novem</w:t>
      </w:r>
      <w:r w:rsidR="008B7D09">
        <w:rPr>
          <w:rFonts w:ascii="Arial" w:eastAsia="Arial" w:hAnsi="Arial" w:cs="Arial"/>
          <w:sz w:val="24"/>
          <w:szCs w:val="24"/>
        </w:rPr>
        <w:t>ber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2020</w:t>
      </w:r>
      <w:r w:rsidRPr="00BE43F9">
        <w:rPr>
          <w:rFonts w:ascii="Arial" w:eastAsia="Arial" w:hAnsi="Arial" w:cs="Arial"/>
          <w:sz w:val="24"/>
          <w:szCs w:val="24"/>
        </w:rPr>
        <w:t>,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6</w:t>
      </w:r>
      <w:r w:rsidR="005E2B99">
        <w:rPr>
          <w:rFonts w:ascii="Arial" w:eastAsia="Arial" w:hAnsi="Arial" w:cs="Arial"/>
          <w:sz w:val="24"/>
          <w:szCs w:val="24"/>
        </w:rPr>
        <w:t>P</w:t>
      </w:r>
      <w:r w:rsidR="007412EE">
        <w:rPr>
          <w:rFonts w:ascii="Arial" w:eastAsia="Arial" w:hAnsi="Arial" w:cs="Arial"/>
          <w:sz w:val="24"/>
          <w:szCs w:val="24"/>
        </w:rPr>
        <w:t>M</w:t>
      </w:r>
    </w:p>
    <w:p w14:paraId="47F66CEA" w14:textId="5FA6CA7E" w:rsidR="00CA5761" w:rsidRPr="002F02B9" w:rsidRDefault="00CA5761" w:rsidP="00843A49">
      <w:pPr>
        <w:pStyle w:val="NormalWeb"/>
        <w:spacing w:beforeAutospacing="0" w:afterAutospacing="0" w:line="240" w:lineRule="auto"/>
        <w:contextualSpacing/>
        <w:rPr>
          <w:rFonts w:ascii="Arial" w:hAnsi="Arial" w:cs="Arial"/>
          <w:b/>
          <w:color w:val="002060"/>
          <w:sz w:val="18"/>
        </w:rPr>
      </w:pPr>
      <w:bookmarkStart w:id="1" w:name="_30j0zll" w:colFirst="0" w:colLast="0"/>
      <w:bookmarkStart w:id="2" w:name="_1fob9te" w:colFirst="0" w:colLast="0"/>
      <w:bookmarkEnd w:id="1"/>
      <w:bookmarkEnd w:id="2"/>
    </w:p>
    <w:p w14:paraId="53BD24D3" w14:textId="36EE0B39" w:rsidR="00B932C1" w:rsidRDefault="00114D5E" w:rsidP="002349B5">
      <w:pPr>
        <w:pStyle w:val="NormalWeb"/>
        <w:spacing w:beforeAutospacing="0" w:after="120" w:afterAutospacing="0" w:line="240" w:lineRule="auto"/>
        <w:rPr>
          <w:rFonts w:ascii="Arial" w:hAnsi="Arial" w:cs="Arial"/>
          <w:b/>
          <w:color w:val="002060"/>
          <w:sz w:val="28"/>
        </w:rPr>
      </w:pPr>
      <w:r w:rsidRPr="00BE43F9">
        <w:rPr>
          <w:rFonts w:ascii="Arial" w:hAnsi="Arial" w:cs="Arial"/>
          <w:b/>
          <w:color w:val="002060"/>
          <w:sz w:val="28"/>
        </w:rPr>
        <w:t>Situation</w:t>
      </w:r>
      <w:r w:rsidR="0027327F">
        <w:rPr>
          <w:rFonts w:ascii="Arial" w:hAnsi="Arial" w:cs="Arial"/>
          <w:b/>
          <w:color w:val="002060"/>
          <w:sz w:val="28"/>
        </w:rPr>
        <w:t xml:space="preserve"> </w:t>
      </w:r>
      <w:r w:rsidRPr="00BE43F9">
        <w:rPr>
          <w:rFonts w:ascii="Arial" w:hAnsi="Arial" w:cs="Arial"/>
          <w:b/>
          <w:color w:val="002060"/>
          <w:sz w:val="28"/>
        </w:rPr>
        <w:t>Overview</w:t>
      </w:r>
    </w:p>
    <w:p w14:paraId="0F848D03" w14:textId="2CFA5DE4" w:rsidR="00D02D0E" w:rsidRPr="002F02B9" w:rsidRDefault="00EA31BC" w:rsidP="002F02B9">
      <w:pPr>
        <w:pStyle w:val="NoSpacing1"/>
        <w:rPr>
          <w:rFonts w:ascii="Arial" w:hAnsi="Arial" w:cs="Arial"/>
          <w:bCs/>
          <w:color w:val="000000" w:themeColor="text1"/>
          <w:sz w:val="24"/>
          <w:szCs w:val="24"/>
        </w:rPr>
      </w:pPr>
      <w:r>
        <w:rPr>
          <w:rFonts w:ascii="Arial" w:hAnsi="Arial" w:cs="Arial"/>
          <w:bCs/>
          <w:color w:val="000000" w:themeColor="text1"/>
          <w:sz w:val="24"/>
          <w:szCs w:val="24"/>
        </w:rPr>
        <w:t>O</w:t>
      </w:r>
      <w:r w:rsidRPr="00EA5DB3">
        <w:rPr>
          <w:rFonts w:ascii="Arial" w:hAnsi="Arial" w:cs="Arial"/>
          <w:bCs/>
          <w:color w:val="000000" w:themeColor="text1"/>
          <w:sz w:val="24"/>
          <w:szCs w:val="24"/>
        </w:rPr>
        <w:t>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29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Octo</w:t>
      </w:r>
      <w:r w:rsidRPr="00EA5DB3">
        <w:rPr>
          <w:rFonts w:ascii="Arial" w:hAnsi="Arial" w:cs="Arial"/>
          <w:bCs/>
          <w:color w:val="000000" w:themeColor="text1"/>
          <w:sz w:val="24"/>
          <w:szCs w:val="24"/>
        </w:rPr>
        <w:t>ber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Pr="00EA5DB3">
        <w:rPr>
          <w:rFonts w:ascii="Arial" w:hAnsi="Arial" w:cs="Arial"/>
          <w:bCs/>
          <w:color w:val="000000" w:themeColor="text1"/>
          <w:sz w:val="24"/>
          <w:szCs w:val="24"/>
        </w:rPr>
        <w:t>20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20,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T</w:t>
      </w:r>
      <w:r w:rsidR="00EA5DB3">
        <w:rPr>
          <w:rFonts w:ascii="Arial" w:hAnsi="Arial" w:cs="Arial"/>
          <w:bCs/>
          <w:color w:val="000000" w:themeColor="text1"/>
          <w:sz w:val="24"/>
          <w:szCs w:val="24"/>
        </w:rPr>
        <w:t>yphoo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“</w:t>
      </w:r>
      <w:r w:rsidR="00EA5DB3">
        <w:rPr>
          <w:rFonts w:ascii="Arial" w:hAnsi="Arial" w:cs="Arial"/>
          <w:bCs/>
          <w:color w:val="000000" w:themeColor="text1"/>
          <w:sz w:val="24"/>
          <w:szCs w:val="24"/>
        </w:rPr>
        <w:t>ROLLY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”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entere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the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Philippine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Area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of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Responsibility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(PAR).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T</w:t>
      </w:r>
      <w:r w:rsidR="00EA5DB3">
        <w:rPr>
          <w:rFonts w:ascii="Arial" w:hAnsi="Arial" w:cs="Arial"/>
          <w:bCs/>
          <w:color w:val="000000" w:themeColor="text1"/>
          <w:sz w:val="24"/>
          <w:szCs w:val="24"/>
        </w:rPr>
        <w:t>Y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“</w:t>
      </w:r>
      <w:r w:rsidR="00EA5DB3">
        <w:rPr>
          <w:rFonts w:ascii="Arial" w:hAnsi="Arial" w:cs="Arial"/>
          <w:bCs/>
          <w:color w:val="000000" w:themeColor="text1"/>
          <w:sz w:val="24"/>
          <w:szCs w:val="24"/>
        </w:rPr>
        <w:t>ROLLY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”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>
        <w:rPr>
          <w:rFonts w:ascii="Arial" w:hAnsi="Arial" w:cs="Arial"/>
          <w:bCs/>
          <w:color w:val="000000" w:themeColor="text1"/>
          <w:sz w:val="24"/>
          <w:szCs w:val="24"/>
        </w:rPr>
        <w:t>intensifie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into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a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D51B4D">
        <w:rPr>
          <w:rFonts w:ascii="Arial" w:hAnsi="Arial" w:cs="Arial"/>
          <w:bCs/>
          <w:color w:val="000000" w:themeColor="text1"/>
          <w:sz w:val="24"/>
          <w:szCs w:val="24"/>
        </w:rPr>
        <w:t>super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D51B4D">
        <w:rPr>
          <w:rFonts w:ascii="Arial" w:hAnsi="Arial" w:cs="Arial"/>
          <w:bCs/>
          <w:color w:val="000000" w:themeColor="text1"/>
          <w:sz w:val="24"/>
          <w:szCs w:val="24"/>
        </w:rPr>
        <w:t>typhoon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.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It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made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its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first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landfall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over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Bato,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proofErr w:type="spellStart"/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Catanduanes</w:t>
      </w:r>
      <w:proofErr w:type="spellEnd"/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an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secon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landfall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i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Tiwi,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Albay.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It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D51B4D">
        <w:rPr>
          <w:rFonts w:ascii="Arial" w:hAnsi="Arial" w:cs="Arial"/>
          <w:bCs/>
          <w:color w:val="000000" w:themeColor="text1"/>
          <w:sz w:val="24"/>
          <w:szCs w:val="24"/>
        </w:rPr>
        <w:t>has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weakene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into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B3ECA">
        <w:rPr>
          <w:rFonts w:ascii="Arial" w:hAnsi="Arial" w:cs="Arial"/>
          <w:bCs/>
          <w:color w:val="000000" w:themeColor="text1"/>
          <w:sz w:val="24"/>
          <w:szCs w:val="24"/>
        </w:rPr>
        <w:t>a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D51B4D">
        <w:rPr>
          <w:rFonts w:ascii="Arial" w:hAnsi="Arial" w:cs="Arial"/>
          <w:bCs/>
          <w:color w:val="000000" w:themeColor="text1"/>
          <w:sz w:val="24"/>
          <w:szCs w:val="24"/>
        </w:rPr>
        <w:t>typhoo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an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made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its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thir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landfall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i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Sa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Narciso,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Quezon,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an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fourth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landfall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i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Lobo,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Batangas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Pr="00EA5DB3">
        <w:rPr>
          <w:rFonts w:ascii="Arial" w:hAnsi="Arial" w:cs="Arial"/>
          <w:bCs/>
          <w:color w:val="000000" w:themeColor="text1"/>
          <w:sz w:val="24"/>
          <w:szCs w:val="24"/>
        </w:rPr>
        <w:t>o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01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November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20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20.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It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has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continue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to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weake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an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become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a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tropical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storm.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At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>
        <w:rPr>
          <w:rFonts w:ascii="Arial" w:hAnsi="Arial" w:cs="Arial"/>
          <w:bCs/>
          <w:color w:val="000000" w:themeColor="text1"/>
          <w:sz w:val="24"/>
          <w:szCs w:val="24"/>
        </w:rPr>
        <w:t>8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PM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o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03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November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2020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,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it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>
        <w:rPr>
          <w:rFonts w:ascii="Arial" w:hAnsi="Arial" w:cs="Arial"/>
          <w:bCs/>
          <w:color w:val="000000" w:themeColor="text1"/>
          <w:sz w:val="24"/>
          <w:szCs w:val="24"/>
        </w:rPr>
        <w:t>exite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>
        <w:rPr>
          <w:rFonts w:ascii="Arial" w:hAnsi="Arial" w:cs="Arial"/>
          <w:bCs/>
          <w:color w:val="000000" w:themeColor="text1"/>
          <w:sz w:val="24"/>
          <w:szCs w:val="24"/>
        </w:rPr>
        <w:t>the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 w:rsidRPr="00EA5DB3">
        <w:rPr>
          <w:rFonts w:ascii="Arial" w:hAnsi="Arial" w:cs="Arial"/>
          <w:bCs/>
          <w:color w:val="000000" w:themeColor="text1"/>
          <w:sz w:val="24"/>
          <w:szCs w:val="24"/>
        </w:rPr>
        <w:t>Philippine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 w:rsidRPr="00EA5DB3">
        <w:rPr>
          <w:rFonts w:ascii="Arial" w:hAnsi="Arial" w:cs="Arial"/>
          <w:bCs/>
          <w:color w:val="000000" w:themeColor="text1"/>
          <w:sz w:val="24"/>
          <w:szCs w:val="24"/>
        </w:rPr>
        <w:t>Area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 w:rsidRPr="00EA5DB3">
        <w:rPr>
          <w:rFonts w:ascii="Arial" w:hAnsi="Arial" w:cs="Arial"/>
          <w:bCs/>
          <w:color w:val="000000" w:themeColor="text1"/>
          <w:sz w:val="24"/>
          <w:szCs w:val="24"/>
        </w:rPr>
        <w:t>of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 w:rsidRPr="00EA5DB3">
        <w:rPr>
          <w:rFonts w:ascii="Arial" w:hAnsi="Arial" w:cs="Arial"/>
          <w:bCs/>
          <w:color w:val="000000" w:themeColor="text1"/>
          <w:sz w:val="24"/>
          <w:szCs w:val="24"/>
        </w:rPr>
        <w:t>Responsibility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 w:rsidRPr="00EA5DB3">
        <w:rPr>
          <w:rFonts w:ascii="Arial" w:hAnsi="Arial" w:cs="Arial"/>
          <w:bCs/>
          <w:color w:val="000000" w:themeColor="text1"/>
          <w:sz w:val="24"/>
          <w:szCs w:val="24"/>
        </w:rPr>
        <w:t>(PAR)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.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</w:p>
    <w:p w14:paraId="07D8EA3E" w14:textId="77777777" w:rsidR="002F02B9" w:rsidRDefault="002F02B9" w:rsidP="002F02B9">
      <w:pPr>
        <w:pStyle w:val="NoSpacing1"/>
        <w:contextualSpacing/>
        <w:jc w:val="right"/>
        <w:rPr>
          <w:rFonts w:ascii="Arial" w:hAnsi="Arial" w:cs="Arial"/>
          <w:bCs/>
          <w:i/>
          <w:color w:val="0070C0"/>
          <w:sz w:val="16"/>
          <w:szCs w:val="24"/>
        </w:rPr>
      </w:pPr>
    </w:p>
    <w:p w14:paraId="631BEC89" w14:textId="4B7C397C" w:rsidR="0092289B" w:rsidRDefault="00802585" w:rsidP="002F02B9">
      <w:pPr>
        <w:pStyle w:val="NoSpacing1"/>
        <w:contextualSpacing/>
        <w:jc w:val="right"/>
        <w:rPr>
          <w:rFonts w:ascii="Arial" w:hAnsi="Arial" w:cs="Arial"/>
          <w:i/>
          <w:color w:val="0070C0"/>
          <w:sz w:val="16"/>
          <w:szCs w:val="24"/>
        </w:rPr>
      </w:pPr>
      <w:r w:rsidRPr="009C5CCE">
        <w:rPr>
          <w:rFonts w:ascii="Arial" w:hAnsi="Arial" w:cs="Arial"/>
          <w:bCs/>
          <w:i/>
          <w:color w:val="0070C0"/>
          <w:sz w:val="16"/>
          <w:szCs w:val="24"/>
        </w:rPr>
        <w:t>Source:</w:t>
      </w:r>
      <w:r w:rsidR="0027327F">
        <w:rPr>
          <w:rFonts w:ascii="Arial" w:hAnsi="Arial" w:cs="Arial"/>
          <w:bCs/>
          <w:i/>
          <w:color w:val="0070C0"/>
          <w:sz w:val="16"/>
          <w:szCs w:val="24"/>
        </w:rPr>
        <w:t xml:space="preserve"> </w:t>
      </w:r>
      <w:bookmarkStart w:id="3" w:name="_Situational_Report"/>
      <w:bookmarkStart w:id="4" w:name="_Assistance_Centers_and"/>
      <w:bookmarkStart w:id="5" w:name="_Critical_Areas"/>
      <w:bookmarkEnd w:id="3"/>
      <w:bookmarkEnd w:id="4"/>
      <w:bookmarkEnd w:id="5"/>
      <w:r w:rsidRPr="009C5CCE">
        <w:rPr>
          <w:rFonts w:ascii="Arial" w:hAnsi="Arial" w:cs="Arial"/>
          <w:i/>
          <w:color w:val="0070C0"/>
          <w:sz w:val="16"/>
          <w:szCs w:val="24"/>
        </w:rPr>
        <w:fldChar w:fldCharType="begin"/>
      </w:r>
      <w:r w:rsidRPr="009C5CCE">
        <w:rPr>
          <w:rFonts w:ascii="Arial" w:hAnsi="Arial" w:cs="Arial"/>
          <w:i/>
          <w:color w:val="0070C0"/>
          <w:sz w:val="16"/>
          <w:szCs w:val="24"/>
        </w:rPr>
        <w:instrText>HYPERLINK "http://bagong.pagasa.dost.gov.ph/tropical-cyclone/severe-weather-bulletin"</w:instrText>
      </w:r>
      <w:r w:rsidRPr="009C5CCE">
        <w:rPr>
          <w:rFonts w:ascii="Arial" w:hAnsi="Arial" w:cs="Arial"/>
          <w:i/>
          <w:color w:val="0070C0"/>
          <w:sz w:val="16"/>
          <w:szCs w:val="24"/>
        </w:rPr>
        <w:fldChar w:fldCharType="separate"/>
      </w:r>
      <w:r w:rsidRPr="009C5CCE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DOST-PAGASA</w:t>
      </w:r>
      <w:r w:rsidR="0027327F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 xml:space="preserve"> </w:t>
      </w:r>
      <w:r w:rsidRPr="009C5CCE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Sever</w:t>
      </w:r>
      <w:r w:rsidRPr="009C5CCE">
        <w:rPr>
          <w:rFonts w:ascii="Arial" w:hAnsi="Arial" w:cs="Arial"/>
          <w:i/>
          <w:color w:val="0070C0"/>
          <w:sz w:val="16"/>
          <w:szCs w:val="24"/>
        </w:rPr>
        <w:fldChar w:fldCharType="end"/>
      </w:r>
      <w:r w:rsidRPr="009C5CCE">
        <w:rPr>
          <w:rFonts w:ascii="Arial" w:hAnsi="Arial" w:cs="Arial"/>
          <w:i/>
          <w:color w:val="0070C0"/>
          <w:sz w:val="16"/>
          <w:szCs w:val="24"/>
        </w:rPr>
        <w:t>e</w:t>
      </w:r>
      <w:r w:rsidR="0027327F">
        <w:rPr>
          <w:rFonts w:ascii="Arial" w:hAnsi="Arial" w:cs="Arial"/>
          <w:i/>
          <w:color w:val="0070C0"/>
          <w:sz w:val="16"/>
          <w:szCs w:val="24"/>
        </w:rPr>
        <w:t xml:space="preserve"> </w:t>
      </w:r>
      <w:r w:rsidRPr="009C5CCE">
        <w:rPr>
          <w:rFonts w:ascii="Arial" w:hAnsi="Arial" w:cs="Arial"/>
          <w:i/>
          <w:color w:val="0070C0"/>
          <w:sz w:val="16"/>
          <w:szCs w:val="24"/>
        </w:rPr>
        <w:t>Weather</w:t>
      </w:r>
      <w:r w:rsidR="0027327F">
        <w:rPr>
          <w:rFonts w:ascii="Arial" w:hAnsi="Arial" w:cs="Arial"/>
          <w:i/>
          <w:color w:val="0070C0"/>
          <w:sz w:val="16"/>
          <w:szCs w:val="24"/>
        </w:rPr>
        <w:t xml:space="preserve"> </w:t>
      </w:r>
      <w:r w:rsidRPr="009C5CCE">
        <w:rPr>
          <w:rFonts w:ascii="Arial" w:hAnsi="Arial" w:cs="Arial"/>
          <w:i/>
          <w:color w:val="0070C0"/>
          <w:sz w:val="16"/>
          <w:szCs w:val="24"/>
        </w:rPr>
        <w:t>Bulletin</w:t>
      </w:r>
    </w:p>
    <w:p w14:paraId="52D71DC4" w14:textId="77777777" w:rsidR="002F02B9" w:rsidRPr="002F02B9" w:rsidRDefault="002F02B9" w:rsidP="002F02B9">
      <w:pPr>
        <w:pStyle w:val="NoSpacing1"/>
        <w:contextualSpacing/>
        <w:jc w:val="right"/>
        <w:rPr>
          <w:rFonts w:ascii="Arial" w:hAnsi="Arial" w:cs="Arial"/>
          <w:i/>
          <w:color w:val="0070C0"/>
          <w:sz w:val="16"/>
          <w:szCs w:val="24"/>
        </w:rPr>
      </w:pPr>
    </w:p>
    <w:p w14:paraId="5275E9AB" w14:textId="321918BF" w:rsidR="00433176" w:rsidRPr="00856662" w:rsidRDefault="00433176" w:rsidP="00750DDA">
      <w:pPr>
        <w:pStyle w:val="ListParagraph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50" w:hanging="426"/>
        <w:rPr>
          <w:rFonts w:ascii="Arial" w:eastAsia="Arial" w:hAnsi="Arial" w:cs="Arial"/>
          <w:i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Status</w:t>
      </w:r>
      <w:r w:rsidR="0027327F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of</w:t>
      </w:r>
      <w:r w:rsidR="0027327F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Affected</w:t>
      </w:r>
      <w:r w:rsidR="0027327F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Families</w:t>
      </w:r>
      <w:r w:rsidR="0027327F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/</w:t>
      </w:r>
      <w:r w:rsidR="0027327F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Persons</w:t>
      </w:r>
    </w:p>
    <w:p w14:paraId="10922016" w14:textId="45DDF920" w:rsidR="00433176" w:rsidRPr="00D60917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50"/>
        <w:rPr>
          <w:rFonts w:ascii="Arial" w:eastAsia="Arial" w:hAnsi="Arial" w:cs="Arial"/>
          <w:i/>
          <w:color w:val="auto"/>
          <w:sz w:val="16"/>
          <w:szCs w:val="24"/>
        </w:rPr>
      </w:pPr>
      <w:r w:rsidRPr="00856662">
        <w:rPr>
          <w:rFonts w:ascii="Arial" w:eastAsia="Times New Roman" w:hAnsi="Arial" w:cs="Arial"/>
          <w:bCs/>
          <w:sz w:val="24"/>
          <w:szCs w:val="24"/>
        </w:rPr>
        <w:t>A</w:t>
      </w:r>
      <w:r w:rsidR="0027327F"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Cs/>
          <w:sz w:val="24"/>
          <w:szCs w:val="24"/>
        </w:rPr>
        <w:t>total</w:t>
      </w:r>
      <w:r w:rsidR="0027327F"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Cs/>
          <w:sz w:val="24"/>
          <w:szCs w:val="24"/>
        </w:rPr>
        <w:t>of</w:t>
      </w:r>
      <w:r w:rsidR="0027327F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="00857DB4" w:rsidRPr="00857DB4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5</w:t>
      </w:r>
      <w:r w:rsidR="005E2B9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22</w:t>
      </w:r>
      <w:r w:rsidR="00857DB4" w:rsidRPr="00857DB4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,</w:t>
      </w:r>
      <w:r w:rsidR="005E2B9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600</w:t>
      </w:r>
      <w:r w:rsidR="0027327F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="0027327F">
        <w:rPr>
          <w:rFonts w:ascii="Arial" w:eastAsia="Times New Roman" w:hAnsi="Arial" w:cs="Arial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sz w:val="24"/>
          <w:szCs w:val="24"/>
        </w:rPr>
        <w:t>or</w:t>
      </w:r>
      <w:r w:rsidR="0027327F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="00857DB4" w:rsidRPr="00857DB4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2,0</w:t>
      </w:r>
      <w:r w:rsidR="005E2B9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3</w:t>
      </w:r>
      <w:r w:rsidR="00857DB4" w:rsidRPr="00857DB4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0,</w:t>
      </w:r>
      <w:r w:rsidR="005E2B9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130</w:t>
      </w:r>
      <w:r w:rsidR="0027327F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 w:rsidR="0027327F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we</w:t>
      </w:r>
      <w:r w:rsidRPr="00856662">
        <w:rPr>
          <w:rFonts w:ascii="Arial" w:eastAsia="Times New Roman" w:hAnsi="Arial" w:cs="Arial"/>
          <w:sz w:val="24"/>
          <w:szCs w:val="24"/>
        </w:rPr>
        <w:t>re</w:t>
      </w:r>
      <w:r w:rsidR="0027327F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affected</w:t>
      </w:r>
      <w:r w:rsidR="0027327F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in</w:t>
      </w:r>
      <w:r w:rsidR="0027327F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="00857DB4" w:rsidRPr="00857DB4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5,360</w:t>
      </w:r>
      <w:r w:rsidR="0027327F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="00857DB4">
        <w:rPr>
          <w:rFonts w:ascii="Arial" w:eastAsia="Times New Roman" w:hAnsi="Arial" w:cs="Arial"/>
          <w:b/>
          <w:bCs/>
          <w:color w:val="0070C0"/>
          <w:sz w:val="24"/>
          <w:szCs w:val="24"/>
        </w:rPr>
        <w:t>b</w:t>
      </w:r>
      <w:r w:rsidR="00857DB4"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arangays</w:t>
      </w:r>
      <w:r w:rsidR="0027327F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sz w:val="24"/>
          <w:szCs w:val="24"/>
        </w:rPr>
        <w:t>in</w:t>
      </w:r>
      <w:r w:rsidR="0027327F">
        <w:rPr>
          <w:rFonts w:ascii="Arial" w:eastAsia="Times New Roman" w:hAnsi="Arial" w:cs="Arial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b/>
          <w:color w:val="auto"/>
          <w:sz w:val="24"/>
          <w:szCs w:val="24"/>
        </w:rPr>
        <w:t>Regions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4A4AF3" w:rsidRPr="00D60917">
        <w:rPr>
          <w:rFonts w:ascii="Arial" w:eastAsia="Times New Roman" w:hAnsi="Arial" w:cs="Arial"/>
          <w:b/>
          <w:color w:val="auto"/>
          <w:sz w:val="24"/>
          <w:szCs w:val="24"/>
        </w:rPr>
        <w:t>NCR,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520867" w:rsidRPr="00D60917">
        <w:rPr>
          <w:rFonts w:ascii="Arial" w:eastAsia="Times New Roman" w:hAnsi="Arial" w:cs="Arial"/>
          <w:b/>
          <w:color w:val="auto"/>
          <w:sz w:val="24"/>
          <w:szCs w:val="24"/>
        </w:rPr>
        <w:t>II,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3E7A01" w:rsidRPr="00D60917">
        <w:rPr>
          <w:rFonts w:ascii="Arial" w:eastAsia="Times New Roman" w:hAnsi="Arial" w:cs="Arial"/>
          <w:b/>
          <w:color w:val="auto"/>
          <w:sz w:val="24"/>
          <w:szCs w:val="24"/>
        </w:rPr>
        <w:t>III,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b/>
          <w:color w:val="auto"/>
          <w:sz w:val="24"/>
          <w:szCs w:val="24"/>
        </w:rPr>
        <w:t>CALABARZON,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b/>
          <w:color w:val="auto"/>
          <w:sz w:val="24"/>
          <w:szCs w:val="24"/>
        </w:rPr>
        <w:t>MIMAROPA</w:t>
      </w:r>
      <w:r w:rsidR="00664DAF" w:rsidRPr="00D60917">
        <w:rPr>
          <w:rFonts w:ascii="Arial" w:eastAsia="Times New Roman" w:hAnsi="Arial" w:cs="Arial"/>
          <w:b/>
          <w:color w:val="auto"/>
          <w:sz w:val="24"/>
          <w:szCs w:val="24"/>
        </w:rPr>
        <w:t>,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7D377E" w:rsidRPr="00D60917">
        <w:rPr>
          <w:rFonts w:ascii="Arial" w:eastAsia="Times New Roman" w:hAnsi="Arial" w:cs="Arial"/>
          <w:b/>
          <w:color w:val="auto"/>
          <w:sz w:val="24"/>
          <w:szCs w:val="24"/>
        </w:rPr>
        <w:t>V,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7D377E" w:rsidRPr="00D60917">
        <w:rPr>
          <w:rFonts w:ascii="Arial" w:eastAsia="Times New Roman" w:hAnsi="Arial" w:cs="Arial"/>
          <w:b/>
          <w:color w:val="auto"/>
          <w:sz w:val="24"/>
          <w:szCs w:val="24"/>
        </w:rPr>
        <w:t>VIII,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4A4AF3" w:rsidRPr="00D60917">
        <w:rPr>
          <w:rFonts w:ascii="Arial" w:eastAsia="Times New Roman" w:hAnsi="Arial" w:cs="Arial"/>
          <w:b/>
          <w:color w:val="auto"/>
          <w:sz w:val="24"/>
          <w:szCs w:val="24"/>
        </w:rPr>
        <w:t>and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b/>
          <w:color w:val="auto"/>
          <w:sz w:val="24"/>
          <w:szCs w:val="24"/>
        </w:rPr>
        <w:t>CA</w:t>
      </w:r>
      <w:r w:rsidR="00664DAF" w:rsidRPr="00D60917">
        <w:rPr>
          <w:rFonts w:ascii="Arial" w:eastAsia="Times New Roman" w:hAnsi="Arial" w:cs="Arial"/>
          <w:b/>
          <w:color w:val="auto"/>
          <w:sz w:val="24"/>
          <w:szCs w:val="24"/>
        </w:rPr>
        <w:t>R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(see</w:t>
      </w:r>
      <w:r w:rsidR="0027327F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Table</w:t>
      </w:r>
      <w:r w:rsidR="0027327F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1).</w:t>
      </w:r>
    </w:p>
    <w:p w14:paraId="50E5B319" w14:textId="77777777" w:rsidR="00433176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50"/>
        <w:rPr>
          <w:rFonts w:ascii="Arial" w:eastAsia="Arial" w:hAnsi="Arial" w:cs="Arial"/>
          <w:i/>
          <w:color w:val="0070C0"/>
          <w:sz w:val="16"/>
          <w:szCs w:val="24"/>
        </w:rPr>
      </w:pPr>
    </w:p>
    <w:p w14:paraId="1714AE63" w14:textId="7EE82F21" w:rsidR="00433176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50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1.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Affected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</w:p>
    <w:tbl>
      <w:tblPr>
        <w:tblW w:w="4796" w:type="pct"/>
        <w:tblInd w:w="421" w:type="dxa"/>
        <w:tblLook w:val="04A0" w:firstRow="1" w:lastRow="0" w:firstColumn="1" w:lastColumn="0" w:noHBand="0" w:noVBand="1"/>
      </w:tblPr>
      <w:tblGrid>
        <w:gridCol w:w="285"/>
        <w:gridCol w:w="5084"/>
        <w:gridCol w:w="1743"/>
        <w:gridCol w:w="1344"/>
        <w:gridCol w:w="1459"/>
      </w:tblGrid>
      <w:tr w:rsidR="005E2B99" w:rsidRPr="005E2B99" w14:paraId="463D1042" w14:textId="77777777" w:rsidTr="005E2B99">
        <w:trPr>
          <w:trHeight w:val="20"/>
          <w:tblHeader/>
        </w:trPr>
        <w:tc>
          <w:tcPr>
            <w:tcW w:w="2707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7C940FB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29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572BCBF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UMBER OF AFFECTED </w:t>
            </w:r>
          </w:p>
        </w:tc>
      </w:tr>
      <w:tr w:rsidR="005E2B99" w:rsidRPr="005E2B99" w14:paraId="767EEA33" w14:textId="77777777" w:rsidTr="005E2B99">
        <w:trPr>
          <w:trHeight w:val="20"/>
          <w:tblHeader/>
        </w:trPr>
        <w:tc>
          <w:tcPr>
            <w:tcW w:w="2707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73A7B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BF5E0F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Barangays </w:t>
            </w:r>
          </w:p>
        </w:tc>
        <w:tc>
          <w:tcPr>
            <w:tcW w:w="67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32C504A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B50641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5E2B99" w:rsidRPr="005E2B99" w14:paraId="60056942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D324F3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E14CE3C" w14:textId="4D3500F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5,360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F38BFEB" w14:textId="4FDCD32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22,60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F27785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,030,130 </w:t>
            </w:r>
          </w:p>
        </w:tc>
      </w:tr>
      <w:tr w:rsidR="005E2B99" w:rsidRPr="005E2B99" w14:paraId="7CA3C943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AA3EBC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87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D9A2E15" w14:textId="13405D9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EE692D9" w14:textId="636E404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,97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E9C8A04" w14:textId="0040F42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0,446 </w:t>
            </w:r>
          </w:p>
        </w:tc>
      </w:tr>
      <w:tr w:rsidR="005E2B99" w:rsidRPr="005E2B99" w14:paraId="4F6E89D0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6D115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1"/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oocan City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F162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12D4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2101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</w:tr>
      <w:tr w:rsidR="005E2B99" w:rsidRPr="005E2B99" w14:paraId="1D0E8BEF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A9C36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1"/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s Pinas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B4F1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70AE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37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A84C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119</w:t>
            </w:r>
          </w:p>
        </w:tc>
      </w:tr>
      <w:tr w:rsidR="005E2B99" w:rsidRPr="005E2B99" w14:paraId="7EA71B5B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1B17F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1"/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abon City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3CEF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6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7272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105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5EC2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447</w:t>
            </w:r>
          </w:p>
        </w:tc>
      </w:tr>
      <w:tr w:rsidR="005E2B99" w:rsidRPr="005E2B99" w14:paraId="31873053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D165A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1"/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daluyong City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65BD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D1CC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184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6769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815</w:t>
            </w:r>
          </w:p>
        </w:tc>
      </w:tr>
      <w:tr w:rsidR="005E2B99" w:rsidRPr="005E2B99" w14:paraId="0754E838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55A11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1"/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2C1E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4C79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1017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A4A3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4128</w:t>
            </w:r>
          </w:p>
        </w:tc>
      </w:tr>
      <w:tr w:rsidR="005E2B99" w:rsidRPr="005E2B99" w14:paraId="365039BB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5D5EC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1"/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98EC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7084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102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5C7D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519</w:t>
            </w:r>
          </w:p>
        </w:tc>
      </w:tr>
      <w:tr w:rsidR="005E2B99" w:rsidRPr="005E2B99" w14:paraId="06459A28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C3819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1"/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untinlupa City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F62B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8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AA65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2198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B9FA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9072</w:t>
            </w:r>
          </w:p>
        </w:tc>
      </w:tr>
      <w:tr w:rsidR="005E2B99" w:rsidRPr="005E2B99" w14:paraId="23A4C737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37985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1"/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votas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B469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12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F457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330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A201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1376</w:t>
            </w:r>
          </w:p>
        </w:tc>
      </w:tr>
      <w:tr w:rsidR="005E2B99" w:rsidRPr="005E2B99" w14:paraId="433D92DE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7B4E7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1"/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ranaque City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D072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8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7AB7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375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B028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1494</w:t>
            </w:r>
          </w:p>
        </w:tc>
      </w:tr>
      <w:tr w:rsidR="005E2B99" w:rsidRPr="005E2B99" w14:paraId="2ACB678E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3824B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1"/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65B8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2F17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103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703E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451</w:t>
            </w:r>
          </w:p>
        </w:tc>
      </w:tr>
      <w:tr w:rsidR="005E2B99" w:rsidRPr="005E2B99" w14:paraId="5DF5CA26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5082F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1"/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Pateros 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C63A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6F44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5102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</w:tr>
      <w:tr w:rsidR="005E2B99" w:rsidRPr="005E2B99" w14:paraId="5124313B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58EFA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1"/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uig City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F412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9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21F7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244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E3D4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975</w:t>
            </w:r>
          </w:p>
        </w:tc>
      </w:tr>
      <w:tr w:rsidR="005E2B99" w:rsidRPr="005E2B99" w14:paraId="629CB1BF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81919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1"/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BB3B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B17A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68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6374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272</w:t>
            </w:r>
          </w:p>
        </w:tc>
      </w:tr>
      <w:tr w:rsidR="005E2B99" w:rsidRPr="005E2B99" w14:paraId="109C5FC3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5BC4C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1"/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alenzuela City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9EA3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8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A9EC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206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A735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770</w:t>
            </w:r>
          </w:p>
        </w:tc>
      </w:tr>
      <w:tr w:rsidR="005E2B99" w:rsidRPr="005E2B99" w14:paraId="1E8CDB69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A127D4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87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25BF00C" w14:textId="79EB6BF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6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C14B022" w14:textId="3606765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4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0B5F5E5" w14:textId="0B5CFB0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861 </w:t>
            </w:r>
          </w:p>
        </w:tc>
      </w:tr>
      <w:tr w:rsidR="005E2B99" w:rsidRPr="005E2B99" w14:paraId="71F48C11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CA078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8FFC0C" w14:textId="579126F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C513B3" w14:textId="441C806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91B4D7" w14:textId="3993233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46 </w:t>
            </w:r>
          </w:p>
        </w:tc>
      </w:tr>
      <w:tr w:rsidR="005E2B99" w:rsidRPr="005E2B99" w14:paraId="0BD0C955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AE682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E834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pigue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FE05D" w14:textId="7389B0F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F1CE3" w14:textId="0789611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406C7" w14:textId="501E000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6 </w:t>
            </w:r>
          </w:p>
        </w:tc>
      </w:tr>
      <w:tr w:rsidR="005E2B99" w:rsidRPr="005E2B99" w14:paraId="20DB9F23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C8857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B4F9ED" w14:textId="2132217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E4CED1" w14:textId="31072AA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2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DEF9F9" w14:textId="0FD94FB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51 </w:t>
            </w:r>
          </w:p>
        </w:tc>
      </w:tr>
      <w:tr w:rsidR="005E2B99" w:rsidRPr="005E2B99" w14:paraId="082F7FF1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74CF5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31D5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95931" w14:textId="678C06C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F6452" w14:textId="262631F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88E7B" w14:textId="306A81D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</w:tr>
      <w:tr w:rsidR="005E2B99" w:rsidRPr="005E2B99" w14:paraId="31FE437E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4BE79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0057A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mbaguio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0A785" w14:textId="66CB234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77628" w14:textId="7DC0A6F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C9208" w14:textId="2F6E2C2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</w:tr>
      <w:tr w:rsidR="005E2B99" w:rsidRPr="005E2B99" w14:paraId="165A94BE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70111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4D654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itao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3CD55" w14:textId="6F2E82D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9139D" w14:textId="3E2AFF2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250CB" w14:textId="49C6E30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</w:tr>
      <w:tr w:rsidR="005E2B99" w:rsidRPr="005E2B99" w14:paraId="025A1398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08EB1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0397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A193E" w14:textId="5C6FA3C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75F93" w14:textId="2E67D7F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A7494" w14:textId="67699EE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</w:tr>
      <w:tr w:rsidR="005E2B99" w:rsidRPr="005E2B99" w14:paraId="70EB62AA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AE56E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48CDF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23261" w14:textId="2249BD7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38F2D" w14:textId="0192C56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88651" w14:textId="7377741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</w:tr>
      <w:tr w:rsidR="005E2B99" w:rsidRPr="005E2B99" w14:paraId="0C06231F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35165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A791F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adi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7F366" w14:textId="06F3AF3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13FC8" w14:textId="2F86CFB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8D08B" w14:textId="40B3B5D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7 </w:t>
            </w:r>
          </w:p>
        </w:tc>
      </w:tr>
      <w:tr w:rsidR="005E2B99" w:rsidRPr="005E2B99" w14:paraId="4F5AB34F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7E184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76489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upax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del Norte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B98CE" w14:textId="457D397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1E969" w14:textId="6C063B0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41B10" w14:textId="6BFFC82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3 </w:t>
            </w:r>
          </w:p>
        </w:tc>
      </w:tr>
      <w:tr w:rsidR="005E2B99" w:rsidRPr="005E2B99" w14:paraId="47567F33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9DCC2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AD773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yapa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44A29" w14:textId="15DBDEA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DC90E" w14:textId="0E4E869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706D6" w14:textId="0CA4775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</w:tr>
      <w:tr w:rsidR="005E2B99" w:rsidRPr="005E2B99" w14:paraId="1AB7EDE1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5A939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DC7C9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589CC" w14:textId="63BA5D7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42D20" w14:textId="2AE3C09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4128B" w14:textId="2C5D60A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</w:tr>
      <w:tr w:rsidR="005E2B99" w:rsidRPr="005E2B99" w14:paraId="7552027F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D8C4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C75A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BA340" w14:textId="1899749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29EA5" w14:textId="2229288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D1C52" w14:textId="2648941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</w:tr>
      <w:tr w:rsidR="005E2B99" w:rsidRPr="005E2B99" w14:paraId="42474360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36C9F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EF8829" w14:textId="1630509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476EE7" w14:textId="2E43F11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7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765DE0" w14:textId="6D65E98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64 </w:t>
            </w:r>
          </w:p>
        </w:tc>
      </w:tr>
      <w:tr w:rsidR="005E2B99" w:rsidRPr="005E2B99" w14:paraId="6AEDC79D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F0856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3A9DD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lipay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6A172" w14:textId="782F554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C3F71" w14:textId="0C3E95C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AD8A0" w14:textId="4F7DABE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5 </w:t>
            </w:r>
          </w:p>
        </w:tc>
      </w:tr>
      <w:tr w:rsidR="005E2B99" w:rsidRPr="005E2B99" w14:paraId="73A9BDBA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0FC01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99F3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rroguis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D6E19" w14:textId="731BBAC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5979C" w14:textId="2A01134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63667" w14:textId="12CF094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</w:tr>
      <w:tr w:rsidR="005E2B99" w:rsidRPr="005E2B99" w14:paraId="607F8540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E0882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D4E6B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ffu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3AF14" w14:textId="6FA014E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07FBD" w14:textId="1B474EA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13799" w14:textId="272A10B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</w:tr>
      <w:tr w:rsidR="005E2B99" w:rsidRPr="005E2B99" w14:paraId="1E15149E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27D86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6577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ddela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72F59" w14:textId="26CBEF6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05A8D" w14:textId="3BD75B8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E9862" w14:textId="1A7AABE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1 </w:t>
            </w:r>
          </w:p>
        </w:tc>
      </w:tr>
      <w:tr w:rsidR="005E2B99" w:rsidRPr="005E2B99" w14:paraId="27D2F2B5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4A50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FBB6C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gtipun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03489" w14:textId="02F2754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C1475" w14:textId="0035BD2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9982E" w14:textId="636FF12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</w:tr>
      <w:tr w:rsidR="005E2B99" w:rsidRPr="005E2B99" w14:paraId="2973251F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B5E4D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19EDB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guday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07F5C" w14:textId="452C33A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2C12A" w14:textId="37E4912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952CE" w14:textId="70DC059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</w:tr>
      <w:tr w:rsidR="005E2B99" w:rsidRPr="005E2B99" w14:paraId="7D4F9B22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163EB4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87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146EF65" w14:textId="0A530A9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4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95ACA4A" w14:textId="291EA6F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1,849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B0F2F21" w14:textId="467A536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03,003 </w:t>
            </w:r>
          </w:p>
        </w:tc>
      </w:tr>
      <w:tr w:rsidR="005E2B99" w:rsidRPr="005E2B99" w14:paraId="2F5889A9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FF70C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96147F" w14:textId="22F5FA9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6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9D51BB" w14:textId="43E4DFF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,91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556E0B" w14:textId="63266F9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3,602 </w:t>
            </w:r>
          </w:p>
        </w:tc>
      </w:tr>
      <w:tr w:rsidR="005E2B99" w:rsidRPr="005E2B99" w14:paraId="16EFEA3D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A5EF6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D7E6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65223" w14:textId="3CA200D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9EF11" w14:textId="1FA048D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53DAA" w14:textId="0BEFD54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00 </w:t>
            </w:r>
          </w:p>
        </w:tc>
      </w:tr>
      <w:tr w:rsidR="005E2B99" w:rsidRPr="005E2B99" w14:paraId="13FAE704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F9E54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CAB5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61E0E" w14:textId="1708379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BE164" w14:textId="1BAB805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29F28" w14:textId="70A86DD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5 </w:t>
            </w:r>
          </w:p>
        </w:tc>
      </w:tr>
      <w:tr w:rsidR="005E2B99" w:rsidRPr="005E2B99" w14:paraId="4F7A4A68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D3DC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7AD0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lasag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67036" w14:textId="0FC4857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BB310" w14:textId="25DE7D3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158C9" w14:textId="2E01256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7 </w:t>
            </w:r>
          </w:p>
        </w:tc>
      </w:tr>
      <w:tr w:rsidR="005E2B99" w:rsidRPr="005E2B99" w14:paraId="55D22D37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854FD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4158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lung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B1857" w14:textId="7104FAC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186D8" w14:textId="076E553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6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EB9A6" w14:textId="79C227C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003 </w:t>
            </w:r>
          </w:p>
        </w:tc>
      </w:tr>
      <w:tr w:rsidR="005E2B99" w:rsidRPr="005E2B99" w14:paraId="3C10D71F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1D7A0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DF8A0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gal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00C61" w14:textId="3F95D91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7E884" w14:textId="2DA2F84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053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FCC6B" w14:textId="2AD1E5A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006 </w:t>
            </w:r>
          </w:p>
        </w:tc>
      </w:tr>
      <w:tr w:rsidR="005E2B99" w:rsidRPr="005E2B99" w14:paraId="383CC1CE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19951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7911C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paculao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C06B1" w14:textId="0F99F92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97064" w14:textId="23E3118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9A017" w14:textId="2F5026D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98 </w:t>
            </w:r>
          </w:p>
        </w:tc>
      </w:tr>
      <w:tr w:rsidR="005E2B99" w:rsidRPr="005E2B99" w14:paraId="43B9BC2A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E3D89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F93A7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52C72" w14:textId="6C14B0E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6C7E3" w14:textId="037F8CE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7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F2B53" w14:textId="0B4F731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15 </w:t>
            </w:r>
          </w:p>
        </w:tc>
      </w:tr>
      <w:tr w:rsidR="005E2B99" w:rsidRPr="005E2B99" w14:paraId="52746099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746F9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EA205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788B1" w14:textId="6EF6C98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3B508" w14:textId="058D840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7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4DFBA" w14:textId="572716F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8 </w:t>
            </w:r>
          </w:p>
        </w:tc>
      </w:tr>
      <w:tr w:rsidR="005E2B99" w:rsidRPr="005E2B99" w14:paraId="2717C107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AAA8F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220932" w14:textId="3A778DE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0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C76C60" w14:textId="347996E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94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9574F8" w14:textId="2A45FD1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1,549 </w:t>
            </w:r>
          </w:p>
        </w:tc>
      </w:tr>
      <w:tr w:rsidR="005E2B99" w:rsidRPr="005E2B99" w14:paraId="35F5FE43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54E50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E36CA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bucay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C091B" w14:textId="5BE2FD9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5FA66" w14:textId="2D7999F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4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3C743" w14:textId="44F3C61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3 </w:t>
            </w:r>
          </w:p>
        </w:tc>
      </w:tr>
      <w:tr w:rsidR="005E2B99" w:rsidRPr="005E2B99" w14:paraId="6A8A72F7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28209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7708F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ac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EAEFD" w14:textId="71D7A84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BE48C" w14:textId="156E8AB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4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B9105" w14:textId="554B81C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39 </w:t>
            </w:r>
          </w:p>
        </w:tc>
      </w:tr>
      <w:tr w:rsidR="005E2B99" w:rsidRPr="005E2B99" w14:paraId="3A8F5601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95F1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72151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Balanga (capital)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06A2D" w14:textId="4A3FD32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6111F" w14:textId="0D35FF6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BA4C1" w14:textId="3E28F7F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58 </w:t>
            </w:r>
          </w:p>
        </w:tc>
      </w:tr>
      <w:tr w:rsidR="005E2B99" w:rsidRPr="005E2B99" w14:paraId="02CA86DC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E3343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57D3C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lupih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3C43F" w14:textId="6B3E7E6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C67A6" w14:textId="6DA6E10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3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11F12" w14:textId="69DD062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4 </w:t>
            </w:r>
          </w:p>
        </w:tc>
      </w:tr>
      <w:tr w:rsidR="005E2B99" w:rsidRPr="005E2B99" w14:paraId="155500A5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A45CC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7C9E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9C00B" w14:textId="0E89E28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93C17" w14:textId="57B5915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30CE2" w14:textId="080F401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5E2B99" w:rsidRPr="005E2B99" w14:paraId="57FF20BB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0675F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E83BC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may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B14CA" w14:textId="5D42E59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98A1D" w14:textId="332F181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7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43069" w14:textId="0BDC7E0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88 </w:t>
            </w:r>
          </w:p>
        </w:tc>
      </w:tr>
      <w:tr w:rsidR="005E2B99" w:rsidRPr="005E2B99" w14:paraId="7355FAB8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7802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BFFF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veles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71EDD" w14:textId="2806EBF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7DB5B" w14:textId="0CCD269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3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6E815" w14:textId="5C36D68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33 </w:t>
            </w:r>
          </w:p>
        </w:tc>
      </w:tr>
      <w:tr w:rsidR="005E2B99" w:rsidRPr="005E2B99" w14:paraId="72FCD86F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80662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C6D3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rong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7B365" w14:textId="24DCE0A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A1BA8" w14:textId="0DF1ACC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3E082" w14:textId="1A7086C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5 </w:t>
            </w:r>
          </w:p>
        </w:tc>
      </w:tr>
      <w:tr w:rsidR="005E2B99" w:rsidRPr="005E2B99" w14:paraId="232FBC4B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081DB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A194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rani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994E9" w14:textId="441CA18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284E3" w14:textId="1D380A1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0D4EE" w14:textId="4D45E20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6 </w:t>
            </w:r>
          </w:p>
        </w:tc>
      </w:tr>
      <w:tr w:rsidR="005E2B99" w:rsidRPr="005E2B99" w14:paraId="1EA327B7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57554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702C7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67B6A" w14:textId="0D80A48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97576" w14:textId="052E868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1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C158B" w14:textId="6FBB973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682 </w:t>
            </w:r>
          </w:p>
        </w:tc>
      </w:tr>
      <w:tr w:rsidR="005E2B99" w:rsidRPr="005E2B99" w14:paraId="4902948A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37542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A4FAC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528DE" w14:textId="7DA3BB6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D8333" w14:textId="7A2C3D3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4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EF7FF" w14:textId="54F265A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99 </w:t>
            </w:r>
          </w:p>
        </w:tc>
      </w:tr>
      <w:tr w:rsidR="005E2B99" w:rsidRPr="005E2B99" w14:paraId="27E8A79D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0946F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3C9C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mal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151B5" w14:textId="5EF6FCE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858E2" w14:textId="1BC7451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3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69E8E" w14:textId="570D6D7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72 </w:t>
            </w:r>
          </w:p>
        </w:tc>
      </w:tr>
      <w:tr w:rsidR="005E2B99" w:rsidRPr="005E2B99" w14:paraId="6BE50233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73040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6D8FA1" w14:textId="3C2ED77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8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2BD13B" w14:textId="477BFDC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0,18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0691AF" w14:textId="4FADD2E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0,507 </w:t>
            </w:r>
          </w:p>
        </w:tc>
      </w:tr>
      <w:tr w:rsidR="005E2B99" w:rsidRPr="005E2B99" w14:paraId="2696FCFD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9260E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9C59D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gat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FFB88" w14:textId="7F6E594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14322" w14:textId="75ACA88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94811" w14:textId="7643A77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7 </w:t>
            </w:r>
          </w:p>
        </w:tc>
      </w:tr>
      <w:tr w:rsidR="005E2B99" w:rsidRPr="005E2B99" w14:paraId="73162E78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743E8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8F282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iuag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4C7C5" w14:textId="6F5C635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0BBB7" w14:textId="704C4C0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3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E2B95" w14:textId="4D0ED9D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5 </w:t>
            </w:r>
          </w:p>
        </w:tc>
      </w:tr>
      <w:tr w:rsidR="005E2B99" w:rsidRPr="005E2B99" w14:paraId="0D2A3AFA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19BE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C7569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2D9D9" w14:textId="106DCB0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C0344" w14:textId="4565D9D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632B3" w14:textId="16E8277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9 </w:t>
            </w:r>
          </w:p>
        </w:tc>
      </w:tr>
      <w:tr w:rsidR="005E2B99" w:rsidRPr="005E2B99" w14:paraId="632E266A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2539C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2545A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EF044" w14:textId="5A09205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42232" w14:textId="32F24F1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08233" w14:textId="531E076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5 </w:t>
            </w:r>
          </w:p>
        </w:tc>
      </w:tr>
      <w:tr w:rsidR="005E2B99" w:rsidRPr="005E2B99" w14:paraId="406A1739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849C4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6B4B1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umpit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CBDB2" w14:textId="5339BDB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637AC" w14:textId="67D28B3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9,00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28B71" w14:textId="62F91DA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6,019 </w:t>
            </w:r>
          </w:p>
        </w:tc>
      </w:tr>
      <w:tr w:rsidR="005E2B99" w:rsidRPr="005E2B99" w14:paraId="1EEF894F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09B13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1283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guinto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14CAD" w14:textId="4CB7ACA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7829B" w14:textId="1FCE6EC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A5498" w14:textId="0D637D2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</w:tr>
      <w:tr w:rsidR="005E2B99" w:rsidRPr="005E2B99" w14:paraId="1176CE7B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7363D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CA9F5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F1A07" w14:textId="1CAE1A5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66784" w14:textId="684C2D1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E1F27" w14:textId="70F7287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56 </w:t>
            </w:r>
          </w:p>
        </w:tc>
      </w:tr>
      <w:tr w:rsidR="005E2B99" w:rsidRPr="005E2B99" w14:paraId="2F593BB1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DBEC4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03032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eycauay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BE573" w14:textId="24B33FB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E4C2A" w14:textId="6ECE5FC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CA380" w14:textId="1E37F47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7 </w:t>
            </w:r>
          </w:p>
        </w:tc>
      </w:tr>
      <w:tr w:rsidR="005E2B99" w:rsidRPr="005E2B99" w14:paraId="7260D60A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53C90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52B45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orzagaray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DD91C" w14:textId="4F6879E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EB6AD" w14:textId="603AFBE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6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2EAD4" w14:textId="6612205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2 </w:t>
            </w:r>
          </w:p>
        </w:tc>
      </w:tr>
      <w:tr w:rsidR="005E2B99" w:rsidRPr="005E2B99" w14:paraId="46FF9361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002D8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DE68B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2CB9B" w14:textId="7B48225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9BE78" w14:textId="1CC0AAB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CCE2B" w14:textId="5B056C2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9 </w:t>
            </w:r>
          </w:p>
        </w:tc>
      </w:tr>
      <w:tr w:rsidR="005E2B99" w:rsidRPr="005E2B99" w14:paraId="7B6C01E0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5C8E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B8350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ombong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65C53" w14:textId="189EBAD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0CABF" w14:textId="3AB586E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EDF1E" w14:textId="0183E7F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82 </w:t>
            </w:r>
          </w:p>
        </w:tc>
      </w:tr>
      <w:tr w:rsidR="005E2B99" w:rsidRPr="005E2B99" w14:paraId="38E88CFF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90DE1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A511F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F0313" w14:textId="42C4F4E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5E1A5" w14:textId="3D437E1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E4670" w14:textId="5EE456F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9 </w:t>
            </w:r>
          </w:p>
        </w:tc>
      </w:tr>
      <w:tr w:rsidR="005E2B99" w:rsidRPr="005E2B99" w14:paraId="6CDE4CB9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75D38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40A10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F8D12" w14:textId="0618B42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3D676" w14:textId="03BC5FF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74E6D" w14:textId="43C4F4F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</w:tr>
      <w:tr w:rsidR="005E2B99" w:rsidRPr="005E2B99" w14:paraId="24C3DAEE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324A0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4E828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321CF" w14:textId="52E9997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4B9B9" w14:textId="09BB96D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4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5B88A" w14:textId="7861C62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91 </w:t>
            </w:r>
          </w:p>
        </w:tc>
      </w:tr>
      <w:tr w:rsidR="005E2B99" w:rsidRPr="005E2B99" w14:paraId="7BF1CC1F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2A9D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2B4F1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6DE7C" w14:textId="26F01A3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1F172" w14:textId="3627B52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8774E" w14:textId="66B0200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</w:tr>
      <w:tr w:rsidR="005E2B99" w:rsidRPr="005E2B99" w14:paraId="4C821141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30C37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C86090" w14:textId="7C388E7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2D3918" w14:textId="1ACB4BD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953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F4442E" w14:textId="67696D5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,453 </w:t>
            </w:r>
          </w:p>
        </w:tc>
      </w:tr>
      <w:tr w:rsidR="005E2B99" w:rsidRPr="005E2B99" w14:paraId="0E8F90E9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CD0B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40D29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ngabo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C4605" w14:textId="79396C5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7131E" w14:textId="3729E95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555EC" w14:textId="44D0E44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</w:tr>
      <w:tr w:rsidR="005E2B99" w:rsidRPr="005E2B99" w14:paraId="050C8841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B6F55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DE08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B1BB7" w14:textId="24E6787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32DAC" w14:textId="644C245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2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BF26D" w14:textId="1699F94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906 </w:t>
            </w:r>
          </w:p>
        </w:tc>
      </w:tr>
      <w:tr w:rsidR="005E2B99" w:rsidRPr="005E2B99" w14:paraId="5198F80D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D3DF4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2AAE4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iao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D4FDC" w14:textId="576A624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D71E0" w14:textId="2A8D0BA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69F1B" w14:textId="37445A4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5E2B99" w:rsidRPr="005E2B99" w14:paraId="5BA534E9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70F9D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2D954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baldon (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tulok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&amp; 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bani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3CB09" w14:textId="300E3C4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0EBBE" w14:textId="01E3482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4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098D6" w14:textId="1FA6840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70 </w:t>
            </w:r>
          </w:p>
        </w:tc>
      </w:tr>
      <w:tr w:rsidR="005E2B99" w:rsidRPr="005E2B99" w14:paraId="44DB762B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EBB93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2C71E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General 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io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Papaya)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99FED" w14:textId="565B241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9231D" w14:textId="0B54D0B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4C51C" w14:textId="6D244E7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0 </w:t>
            </w:r>
          </w:p>
        </w:tc>
      </w:tr>
      <w:tr w:rsidR="005E2B99" w:rsidRPr="005E2B99" w14:paraId="502E2CD9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51286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88275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A6E0D" w14:textId="671F3A1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CD824" w14:textId="68F2B5C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CBACF" w14:textId="225E797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88 </w:t>
            </w:r>
          </w:p>
        </w:tc>
      </w:tr>
      <w:tr w:rsidR="005E2B99" w:rsidRPr="005E2B99" w14:paraId="19C37A08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7B707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6C48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ur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E181A" w14:textId="661F1B9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F8BF7" w14:textId="1B7F4E6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6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95992" w14:textId="7B9F006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5 </w:t>
            </w:r>
          </w:p>
        </w:tc>
      </w:tr>
      <w:tr w:rsidR="005E2B99" w:rsidRPr="005E2B99" w14:paraId="4365762A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2D521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B2CCE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cab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C0C65" w14:textId="20821FD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43AF0" w14:textId="5F4F449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5BE2A" w14:textId="100A04E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</w:tr>
      <w:tr w:rsidR="005E2B99" w:rsidRPr="005E2B99" w14:paraId="761A5D30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72FEF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AC8ED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eñaranda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1B085" w14:textId="15562CB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D97EF" w14:textId="0FE3B16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7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A9FD1" w14:textId="60C1F87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7 </w:t>
            </w:r>
          </w:p>
        </w:tc>
      </w:tr>
      <w:tr w:rsidR="005E2B99" w:rsidRPr="005E2B99" w14:paraId="4B9964E1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75FEA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8705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AA1AF" w14:textId="6D1D360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97585" w14:textId="7ECE241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E129D" w14:textId="5FAD5A2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5E2B99" w:rsidRPr="005E2B99" w14:paraId="6CC4C286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BFECC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EB240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1C795" w14:textId="7EA16B6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26AF5" w14:textId="3A1153E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6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E0BF4" w14:textId="2B47DCF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34 </w:t>
            </w:r>
          </w:p>
        </w:tc>
      </w:tr>
      <w:tr w:rsidR="005E2B99" w:rsidRPr="005E2B99" w14:paraId="1AE566F3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6792A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70FF6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224B9" w14:textId="651A101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7AA0B" w14:textId="2862F12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343DC" w14:textId="11393BB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</w:tr>
      <w:tr w:rsidR="005E2B99" w:rsidRPr="005E2B99" w14:paraId="6BFEC9BD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AB2A4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80DF5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61EBF" w14:textId="6291224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65A0F" w14:textId="1213415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9AEAA" w14:textId="6A4D268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7 </w:t>
            </w:r>
          </w:p>
        </w:tc>
      </w:tr>
      <w:tr w:rsidR="005E2B99" w:rsidRPr="005E2B99" w14:paraId="61E3A9B6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8E569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lastRenderedPageBreak/>
              <w:t>Pampang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9CAD4D" w14:textId="60D66DC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13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B169FE" w14:textId="63F6531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9,814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3C1B67" w14:textId="07A3EEF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74,959 </w:t>
            </w:r>
          </w:p>
        </w:tc>
      </w:tr>
      <w:tr w:rsidR="005E2B99" w:rsidRPr="005E2B99" w14:paraId="25261374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F2906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9B48E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geles City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81B95" w14:textId="726F983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70B5B" w14:textId="646A870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B6EEF" w14:textId="01A571F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7 </w:t>
            </w:r>
          </w:p>
        </w:tc>
      </w:tr>
      <w:tr w:rsidR="005E2B99" w:rsidRPr="005E2B99" w14:paraId="5057A2D0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C503F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35BE6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palit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61436" w14:textId="5E182EE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24E8E" w14:textId="44766C5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6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C8FD9" w14:textId="092A33D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259 </w:t>
            </w:r>
          </w:p>
        </w:tc>
      </w:tr>
      <w:tr w:rsidR="005E2B99" w:rsidRPr="005E2B99" w14:paraId="368929C6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DDAD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0EBF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ayat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9C469" w14:textId="6E694B1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0F43E" w14:textId="6886E7A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6D15A" w14:textId="3D48C03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11 </w:t>
            </w:r>
          </w:p>
        </w:tc>
      </w:tr>
      <w:tr w:rsidR="005E2B99" w:rsidRPr="005E2B99" w14:paraId="7814DB8A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1465C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9041E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aba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D1BE0" w14:textId="200CC4B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33C04" w14:textId="67AE832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51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21E8C" w14:textId="64DE4E0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1,862 </w:t>
            </w:r>
          </w:p>
        </w:tc>
      </w:tr>
      <w:tr w:rsidR="005E2B99" w:rsidRPr="005E2B99" w14:paraId="7876FB72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37277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183C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loridablanca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84B32" w14:textId="55EA65C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98CF6" w14:textId="1A90386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1A45E" w14:textId="6F82272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</w:tr>
      <w:tr w:rsidR="005E2B99" w:rsidRPr="005E2B99" w14:paraId="53B5C387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99423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E374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BB64C" w14:textId="2D8B8BD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D6617" w14:textId="3989994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24A28" w14:textId="230476C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0 </w:t>
            </w:r>
          </w:p>
        </w:tc>
      </w:tr>
      <w:tr w:rsidR="005E2B99" w:rsidRPr="005E2B99" w14:paraId="265BF8B9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1B032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56068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bao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63F63" w14:textId="156DB08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AB5F2" w14:textId="50B835E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2DDDA" w14:textId="584A562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40 </w:t>
            </w:r>
          </w:p>
        </w:tc>
      </w:tr>
      <w:tr w:rsidR="005E2B99" w:rsidRPr="005E2B99" w14:paraId="6339DB5D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19B0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8498B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cabebe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330B1" w14:textId="64229AA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FE771" w14:textId="23498BB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,193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EBE88" w14:textId="2A996F9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1,575 </w:t>
            </w:r>
          </w:p>
        </w:tc>
      </w:tr>
      <w:tr w:rsidR="005E2B99" w:rsidRPr="005E2B99" w14:paraId="0032F684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15BD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D5E3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lang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50BCD" w14:textId="2FDDACA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26F72" w14:textId="217B0B6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A3630" w14:textId="77AA74C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2 </w:t>
            </w:r>
          </w:p>
        </w:tc>
      </w:tr>
      <w:tr w:rsidR="005E2B99" w:rsidRPr="005E2B99" w14:paraId="7A5834DE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27DE3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851A5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santol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101A0" w14:textId="58619E0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85EE5" w14:textId="2FB3157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,877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D561F" w14:textId="535F5B1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9,563 </w:t>
            </w:r>
          </w:p>
        </w:tc>
      </w:tr>
      <w:tr w:rsidR="005E2B99" w:rsidRPr="005E2B99" w14:paraId="22E052D2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F11E5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6970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rac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D8937" w14:textId="5466486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5E55C" w14:textId="664D116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4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CE738" w14:textId="6C5752F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63 </w:t>
            </w:r>
          </w:p>
        </w:tc>
      </w:tr>
      <w:tr w:rsidR="005E2B99" w:rsidRPr="005E2B99" w14:paraId="1233D5AC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D5FC3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3966C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7CA5C" w14:textId="495CD92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B19DE" w14:textId="2E86776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C2972" w14:textId="274E8FD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9 </w:t>
            </w:r>
          </w:p>
        </w:tc>
      </w:tr>
      <w:tr w:rsidR="005E2B99" w:rsidRPr="005E2B99" w14:paraId="12DE12E6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98E9D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50E74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66643" w14:textId="480705C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E0AC1" w14:textId="045420C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07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F7609" w14:textId="71213C4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725 </w:t>
            </w:r>
          </w:p>
        </w:tc>
      </w:tr>
      <w:tr w:rsidR="005E2B99" w:rsidRPr="005E2B99" w14:paraId="0E14B422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7C98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C622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DEE32" w14:textId="4019EE4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7DC51" w14:textId="0C370FF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56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BD57C" w14:textId="4C7DFAC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,881 </w:t>
            </w:r>
          </w:p>
        </w:tc>
      </w:tr>
      <w:tr w:rsidR="005E2B99" w:rsidRPr="005E2B99" w14:paraId="7A80BD5E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4F346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9A01C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3D9A9" w14:textId="58FF797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1E71C" w14:textId="2958F0C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BF849" w14:textId="1DAB3E1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</w:tr>
      <w:tr w:rsidR="005E2B99" w:rsidRPr="005E2B99" w14:paraId="0FFF9022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EDBA1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097A7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smuan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exmoan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D2810" w14:textId="07AB2A8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6C40F" w14:textId="141CD02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3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C298D" w14:textId="75EEF96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65 </w:t>
            </w:r>
          </w:p>
        </w:tc>
      </w:tr>
      <w:tr w:rsidR="005E2B99" w:rsidRPr="005E2B99" w14:paraId="098FA267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491D5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F6E31A" w14:textId="00EB100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733024" w14:textId="61602C6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35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0AAACB" w14:textId="7D91050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1,413 </w:t>
            </w:r>
          </w:p>
        </w:tc>
      </w:tr>
      <w:tr w:rsidR="005E2B99" w:rsidRPr="005E2B99" w14:paraId="53515746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6030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BF644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mb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618B6" w14:textId="7E68EBC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EC4B3" w14:textId="1EDC217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CE4E9" w14:textId="765B23E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90 </w:t>
            </w:r>
          </w:p>
        </w:tc>
      </w:tr>
      <w:tr w:rsidR="005E2B99" w:rsidRPr="005E2B99" w14:paraId="5D0981A4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8DFAF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E183B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7B185" w14:textId="4ACD23E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1F635" w14:textId="26AD2A1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56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F469E" w14:textId="4E9230C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829 </w:t>
            </w:r>
          </w:p>
        </w:tc>
      </w:tr>
      <w:tr w:rsidR="005E2B99" w:rsidRPr="005E2B99" w14:paraId="591B9C0E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BF4FF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6B72F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 Paz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695CB" w14:textId="5139DD9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D76B2" w14:textId="0341C4A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2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F5E81" w14:textId="224F1E4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788 </w:t>
            </w:r>
          </w:p>
        </w:tc>
      </w:tr>
      <w:tr w:rsidR="005E2B99" w:rsidRPr="005E2B99" w14:paraId="0A0FDD5F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3EA9A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EC94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C7451" w14:textId="5A7A0F3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74B3A" w14:textId="2256017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DB707" w14:textId="0D59060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6 </w:t>
            </w:r>
          </w:p>
        </w:tc>
      </w:tr>
      <w:tr w:rsidR="005E2B99" w:rsidRPr="005E2B99" w14:paraId="5D7EF6B0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AC420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6EE3EE" w14:textId="01B51EC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0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2B214A" w14:textId="0D90985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9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A8E93A" w14:textId="1AA635F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520 </w:t>
            </w:r>
          </w:p>
        </w:tc>
      </w:tr>
      <w:tr w:rsidR="005E2B99" w:rsidRPr="005E2B99" w14:paraId="0322E4F3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A9C0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1579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A36F6" w14:textId="62F6DD3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B65FD" w14:textId="2848ED8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48708" w14:textId="14A7DDA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2 </w:t>
            </w:r>
          </w:p>
        </w:tc>
      </w:tr>
      <w:tr w:rsidR="005E2B99" w:rsidRPr="005E2B99" w14:paraId="2C816094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5F4D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7E257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sinloc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0E6EE" w14:textId="36F8641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80CFA" w14:textId="6550465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6CED4" w14:textId="4153225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0 </w:t>
            </w:r>
          </w:p>
        </w:tc>
      </w:tr>
      <w:tr w:rsidR="005E2B99" w:rsidRPr="005E2B99" w14:paraId="6A6728B2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62E96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A0F3E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longapo City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8C21A" w14:textId="05D370D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B1E3B" w14:textId="491D9E4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3C5E1" w14:textId="531683E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63 </w:t>
            </w:r>
          </w:p>
        </w:tc>
      </w:tr>
      <w:tr w:rsidR="005E2B99" w:rsidRPr="005E2B99" w14:paraId="245A775C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9127F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B7909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1CFFC" w14:textId="06D8226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4D10F" w14:textId="3CA65A8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5167A" w14:textId="5945769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</w:tr>
      <w:tr w:rsidR="005E2B99" w:rsidRPr="005E2B99" w14:paraId="7900DD7E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1D6D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BBEED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5934E" w14:textId="169F8CB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0E6D7" w14:textId="77FDC58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46EDE" w14:textId="4542AF4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15 </w:t>
            </w:r>
          </w:p>
        </w:tc>
      </w:tr>
      <w:tr w:rsidR="005E2B99" w:rsidRPr="005E2B99" w14:paraId="5C99F518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E368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BE36A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37032" w14:textId="567CECD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40B99" w14:textId="4979CA6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9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DD9D4" w14:textId="6D49862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2 </w:t>
            </w:r>
          </w:p>
        </w:tc>
      </w:tr>
      <w:tr w:rsidR="005E2B99" w:rsidRPr="005E2B99" w14:paraId="496785D4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95C740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87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ADB45D9" w14:textId="67A8F1E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,06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913567F" w14:textId="22D5D89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31,39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5EA169D" w14:textId="205CA79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97,576 </w:t>
            </w:r>
          </w:p>
        </w:tc>
      </w:tr>
      <w:tr w:rsidR="005E2B99" w:rsidRPr="005E2B99" w14:paraId="3FD19BEC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86022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0CD6AC" w14:textId="209EA4A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1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947C24" w14:textId="0BC1C97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1,074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6B745A" w14:textId="28371CE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3,703 </w:t>
            </w:r>
          </w:p>
        </w:tc>
      </w:tr>
      <w:tr w:rsidR="005E2B99" w:rsidRPr="005E2B99" w14:paraId="79232452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578A5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2409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sz w:val="20"/>
                <w:szCs w:val="20"/>
              </w:rPr>
              <w:t>Agoncillo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56BD3" w14:textId="4A96C1E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65E9C" w14:textId="12DE534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86228" w14:textId="7C6B8D6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4 </w:t>
            </w:r>
          </w:p>
        </w:tc>
      </w:tr>
      <w:tr w:rsidR="005E2B99" w:rsidRPr="005E2B99" w14:paraId="6C8454E9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355A9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250E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sz w:val="20"/>
                <w:szCs w:val="20"/>
              </w:rPr>
              <w:t>Alitagtag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701F8" w14:textId="5E7E7A1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33C38" w14:textId="5244BB2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A01DE" w14:textId="2559570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15 </w:t>
            </w:r>
          </w:p>
        </w:tc>
      </w:tr>
      <w:tr w:rsidR="005E2B99" w:rsidRPr="005E2B99" w14:paraId="727539A6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BA600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02263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ay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FC3C5" w14:textId="301B3D4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64F95" w14:textId="2FD3D56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4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7DA13" w14:textId="448DAA6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33 </w:t>
            </w:r>
          </w:p>
        </w:tc>
      </w:tr>
      <w:tr w:rsidR="005E2B99" w:rsidRPr="005E2B99" w14:paraId="5F55006B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318DC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195B3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ete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D4F35" w14:textId="7EBA9F5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47242" w14:textId="2DBCA47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3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004D3" w14:textId="44DA469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84 </w:t>
            </w:r>
          </w:p>
        </w:tc>
      </w:tr>
      <w:tr w:rsidR="005E2B99" w:rsidRPr="005E2B99" w14:paraId="0B9A18FB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FDE32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00710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C671F" w14:textId="41B0CAB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CBA5E" w14:textId="626DFA2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21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6AB7F" w14:textId="16E22DD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0,273 </w:t>
            </w:r>
          </w:p>
        </w:tc>
      </w:tr>
      <w:tr w:rsidR="005E2B99" w:rsidRPr="005E2B99" w14:paraId="5820542C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BCFAC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EE44F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u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998CC" w14:textId="74B4F05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77964" w14:textId="212C932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8BC68" w14:textId="5A76017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308 </w:t>
            </w:r>
          </w:p>
        </w:tc>
      </w:tr>
      <w:tr w:rsidR="005E2B99" w:rsidRPr="005E2B99" w14:paraId="09C165C3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4A137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DABE1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c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C2365" w14:textId="556E8D6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6B0C2" w14:textId="7E7CBE9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93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7DEDE" w14:textId="6BD6C80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520 </w:t>
            </w:r>
          </w:p>
        </w:tc>
      </w:tr>
      <w:tr w:rsidR="005E2B99" w:rsidRPr="005E2B99" w14:paraId="59EFE803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698F1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A2D6A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tag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2473F" w14:textId="548A942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40FBC" w14:textId="7A3B6CE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7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C5C97" w14:textId="14566A0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85 </w:t>
            </w:r>
          </w:p>
        </w:tc>
      </w:tr>
      <w:tr w:rsidR="005E2B99" w:rsidRPr="005E2B99" w14:paraId="6293F1A2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A4940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FC1A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63B0E" w14:textId="31A9293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451D1" w14:textId="01464AB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38E93" w14:textId="4D8EE82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8 </w:t>
            </w:r>
          </w:p>
        </w:tc>
      </w:tr>
      <w:tr w:rsidR="005E2B99" w:rsidRPr="005E2B99" w14:paraId="0F12159E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9BBD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98788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ba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4C72E" w14:textId="24D498B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A1E62" w14:textId="561CA0B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C5404" w14:textId="7F78E62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</w:tr>
      <w:tr w:rsidR="005E2B99" w:rsidRPr="005E2B99" w14:paraId="508880DA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4069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DD7E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074DD" w14:textId="67CC1F3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001C0" w14:textId="70ADA90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6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FF6D2" w14:textId="3805DC9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10 </w:t>
            </w:r>
          </w:p>
        </w:tc>
      </w:tr>
      <w:tr w:rsidR="005E2B99" w:rsidRPr="005E2B99" w14:paraId="5D76D1CC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C402F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17F9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emery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79100" w14:textId="51B89DF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29719" w14:textId="222A067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B7BB7" w14:textId="21203B0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03 </w:t>
            </w:r>
          </w:p>
        </w:tc>
      </w:tr>
      <w:tr w:rsidR="005E2B99" w:rsidRPr="005E2B99" w14:paraId="2C71C0C3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5B744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964B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AC4C3" w14:textId="6997AFA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B2A82" w14:textId="14CB947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3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A8382" w14:textId="5873433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1 </w:t>
            </w:r>
          </w:p>
        </w:tc>
      </w:tr>
      <w:tr w:rsidR="005E2B99" w:rsidRPr="005E2B99" w14:paraId="7EBFB7E4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FCB20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45E74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pa City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6152A" w14:textId="498772E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6B098" w14:textId="49B9171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6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183DF" w14:textId="648BEFB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797 </w:t>
            </w:r>
          </w:p>
        </w:tc>
      </w:tr>
      <w:tr w:rsidR="005E2B99" w:rsidRPr="005E2B99" w14:paraId="6A568063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FEA54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793F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38E1F" w14:textId="42ECF46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0019E" w14:textId="7E71C0D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4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AF9BE" w14:textId="4583C90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318 </w:t>
            </w:r>
          </w:p>
        </w:tc>
      </w:tr>
      <w:tr w:rsidR="005E2B99" w:rsidRPr="005E2B99" w14:paraId="51098B1B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8842F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7EA26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90FA1" w14:textId="2E316F1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94E9B" w14:textId="216A02C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3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97636" w14:textId="7460FAC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76 </w:t>
            </w:r>
          </w:p>
        </w:tc>
      </w:tr>
      <w:tr w:rsidR="005E2B99" w:rsidRPr="005E2B99" w14:paraId="132B51C6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2A6EF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F0B42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var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B361F" w14:textId="739F376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81ED3" w14:textId="6B0EC88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7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35D25" w14:textId="3BD9011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3 </w:t>
            </w:r>
          </w:p>
        </w:tc>
      </w:tr>
      <w:tr w:rsidR="005E2B99" w:rsidRPr="005E2B99" w14:paraId="090A568A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CE07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CE0C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taas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Na 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hoy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8AD61" w14:textId="11D4F13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02FB7" w14:textId="4DC9166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3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35247" w14:textId="0A2E301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6 </w:t>
            </w:r>
          </w:p>
        </w:tc>
      </w:tr>
      <w:tr w:rsidR="005E2B99" w:rsidRPr="005E2B99" w14:paraId="184B6466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A6972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0123F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sugbu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D4CCA" w14:textId="272CE4C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7B29C" w14:textId="0242FC1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BBA40" w14:textId="118ABEA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874 </w:t>
            </w:r>
          </w:p>
        </w:tc>
      </w:tr>
      <w:tr w:rsidR="005E2B99" w:rsidRPr="005E2B99" w14:paraId="04AE44F2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5757E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2F66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3B8F0" w14:textId="31F3188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AC234" w14:textId="3C36D7E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917C2" w14:textId="5248D85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53 </w:t>
            </w:r>
          </w:p>
        </w:tc>
      </w:tr>
      <w:tr w:rsidR="005E2B99" w:rsidRPr="005E2B99" w14:paraId="46A0C2B2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97AA4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6BCEF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EBE08" w14:textId="5C8600A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D0182" w14:textId="7538F64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FD8CE" w14:textId="1D9E286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86 </w:t>
            </w:r>
          </w:p>
        </w:tc>
      </w:tr>
      <w:tr w:rsidR="005E2B99" w:rsidRPr="005E2B99" w14:paraId="038150C5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59F6C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5C775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uan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B6960" w14:textId="29651AD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64BC3" w14:textId="14D9DDF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49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5410B" w14:textId="09ED5BE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570 </w:t>
            </w:r>
          </w:p>
        </w:tc>
      </w:tr>
      <w:tr w:rsidR="005E2B99" w:rsidRPr="005E2B99" w14:paraId="5AC53518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0436F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BE3BD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A55DC" w14:textId="276C400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CBFF3" w14:textId="7B57E85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C9DC0" w14:textId="38BE3B0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2 </w:t>
            </w:r>
          </w:p>
        </w:tc>
      </w:tr>
      <w:tr w:rsidR="005E2B99" w:rsidRPr="005E2B99" w14:paraId="431CE6E6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92C5D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BCA71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Nicolas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2087A" w14:textId="7C477CD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BE6DF" w14:textId="6F30E8C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4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4B57B" w14:textId="4F4E39C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3 </w:t>
            </w:r>
          </w:p>
        </w:tc>
      </w:tr>
      <w:tr w:rsidR="005E2B99" w:rsidRPr="005E2B99" w14:paraId="40F79EC3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D2DA6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10600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0CD7F" w14:textId="174F1B1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882FC" w14:textId="142CC2D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5F56F" w14:textId="1D37639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24 </w:t>
            </w:r>
          </w:p>
        </w:tc>
      </w:tr>
      <w:tr w:rsidR="005E2B99" w:rsidRPr="005E2B99" w14:paraId="6A8792A7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9269D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3567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9DD24" w14:textId="72EA3C6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57EDA" w14:textId="55A356E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3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043B0" w14:textId="20F65FE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11 </w:t>
            </w:r>
          </w:p>
        </w:tc>
      </w:tr>
      <w:tr w:rsidR="005E2B99" w:rsidRPr="005E2B99" w14:paraId="25FFE0DA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1206E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9FBDE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46B95" w14:textId="3C65C2D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FFCDC" w14:textId="6E5BAC1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4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45392" w14:textId="357632C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20 </w:t>
            </w:r>
          </w:p>
        </w:tc>
      </w:tr>
      <w:tr w:rsidR="005E2B99" w:rsidRPr="005E2B99" w14:paraId="61F8443C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61CCD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FBE5B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86B41" w14:textId="0387EEF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78B48" w14:textId="018CB8C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72DDD" w14:textId="13ABB14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80 </w:t>
            </w:r>
          </w:p>
        </w:tc>
      </w:tr>
      <w:tr w:rsidR="005E2B99" w:rsidRPr="005E2B99" w14:paraId="04E883FF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5E8FF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C6766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88484" w14:textId="7865A29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0798B" w14:textId="30E6873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6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3AF2C" w14:textId="7A85083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08 </w:t>
            </w:r>
          </w:p>
        </w:tc>
      </w:tr>
      <w:tr w:rsidR="005E2B99" w:rsidRPr="005E2B99" w14:paraId="48173EBB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1C863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557E6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F7636" w14:textId="0805DD8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6B6F4" w14:textId="1B4AC39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8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59776" w14:textId="23E33DF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811 </w:t>
            </w:r>
          </w:p>
        </w:tc>
      </w:tr>
      <w:tr w:rsidR="005E2B99" w:rsidRPr="005E2B99" w14:paraId="061B19AB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E664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74DB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ys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C8891" w14:textId="3E38CD6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019E4" w14:textId="5DA40C4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DF2EE" w14:textId="7AACADF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1 </w:t>
            </w:r>
          </w:p>
        </w:tc>
      </w:tr>
      <w:tr w:rsidR="005E2B99" w:rsidRPr="005E2B99" w14:paraId="2A6C9689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45B1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8358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gloy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A49F8" w14:textId="031A60C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48556" w14:textId="505B929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73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C10B5" w14:textId="2DA2736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115 </w:t>
            </w:r>
          </w:p>
        </w:tc>
      </w:tr>
      <w:tr w:rsidR="005E2B99" w:rsidRPr="005E2B99" w14:paraId="1241A192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D7E11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E3B2C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y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D902D" w14:textId="32A913C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0BDB5" w14:textId="0FA5705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A7470" w14:textId="11133A3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9 </w:t>
            </w:r>
          </w:p>
        </w:tc>
      </w:tr>
      <w:tr w:rsidR="005E2B99" w:rsidRPr="005E2B99" w14:paraId="4E16A2C2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E02BA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F7F97F" w14:textId="6CD130E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2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2B1D6E" w14:textId="5A0AD0A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,163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14E9D0" w14:textId="27054D8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2,874 </w:t>
            </w:r>
          </w:p>
        </w:tc>
      </w:tr>
      <w:tr w:rsidR="005E2B99" w:rsidRPr="005E2B99" w14:paraId="4A5E40A9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6ECB6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7E5A4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B300A" w14:textId="7803B87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EB0F9" w14:textId="65AE028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802EB" w14:textId="069C420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9 </w:t>
            </w:r>
          </w:p>
        </w:tc>
      </w:tr>
      <w:tr w:rsidR="005E2B99" w:rsidRPr="005E2B99" w14:paraId="35B98159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E35FD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DFDF9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oor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2928D" w14:textId="5C4DC27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D297B" w14:textId="03E79B4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D09B4" w14:textId="07763F9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10 </w:t>
            </w:r>
          </w:p>
        </w:tc>
      </w:tr>
      <w:tr w:rsidR="005E2B99" w:rsidRPr="005E2B99" w14:paraId="07B6F3E3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A40E5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C8209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mon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6FEAB" w14:textId="55BC78E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4E0B4" w14:textId="5929426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3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D3987" w14:textId="36A202C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57 </w:t>
            </w:r>
          </w:p>
        </w:tc>
      </w:tr>
      <w:tr w:rsidR="005E2B99" w:rsidRPr="005E2B99" w14:paraId="4F9D31FF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B70EA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BADA1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vite City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C8222" w14:textId="6C5340A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948E3" w14:textId="37730B7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E1417" w14:textId="5E6C454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8 </w:t>
            </w:r>
          </w:p>
        </w:tc>
      </w:tr>
      <w:tr w:rsidR="005E2B99" w:rsidRPr="005E2B99" w14:paraId="461AB03D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93F06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7BA24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smariñas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D2A00" w14:textId="48C85FB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12249" w14:textId="6E4A1C0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D0DA8" w14:textId="5E8EFB7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3 </w:t>
            </w:r>
          </w:p>
        </w:tc>
      </w:tr>
      <w:tr w:rsidR="005E2B99" w:rsidRPr="005E2B99" w14:paraId="34FCB18D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E7E3F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21190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. Mariano Alvarez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8FD86" w14:textId="157E675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2E66E" w14:textId="2A4056D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EE140" w14:textId="0285436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0 </w:t>
            </w:r>
          </w:p>
        </w:tc>
      </w:tr>
      <w:tr w:rsidR="005E2B99" w:rsidRPr="005E2B99" w14:paraId="2F78DF5A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42FB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17298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mus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082F9" w14:textId="67545DE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D5203" w14:textId="65D9646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028D6" w14:textId="785E8A0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86 </w:t>
            </w:r>
          </w:p>
        </w:tc>
      </w:tr>
      <w:tr w:rsidR="005E2B99" w:rsidRPr="005E2B99" w14:paraId="358B5BE3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1D527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F27A9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wit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61CB7" w14:textId="5DBD8F5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89037" w14:textId="7EB0D76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17203" w14:textId="6358CB4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05 </w:t>
            </w:r>
          </w:p>
        </w:tc>
      </w:tr>
      <w:tr w:rsidR="005E2B99" w:rsidRPr="005E2B99" w14:paraId="341D56DF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50EE4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1F95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6D5B2" w14:textId="0286A47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0E0C3" w14:textId="6BB4B92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B5D2E" w14:textId="410F653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</w:tr>
      <w:tr w:rsidR="005E2B99" w:rsidRPr="005E2B99" w14:paraId="461C6732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A7EC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F7DD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ic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BE5F2" w14:textId="656E7EE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12EE8" w14:textId="1B97DE2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16AC0" w14:textId="4E0A0FE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1 </w:t>
            </w:r>
          </w:p>
        </w:tc>
      </w:tr>
      <w:tr w:rsidR="005E2B99" w:rsidRPr="005E2B99" w14:paraId="565BC78A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FB58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3665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oveleta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8F157" w14:textId="49514E4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F6E20" w14:textId="7BA1FEC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07B19" w14:textId="695DCCB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08 </w:t>
            </w:r>
          </w:p>
        </w:tc>
      </w:tr>
      <w:tr w:rsidR="005E2B99" w:rsidRPr="005E2B99" w14:paraId="521DE8C3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02E56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278C5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EC87C" w14:textId="0204B4A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DF46B" w14:textId="14C0B65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6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68FA1" w14:textId="324E87C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18 </w:t>
            </w:r>
          </w:p>
        </w:tc>
      </w:tr>
      <w:tr w:rsidR="005E2B99" w:rsidRPr="005E2B99" w14:paraId="37BB17FD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77554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0FA03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lang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16D5D" w14:textId="023164B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D6266" w14:textId="0ECE687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7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4C630" w14:textId="5239F5B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57 </w:t>
            </w:r>
          </w:p>
        </w:tc>
      </w:tr>
      <w:tr w:rsidR="005E2B99" w:rsidRPr="005E2B99" w14:paraId="09C1793F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94171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74A9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aytay City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640C7" w14:textId="3CB14CA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FE0AB" w14:textId="724CBF6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AD9D0" w14:textId="179222B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47 </w:t>
            </w:r>
          </w:p>
        </w:tc>
      </w:tr>
      <w:tr w:rsidR="005E2B99" w:rsidRPr="005E2B99" w14:paraId="7BAF38D7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550CF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E08BC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nza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FDFEF" w14:textId="45D7B0D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EB0F6" w14:textId="327EB7A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7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79EBE" w14:textId="67B473B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72 </w:t>
            </w:r>
          </w:p>
        </w:tc>
      </w:tr>
      <w:tr w:rsidR="005E2B99" w:rsidRPr="005E2B99" w14:paraId="3A197D30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2480B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6B135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20483" w14:textId="0FEB58E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40503" w14:textId="22417C4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0FB75" w14:textId="6429F8B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97 </w:t>
            </w:r>
          </w:p>
        </w:tc>
      </w:tr>
      <w:tr w:rsidR="005E2B99" w:rsidRPr="005E2B99" w14:paraId="2E864C9E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E463B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D2560C" w14:textId="59BEF3E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9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3BD9DD" w14:textId="0E60E51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,61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219C0C" w14:textId="27A12D9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3,630 </w:t>
            </w:r>
          </w:p>
        </w:tc>
      </w:tr>
      <w:tr w:rsidR="005E2B99" w:rsidRPr="005E2B99" w14:paraId="5EF725B0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36086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ED9B2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aminos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52BE8" w14:textId="4AC7DEB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26B34" w14:textId="33F1F1E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7708C" w14:textId="3C0F9CE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22 </w:t>
            </w:r>
          </w:p>
        </w:tc>
      </w:tr>
      <w:tr w:rsidR="005E2B99" w:rsidRPr="005E2B99" w14:paraId="6E75D5AF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DB25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5FB8E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55515" w14:textId="2ECE3E0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DAE1D" w14:textId="4CA1407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D842D" w14:textId="7F1AF47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53 </w:t>
            </w:r>
          </w:p>
        </w:tc>
      </w:tr>
      <w:tr w:rsidR="005E2B99" w:rsidRPr="005E2B99" w14:paraId="1CD94CBA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9380B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BD430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ñ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1EC09" w14:textId="2CA70CE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91CD1" w14:textId="7E272C7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34807" w14:textId="6D8AA25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32 </w:t>
            </w:r>
          </w:p>
        </w:tc>
      </w:tr>
      <w:tr w:rsidR="005E2B99" w:rsidRPr="005E2B99" w14:paraId="4F9AD38B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6147D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0E263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uyao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D431C" w14:textId="19D9A81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439F4" w14:textId="23AB297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4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002A2" w14:textId="6F7A6D5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9 </w:t>
            </w:r>
          </w:p>
        </w:tc>
      </w:tr>
      <w:tr w:rsidR="005E2B99" w:rsidRPr="005E2B99" w14:paraId="2B2D66F4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B252F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249A0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6CEE6" w14:textId="7BB21F8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C26CC" w14:textId="5AB435E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1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92066" w14:textId="1285DB5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731 </w:t>
            </w:r>
          </w:p>
        </w:tc>
      </w:tr>
      <w:tr w:rsidR="005E2B99" w:rsidRPr="005E2B99" w14:paraId="17018A37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3603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1E824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u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7EFDF" w14:textId="5987BB8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A2C4F" w14:textId="0E0C3C1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29491" w14:textId="5BD8FD8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9 </w:t>
            </w:r>
          </w:p>
        </w:tc>
      </w:tr>
      <w:tr w:rsidR="005E2B99" w:rsidRPr="005E2B99" w14:paraId="3E4CEBED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20296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E17B4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vinti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366B4" w14:textId="5F7E123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7D04C" w14:textId="3C2E053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EC355" w14:textId="3C321CC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</w:tr>
      <w:tr w:rsidR="005E2B99" w:rsidRPr="005E2B99" w14:paraId="4C1D19A6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03CB7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A1BBC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amy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D541A" w14:textId="4E108E7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033A1" w14:textId="1A9225A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95438" w14:textId="2816B9C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</w:tr>
      <w:tr w:rsidR="005E2B99" w:rsidRPr="005E2B99" w14:paraId="2D89847F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6DC82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A53C2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layaan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10A17" w14:textId="2F39C38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D0C77" w14:textId="3551036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6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41197" w14:textId="7762847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70 </w:t>
            </w:r>
          </w:p>
        </w:tc>
      </w:tr>
      <w:tr w:rsidR="005E2B99" w:rsidRPr="005E2B99" w14:paraId="7CEF3A06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ACC49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FEC77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Los 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ños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82987" w14:textId="59DFF18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E0A84" w14:textId="0AC5994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64811" w14:textId="06DA1C9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836 </w:t>
            </w:r>
          </w:p>
        </w:tc>
      </w:tr>
      <w:tr w:rsidR="005E2B99" w:rsidRPr="005E2B99" w14:paraId="3BA60007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92022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68488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isiana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3917A" w14:textId="6A46E38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0D54E" w14:textId="0818C1F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3DEF7" w14:textId="2E76F43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</w:tr>
      <w:tr w:rsidR="005E2B99" w:rsidRPr="005E2B99" w14:paraId="6F703077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5BEA9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43080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mb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7F3B3" w14:textId="0B8A965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CD6DE" w14:textId="2CBEF28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BEF5F" w14:textId="1629D04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4 </w:t>
            </w:r>
          </w:p>
        </w:tc>
      </w:tr>
      <w:tr w:rsidR="005E2B99" w:rsidRPr="005E2B99" w14:paraId="40FF7D97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00252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9D9CB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bitac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2BD27" w14:textId="756703E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F4761" w14:textId="30967DE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3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20F47" w14:textId="21FAB89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8 </w:t>
            </w:r>
          </w:p>
        </w:tc>
      </w:tr>
      <w:tr w:rsidR="005E2B99" w:rsidRPr="005E2B99" w14:paraId="3779DA47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81DE9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57E2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49D10" w14:textId="6703B80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A704A" w14:textId="44E2F68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29BED" w14:textId="68ADB3D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0 </w:t>
            </w:r>
          </w:p>
        </w:tc>
      </w:tr>
      <w:tr w:rsidR="005E2B99" w:rsidRPr="005E2B99" w14:paraId="7933E280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799F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9AF0E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jayjay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882AB" w14:textId="1066925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9AF2A" w14:textId="5A55A3D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4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1BE50" w14:textId="54E8708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03 </w:t>
            </w:r>
          </w:p>
        </w:tc>
      </w:tr>
      <w:tr w:rsidR="005E2B99" w:rsidRPr="005E2B99" w14:paraId="1BD35307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53CC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9E7A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gcarlan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7C195" w14:textId="4991E96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A76DF" w14:textId="44FAF3F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3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F520F" w14:textId="497126F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34 </w:t>
            </w:r>
          </w:p>
        </w:tc>
      </w:tr>
      <w:tr w:rsidR="005E2B99" w:rsidRPr="005E2B99" w14:paraId="6C87E293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25037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03CB5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ete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CCF40" w14:textId="04F8FF0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7B3C0" w14:textId="35A427E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79CFF" w14:textId="30F2666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18 </w:t>
            </w:r>
          </w:p>
        </w:tc>
      </w:tr>
      <w:tr w:rsidR="005E2B99" w:rsidRPr="005E2B99" w14:paraId="720D611A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0C1A5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5B35A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gsanjan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6FEEB" w14:textId="31DAD19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E6BBD" w14:textId="7CBB6EC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820EF" w14:textId="7E6097C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1 </w:t>
            </w:r>
          </w:p>
        </w:tc>
      </w:tr>
      <w:tr w:rsidR="005E2B99" w:rsidRPr="005E2B99" w14:paraId="32FAE7F5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530F1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76CDE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kil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5197D" w14:textId="745DAF4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FA7B4" w14:textId="2C3A1F1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16F52" w14:textId="66D54A7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65 </w:t>
            </w:r>
          </w:p>
        </w:tc>
      </w:tr>
      <w:tr w:rsidR="005E2B99" w:rsidRPr="005E2B99" w14:paraId="048B1CD3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A1726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AEAF6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gil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D233F" w14:textId="4442058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DED58" w14:textId="481B4B8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7316B" w14:textId="11C4850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80 </w:t>
            </w:r>
          </w:p>
        </w:tc>
      </w:tr>
      <w:tr w:rsidR="005E2B99" w:rsidRPr="005E2B99" w14:paraId="28B07BB4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DD8CF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75B00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FD822" w14:textId="7936882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38264" w14:textId="2951DAA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E21DA" w14:textId="43CFA30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</w:tr>
      <w:tr w:rsidR="005E2B99" w:rsidRPr="005E2B99" w14:paraId="460C27AB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867E3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A3AA1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1061B" w14:textId="2F6D44D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3F3CE" w14:textId="1CB245B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9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CEFF0" w14:textId="043703C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38 </w:t>
            </w:r>
          </w:p>
        </w:tc>
      </w:tr>
      <w:tr w:rsidR="005E2B99" w:rsidRPr="005E2B99" w14:paraId="73D7284F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5A976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EFA7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AD1CF" w14:textId="682900F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FEFB5" w14:textId="293147B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86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BAFBF" w14:textId="0BEA9EB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129 </w:t>
            </w:r>
          </w:p>
        </w:tc>
      </w:tr>
      <w:tr w:rsidR="005E2B99" w:rsidRPr="005E2B99" w14:paraId="05AB3AC6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325C8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1399C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03E9D" w14:textId="0BC6F17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EF183" w14:textId="270CD2B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41EAE" w14:textId="342EEDD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0 </w:t>
            </w:r>
          </w:p>
        </w:tc>
      </w:tr>
      <w:tr w:rsidR="005E2B99" w:rsidRPr="005E2B99" w14:paraId="74C1FB95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FA61F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8D4F1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02A0E" w14:textId="67F33BA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A28DD" w14:textId="71CC5C3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9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E6E97" w14:textId="201C7C7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801 </w:t>
            </w:r>
          </w:p>
        </w:tc>
      </w:tr>
      <w:tr w:rsidR="005E2B99" w:rsidRPr="005E2B99" w14:paraId="0F68001E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DD6CD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A5CC6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03449" w14:textId="57F9E27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2A152" w14:textId="455F549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3A79A" w14:textId="56A4D17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93 </w:t>
            </w:r>
          </w:p>
        </w:tc>
      </w:tr>
      <w:tr w:rsidR="005E2B99" w:rsidRPr="005E2B99" w14:paraId="522123CF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D949C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EF363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nilo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F0823" w14:textId="6A6ADD4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7F6BD" w14:textId="15AB3CD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18A33" w14:textId="0BAB43E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91 </w:t>
            </w:r>
          </w:p>
        </w:tc>
      </w:tr>
      <w:tr w:rsidR="005E2B99" w:rsidRPr="005E2B99" w14:paraId="4D5BC346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7AF4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BC83B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621E1" w14:textId="1E949A3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E8E22" w14:textId="50C765A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6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F5637" w14:textId="6BB443C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0 </w:t>
            </w:r>
          </w:p>
        </w:tc>
      </w:tr>
      <w:tr w:rsidR="005E2B99" w:rsidRPr="005E2B99" w14:paraId="6CE70829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5F355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lastRenderedPageBreak/>
              <w:t>Quezon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8D1294" w14:textId="49F7A05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,04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0EB3C6" w14:textId="4562618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5,65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137E01" w14:textId="5BBDE8F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54,852 </w:t>
            </w:r>
          </w:p>
        </w:tc>
      </w:tr>
      <w:tr w:rsidR="005E2B99" w:rsidRPr="005E2B99" w14:paraId="43023381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10B5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8E2CB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dang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6C718" w14:textId="6980BE2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0B04C" w14:textId="31A1400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9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81F83" w14:textId="01CD069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75 </w:t>
            </w:r>
          </w:p>
        </w:tc>
      </w:tr>
      <w:tr w:rsidR="005E2B99" w:rsidRPr="005E2B99" w14:paraId="04673D68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7EB12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5E33F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abat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BDFE0" w14:textId="08CC979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84BC0" w14:textId="1AC308E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9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EC125" w14:textId="02F4FA4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284 </w:t>
            </w:r>
          </w:p>
        </w:tc>
      </w:tr>
      <w:tr w:rsidR="005E2B99" w:rsidRPr="005E2B99" w14:paraId="0EDAC593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B6CD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7C28F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timon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C3490" w14:textId="2984920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9784A" w14:textId="2019410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2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89204" w14:textId="4999AA3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465 </w:t>
            </w:r>
          </w:p>
        </w:tc>
      </w:tr>
      <w:tr w:rsidR="005E2B99" w:rsidRPr="005E2B99" w14:paraId="09F5BA1E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DA486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198E5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73690" w14:textId="22D110A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515AB" w14:textId="22E5770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424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D156A" w14:textId="68A70D5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,983 </w:t>
            </w:r>
          </w:p>
        </w:tc>
      </w:tr>
      <w:tr w:rsidR="005E2B99" w:rsidRPr="005E2B99" w14:paraId="5ACF739C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1C36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E20A3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rdeos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F3BAC" w14:textId="1ACBA2E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0FED6" w14:textId="1BAA5D2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4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D5146" w14:textId="7753BCB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71 </w:t>
            </w:r>
          </w:p>
        </w:tc>
      </w:tr>
      <w:tr w:rsidR="005E2B99" w:rsidRPr="005E2B99" w14:paraId="5DD8BF66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93214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70996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uag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AD55E" w14:textId="68E1A34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87121" w14:textId="2842DCA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86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8F41A" w14:textId="2A74509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7,506 </w:t>
            </w:r>
          </w:p>
        </w:tc>
      </w:tr>
      <w:tr w:rsidR="005E2B99" w:rsidRPr="005E2B99" w14:paraId="74A096E8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338B7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792A4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85A95" w14:textId="2A2301C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7F013" w14:textId="2F34D64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8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202F6" w14:textId="75EFE18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21 </w:t>
            </w:r>
          </w:p>
        </w:tc>
      </w:tr>
      <w:tr w:rsidR="005E2B99" w:rsidRPr="005E2B99" w14:paraId="02A97896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A3A6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2EEEC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tanau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A7FE9" w14:textId="3D0975D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9FC04" w14:textId="6487F53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56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5EE49" w14:textId="4C9384F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,795 </w:t>
            </w:r>
          </w:p>
        </w:tc>
      </w:tr>
      <w:tr w:rsidR="005E2B99" w:rsidRPr="005E2B99" w14:paraId="72DEFAF7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83B23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57AEE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DF875" w14:textId="5253BA6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19C36" w14:textId="70D6930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9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2992F" w14:textId="380D813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618 </w:t>
            </w:r>
          </w:p>
        </w:tc>
      </w:tr>
      <w:tr w:rsidR="005E2B99" w:rsidRPr="005E2B99" w14:paraId="1E6321DB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EDB5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40FA4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DA09A" w14:textId="7DD75D6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6F9A0" w14:textId="5991B39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68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36C7B" w14:textId="7975B74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,960 </w:t>
            </w:r>
          </w:p>
        </w:tc>
      </w:tr>
      <w:tr w:rsidR="005E2B99" w:rsidRPr="005E2B99" w14:paraId="076E1C6D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168A6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C9567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General 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kar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69EB2" w14:textId="71A7CB6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2E47C" w14:textId="2974F21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4505F" w14:textId="43DE70B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69 </w:t>
            </w:r>
          </w:p>
        </w:tc>
      </w:tr>
      <w:tr w:rsidR="005E2B99" w:rsidRPr="005E2B99" w14:paraId="5B8B4B3E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45469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B28D5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nayang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40A35" w14:textId="7267CAE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86C6B" w14:textId="205CE41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4248E" w14:textId="5515943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55 </w:t>
            </w:r>
          </w:p>
        </w:tc>
      </w:tr>
      <w:tr w:rsidR="005E2B99" w:rsidRPr="005E2B99" w14:paraId="4977B0A0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D274F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E3A1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maca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66E34" w14:textId="067EEDC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E7411" w14:textId="78C9BAD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22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78C57" w14:textId="1D8B699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,977 </w:t>
            </w:r>
          </w:p>
        </w:tc>
      </w:tr>
      <w:tr w:rsidR="005E2B99" w:rsidRPr="005E2B99" w14:paraId="2818DB5E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BFC3F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CDAC6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BC4CF" w14:textId="61DC967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A076D" w14:textId="528DCF1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0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BAC5A" w14:textId="0B2B44C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888 </w:t>
            </w:r>
          </w:p>
        </w:tc>
      </w:tr>
      <w:tr w:rsidR="005E2B99" w:rsidRPr="005E2B99" w14:paraId="51C0B3FC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479A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DC6AC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malig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8AC49" w14:textId="6493D7C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62025" w14:textId="1F7DE41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4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C0B0D" w14:textId="70212E3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34 </w:t>
            </w:r>
          </w:p>
        </w:tc>
      </w:tr>
      <w:tr w:rsidR="005E2B99" w:rsidRPr="005E2B99" w14:paraId="5CC42970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C5B59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D55DE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FD875" w14:textId="5B25CB9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FD82B" w14:textId="7D5EA11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537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4D765" w14:textId="451E960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7,452 </w:t>
            </w:r>
          </w:p>
        </w:tc>
      </w:tr>
      <w:tr w:rsidR="005E2B99" w:rsidRPr="005E2B99" w14:paraId="303ABAA5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7692E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EF040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cb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B8067" w14:textId="0021801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9B7CD" w14:textId="7671EE8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CF8C9" w14:textId="386FA3F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4 </w:t>
            </w:r>
          </w:p>
        </w:tc>
      </w:tr>
      <w:tr w:rsidR="005E2B99" w:rsidRPr="005E2B99" w14:paraId="4DDAE45E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17269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0D9E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cena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46BB3" w14:textId="5346831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4AABD" w14:textId="55DFB9A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83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6E01E" w14:textId="493D782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,284 </w:t>
            </w:r>
          </w:p>
        </w:tc>
      </w:tr>
      <w:tr w:rsidR="005E2B99" w:rsidRPr="005E2B99" w14:paraId="3363C5D7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77C8C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5E8A4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calelo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CB086" w14:textId="2A55C69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CC486" w14:textId="2DB2DF4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876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BF2DD" w14:textId="734712B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843 </w:t>
            </w:r>
          </w:p>
        </w:tc>
      </w:tr>
      <w:tr w:rsidR="005E2B99" w:rsidRPr="005E2B99" w14:paraId="2B312942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A98F3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E8F19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95DA4" w14:textId="4D669D0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A1501" w14:textId="1FC76AB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59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47239" w14:textId="5D884B3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285 </w:t>
            </w:r>
          </w:p>
        </w:tc>
      </w:tr>
      <w:tr w:rsidR="005E2B99" w:rsidRPr="005E2B99" w14:paraId="5BDE1CFC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8927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E859C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ulanay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983CF" w14:textId="69A7BC8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2657B" w14:textId="2FCECE4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117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BEBE2" w14:textId="306D47B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1,183 </w:t>
            </w:r>
          </w:p>
        </w:tc>
      </w:tr>
      <w:tr w:rsidR="005E2B99" w:rsidRPr="005E2B99" w14:paraId="038A8428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0AC65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66D1E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0CD2A" w14:textId="45300B3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B8A2B" w14:textId="0574D5C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523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05927" w14:textId="3FE99C6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330 </w:t>
            </w:r>
          </w:p>
        </w:tc>
      </w:tr>
      <w:tr w:rsidR="005E2B99" w:rsidRPr="005E2B99" w14:paraId="1D866276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FCA7F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C4290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71F9B" w14:textId="2B4694A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42EE9" w14:textId="72A0428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9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883ED" w14:textId="3E03317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101 </w:t>
            </w:r>
          </w:p>
        </w:tc>
      </w:tr>
      <w:tr w:rsidR="005E2B99" w:rsidRPr="005E2B99" w14:paraId="4055E15F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7BF9A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25124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ukul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BC1E7" w14:textId="655998A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AA218" w14:textId="158913B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6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95134" w14:textId="52B69B9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842 </w:t>
            </w:r>
          </w:p>
        </w:tc>
      </w:tr>
      <w:tr w:rsidR="005E2B99" w:rsidRPr="005E2B99" w14:paraId="756E23F9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3DEF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7D815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tnanung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70D98" w14:textId="7A567E0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13BC9" w14:textId="32B2EDA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4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F775F" w14:textId="70F7236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77 </w:t>
            </w:r>
          </w:p>
        </w:tc>
      </w:tr>
      <w:tr w:rsidR="005E2B99" w:rsidRPr="005E2B99" w14:paraId="62E9AE4E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66FCD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FFC2C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erez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FA52D" w14:textId="166B085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0B698" w14:textId="74FA6AF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2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9B9CF" w14:textId="44802E2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725 </w:t>
            </w:r>
          </w:p>
        </w:tc>
      </w:tr>
      <w:tr w:rsidR="005E2B99" w:rsidRPr="005E2B99" w14:paraId="7E4C9DB8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0C0B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7D6F1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togo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C8E71" w14:textId="27F7FE4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155E6" w14:textId="5BEC0F6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53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93205" w14:textId="14EC77D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,744 </w:t>
            </w:r>
          </w:p>
        </w:tc>
      </w:tr>
      <w:tr w:rsidR="005E2B99" w:rsidRPr="005E2B99" w14:paraId="7E0A3A28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4B8E8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A8E16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B59D9" w14:textId="4B45B19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2AD3B" w14:textId="1677AEB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1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C6A47" w14:textId="4A096AC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396 </w:t>
            </w:r>
          </w:p>
        </w:tc>
      </w:tr>
      <w:tr w:rsidR="005E2B99" w:rsidRPr="005E2B99" w14:paraId="41468CC4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6600D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B697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lillo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9AB88" w14:textId="4BF5F4F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66E2C" w14:textId="125FE6F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64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D9228" w14:textId="103028B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281 </w:t>
            </w:r>
          </w:p>
        </w:tc>
      </w:tr>
      <w:tr w:rsidR="005E2B99" w:rsidRPr="005E2B99" w14:paraId="0AED772F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931D4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D74A7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FB17C" w14:textId="6B08A63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8B31E" w14:textId="7A774C8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67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C7445" w14:textId="7E50A5D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993 </w:t>
            </w:r>
          </w:p>
        </w:tc>
      </w:tr>
      <w:tr w:rsidR="005E2B99" w:rsidRPr="005E2B99" w14:paraId="470E0C05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0203B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56564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9D6B5" w14:textId="3DEB7EB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EDEEF" w14:textId="36DAC0D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6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B2FFE" w14:textId="1BCC493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349 </w:t>
            </w:r>
          </w:p>
        </w:tc>
      </w:tr>
      <w:tr w:rsidR="005E2B99" w:rsidRPr="005E2B99" w14:paraId="59C4B479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F0068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36C29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4872E" w14:textId="17BC1F1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2D102" w14:textId="0F95E72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8FB11" w14:textId="7297A2D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1 </w:t>
            </w:r>
          </w:p>
        </w:tc>
      </w:tr>
      <w:tr w:rsidR="005E2B99" w:rsidRPr="005E2B99" w14:paraId="7B06AAE2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4C732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E9856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017D6" w14:textId="12FA704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F4EE5" w14:textId="303F934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017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2A572" w14:textId="6C4AF20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,009 </w:t>
            </w:r>
          </w:p>
        </w:tc>
      </w:tr>
      <w:tr w:rsidR="005E2B99" w:rsidRPr="005E2B99" w14:paraId="1D2BD73B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D6AD3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BF0BD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6052D" w14:textId="0366357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199E3" w14:textId="0DF88BA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8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99420" w14:textId="51FEBED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304 </w:t>
            </w:r>
          </w:p>
        </w:tc>
      </w:tr>
      <w:tr w:rsidR="005E2B99" w:rsidRPr="005E2B99" w14:paraId="54BBC9FE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ECA4F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804EF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3753D" w14:textId="4C917A6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56E84" w14:textId="7FE5DAF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80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D9120" w14:textId="227B50C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,909 </w:t>
            </w:r>
          </w:p>
        </w:tc>
      </w:tr>
      <w:tr w:rsidR="005E2B99" w:rsidRPr="005E2B99" w14:paraId="0660E47D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40E88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25089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74D44" w14:textId="3D153A6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BFD53" w14:textId="17B4E6E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96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227E8" w14:textId="77ECF47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7,794 </w:t>
            </w:r>
          </w:p>
        </w:tc>
      </w:tr>
      <w:tr w:rsidR="005E2B99" w:rsidRPr="005E2B99" w14:paraId="4DAFD457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2A4C8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C79F7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riaya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D0400" w14:textId="21A5047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F4C31" w14:textId="150A7D7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34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AC59F" w14:textId="17DAD7C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602 </w:t>
            </w:r>
          </w:p>
        </w:tc>
      </w:tr>
      <w:tr w:rsidR="005E2B99" w:rsidRPr="005E2B99" w14:paraId="69CBA6E2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71DA1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C9291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kaway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ACED9" w14:textId="5BE3996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E0CBC" w14:textId="06EC95A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466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B6117" w14:textId="41C95A6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,994 </w:t>
            </w:r>
          </w:p>
        </w:tc>
      </w:tr>
      <w:tr w:rsidR="005E2B99" w:rsidRPr="005E2B99" w14:paraId="673DD92F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CE1B7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FFBB1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yabas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9DAB8" w14:textId="64DCAC8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88B81" w14:textId="23045C6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9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C925A" w14:textId="1BADECF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862 </w:t>
            </w:r>
          </w:p>
        </w:tc>
      </w:tr>
      <w:tr w:rsidR="005E2B99" w:rsidRPr="005E2B99" w14:paraId="566B28F7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1C5F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D4E2D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aong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FE000" w14:textId="193529F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11DD0" w14:textId="0D29801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37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1AF25" w14:textId="44D80AD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510 </w:t>
            </w:r>
          </w:p>
        </w:tc>
      </w:tr>
      <w:tr w:rsidR="005E2B99" w:rsidRPr="005E2B99" w14:paraId="4D3F10B9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0F643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4A60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Unis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2A479" w14:textId="28BC499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CA3CD" w14:textId="5F8EE69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54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4D43F" w14:textId="18C4673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277 </w:t>
            </w:r>
          </w:p>
        </w:tc>
      </w:tr>
      <w:tr w:rsidR="005E2B99" w:rsidRPr="005E2B99" w14:paraId="3563EE39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7167C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A6ACE3" w14:textId="14B369D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433C69" w14:textId="68B07FF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89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71479D" w14:textId="13B1C95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2,517 </w:t>
            </w:r>
          </w:p>
        </w:tc>
      </w:tr>
      <w:tr w:rsidR="005E2B99" w:rsidRPr="005E2B99" w14:paraId="7A586588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B6BE3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AC6F6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gono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B2621" w14:textId="22B9987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273B1" w14:textId="66491E1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D0D84" w14:textId="3ACC30F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04 </w:t>
            </w:r>
          </w:p>
        </w:tc>
      </w:tr>
      <w:tr w:rsidR="005E2B99" w:rsidRPr="005E2B99" w14:paraId="2AFD2C7A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3BF9F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1070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7FF13" w14:textId="6E59890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139B7" w14:textId="02591D4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01C11" w14:textId="676F2FD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95 </w:t>
            </w:r>
          </w:p>
        </w:tc>
      </w:tr>
      <w:tr w:rsidR="005E2B99" w:rsidRPr="005E2B99" w14:paraId="08D1A758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A01CC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7E1EE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as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40E09" w14:textId="4069295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B36BF" w14:textId="1F718ED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04888" w14:textId="1B70758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7 </w:t>
            </w:r>
          </w:p>
        </w:tc>
      </w:tr>
      <w:tr w:rsidR="005E2B99" w:rsidRPr="005E2B99" w14:paraId="2E072139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0D8F0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57C0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4DDA8" w14:textId="3E1C3EC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85530" w14:textId="72AA7F5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4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90681" w14:textId="2A42E4A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91 </w:t>
            </w:r>
          </w:p>
        </w:tc>
      </w:tr>
      <w:tr w:rsidR="005E2B99" w:rsidRPr="005E2B99" w14:paraId="656F4F89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9261D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C0890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int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5275D" w14:textId="186EFA4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3C426" w14:textId="3198FEF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8A379" w14:textId="0C18F1C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66 </w:t>
            </w:r>
          </w:p>
        </w:tc>
      </w:tr>
      <w:tr w:rsidR="005E2B99" w:rsidRPr="005E2B99" w14:paraId="69A164DB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4B159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87D4A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64803" w14:textId="7E334F4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57527" w14:textId="6F61958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C3FBE" w14:textId="508D12E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58 </w:t>
            </w:r>
          </w:p>
        </w:tc>
      </w:tr>
      <w:tr w:rsidR="005E2B99" w:rsidRPr="005E2B99" w14:paraId="40655D0B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70D1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AEC60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ala-Jala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11407" w14:textId="73BBF52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A1DA5" w14:textId="7EB8EB1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01942" w14:textId="1303B34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30 </w:t>
            </w:r>
          </w:p>
        </w:tc>
      </w:tr>
      <w:tr w:rsidR="005E2B99" w:rsidRPr="005E2B99" w14:paraId="1EBD6BEC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AF51F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8BBA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rong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3318E" w14:textId="0BFA943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11085" w14:textId="502771F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38293" w14:textId="24B19C3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9 </w:t>
            </w:r>
          </w:p>
        </w:tc>
      </w:tr>
      <w:tr w:rsidR="005E2B99" w:rsidRPr="005E2B99" w14:paraId="636E70E0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1F9B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3628D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illa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A8D64" w14:textId="6F27AE2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EE667" w14:textId="0014033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4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9FCA6" w14:textId="0A8D679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92 </w:t>
            </w:r>
          </w:p>
        </w:tc>
      </w:tr>
      <w:tr w:rsidR="005E2B99" w:rsidRPr="005E2B99" w14:paraId="2BF7D083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ED28D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45071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driguez (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ntalban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ECE28" w14:textId="77B638A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7C095" w14:textId="2827C28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3C4E9" w14:textId="34092F1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6 </w:t>
            </w:r>
          </w:p>
        </w:tc>
      </w:tr>
      <w:tr w:rsidR="005E2B99" w:rsidRPr="005E2B99" w14:paraId="77ACFC69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6F25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8B57F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A2ADE" w14:textId="49FFB3F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B70F8" w14:textId="1BBCD1A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4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9D0B5" w14:textId="597D7C4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70 </w:t>
            </w:r>
          </w:p>
        </w:tc>
      </w:tr>
      <w:tr w:rsidR="005E2B99" w:rsidRPr="005E2B99" w14:paraId="610577F2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5C2F2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8A7B8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nay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1F45D" w14:textId="5BDF652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8531A" w14:textId="45A1CE2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7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8D294" w14:textId="38B1EFD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71 </w:t>
            </w:r>
          </w:p>
        </w:tc>
      </w:tr>
      <w:tr w:rsidR="005E2B99" w:rsidRPr="005E2B99" w14:paraId="5D98ED28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75DB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326D4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ytay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60632" w14:textId="73AB492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86CC0" w14:textId="6F93BBD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0F19E" w14:textId="36CF3F9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06 </w:t>
            </w:r>
          </w:p>
        </w:tc>
      </w:tr>
      <w:tr w:rsidR="005E2B99" w:rsidRPr="005E2B99" w14:paraId="16EE3F2E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CF030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B4FCA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eres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DD1AA" w14:textId="4EF94E7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11A61" w14:textId="2619D70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3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E0136" w14:textId="4E2BF00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2 </w:t>
            </w:r>
          </w:p>
        </w:tc>
      </w:tr>
      <w:tr w:rsidR="005E2B99" w:rsidRPr="005E2B99" w14:paraId="0A375CED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CFA8C6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87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2E9D45D" w14:textId="0B3920F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6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F84D86B" w14:textId="79F22AD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1,666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66F322D" w14:textId="1198BC3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18,846 </w:t>
            </w:r>
          </w:p>
        </w:tc>
      </w:tr>
      <w:tr w:rsidR="005E2B99" w:rsidRPr="005E2B99" w14:paraId="4590C043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F4B37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rinduque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9574A9" w14:textId="10C3CAF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37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A9331D" w14:textId="2DEA430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,34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1AB076" w14:textId="1E64559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2,343 </w:t>
            </w:r>
          </w:p>
        </w:tc>
      </w:tr>
      <w:tr w:rsidR="005E2B99" w:rsidRPr="005E2B99" w14:paraId="1132ABED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2C925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F7292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ac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2F903" w14:textId="46F8052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7D03D" w14:textId="07F14C1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54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CA06E" w14:textId="696D9E8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,174 </w:t>
            </w:r>
          </w:p>
        </w:tc>
      </w:tr>
      <w:tr w:rsidR="005E2B99" w:rsidRPr="005E2B99" w14:paraId="5A32BA59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FA5D3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7EB9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4DD8F" w14:textId="0169FB4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4A685" w14:textId="1119409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5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5018C" w14:textId="2EEFED1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963 </w:t>
            </w:r>
          </w:p>
        </w:tc>
      </w:tr>
      <w:tr w:rsidR="005E2B99" w:rsidRPr="005E2B99" w14:paraId="1F701F58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23C29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EE22E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s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CF8C5" w14:textId="4931FB1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047AC" w14:textId="11E1AD9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6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A94D5" w14:textId="5D7D42D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907 </w:t>
            </w:r>
          </w:p>
        </w:tc>
      </w:tr>
      <w:tr w:rsidR="005E2B99" w:rsidRPr="005E2B99" w14:paraId="0A246962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6F267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22B51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gpog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9E661" w14:textId="0AAA6A9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80BD5" w14:textId="454F129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99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A8FC6" w14:textId="66426AD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099 </w:t>
            </w:r>
          </w:p>
        </w:tc>
      </w:tr>
      <w:tr w:rsidR="005E2B99" w:rsidRPr="005E2B99" w14:paraId="6A06559E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EB82C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4221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DCA57" w14:textId="3A153CD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84599" w14:textId="0BBACFE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8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2B7D4" w14:textId="6399180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706 </w:t>
            </w:r>
          </w:p>
        </w:tc>
      </w:tr>
      <w:tr w:rsidR="005E2B99" w:rsidRPr="005E2B99" w14:paraId="552B5FD7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0F74A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BE85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orrijos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E179E" w14:textId="0D1466F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CEE74" w14:textId="6B2A21E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0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49AC1" w14:textId="111493E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494 </w:t>
            </w:r>
          </w:p>
        </w:tc>
      </w:tr>
      <w:tr w:rsidR="005E2B99" w:rsidRPr="005E2B99" w14:paraId="1FC1F00C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08AEA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20CD39" w14:textId="637CF9F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0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6E0975" w14:textId="384FC75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,15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6D89D1" w14:textId="3F2AE88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5,879 </w:t>
            </w:r>
          </w:p>
        </w:tc>
      </w:tr>
      <w:tr w:rsidR="005E2B99" w:rsidRPr="005E2B99" w14:paraId="2ADB063A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22D08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A5BE0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bra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de 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log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7F261" w14:textId="2A33994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A32EE" w14:textId="5ABAE9D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09713" w14:textId="1D864EA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94 </w:t>
            </w:r>
          </w:p>
        </w:tc>
      </w:tr>
      <w:tr w:rsidR="005E2B99" w:rsidRPr="005E2B99" w14:paraId="01579D42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8AAC5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01AA0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inta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5432F" w14:textId="382FB91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F3E29" w14:textId="5575EDD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1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08DCD" w14:textId="2360AC0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334 </w:t>
            </w:r>
          </w:p>
        </w:tc>
      </w:tr>
      <w:tr w:rsidR="005E2B99" w:rsidRPr="005E2B99" w14:paraId="77DE4076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389BD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BE32D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oc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0C58A" w14:textId="3EA21F1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718F9" w14:textId="4E4E746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5DA22" w14:textId="62C3F1A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09 </w:t>
            </w:r>
          </w:p>
        </w:tc>
      </w:tr>
      <w:tr w:rsidR="005E2B99" w:rsidRPr="005E2B99" w14:paraId="2A285C14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5BEC7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ABBB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bang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111D5" w14:textId="4BEE724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60001" w14:textId="4B175AA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9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B0837" w14:textId="0BD3C3B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454 </w:t>
            </w:r>
          </w:p>
        </w:tc>
      </w:tr>
      <w:tr w:rsidR="005E2B99" w:rsidRPr="005E2B99" w14:paraId="295671DD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61422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4D38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saysay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39C57" w14:textId="262F47C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17539" w14:textId="7F02B74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017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AC75B" w14:textId="48FB8AF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726 </w:t>
            </w:r>
          </w:p>
        </w:tc>
      </w:tr>
      <w:tr w:rsidR="005E2B99" w:rsidRPr="005E2B99" w14:paraId="522CC103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5AEC9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34789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mburao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2F0D3" w14:textId="167F483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DC2CB" w14:textId="4507638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7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6AE33" w14:textId="516F8B2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02 </w:t>
            </w:r>
          </w:p>
        </w:tc>
      </w:tr>
      <w:tr w:rsidR="005E2B99" w:rsidRPr="005E2B99" w14:paraId="13044308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57A7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68E48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lu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4D894" w14:textId="106F9B7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57A35" w14:textId="37B58B3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9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E384B" w14:textId="7C61B76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81 </w:t>
            </w:r>
          </w:p>
        </w:tc>
      </w:tr>
      <w:tr w:rsidR="005E2B99" w:rsidRPr="005E2B99" w14:paraId="625BBA1E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8C46A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801A3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B6342" w14:textId="641EBFF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BD7A8" w14:textId="7AD0976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D2B75" w14:textId="3848403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91 </w:t>
            </w:r>
          </w:p>
        </w:tc>
      </w:tr>
      <w:tr w:rsidR="005E2B99" w:rsidRPr="005E2B99" w14:paraId="7742947F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FFF6A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A631C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blay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028F6" w14:textId="3D42553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02966" w14:textId="4300C0A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43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12B8F" w14:textId="49A68DC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187 </w:t>
            </w:r>
          </w:p>
        </w:tc>
      </w:tr>
      <w:tr w:rsidR="005E2B99" w:rsidRPr="005E2B99" w14:paraId="465F423C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47D57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D5A79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A8EB8" w14:textId="269C436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1D3ED" w14:textId="73C5C42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49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C15F3" w14:textId="145360D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505 </w:t>
            </w:r>
          </w:p>
        </w:tc>
      </w:tr>
      <w:tr w:rsidR="005E2B99" w:rsidRPr="005E2B99" w14:paraId="2B09D73F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7CC63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CE3F8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Santa Cruz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89D7A" w14:textId="61AED1C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E0CF6" w14:textId="39A892E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4352F" w14:textId="4BF9697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96 </w:t>
            </w:r>
          </w:p>
        </w:tc>
      </w:tr>
      <w:tr w:rsidR="005E2B99" w:rsidRPr="005E2B99" w14:paraId="048F0409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9353A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FDB86A" w14:textId="282DDAE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8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98868F" w14:textId="5080A95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,03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6F03CD" w14:textId="4B57789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5,545 </w:t>
            </w:r>
          </w:p>
        </w:tc>
      </w:tr>
      <w:tr w:rsidR="005E2B99" w:rsidRPr="005E2B99" w14:paraId="4D3D33D2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A6E7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8C909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o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4B8AB" w14:textId="3F44A6D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D4598" w14:textId="79139CE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3D161" w14:textId="7E03E84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13 </w:t>
            </w:r>
          </w:p>
        </w:tc>
      </w:tr>
      <w:tr w:rsidR="005E2B99" w:rsidRPr="005E2B99" w14:paraId="437742B9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F9CC8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28AE6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nsud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6E727" w14:textId="008FFAE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E9F42" w14:textId="0905469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4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06385" w14:textId="013710D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78 </w:t>
            </w:r>
          </w:p>
        </w:tc>
      </w:tr>
      <w:tr w:rsidR="005E2B99" w:rsidRPr="005E2B99" w14:paraId="3CC8854D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7888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4E5EC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ngabong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755DC" w14:textId="12D459D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590AB" w14:textId="5905EA7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BCF5A" w14:textId="35048B0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61 </w:t>
            </w:r>
          </w:p>
        </w:tc>
      </w:tr>
      <w:tr w:rsidR="005E2B99" w:rsidRPr="005E2B99" w14:paraId="74ADB53C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AEABB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FF90E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alacao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San Pedro)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6077D" w14:textId="334F663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A3AFF" w14:textId="1A064DE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63AC1" w14:textId="7E7F289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6 </w:t>
            </w:r>
          </w:p>
        </w:tc>
      </w:tr>
      <w:tr w:rsidR="005E2B99" w:rsidRPr="005E2B99" w14:paraId="1DF8CE2C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0EB9A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F61DD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pan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425A2" w14:textId="17BFE18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4B834" w14:textId="27ADE95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79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B8294" w14:textId="54819BB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686 </w:t>
            </w:r>
          </w:p>
        </w:tc>
      </w:tr>
      <w:tr w:rsidR="005E2B99" w:rsidRPr="005E2B99" w14:paraId="79FB686F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0A331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5FF2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lori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A24E7" w14:textId="616DA9F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6926E" w14:textId="227B51E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46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C37A4" w14:textId="624A722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365 </w:t>
            </w:r>
          </w:p>
        </w:tc>
      </w:tr>
      <w:tr w:rsidR="005E2B99" w:rsidRPr="005E2B99" w14:paraId="0CD677C2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E255F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09F23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salay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E65B2" w14:textId="76FE66F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05A91" w14:textId="205FD38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07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F6503" w14:textId="56186B8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703 </w:t>
            </w:r>
          </w:p>
        </w:tc>
      </w:tr>
      <w:tr w:rsidR="005E2B99" w:rsidRPr="005E2B99" w14:paraId="48CA0437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BD127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B040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uj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73ADF" w14:textId="3F0B6EC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A2FD0" w14:textId="0D38898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006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91E40" w14:textId="0D24926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995 </w:t>
            </w:r>
          </w:p>
        </w:tc>
      </w:tr>
      <w:tr w:rsidR="005E2B99" w:rsidRPr="005E2B99" w14:paraId="7831B40C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109D6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44A9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namalay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D9310" w14:textId="4AEA17C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FA65B" w14:textId="3C31BFD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9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DA6DB" w14:textId="79361DA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16 </w:t>
            </w:r>
          </w:p>
        </w:tc>
      </w:tr>
      <w:tr w:rsidR="005E2B99" w:rsidRPr="005E2B99" w14:paraId="4D2F1383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D5309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B4D60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l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4DDCE" w14:textId="3648F6B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E1874" w14:textId="2DF9601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3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CF448" w14:textId="172F150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04 </w:t>
            </w:r>
          </w:p>
        </w:tc>
      </w:tr>
      <w:tr w:rsidR="005E2B99" w:rsidRPr="005E2B99" w14:paraId="7236B022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0C585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A4D91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uerto Galer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93401" w14:textId="22BA132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CCC60" w14:textId="02C6253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959B0" w14:textId="2EE6D1F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76 </w:t>
            </w:r>
          </w:p>
        </w:tc>
      </w:tr>
      <w:tr w:rsidR="005E2B99" w:rsidRPr="005E2B99" w14:paraId="3037F31F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1001D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224CF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FC014" w14:textId="1B8E406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88E03" w14:textId="3B9A195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D059E" w14:textId="1A847E8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77 </w:t>
            </w:r>
          </w:p>
        </w:tc>
      </w:tr>
      <w:tr w:rsidR="005E2B99" w:rsidRPr="005E2B99" w14:paraId="2F4BABD6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76A82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1CD8D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Teodoro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7D52B" w14:textId="2C7A571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9D8D2" w14:textId="654C755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3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FB00F" w14:textId="119FF86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6 </w:t>
            </w:r>
          </w:p>
        </w:tc>
      </w:tr>
      <w:tr w:rsidR="005E2B99" w:rsidRPr="005E2B99" w14:paraId="668AE59F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0BEFB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6ED3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corro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7D669" w14:textId="1270F05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95C27" w14:textId="123FED6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6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10E1F" w14:textId="48A292A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8 </w:t>
            </w:r>
          </w:p>
        </w:tc>
      </w:tr>
      <w:tr w:rsidR="005E2B99" w:rsidRPr="005E2B99" w14:paraId="2A2CAE3C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97F6A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DE421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ACCC4" w14:textId="52D52D8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E5591" w14:textId="5C32C71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577C3" w14:textId="703C73B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1 </w:t>
            </w:r>
          </w:p>
        </w:tc>
      </w:tr>
      <w:tr w:rsidR="005E2B99" w:rsidRPr="005E2B99" w14:paraId="5677FA60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250D4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alawan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7A9889" w14:textId="00FC858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3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3A8767" w14:textId="5649CDF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4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6946C5" w14:textId="75B6CD0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728 </w:t>
            </w:r>
          </w:p>
        </w:tc>
      </w:tr>
      <w:tr w:rsidR="005E2B99" w:rsidRPr="005E2B99" w14:paraId="0EFC437B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CD0C6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61382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suanga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462F3" w14:textId="5B85C5F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4C709" w14:textId="60CAE05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49E68" w14:textId="1984F97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28 </w:t>
            </w:r>
          </w:p>
        </w:tc>
      </w:tr>
      <w:tr w:rsidR="005E2B99" w:rsidRPr="005E2B99" w14:paraId="041DB07D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B56D5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omblon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2FC001" w14:textId="36D3E3E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29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E59856" w14:textId="11833CA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,69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12215D" w14:textId="6F18665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3,351 </w:t>
            </w:r>
          </w:p>
        </w:tc>
      </w:tr>
      <w:tr w:rsidR="005E2B99" w:rsidRPr="005E2B99" w14:paraId="50B97EBE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0868A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2AB5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cantar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369E4" w14:textId="5F2DCCD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23F65" w14:textId="0B06D3E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6F14A" w14:textId="1E66039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7 </w:t>
            </w:r>
          </w:p>
        </w:tc>
      </w:tr>
      <w:tr w:rsidR="005E2B99" w:rsidRPr="005E2B99" w14:paraId="51E2D6F5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40194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7E72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nton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CB6BD" w14:textId="38B973D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B4136" w14:textId="33F2716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1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17236" w14:textId="7226CC4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150 </w:t>
            </w:r>
          </w:p>
        </w:tc>
      </w:tr>
      <w:tr w:rsidR="005E2B99" w:rsidRPr="005E2B99" w14:paraId="09DD3C94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5D4F7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D851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jidioc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83B98" w14:textId="5FD2C7E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30772" w14:textId="2CF000E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3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14FFF" w14:textId="1076906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36 </w:t>
            </w:r>
          </w:p>
        </w:tc>
      </w:tr>
      <w:tr w:rsidR="005E2B99" w:rsidRPr="005E2B99" w14:paraId="4C60F261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69B49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1A88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trav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AE1D6" w14:textId="7462A84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6C1C1" w14:textId="1E1C0A8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40259" w14:textId="2D14D36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10 </w:t>
            </w:r>
          </w:p>
        </w:tc>
      </w:tr>
      <w:tr w:rsidR="005E2B99" w:rsidRPr="005E2B99" w14:paraId="7A03FCEA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3F634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FA3A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64536" w14:textId="1C04263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A1902" w14:textId="1F738FD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3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E4D40" w14:textId="2AFA5C4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74 </w:t>
            </w:r>
          </w:p>
        </w:tc>
      </w:tr>
      <w:tr w:rsidR="005E2B99" w:rsidRPr="005E2B99" w14:paraId="12BB02AD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0A9D4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0D22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rcuera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B442A" w14:textId="429DBC8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2CDDB" w14:textId="20EC732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6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03927" w14:textId="3BCBDB3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57 </w:t>
            </w:r>
          </w:p>
        </w:tc>
      </w:tr>
      <w:tr w:rsidR="005E2B99" w:rsidRPr="005E2B99" w14:paraId="70EF3A5F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6269C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0192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errol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2F485" w14:textId="1DEFC5A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B6112" w14:textId="141CCDD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79F58" w14:textId="393A3B5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3 </w:t>
            </w:r>
          </w:p>
        </w:tc>
      </w:tr>
      <w:tr w:rsidR="005E2B99" w:rsidRPr="005E2B99" w14:paraId="60636D3D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9F30B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DC7F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oc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CE12A" w14:textId="1F965D0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6D5F5" w14:textId="227719B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9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AFFB5" w14:textId="01D0458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19 </w:t>
            </w:r>
          </w:p>
        </w:tc>
      </w:tr>
      <w:tr w:rsidR="005E2B99" w:rsidRPr="005E2B99" w14:paraId="470D6F18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62AA5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D4B4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diwang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ED3AA" w14:textId="1A8C315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B02EB" w14:textId="6804B59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6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BA2E6" w14:textId="1C23A2C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6 </w:t>
            </w:r>
          </w:p>
        </w:tc>
      </w:tr>
      <w:tr w:rsidR="005E2B99" w:rsidRPr="005E2B99" w14:paraId="428EE646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6BD69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3534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diong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E2255" w14:textId="6BFD4D7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7ED6D" w14:textId="7FD3A51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9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C1A35" w14:textId="04F0FB6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9 </w:t>
            </w:r>
          </w:p>
        </w:tc>
      </w:tr>
      <w:tr w:rsidR="005E2B99" w:rsidRPr="005E2B99" w14:paraId="4DBEE48E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24D8A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96F7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mblon (capital)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60391" w14:textId="23328AE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3BBA0" w14:textId="731FE8A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1BCF9" w14:textId="4CCA8CB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97 </w:t>
            </w:r>
          </w:p>
        </w:tc>
      </w:tr>
      <w:tr w:rsidR="005E2B99" w:rsidRPr="005E2B99" w14:paraId="51C0B323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52F23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228DD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7EF28" w14:textId="2390467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EB602" w14:textId="6358FC0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39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95AE5" w14:textId="16DE4A8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391 </w:t>
            </w:r>
          </w:p>
        </w:tc>
      </w:tr>
      <w:tr w:rsidR="005E2B99" w:rsidRPr="005E2B99" w14:paraId="1BA6AD4E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536E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3933E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93741" w14:textId="2A11662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988A4" w14:textId="7B1BF37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7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BAEC2" w14:textId="45A066C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49 </w:t>
            </w:r>
          </w:p>
        </w:tc>
      </w:tr>
      <w:tr w:rsidR="005E2B99" w:rsidRPr="005E2B99" w14:paraId="7E568D03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53561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197DA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64157" w14:textId="539CD8C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58026" w14:textId="6196CDB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7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1E79A" w14:textId="38C05A3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5 </w:t>
            </w:r>
          </w:p>
        </w:tc>
      </w:tr>
      <w:tr w:rsidR="005E2B99" w:rsidRPr="005E2B99" w14:paraId="42CA0E7A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6CAC4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1A8AF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Maria (Imelda)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312A2" w14:textId="38DFFC5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E9AF4" w14:textId="4165AD1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4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B7522" w14:textId="53DBCF8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68 </w:t>
            </w:r>
          </w:p>
        </w:tc>
      </w:tr>
      <w:tr w:rsidR="005E2B99" w:rsidRPr="005E2B99" w14:paraId="6BDE0943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C9A34B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87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2E51484" w14:textId="31A3B35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,17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950E318" w14:textId="51BD20C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82,31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F24F31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,088,706 </w:t>
            </w:r>
          </w:p>
        </w:tc>
      </w:tr>
      <w:tr w:rsidR="005E2B99" w:rsidRPr="005E2B99" w14:paraId="69C0270D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164D2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9A5D62" w14:textId="659F5AB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96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FD4361" w14:textId="678B911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28,19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0EC4B8" w14:textId="721A9ED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74,401 </w:t>
            </w:r>
          </w:p>
        </w:tc>
      </w:tr>
      <w:tr w:rsidR="005E2B99" w:rsidRPr="005E2B99" w14:paraId="02927BF4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A6FAC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FBB6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acay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6063C" w14:textId="35F58BC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A0A21" w14:textId="4A8B93F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96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38821" w14:textId="486183C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2,580 </w:t>
            </w:r>
          </w:p>
        </w:tc>
      </w:tr>
      <w:tr w:rsidR="005E2B99" w:rsidRPr="005E2B99" w14:paraId="489C766B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A9F7E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988F4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alig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E256F" w14:textId="5E900CE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EF076" w14:textId="479A77D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25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BB03C" w14:textId="3E5032C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7,284 </w:t>
            </w:r>
          </w:p>
        </w:tc>
      </w:tr>
      <w:tr w:rsidR="005E2B99" w:rsidRPr="005E2B99" w14:paraId="0D546856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7B81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DE46A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9A85A" w14:textId="6D2939D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C27D6" w14:textId="428909D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52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11DD9" w14:textId="3CE8E01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,941 </w:t>
            </w:r>
          </w:p>
        </w:tc>
      </w:tr>
      <w:tr w:rsidR="005E2B99" w:rsidRPr="005E2B99" w14:paraId="6B84695C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33581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895E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nobat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B5D1E" w14:textId="00B8B2A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00317" w14:textId="17D5372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944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3763B" w14:textId="25CE410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7,372 </w:t>
            </w:r>
          </w:p>
        </w:tc>
      </w:tr>
      <w:tr w:rsidR="005E2B99" w:rsidRPr="005E2B99" w14:paraId="6499F84F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CACF2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9F83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vellar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32E4B" w14:textId="21A0841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3B99B" w14:textId="4FD5626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6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4384A" w14:textId="0C23479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338 </w:t>
            </w:r>
          </w:p>
        </w:tc>
      </w:tr>
      <w:tr w:rsidR="005E2B99" w:rsidRPr="005E2B99" w14:paraId="5DCC2A84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D7DBB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506B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EC73D" w14:textId="69F9F45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E4136" w14:textId="764CD59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,173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8641F" w14:textId="3CD7684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7,148 </w:t>
            </w:r>
          </w:p>
        </w:tc>
      </w:tr>
      <w:tr w:rsidR="005E2B99" w:rsidRPr="005E2B99" w14:paraId="6FEB49F5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87E19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7582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bo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E4781" w14:textId="2842702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A108E" w14:textId="708A829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08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9F89F" w14:textId="674B738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,390 </w:t>
            </w:r>
          </w:p>
        </w:tc>
      </w:tr>
      <w:tr w:rsidR="005E2B99" w:rsidRPr="005E2B99" w14:paraId="04BD9C9E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12E3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D6071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gao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B99EF" w14:textId="4BFD419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D3AB7" w14:textId="7EBAB95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62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276F6" w14:textId="6959AD0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649 </w:t>
            </w:r>
          </w:p>
        </w:tc>
      </w:tr>
      <w:tr w:rsidR="005E2B99" w:rsidRPr="005E2B99" w14:paraId="5419F16A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E080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5E77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ilipot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D25ED" w14:textId="5390A45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4FEBD" w14:textId="425AF0B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33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D8C6C" w14:textId="490DEF2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,691 </w:t>
            </w:r>
          </w:p>
        </w:tc>
      </w:tr>
      <w:tr w:rsidR="005E2B99" w:rsidRPr="005E2B99" w14:paraId="1B9EADB8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4F482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FAF1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inao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C3A81" w14:textId="4E9F9E5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D4619" w14:textId="2E89C06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57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701C1" w14:textId="42F3C2C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8,530 </w:t>
            </w:r>
          </w:p>
        </w:tc>
      </w:tr>
      <w:tr w:rsidR="005E2B99" w:rsidRPr="005E2B99" w14:paraId="6CDEB91B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7B203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FDCE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AA4F2" w14:textId="1B770F2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6AAA2" w14:textId="00B2EEE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0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CF713" w14:textId="3D272F5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832 </w:t>
            </w:r>
          </w:p>
        </w:tc>
      </w:tr>
      <w:tr w:rsidR="005E2B99" w:rsidRPr="005E2B99" w14:paraId="51565E6A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70283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C36C9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as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8E56C" w14:textId="1CA617C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6258C" w14:textId="3758013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827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B2002" w14:textId="20D0FD7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,709 </w:t>
            </w:r>
          </w:p>
        </w:tc>
      </w:tr>
      <w:tr w:rsidR="005E2B99" w:rsidRPr="005E2B99" w14:paraId="67CB6132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70DA4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71CFF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44DB7" w14:textId="76C1E77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61942" w14:textId="5D554C2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069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3C029" w14:textId="2D15204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,269 </w:t>
            </w:r>
          </w:p>
        </w:tc>
      </w:tr>
      <w:tr w:rsidR="005E2B99" w:rsidRPr="005E2B99" w14:paraId="0301F190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5C9F3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54077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langui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E88CB" w14:textId="3BD4714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296A8" w14:textId="70DA671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4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A8CBC" w14:textId="426B4D3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279 </w:t>
            </w:r>
          </w:p>
        </w:tc>
      </w:tr>
      <w:tr w:rsidR="005E2B99" w:rsidRPr="005E2B99" w14:paraId="2CE36EB0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9CD11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0F416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apu-Rapu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C93D7" w14:textId="2E2322D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051E9" w14:textId="7F8DD18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05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310F7" w14:textId="2D372CE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716 </w:t>
            </w:r>
          </w:p>
        </w:tc>
      </w:tr>
      <w:tr w:rsidR="005E2B99" w:rsidRPr="005E2B99" w14:paraId="4B92EB36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A1B1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E5AA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 Domingo (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bog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8D14B" w14:textId="16DD7F1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22A86" w14:textId="10E26FE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21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63ADD" w14:textId="368BA83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,734 </w:t>
            </w:r>
          </w:p>
        </w:tc>
      </w:tr>
      <w:tr w:rsidR="005E2B99" w:rsidRPr="005E2B99" w14:paraId="1B46373A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56522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B873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E9D39" w14:textId="4B4BE87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26A8D" w14:textId="190E475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8,967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E6AB4" w14:textId="0CD50DE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6,134 </w:t>
            </w:r>
          </w:p>
        </w:tc>
      </w:tr>
      <w:tr w:rsidR="005E2B99" w:rsidRPr="005E2B99" w14:paraId="74F9E3BF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16B3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BBB5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F74E4" w14:textId="7794A22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418B5" w14:textId="7184C07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983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4B556" w14:textId="02617E3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,805 </w:t>
            </w:r>
          </w:p>
        </w:tc>
      </w:tr>
      <w:tr w:rsidR="005E2B99" w:rsidRPr="005E2B99" w14:paraId="748AB12F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A31DC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BA6430" w14:textId="183300A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0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A259CE" w14:textId="240830F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,56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5C21E9" w14:textId="38706B7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8,736 </w:t>
            </w:r>
          </w:p>
        </w:tc>
      </w:tr>
      <w:tr w:rsidR="005E2B99" w:rsidRPr="005E2B99" w14:paraId="03FCE854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C3EB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BF39B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sud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5FAA5" w14:textId="6294F68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D6BA0" w14:textId="1C3F418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9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6B13E" w14:textId="52EC72F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21 </w:t>
            </w:r>
          </w:p>
        </w:tc>
      </w:tr>
      <w:tr w:rsidR="005E2B99" w:rsidRPr="005E2B99" w14:paraId="3BFD80A8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97DE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10319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palonga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BD89B" w14:textId="1E261C3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18F39" w14:textId="17FF687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96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03A2D" w14:textId="0751C19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063 </w:t>
            </w:r>
          </w:p>
        </w:tc>
      </w:tr>
      <w:tr w:rsidR="005E2B99" w:rsidRPr="005E2B99" w14:paraId="4578AD9C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3D81E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AE333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et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FC82D" w14:textId="5B6085A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F6893" w14:textId="64CC438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B9D8D" w14:textId="78E14C4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24 </w:t>
            </w:r>
          </w:p>
        </w:tc>
      </w:tr>
      <w:tr w:rsidR="005E2B99" w:rsidRPr="005E2B99" w14:paraId="46762DC9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A91A2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5E2EC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46600" w14:textId="5B78C11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9D735" w14:textId="7D903F4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9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1D17E" w14:textId="4CF5672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68 </w:t>
            </w:r>
          </w:p>
        </w:tc>
      </w:tr>
      <w:tr w:rsidR="005E2B99" w:rsidRPr="005E2B99" w14:paraId="52D0246A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7525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D8CD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bo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03240" w14:textId="13FEE6D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492B2" w14:textId="1E481AE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27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CA182" w14:textId="126EF23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862 </w:t>
            </w:r>
          </w:p>
        </w:tc>
      </w:tr>
      <w:tr w:rsidR="005E2B99" w:rsidRPr="005E2B99" w14:paraId="060E7882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11D40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F91A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41C66" w14:textId="3EDAB37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22F46" w14:textId="7D9C854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C6F71" w14:textId="258CC4A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97 </w:t>
            </w:r>
          </w:p>
        </w:tc>
      </w:tr>
      <w:tr w:rsidR="005E2B99" w:rsidRPr="005E2B99" w14:paraId="7E777C37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31D51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C8A03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racale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7DF5C" w14:textId="0DE3A35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0A3CA" w14:textId="5126289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96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84E47" w14:textId="0583905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588 </w:t>
            </w:r>
          </w:p>
        </w:tc>
      </w:tr>
      <w:tr w:rsidR="005E2B99" w:rsidRPr="005E2B99" w14:paraId="78AF21ED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E53D3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6A754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1AF70" w14:textId="7234C84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40738" w14:textId="1D28819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5DDA4" w14:textId="2A56142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29 </w:t>
            </w:r>
          </w:p>
        </w:tc>
      </w:tr>
      <w:tr w:rsidR="005E2B99" w:rsidRPr="005E2B99" w14:paraId="5B36A0B0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568D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8522E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7F2EC" w14:textId="3BF86B9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F11C3" w14:textId="1764D7A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9515E" w14:textId="056AB2B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46 </w:t>
            </w:r>
          </w:p>
        </w:tc>
      </w:tr>
      <w:tr w:rsidR="005E2B99" w:rsidRPr="005E2B99" w14:paraId="1BEC3CD6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BF59D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E6D8D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95F02" w14:textId="4C6BF29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EC4B0" w14:textId="15B1094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C8288" w14:textId="0C9ED7E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10 </w:t>
            </w:r>
          </w:p>
        </w:tc>
      </w:tr>
      <w:tr w:rsidR="005E2B99" w:rsidRPr="005E2B99" w14:paraId="051F5689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E6A0A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AE086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41F52" w14:textId="7147FD5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25B78" w14:textId="0965EB5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4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BB36E" w14:textId="03E0D3E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132 </w:t>
            </w:r>
          </w:p>
        </w:tc>
      </w:tr>
      <w:tr w:rsidR="005E2B99" w:rsidRPr="005E2B99" w14:paraId="56EF67F5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47852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CC42F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nzons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306F5" w14:textId="5477331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EA212" w14:textId="705555B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357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C67CD" w14:textId="2415496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796 </w:t>
            </w:r>
          </w:p>
        </w:tc>
      </w:tr>
      <w:tr w:rsidR="005E2B99" w:rsidRPr="005E2B99" w14:paraId="47870DA9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73F75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E4E6E7" w14:textId="1D714BD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80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7AF007" w14:textId="0CA29F2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2,90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571AA6" w14:textId="4ABBC27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69,773 </w:t>
            </w:r>
          </w:p>
        </w:tc>
      </w:tr>
      <w:tr w:rsidR="005E2B99" w:rsidRPr="005E2B99" w14:paraId="57EB1070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23F6F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560A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ao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8DB99" w14:textId="0B5E6F1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D77FE" w14:textId="7645EE8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1050C" w14:textId="1CE0412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00 </w:t>
            </w:r>
          </w:p>
        </w:tc>
      </w:tr>
      <w:tr w:rsidR="005E2B99" w:rsidRPr="005E2B99" w14:paraId="193CA7BB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2866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4A347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at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AC0F9" w14:textId="2CE182E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9D5D8" w14:textId="186F59B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6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D7A97" w14:textId="1C3A431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693 </w:t>
            </w:r>
          </w:p>
        </w:tc>
      </w:tr>
      <w:tr w:rsidR="005E2B99" w:rsidRPr="005E2B99" w14:paraId="60489D55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FB7F0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4453E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3BF81" w14:textId="0FA9FE2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671A2" w14:textId="2232529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76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22F6B" w14:textId="6FD6D39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6,515 </w:t>
            </w:r>
          </w:p>
        </w:tc>
      </w:tr>
      <w:tr w:rsidR="005E2B99" w:rsidRPr="005E2B99" w14:paraId="6E7074BA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89CB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13A8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mbo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008CA" w14:textId="0CF15CF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E17DB" w14:textId="7672BC8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4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60AAC" w14:textId="18703E2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023 </w:t>
            </w:r>
          </w:p>
        </w:tc>
      </w:tr>
      <w:tr w:rsidR="005E2B99" w:rsidRPr="005E2B99" w14:paraId="7B9885B9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3AE72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C2861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hi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E8F0C" w14:textId="56E0642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29AC5" w14:textId="72F02AA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1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8687B" w14:textId="6EC7886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264 </w:t>
            </w:r>
          </w:p>
        </w:tc>
      </w:tr>
      <w:tr w:rsidR="005E2B99" w:rsidRPr="005E2B99" w14:paraId="5B40FF96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4EFAF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FF0A8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3E8B6" w14:textId="311EB9F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357C6" w14:textId="43188F9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9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B0F9C" w14:textId="0BFE9D9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60 </w:t>
            </w:r>
          </w:p>
        </w:tc>
      </w:tr>
      <w:tr w:rsidR="005E2B99" w:rsidRPr="005E2B99" w14:paraId="151B6400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9A090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58AB0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usao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61DCF" w14:textId="4A91F00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2681E" w14:textId="62849AC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9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0F92D" w14:textId="49B8888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274 </w:t>
            </w:r>
          </w:p>
        </w:tc>
      </w:tr>
      <w:tr w:rsidR="005E2B99" w:rsidRPr="005E2B99" w14:paraId="74D4CDF1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D81C3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BFE12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banga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E1160" w14:textId="34E5749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D7926" w14:textId="3AE83D4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79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D8883" w14:textId="78CF893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802 </w:t>
            </w:r>
          </w:p>
        </w:tc>
      </w:tr>
      <w:tr w:rsidR="005E2B99" w:rsidRPr="005E2B99" w14:paraId="40AC3E11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ED8C1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50E3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alig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F8ACE" w14:textId="383D556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CE279" w14:textId="1E2642E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9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8E311" w14:textId="3405626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03 </w:t>
            </w:r>
          </w:p>
        </w:tc>
      </w:tr>
      <w:tr w:rsidR="005E2B99" w:rsidRPr="005E2B99" w14:paraId="236BABA3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D5EF5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4AA16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am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00335" w14:textId="3DA239B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7C0AE" w14:textId="43606AE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77E12" w14:textId="7262AB4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81 </w:t>
            </w:r>
          </w:p>
        </w:tc>
      </w:tr>
      <w:tr w:rsidR="005E2B99" w:rsidRPr="005E2B99" w14:paraId="03D1ECFE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A455D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F14B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amo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9ABA2" w14:textId="67B5390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A3DD2" w14:textId="6D905BF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25E34" w14:textId="58812E1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02 </w:t>
            </w:r>
          </w:p>
        </w:tc>
      </w:tr>
      <w:tr w:rsidR="005E2B99" w:rsidRPr="005E2B99" w14:paraId="0EB85C4F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D7D0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33F1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7B690" w14:textId="327D0E2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3730C" w14:textId="414424D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1912A" w14:textId="6E24C60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359 </w:t>
            </w:r>
          </w:p>
        </w:tc>
      </w:tr>
      <w:tr w:rsidR="005E2B99" w:rsidRPr="005E2B99" w14:paraId="3C0DB908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BA00F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C3DB6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inza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49F76" w14:textId="086B6D0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64FAE" w14:textId="44E814B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B8991" w14:textId="5B704DF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95 </w:t>
            </w:r>
          </w:p>
        </w:tc>
      </w:tr>
      <w:tr w:rsidR="005E2B99" w:rsidRPr="005E2B99" w14:paraId="740EC59D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8046C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27A56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rchitorena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0E596" w14:textId="1029843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499C9" w14:textId="568D956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C9C3E" w14:textId="0DED161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6 </w:t>
            </w:r>
          </w:p>
        </w:tc>
      </w:tr>
      <w:tr w:rsidR="005E2B99" w:rsidRPr="005E2B99" w14:paraId="72536ECE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C007E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C0A1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C518C" w14:textId="2051BBC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15A5A" w14:textId="27FAA4D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3F727" w14:textId="1D39C65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093 </w:t>
            </w:r>
          </w:p>
        </w:tc>
      </w:tr>
      <w:tr w:rsidR="005E2B99" w:rsidRPr="005E2B99" w14:paraId="07B98947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CEBF3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8B37F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riga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DD58A" w14:textId="1F1309A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609CA" w14:textId="36F3940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317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2717C" w14:textId="6669F71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4,462 </w:t>
            </w:r>
          </w:p>
        </w:tc>
      </w:tr>
      <w:tr w:rsidR="005E2B99" w:rsidRPr="005E2B99" w14:paraId="4E067CA8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D42C9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FF88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gonoy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EDC37" w14:textId="12E842E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2FD27" w14:textId="5C5C17D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7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68C78" w14:textId="0A6AEC3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1 </w:t>
            </w:r>
          </w:p>
        </w:tc>
      </w:tr>
      <w:tr w:rsidR="005E2B99" w:rsidRPr="005E2B99" w14:paraId="43DCAA77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E90B4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6373B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pi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C3A01" w14:textId="5551D45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A2D7A" w14:textId="56A7D35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F778F" w14:textId="39A00C2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38 </w:t>
            </w:r>
          </w:p>
        </w:tc>
      </w:tr>
      <w:tr w:rsidR="005E2B99" w:rsidRPr="005E2B99" w14:paraId="351E92E1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84617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9CAC1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rao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394BF" w14:textId="35A9DE7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E56C7" w14:textId="6BDF910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1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3DFA4" w14:textId="2D3288E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718 </w:t>
            </w:r>
          </w:p>
        </w:tc>
      </w:tr>
      <w:tr w:rsidR="005E2B99" w:rsidRPr="005E2B99" w14:paraId="74EF98CD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F581F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873AA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laor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28177" w14:textId="43A4569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DC025" w14:textId="0949139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87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1267A" w14:textId="64F3583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894 </w:t>
            </w:r>
          </w:p>
        </w:tc>
      </w:tr>
      <w:tr w:rsidR="005E2B99" w:rsidRPr="005E2B99" w14:paraId="1D60FBB7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C5F8F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EE005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nalabac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EE750" w14:textId="0CA1773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CB146" w14:textId="6C5EB73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253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9694C" w14:textId="3C21711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500 </w:t>
            </w:r>
          </w:p>
        </w:tc>
      </w:tr>
      <w:tr w:rsidR="005E2B99" w:rsidRPr="005E2B99" w14:paraId="774B9B4C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A5555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733A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bua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694F2" w14:textId="251EB1E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CCFA0" w14:textId="3B2EFE2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57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5DA16" w14:textId="2884592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937 </w:t>
            </w:r>
          </w:p>
        </w:tc>
      </w:tr>
      <w:tr w:rsidR="005E2B99" w:rsidRPr="005E2B99" w14:paraId="2DB62ECA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1ACF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A5885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ga City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BB703" w14:textId="5C37CC1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8C647" w14:textId="118F740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4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B89FB" w14:textId="21AB87B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71 </w:t>
            </w:r>
          </w:p>
        </w:tc>
      </w:tr>
      <w:tr w:rsidR="005E2B99" w:rsidRPr="005E2B99" w14:paraId="375CCB99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2DC7E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A2B6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FE363" w14:textId="049891A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3260E" w14:textId="218E137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5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7BFCD" w14:textId="64C778F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815 </w:t>
            </w:r>
          </w:p>
        </w:tc>
      </w:tr>
      <w:tr w:rsidR="005E2B99" w:rsidRPr="005E2B99" w14:paraId="28124545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FB752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CB8CA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FB0D1" w14:textId="57936A0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F2D13" w14:textId="1166DB9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86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10200" w14:textId="1FD61A8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607 </w:t>
            </w:r>
          </w:p>
        </w:tc>
      </w:tr>
      <w:tr w:rsidR="005E2B99" w:rsidRPr="005E2B99" w14:paraId="7A7ACACC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F82C0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BDD8B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acao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FCBF4" w14:textId="56F73D2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049ED" w14:textId="38725FF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0CD5C" w14:textId="034E218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022 </w:t>
            </w:r>
          </w:p>
        </w:tc>
      </w:tr>
      <w:tr w:rsidR="005E2B99" w:rsidRPr="005E2B99" w14:paraId="0504A53F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C2EFE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79DA5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B0822" w14:textId="2DD8C26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4055A" w14:textId="781EF41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E110F" w14:textId="6FAC950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92 </w:t>
            </w:r>
          </w:p>
        </w:tc>
      </w:tr>
      <w:tr w:rsidR="005E2B99" w:rsidRPr="005E2B99" w14:paraId="70805BF2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440C7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9E51D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agay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6C2E7" w14:textId="23E0E38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0064A" w14:textId="577B5D7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56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E0DB7" w14:textId="0A5B9A7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590 </w:t>
            </w:r>
          </w:p>
        </w:tc>
      </w:tr>
      <w:tr w:rsidR="005E2B99" w:rsidRPr="005E2B99" w14:paraId="62042012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543F3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8DA0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gñay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1CE62" w14:textId="433C2A9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75F24" w14:textId="5657CCD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3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9C43D" w14:textId="5326718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57 </w:t>
            </w:r>
          </w:p>
        </w:tc>
      </w:tr>
      <w:tr w:rsidR="005E2B99" w:rsidRPr="005E2B99" w14:paraId="2EA0BC3D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F336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48AC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San 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ernando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BE3C2" w14:textId="14B6B76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D548E" w14:textId="69A0C2E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1A593" w14:textId="4836642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00 </w:t>
            </w:r>
          </w:p>
        </w:tc>
      </w:tr>
      <w:tr w:rsidR="005E2B99" w:rsidRPr="005E2B99" w14:paraId="2E6DBF1F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623F2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CFD6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32506" w14:textId="2BF0C44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03CA3" w14:textId="1544854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8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2EA72" w14:textId="350EA61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383 </w:t>
            </w:r>
          </w:p>
        </w:tc>
      </w:tr>
      <w:tr w:rsidR="005E2B99" w:rsidRPr="005E2B99" w14:paraId="5C947110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49D96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26601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ruma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249F8" w14:textId="2884299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C9E96" w14:textId="6EB87C0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73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CDC34" w14:textId="4D4097F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517 </w:t>
            </w:r>
          </w:p>
        </w:tc>
      </w:tr>
      <w:tr w:rsidR="005E2B99" w:rsidRPr="005E2B99" w14:paraId="3700B4DD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C24CC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09341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ambac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FDAC6" w14:textId="175E03B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8D345" w14:textId="63D0272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84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DC2C6" w14:textId="1F46EF7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,399 </w:t>
            </w:r>
          </w:p>
        </w:tc>
      </w:tr>
      <w:tr w:rsidR="005E2B99" w:rsidRPr="005E2B99" w14:paraId="509E2A58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2759F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tanduanes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B2AD0C" w14:textId="52DC9A0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23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A5832B" w14:textId="2F6A7B4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2,62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A5F259" w14:textId="05BFF86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04,229 </w:t>
            </w:r>
          </w:p>
        </w:tc>
      </w:tr>
      <w:tr w:rsidR="005E2B99" w:rsidRPr="005E2B99" w14:paraId="36400D3C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CB42F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4E52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amanoc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7164E" w14:textId="110A3C4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F76B8" w14:textId="7E7EFE9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27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A3628" w14:textId="5F512AC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159 </w:t>
            </w:r>
          </w:p>
        </w:tc>
      </w:tr>
      <w:tr w:rsidR="005E2B99" w:rsidRPr="005E2B99" w14:paraId="7D00D9EF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48917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12D7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as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A00A6" w14:textId="3BE725B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7D904" w14:textId="4ADD573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309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D39D4" w14:textId="27C257A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930 </w:t>
            </w:r>
          </w:p>
        </w:tc>
      </w:tr>
      <w:tr w:rsidR="005E2B99" w:rsidRPr="005E2B99" w14:paraId="2B21185C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B5A5C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A68C9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CD5B2" w14:textId="1B24EF5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F0122" w14:textId="0CE5725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594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B2562" w14:textId="0E5F899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9,161 </w:t>
            </w:r>
          </w:p>
        </w:tc>
      </w:tr>
      <w:tr w:rsidR="005E2B99" w:rsidRPr="005E2B99" w14:paraId="51D22610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B03E6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573CC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amor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46B94" w14:textId="4648438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FBDD7" w14:textId="6AD4753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3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2E055" w14:textId="29056EA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258 </w:t>
            </w:r>
          </w:p>
        </w:tc>
      </w:tr>
      <w:tr w:rsidR="005E2B99" w:rsidRPr="005E2B99" w14:paraId="6DCEF9DE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0B1B4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2B9C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igmoto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ED819" w14:textId="7DFE1D4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4FCD8" w14:textId="5023FE8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43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4A210" w14:textId="469B376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120 </w:t>
            </w:r>
          </w:p>
        </w:tc>
      </w:tr>
      <w:tr w:rsidR="005E2B99" w:rsidRPr="005E2B99" w14:paraId="19FC54E6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549C7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03E4A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d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725C5" w14:textId="2414D32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0C743" w14:textId="51FF93D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84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9473C" w14:textId="13B2A6C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470 </w:t>
            </w:r>
          </w:p>
        </w:tc>
      </w:tr>
      <w:tr w:rsidR="005E2B99" w:rsidRPr="005E2B99" w14:paraId="016F39AE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51A89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BD62B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ganiban (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yo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04F90" w14:textId="42926BD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903B5" w14:textId="333CBF9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24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FF9AB" w14:textId="35DA9D4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594 </w:t>
            </w:r>
          </w:p>
        </w:tc>
      </w:tr>
      <w:tr w:rsidR="005E2B99" w:rsidRPr="005E2B99" w14:paraId="563590A9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4708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5D93E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ndres (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olbon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F03DB" w14:textId="6578A10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3B403" w14:textId="49330E8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337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DAD8F" w14:textId="48994C2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,336 </w:t>
            </w:r>
          </w:p>
        </w:tc>
      </w:tr>
      <w:tr w:rsidR="005E2B99" w:rsidRPr="005E2B99" w14:paraId="3804F771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FB871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BA76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1C68D" w14:textId="1072482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AE889" w14:textId="0037AED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029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7BD63" w14:textId="5429D11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,797 </w:t>
            </w:r>
          </w:p>
        </w:tc>
      </w:tr>
      <w:tr w:rsidR="005E2B99" w:rsidRPr="005E2B99" w14:paraId="1A0C3628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56AF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45E9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g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CB14D" w14:textId="3979217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A9B88" w14:textId="03DCC91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406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D91F6" w14:textId="66509FB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5,048 </w:t>
            </w:r>
          </w:p>
        </w:tc>
      </w:tr>
      <w:tr w:rsidR="005E2B99" w:rsidRPr="005E2B99" w14:paraId="1C9AFF81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864BA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1175E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rac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4DAC9" w14:textId="39FE25A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A2FF3" w14:textId="271EB4C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2,856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E82CC" w14:textId="3C2AB6E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4,356 </w:t>
            </w:r>
          </w:p>
        </w:tc>
      </w:tr>
      <w:tr w:rsidR="005E2B99" w:rsidRPr="005E2B99" w14:paraId="20C795B3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48B90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F0029C" w14:textId="3203489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47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A1012C" w14:textId="5154ECA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0,03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B6ECDF" w14:textId="2C815B2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1,407 </w:t>
            </w:r>
          </w:p>
        </w:tc>
      </w:tr>
      <w:tr w:rsidR="005E2B99" w:rsidRPr="005E2B99" w14:paraId="5BCAE457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C6BF0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B68E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oroy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52FD3" w14:textId="4DE6E81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8A8C9" w14:textId="24C9DA2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9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01FE1" w14:textId="25BEA53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4 </w:t>
            </w:r>
          </w:p>
        </w:tc>
      </w:tr>
      <w:tr w:rsidR="005E2B99" w:rsidRPr="005E2B99" w14:paraId="381A0CEB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A6D3D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9D11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eno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683F2" w14:textId="1ADAB66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09DAD" w14:textId="18737C7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DC99E" w14:textId="2BB199C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3 </w:t>
            </w:r>
          </w:p>
        </w:tc>
      </w:tr>
      <w:tr w:rsidR="005E2B99" w:rsidRPr="005E2B99" w14:paraId="6A818B41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E699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D6887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ud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F4F85" w14:textId="58C43D1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A83EC" w14:textId="554A13E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7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3D012" w14:textId="12747AA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58 </w:t>
            </w:r>
          </w:p>
        </w:tc>
      </w:tr>
      <w:tr w:rsidR="005E2B99" w:rsidRPr="005E2B99" w14:paraId="7D838D9F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C8204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8AC0D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u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601A1" w14:textId="1E85A23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9566D" w14:textId="0697C57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3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584BC" w14:textId="7117B8A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0 </w:t>
            </w:r>
          </w:p>
        </w:tc>
      </w:tr>
      <w:tr w:rsidR="005E2B99" w:rsidRPr="005E2B99" w14:paraId="17AAAAA0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DD018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8F655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taing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F8C47" w14:textId="7BA95F9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5592E" w14:textId="5A5DFEB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B2E4C" w14:textId="25EACE7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</w:tr>
      <w:tr w:rsidR="005E2B99" w:rsidRPr="005E2B99" w14:paraId="33C06135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607D9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BFCBE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way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F747E" w14:textId="28BDF56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4CDB5" w14:textId="440A96A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6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45A9D" w14:textId="4AF2DB2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58 </w:t>
            </w:r>
          </w:p>
        </w:tc>
      </w:tr>
      <w:tr w:rsidR="005E2B99" w:rsidRPr="005E2B99" w14:paraId="2661B0EB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5DF7C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F6AE9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laveria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4738D" w14:textId="54F54EE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1D7DE" w14:textId="73C3D34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3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32BDA" w14:textId="6364D2C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166 </w:t>
            </w:r>
          </w:p>
        </w:tc>
      </w:tr>
      <w:tr w:rsidR="005E2B99" w:rsidRPr="005E2B99" w14:paraId="6AA40057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CFE3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14B7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8D2A5" w14:textId="4AD505C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5E98B" w14:textId="53E8B59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D5F06" w14:textId="3894B77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53 </w:t>
            </w:r>
          </w:p>
        </w:tc>
      </w:tr>
      <w:tr w:rsidR="005E2B99" w:rsidRPr="005E2B99" w14:paraId="639F43C4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ADEBF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430F5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dao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072EA" w14:textId="61E2AFF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573F1" w14:textId="7D2BAEC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DC4FC" w14:textId="448FE37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0 </w:t>
            </w:r>
          </w:p>
        </w:tc>
      </w:tr>
      <w:tr w:rsidR="005E2B99" w:rsidRPr="005E2B99" w14:paraId="4307A07E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F7A56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9102D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Masbate (capital)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5A76C" w14:textId="4067982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4CD79" w14:textId="0B25F39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B82E3" w14:textId="5DC8645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</w:tr>
      <w:tr w:rsidR="005E2B99" w:rsidRPr="005E2B99" w14:paraId="3A701515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A4E0B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4D5EE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lagros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F04B6" w14:textId="3FB1687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47B74" w14:textId="431D8F5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0F9F7" w14:textId="15FC6E4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63 </w:t>
            </w:r>
          </w:p>
        </w:tc>
      </w:tr>
      <w:tr w:rsidR="005E2B99" w:rsidRPr="005E2B99" w14:paraId="0217AFB1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E5930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7646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bo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418BD" w14:textId="242ABEE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5E985" w14:textId="197AF25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C6B83" w14:textId="67D1DC2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4 </w:t>
            </w:r>
          </w:p>
        </w:tc>
      </w:tr>
      <w:tr w:rsidR="005E2B99" w:rsidRPr="005E2B99" w14:paraId="52A2653C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BBB8E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B2023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nreal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CBA19" w14:textId="06573BE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C2621" w14:textId="06360BE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F79B0" w14:textId="4DE26FF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068 </w:t>
            </w:r>
          </w:p>
        </w:tc>
      </w:tr>
      <w:tr w:rsidR="005E2B99" w:rsidRPr="005E2B99" w14:paraId="077BA6D8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12842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642EA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lanas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E5A6A" w14:textId="1509BC8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F729D" w14:textId="0AAAC84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4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CF6A1" w14:textId="1F05D88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27 </w:t>
            </w:r>
          </w:p>
        </w:tc>
      </w:tr>
      <w:tr w:rsidR="005E2B99" w:rsidRPr="005E2B99" w14:paraId="31B10C70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BC723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76F90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Pio V. 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rpuz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mbuhan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C7934" w14:textId="27BA65F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29CCC" w14:textId="1B747D3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6474E" w14:textId="243F488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73 </w:t>
            </w:r>
          </w:p>
        </w:tc>
      </w:tr>
      <w:tr w:rsidR="005E2B99" w:rsidRPr="005E2B99" w14:paraId="783F0095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36F56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70A27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Fernando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69936" w14:textId="3692744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07381" w14:textId="658F055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BC8E4" w14:textId="2C5F505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75 </w:t>
            </w:r>
          </w:p>
        </w:tc>
      </w:tr>
      <w:tr w:rsidR="005E2B99" w:rsidRPr="005E2B99" w14:paraId="474778F9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064ED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0C3C2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C1255" w14:textId="10A6523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83E3D" w14:textId="2BDE417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891A2" w14:textId="35C3A28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60 </w:t>
            </w:r>
          </w:p>
        </w:tc>
      </w:tr>
      <w:tr w:rsidR="005E2B99" w:rsidRPr="005E2B99" w14:paraId="5B2A2733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F8D48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FD2FD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1B9FB" w14:textId="2134783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8885C" w14:textId="1EB805A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763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3F169" w14:textId="11CAFD4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4,819 </w:t>
            </w:r>
          </w:p>
        </w:tc>
      </w:tr>
      <w:tr w:rsidR="005E2B99" w:rsidRPr="005E2B99" w14:paraId="55B3BB1C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2EB5F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07371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Uso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96B77" w14:textId="5A20CA5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C5C3E" w14:textId="27E604B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B9036" w14:textId="631C3E4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8 </w:t>
            </w:r>
          </w:p>
        </w:tc>
      </w:tr>
      <w:tr w:rsidR="005E2B99" w:rsidRPr="005E2B99" w14:paraId="7FACF568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1E150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18E6E2" w14:textId="3FEE91C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2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5E615D" w14:textId="74D8BD1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8,99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CA10F7" w14:textId="498332A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60,160 </w:t>
            </w:r>
          </w:p>
        </w:tc>
      </w:tr>
      <w:tr w:rsidR="005E2B99" w:rsidRPr="005E2B99" w14:paraId="49E668EC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4F98B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A2306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767F7" w14:textId="57477A5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C171E" w14:textId="5EA2FCF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09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FB011" w14:textId="75D90FE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240 </w:t>
            </w:r>
          </w:p>
        </w:tc>
      </w:tr>
      <w:tr w:rsidR="005E2B99" w:rsidRPr="005E2B99" w14:paraId="5105C099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408C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E20C2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99ED8" w14:textId="27B5322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F9A69" w14:textId="4C3BD69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71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39519" w14:textId="1FAB493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054 </w:t>
            </w:r>
          </w:p>
        </w:tc>
      </w:tr>
      <w:tr w:rsidR="005E2B99" w:rsidRPr="005E2B99" w14:paraId="7C0A21EB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A970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3FF10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us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DA5ED" w14:textId="117B07B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36AE2" w14:textId="7542C62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84EA0" w14:textId="77DC25D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47 </w:t>
            </w:r>
          </w:p>
        </w:tc>
      </w:tr>
      <w:tr w:rsidR="005E2B99" w:rsidRPr="005E2B99" w14:paraId="4ADD2A91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C41D4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3C54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4B74C" w14:textId="022BA71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8AB69" w14:textId="11961A7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454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4BBF3" w14:textId="6B4A961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307 </w:t>
            </w:r>
          </w:p>
        </w:tc>
      </w:tr>
      <w:tr w:rsidR="005E2B99" w:rsidRPr="005E2B99" w14:paraId="0C79EC38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6C76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0BB1B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till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EE099" w14:textId="362683A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B434C" w14:textId="5C1FF0B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76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17BCB" w14:textId="4077F66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313 </w:t>
            </w:r>
          </w:p>
        </w:tc>
      </w:tr>
      <w:tr w:rsidR="005E2B99" w:rsidRPr="005E2B99" w14:paraId="19B00DB3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67C71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4D46F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nsol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79558" w14:textId="216EC24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92C4E" w14:textId="409069A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35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59648" w14:textId="274EFEB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,618 </w:t>
            </w:r>
          </w:p>
        </w:tc>
      </w:tr>
      <w:tr w:rsidR="005E2B99" w:rsidRPr="005E2B99" w14:paraId="35834ADD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0A5E1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C7D4C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bat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A698D" w14:textId="44B0E92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013D9" w14:textId="43033BB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7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64C90" w14:textId="3CD55B8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631 </w:t>
            </w:r>
          </w:p>
        </w:tc>
      </w:tr>
      <w:tr w:rsidR="005E2B99" w:rsidRPr="005E2B99" w14:paraId="7DF695CD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DBCA9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F8CA1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rosi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CD0A2" w14:textId="7035976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CA467" w14:textId="2021A7B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3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BDD2F" w14:textId="49BDE35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995 </w:t>
            </w:r>
          </w:p>
        </w:tc>
      </w:tr>
      <w:tr w:rsidR="005E2B99" w:rsidRPr="005E2B99" w14:paraId="7649DBB3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DCDA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28A84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ub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CE026" w14:textId="0F444D0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FCD4C" w14:textId="7412E09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289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3BEFD" w14:textId="4AD7B8D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,036 </w:t>
            </w:r>
          </w:p>
        </w:tc>
      </w:tr>
      <w:tr w:rsidR="005E2B99" w:rsidRPr="005E2B99" w14:paraId="7D862DF9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7E5B0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774F9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56690" w14:textId="7D5CF2F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C952E" w14:textId="08F61FF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24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3CAB7" w14:textId="66C4518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592 </w:t>
            </w:r>
          </w:p>
        </w:tc>
      </w:tr>
      <w:tr w:rsidR="005E2B99" w:rsidRPr="005E2B99" w14:paraId="3A09AE3F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9EA8F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C5AB6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tnog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C8E4A" w14:textId="6EBFEF0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B95DB" w14:textId="10C2A50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9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0DEC1" w14:textId="49282DA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07 </w:t>
            </w:r>
          </w:p>
        </w:tc>
      </w:tr>
      <w:tr w:rsidR="005E2B99" w:rsidRPr="005E2B99" w14:paraId="7A6179C4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6E8B2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CBF4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26FB6" w14:textId="7B96FF8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49B6A" w14:textId="7E8BF9B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04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B2CEB" w14:textId="475D213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4,747 </w:t>
            </w:r>
          </w:p>
        </w:tc>
      </w:tr>
      <w:tr w:rsidR="005E2B99" w:rsidRPr="005E2B99" w14:paraId="19D88C1F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89572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246A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DE87C" w14:textId="194C877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CB922" w14:textId="7335959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105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73042" w14:textId="57E1C89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,716 </w:t>
            </w:r>
          </w:p>
        </w:tc>
      </w:tr>
      <w:tr w:rsidR="005E2B99" w:rsidRPr="005E2B99" w14:paraId="41C03520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84301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35D05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6D90D" w14:textId="70F7003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17EB8" w14:textId="14B801F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4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73F1E" w14:textId="1FF13A1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098 </w:t>
            </w:r>
          </w:p>
        </w:tc>
      </w:tr>
      <w:tr w:rsidR="005E2B99" w:rsidRPr="005E2B99" w14:paraId="0525930C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C2F2A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E4BFD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FC77C" w14:textId="2342587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4C4F9" w14:textId="6742A66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529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57800" w14:textId="77AF1A1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2,559 </w:t>
            </w:r>
          </w:p>
        </w:tc>
      </w:tr>
      <w:tr w:rsidR="005E2B99" w:rsidRPr="005E2B99" w14:paraId="79CF16E0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D86E8A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VIII</w:t>
            </w:r>
          </w:p>
        </w:tc>
        <w:tc>
          <w:tcPr>
            <w:tcW w:w="87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B976E50" w14:textId="0AFCF0D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B6FB646" w14:textId="587E5F0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7B072A6" w14:textId="594E11E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00 </w:t>
            </w:r>
          </w:p>
        </w:tc>
      </w:tr>
      <w:tr w:rsidR="005E2B99" w:rsidRPr="005E2B99" w14:paraId="08E12944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AD76D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rthern Samar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B55D30" w14:textId="7EA0796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C4EC08" w14:textId="4E6238F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9FB078" w14:textId="21637CB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00 </w:t>
            </w:r>
          </w:p>
        </w:tc>
      </w:tr>
      <w:tr w:rsidR="005E2B99" w:rsidRPr="005E2B99" w14:paraId="159AF7E8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F8DDA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5B781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tarman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A6425" w14:textId="0189085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0A0DA" w14:textId="031DF67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7BAFD" w14:textId="3A7B25C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0 </w:t>
            </w:r>
          </w:p>
        </w:tc>
      </w:tr>
      <w:tr w:rsidR="005E2B99" w:rsidRPr="005E2B99" w14:paraId="462D29D9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525482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87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24F292A" w14:textId="47624C2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1EAEDED" w14:textId="167BD4A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27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CB66361" w14:textId="2729A9C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92 </w:t>
            </w:r>
          </w:p>
        </w:tc>
      </w:tr>
      <w:tr w:rsidR="005E2B99" w:rsidRPr="005E2B99" w14:paraId="33DFC834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AB495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payao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2A6554" w14:textId="1053019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7E1A9C" w14:textId="1068948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13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CFBD5E" w14:textId="4DC1CAB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40 </w:t>
            </w:r>
          </w:p>
        </w:tc>
      </w:tr>
      <w:tr w:rsidR="005E2B99" w:rsidRPr="005E2B99" w14:paraId="40187C46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104FA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CC8E9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lor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5FC6F" w14:textId="721087E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20B28" w14:textId="4DE7EEF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3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2FFC1" w14:textId="43CA12E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1 </w:t>
            </w:r>
          </w:p>
        </w:tc>
      </w:tr>
      <w:tr w:rsidR="005E2B99" w:rsidRPr="005E2B99" w14:paraId="6A9835E7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64598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CB708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bugao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9A943" w14:textId="0077D7C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F5997" w14:textId="620708A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CBF0F" w14:textId="4F019C7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5E2B99" w:rsidRPr="005E2B99" w14:paraId="3CFCF46B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58CD0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BFB91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Marcel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CEFA3" w14:textId="5530526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22E36" w14:textId="667EE3E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399F8" w14:textId="34BFC71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</w:tr>
      <w:tr w:rsidR="005E2B99" w:rsidRPr="005E2B99" w14:paraId="526A0D54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39846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98A9CC" w14:textId="426FC5D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B6DD2A" w14:textId="4621BEC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4F5704" w14:textId="1A8917C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</w:tr>
      <w:tr w:rsidR="005E2B99" w:rsidRPr="005E2B99" w14:paraId="57C64660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8E2B6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22F63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D5F5F" w14:textId="2D5897B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097DB" w14:textId="38EA560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E65F3" w14:textId="798E276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</w:tr>
      <w:tr w:rsidR="005E2B99" w:rsidRPr="005E2B99" w14:paraId="55602EEB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6C3A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0D351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blan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A6F39" w14:textId="179D229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9BC91" w14:textId="2F0BA3B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3DEDE" w14:textId="044550A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</w:tr>
      <w:tr w:rsidR="005E2B99" w:rsidRPr="005E2B99" w14:paraId="314F44B0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F4D9C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541436" w14:textId="340368B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986929" w14:textId="4B5AE0E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070203" w14:textId="53952D9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3 </w:t>
            </w:r>
          </w:p>
        </w:tc>
      </w:tr>
      <w:tr w:rsidR="005E2B99" w:rsidRPr="005E2B99" w14:paraId="2789108B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0AD30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4E8B2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sipulo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C7E27" w14:textId="68A1A1E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0801A" w14:textId="4EDCBF0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F286F" w14:textId="05AF9D2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</w:tr>
      <w:tr w:rsidR="005E2B99" w:rsidRPr="005E2B99" w14:paraId="238CD06B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4C6A7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9DBD30" w14:textId="109FC3C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6F9F60" w14:textId="7432887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41DD8B" w14:textId="1AA5D95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8 </w:t>
            </w:r>
          </w:p>
        </w:tc>
      </w:tr>
      <w:tr w:rsidR="005E2B99" w:rsidRPr="005E2B99" w14:paraId="6F66779C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2455B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F913D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bal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AE82A" w14:textId="1F69542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94A8F" w14:textId="2DB8232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E0560" w14:textId="41EBAFD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5E2B99" w:rsidRPr="005E2B99" w14:paraId="1F2A54FF" w14:textId="77777777" w:rsidTr="005E2B99">
        <w:trPr>
          <w:trHeight w:val="20"/>
        </w:trPr>
        <w:tc>
          <w:tcPr>
            <w:tcW w:w="27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079A1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AEB53A" w14:textId="07F8759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6B423F" w14:textId="78FC328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D92C00" w14:textId="0593E36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0 </w:t>
            </w:r>
          </w:p>
        </w:tc>
      </w:tr>
      <w:tr w:rsidR="005E2B99" w:rsidRPr="005E2B99" w14:paraId="622BBE9C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B805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6A0C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lig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2EE14" w14:textId="0ACFB41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42B71" w14:textId="16C05E0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34E0A" w14:textId="6728D42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</w:tr>
      <w:tr w:rsidR="005E2B99" w:rsidRPr="005E2B99" w14:paraId="62192F30" w14:textId="77777777" w:rsidTr="005E2B99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3C4D1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669D8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dian</w:t>
            </w:r>
            <w:proofErr w:type="spellEnd"/>
          </w:p>
        </w:tc>
        <w:tc>
          <w:tcPr>
            <w:tcW w:w="8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6685D" w14:textId="7F30C84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E784D" w14:textId="4F7B292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9E483" w14:textId="5CEE74D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</w:tr>
    </w:tbl>
    <w:p w14:paraId="0BC551E3" w14:textId="74E94A35" w:rsidR="007451BE" w:rsidRPr="00255D77" w:rsidRDefault="00433176" w:rsidP="002F02B9">
      <w:pPr>
        <w:ind w:left="450"/>
        <w:contextualSpacing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65F55C55" w14:textId="5C8D3C3C" w:rsidR="0027327F" w:rsidRDefault="0027327F" w:rsidP="0027327F">
      <w:pPr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s NCR, II, III, CALABARZON, MIMAROPA, V and CAR</w:t>
      </w:r>
    </w:p>
    <w:p w14:paraId="1CAA688A" w14:textId="77777777" w:rsidR="00857DB4" w:rsidRPr="00857DB4" w:rsidRDefault="00857DB4" w:rsidP="00857DB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rFonts w:ascii="Arial" w:eastAsia="Times New Roman" w:hAnsi="Arial" w:cs="Arial"/>
          <w:iCs/>
          <w:color w:val="0070C0"/>
          <w:sz w:val="24"/>
          <w:szCs w:val="24"/>
        </w:rPr>
      </w:pPr>
    </w:p>
    <w:p w14:paraId="65D006BB" w14:textId="78BB282E" w:rsidR="00433176" w:rsidRPr="00856662" w:rsidRDefault="00433176" w:rsidP="00750DDA">
      <w:pPr>
        <w:pStyle w:val="ListParagraph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50" w:hanging="426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Status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of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Displaced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Families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/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Persons</w:t>
      </w:r>
    </w:p>
    <w:p w14:paraId="789F249F" w14:textId="079BF8E7" w:rsidR="00433176" w:rsidRDefault="00433176" w:rsidP="00750DDA">
      <w:pPr>
        <w:pStyle w:val="ListParagraph"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Inside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0C4CEF29" w14:textId="78CB376B" w:rsidR="00433176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810"/>
        <w:rPr>
          <w:rFonts w:ascii="Arial" w:eastAsia="Times New Roman" w:hAnsi="Arial" w:cs="Arial"/>
          <w:sz w:val="24"/>
          <w:szCs w:val="24"/>
        </w:rPr>
      </w:pPr>
      <w:r w:rsidRPr="00856662">
        <w:rPr>
          <w:rFonts w:ascii="Arial" w:eastAsia="Times New Roman" w:hAnsi="Arial" w:cs="Arial"/>
          <w:bCs/>
          <w:sz w:val="24"/>
          <w:szCs w:val="24"/>
        </w:rPr>
        <w:t>There</w:t>
      </w:r>
      <w:r w:rsidR="0027327F"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Cs/>
          <w:sz w:val="24"/>
          <w:szCs w:val="24"/>
        </w:rPr>
        <w:t>are</w:t>
      </w:r>
      <w:r w:rsidR="0027327F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="0027327F" w:rsidRPr="0027327F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9,</w:t>
      </w:r>
      <w:r w:rsidR="005E2B9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548</w:t>
      </w:r>
      <w:r w:rsidR="0027327F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="0027327F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or</w:t>
      </w:r>
      <w:r w:rsidR="0027327F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="0027327F" w:rsidRPr="0027327F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3</w:t>
      </w:r>
      <w:r w:rsidR="00F67E82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8</w:t>
      </w:r>
      <w:r w:rsidR="0027327F" w:rsidRPr="0027327F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,</w:t>
      </w:r>
      <w:r w:rsidR="005E2B9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689</w:t>
      </w:r>
      <w:r w:rsidR="0027327F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 w:rsidR="0027327F">
        <w:rPr>
          <w:rFonts w:ascii="Arial" w:eastAsia="Times New Roman" w:hAnsi="Arial" w:cs="Arial"/>
          <w:sz w:val="24"/>
          <w:szCs w:val="24"/>
        </w:rPr>
        <w:t xml:space="preserve"> currently </w:t>
      </w:r>
      <w:r w:rsidRPr="00856662">
        <w:rPr>
          <w:rFonts w:ascii="Arial" w:eastAsia="Times New Roman" w:hAnsi="Arial" w:cs="Arial"/>
          <w:sz w:val="24"/>
          <w:szCs w:val="24"/>
        </w:rPr>
        <w:t>taking</w:t>
      </w:r>
      <w:r w:rsidR="0027327F">
        <w:rPr>
          <w:rFonts w:ascii="Arial" w:eastAsia="Times New Roman" w:hAnsi="Arial" w:cs="Arial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sz w:val="24"/>
          <w:szCs w:val="24"/>
        </w:rPr>
        <w:t>temporary</w:t>
      </w:r>
      <w:r w:rsidR="0027327F">
        <w:rPr>
          <w:rFonts w:ascii="Arial" w:eastAsia="Times New Roman" w:hAnsi="Arial" w:cs="Arial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sz w:val="24"/>
          <w:szCs w:val="24"/>
        </w:rPr>
        <w:t>shelter</w:t>
      </w:r>
      <w:r w:rsidR="0027327F">
        <w:rPr>
          <w:rFonts w:ascii="Arial" w:eastAsia="Times New Roman" w:hAnsi="Arial" w:cs="Arial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sz w:val="24"/>
          <w:szCs w:val="24"/>
        </w:rPr>
        <w:t>in</w:t>
      </w:r>
      <w:r w:rsidR="0027327F">
        <w:rPr>
          <w:rFonts w:ascii="Arial" w:eastAsia="Times New Roman" w:hAnsi="Arial" w:cs="Arial"/>
          <w:b/>
          <w:color w:val="0070C0"/>
          <w:sz w:val="24"/>
          <w:szCs w:val="24"/>
        </w:rPr>
        <w:t xml:space="preserve"> </w:t>
      </w:r>
      <w:r w:rsidR="005E2B9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481</w:t>
      </w:r>
      <w:r w:rsidR="0027327F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24520B">
        <w:rPr>
          <w:rFonts w:ascii="Arial" w:eastAsia="Times New Roman" w:hAnsi="Arial" w:cs="Arial"/>
          <w:b/>
          <w:color w:val="0070C0"/>
          <w:sz w:val="24"/>
          <w:szCs w:val="24"/>
        </w:rPr>
        <w:t>evacuation</w:t>
      </w:r>
      <w:r w:rsidR="0027327F">
        <w:rPr>
          <w:rFonts w:ascii="Arial" w:eastAsia="Times New Roman" w:hAnsi="Arial" w:cs="Arial"/>
          <w:b/>
          <w:color w:val="0070C0"/>
          <w:sz w:val="24"/>
          <w:szCs w:val="24"/>
        </w:rPr>
        <w:t xml:space="preserve"> </w:t>
      </w:r>
      <w:r w:rsidRPr="0024520B">
        <w:rPr>
          <w:rFonts w:ascii="Arial" w:eastAsia="Times New Roman" w:hAnsi="Arial" w:cs="Arial"/>
          <w:b/>
          <w:color w:val="0070C0"/>
          <w:sz w:val="24"/>
          <w:szCs w:val="24"/>
        </w:rPr>
        <w:t>centers</w:t>
      </w:r>
      <w:r w:rsidR="0027327F">
        <w:rPr>
          <w:rFonts w:ascii="Arial" w:eastAsia="Times New Roman" w:hAnsi="Arial" w:cs="Arial"/>
          <w:b/>
          <w:color w:val="0070C0"/>
          <w:sz w:val="24"/>
          <w:szCs w:val="24"/>
        </w:rPr>
        <w:t xml:space="preserve"> </w:t>
      </w:r>
      <w:r w:rsidRPr="006928D6">
        <w:rPr>
          <w:rFonts w:ascii="Arial" w:eastAsia="Times New Roman" w:hAnsi="Arial" w:cs="Arial"/>
          <w:color w:val="auto"/>
          <w:sz w:val="24"/>
          <w:szCs w:val="24"/>
        </w:rPr>
        <w:t>in</w:t>
      </w:r>
      <w:r w:rsidR="0027327F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b/>
          <w:color w:val="auto"/>
          <w:sz w:val="24"/>
          <w:szCs w:val="24"/>
        </w:rPr>
        <w:t>Regions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BA5B13">
        <w:rPr>
          <w:rFonts w:ascii="Arial" w:eastAsia="Times New Roman" w:hAnsi="Arial" w:cs="Arial"/>
          <w:b/>
          <w:color w:val="auto"/>
          <w:sz w:val="24"/>
          <w:szCs w:val="24"/>
        </w:rPr>
        <w:t>NCR</w:t>
      </w:r>
      <w:r w:rsidR="00856E5C">
        <w:rPr>
          <w:rFonts w:ascii="Arial" w:eastAsia="Times New Roman" w:hAnsi="Arial" w:cs="Arial"/>
          <w:b/>
          <w:color w:val="auto"/>
          <w:sz w:val="24"/>
          <w:szCs w:val="24"/>
        </w:rPr>
        <w:t>,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3E7A01" w:rsidRPr="00D60917">
        <w:rPr>
          <w:rFonts w:ascii="Arial" w:eastAsia="Times New Roman" w:hAnsi="Arial" w:cs="Arial"/>
          <w:b/>
          <w:color w:val="auto"/>
          <w:sz w:val="24"/>
          <w:szCs w:val="24"/>
        </w:rPr>
        <w:t>III,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693BF6">
        <w:rPr>
          <w:rFonts w:ascii="Arial" w:eastAsia="Times New Roman" w:hAnsi="Arial" w:cs="Arial"/>
          <w:b/>
          <w:color w:val="auto"/>
          <w:sz w:val="24"/>
          <w:szCs w:val="24"/>
        </w:rPr>
        <w:t>CALABARZON</w:t>
      </w:r>
      <w:r w:rsidR="00985DE5">
        <w:rPr>
          <w:rFonts w:ascii="Arial" w:eastAsia="Times New Roman" w:hAnsi="Arial" w:cs="Arial"/>
          <w:b/>
          <w:color w:val="auto"/>
          <w:sz w:val="24"/>
          <w:szCs w:val="24"/>
        </w:rPr>
        <w:t>,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and </w:t>
      </w:r>
      <w:r w:rsidR="00693BF6">
        <w:rPr>
          <w:rFonts w:ascii="Arial" w:eastAsia="Times New Roman" w:hAnsi="Arial" w:cs="Arial"/>
          <w:b/>
          <w:color w:val="auto"/>
          <w:sz w:val="24"/>
          <w:szCs w:val="24"/>
        </w:rPr>
        <w:t>V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6928D6">
        <w:rPr>
          <w:rFonts w:ascii="Arial" w:eastAsia="Times New Roman" w:hAnsi="Arial" w:cs="Arial"/>
          <w:color w:val="auto"/>
          <w:sz w:val="24"/>
          <w:szCs w:val="24"/>
        </w:rPr>
        <w:t>(see</w:t>
      </w:r>
      <w:r w:rsidR="0027327F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sz w:val="24"/>
          <w:szCs w:val="24"/>
        </w:rPr>
        <w:t>Table</w:t>
      </w:r>
      <w:r w:rsidR="0027327F">
        <w:rPr>
          <w:rFonts w:ascii="Arial" w:eastAsia="Times New Roman" w:hAnsi="Arial" w:cs="Arial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sz w:val="24"/>
          <w:szCs w:val="24"/>
        </w:rPr>
        <w:t>2).</w:t>
      </w:r>
    </w:p>
    <w:p w14:paraId="7E7FB40F" w14:textId="77777777" w:rsidR="00433176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810"/>
        <w:rPr>
          <w:rFonts w:ascii="Arial" w:eastAsia="Times New Roman" w:hAnsi="Arial" w:cs="Arial"/>
          <w:sz w:val="24"/>
          <w:szCs w:val="24"/>
        </w:rPr>
      </w:pPr>
    </w:p>
    <w:p w14:paraId="042B9E30" w14:textId="64610C97" w:rsidR="00433176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810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2.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Displaced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Inside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Evacuation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Centers</w:t>
      </w:r>
    </w:p>
    <w:tbl>
      <w:tblPr>
        <w:tblW w:w="4591" w:type="pct"/>
        <w:tblInd w:w="846" w:type="dxa"/>
        <w:tblLook w:val="04A0" w:firstRow="1" w:lastRow="0" w:firstColumn="1" w:lastColumn="0" w:noHBand="0" w:noVBand="1"/>
      </w:tblPr>
      <w:tblGrid>
        <w:gridCol w:w="283"/>
        <w:gridCol w:w="3447"/>
        <w:gridCol w:w="963"/>
        <w:gridCol w:w="963"/>
        <w:gridCol w:w="963"/>
        <w:gridCol w:w="963"/>
        <w:gridCol w:w="963"/>
        <w:gridCol w:w="951"/>
      </w:tblGrid>
      <w:tr w:rsidR="005E2B99" w:rsidRPr="005E2B99" w14:paraId="0F922E33" w14:textId="77777777" w:rsidTr="005E2B99">
        <w:trPr>
          <w:trHeight w:val="20"/>
          <w:tblHeader/>
        </w:trPr>
        <w:tc>
          <w:tcPr>
            <w:tcW w:w="1964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0E66066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1014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B10BCD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UMBER OF EVACUATION CENTERS (ECs) </w:t>
            </w:r>
          </w:p>
        </w:tc>
        <w:tc>
          <w:tcPr>
            <w:tcW w:w="2022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4C2A588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5E2B99" w:rsidRPr="005E2B99" w14:paraId="4B8F547F" w14:textId="77777777" w:rsidTr="005E2B99">
        <w:trPr>
          <w:trHeight w:val="20"/>
          <w:tblHeader/>
        </w:trPr>
        <w:tc>
          <w:tcPr>
            <w:tcW w:w="1964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030C2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14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F5314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022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726FF17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IDE ECs </w:t>
            </w:r>
          </w:p>
        </w:tc>
      </w:tr>
      <w:tr w:rsidR="005E2B99" w:rsidRPr="005E2B99" w14:paraId="2029EB8B" w14:textId="77777777" w:rsidTr="005E2B99">
        <w:trPr>
          <w:trHeight w:val="20"/>
          <w:tblHeader/>
        </w:trPr>
        <w:tc>
          <w:tcPr>
            <w:tcW w:w="1964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A9662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14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BFB93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14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33203F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008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0CE29E5" w14:textId="0E1AD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Persons</w:t>
            </w:r>
          </w:p>
        </w:tc>
      </w:tr>
      <w:tr w:rsidR="005E2B99" w:rsidRPr="005E2B99" w14:paraId="27838BFA" w14:textId="77777777" w:rsidTr="005E2B99">
        <w:trPr>
          <w:trHeight w:val="20"/>
          <w:tblHeader/>
        </w:trPr>
        <w:tc>
          <w:tcPr>
            <w:tcW w:w="1964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3DF39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AB59A6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3F1390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824FF8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E6BDD4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B148A6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E0DEE8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5E2B99" w:rsidRPr="005E2B99" w14:paraId="307DCBFA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983C51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F2DC3AC" w14:textId="517701E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,98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9B88B07" w14:textId="0653818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8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7BA7AF6" w14:textId="406D696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98,72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80C0D07" w14:textId="1C7B9D1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,54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15CA154" w14:textId="1BC6CD4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77,66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9A600E9" w14:textId="400DE55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8,689 </w:t>
            </w:r>
          </w:p>
        </w:tc>
      </w:tr>
      <w:tr w:rsidR="005E2B99" w:rsidRPr="005E2B99" w14:paraId="62549A0F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5070DC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AA8BB4C" w14:textId="7A144F6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2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26464D" w14:textId="5C11F27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563BCD5" w14:textId="637CC02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,97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E500E71" w14:textId="34FD914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04707CE" w14:textId="63738DC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0,44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0031BF7" w14:textId="2E8CD96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50 </w:t>
            </w:r>
          </w:p>
        </w:tc>
      </w:tr>
      <w:tr w:rsidR="005E2B99" w:rsidRPr="005E2B99" w14:paraId="6206C42E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A72EA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3"/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oocan City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5AA8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B485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423C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C624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31C5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38B6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5E2B99" w:rsidRPr="005E2B99" w14:paraId="6F49A9AB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A0FE8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3"/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s Pinas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1C83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A451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940C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37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7A9D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BDE9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119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660B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5E2B99" w:rsidRPr="005E2B99" w14:paraId="7B7FA4A5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FEE6C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3"/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abon City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747A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8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51E9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3A54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105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7880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95C9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447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1D89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5E2B99" w:rsidRPr="005E2B99" w14:paraId="6CDC8345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C552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3"/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daluyong City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CE70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7FA9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5672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184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2CCA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3320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815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362A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5E2B99" w:rsidRPr="005E2B99" w14:paraId="489EA913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A4EFC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3"/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F1C3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10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AB7B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7790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1017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B7B5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81C5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4128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3033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5E2B99" w:rsidRPr="005E2B99" w14:paraId="2497712A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906D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3"/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719E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8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A741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350E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102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43D5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18DD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519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A5DA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5E2B99" w:rsidRPr="005E2B99" w14:paraId="4ED0B423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DD133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3"/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untinlupa City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7700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28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1EC8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CAA8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2198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7A81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35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804B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9072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8FD0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150</w:t>
            </w:r>
          </w:p>
        </w:tc>
      </w:tr>
      <w:tr w:rsidR="005E2B99" w:rsidRPr="005E2B99" w14:paraId="46EFCFB8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9B897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3"/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votas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48F0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12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F539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57D3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330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2D41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F807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1376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F8C8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5E2B99" w:rsidRPr="005E2B99" w14:paraId="02ACA41E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009F3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3"/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ranaque City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98F0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14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0A4E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430C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375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1095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0BCA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1494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22F4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5E2B99" w:rsidRPr="005E2B99" w14:paraId="2DE80A05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20C6E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3"/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B41A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22A7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4C53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103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DC31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21E7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451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7EEF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5E2B99" w:rsidRPr="005E2B99" w14:paraId="726948F4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D53EC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3"/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Pateros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7284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0CB3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FCE6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DF05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A899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DE22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5E2B99" w:rsidRPr="005E2B99" w14:paraId="4B613F87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20BC9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3"/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uig City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FC1C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10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8B4D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FABD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244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07FC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27D9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975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9A9B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5E2B99" w:rsidRPr="005E2B99" w14:paraId="6A138214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CEFAA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3"/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2C5F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6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2555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11A6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68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E26C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164F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272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B7A6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5E2B99" w:rsidRPr="005E2B99" w14:paraId="30AFCD11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72301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3"/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alenzuela City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C326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12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78FC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2F19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206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B589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37DA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770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8BB8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5E2B99" w:rsidRPr="005E2B99" w14:paraId="63917E9E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35ACB8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D3F0FC0" w14:textId="3995140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74C0F71" w14:textId="2F31CCD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BF941F5" w14:textId="2125151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7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4644106" w14:textId="40AD90E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51F681C" w14:textId="65C8B13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4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0E9C759" w14:textId="101A08B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E2B99" w:rsidRPr="005E2B99" w14:paraId="60B55488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B352B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78C563" w14:textId="6B7FC06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396CCA" w14:textId="65B706C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0F44BE" w14:textId="24D5FCF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CD122D" w14:textId="0450D4D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3F2A6E" w14:textId="394975A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4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4B8EE3" w14:textId="46D3221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E2B99" w:rsidRPr="005E2B99" w14:paraId="5795C530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8DCD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BD127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pigue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A9B27" w14:textId="5C61C0E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EEFED" w14:textId="139C038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718E3" w14:textId="425E617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2825F" w14:textId="15FFEF7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06269" w14:textId="6E50C73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C1F33" w14:textId="457D4A9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B2918A3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BA9E3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54DE1A" w14:textId="610E4E3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D96CC6" w14:textId="4BB2A85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2EE642" w14:textId="6F9E45C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8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445569" w14:textId="20B54CC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8D520B" w14:textId="387DE11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9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9152FA" w14:textId="2EB39D5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E2B99" w:rsidRPr="005E2B99" w14:paraId="15D93771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A2FA8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73158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D536D" w14:textId="291848F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65AB5" w14:textId="3C17980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2B0FD" w14:textId="6590A69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CAE95" w14:textId="6D748FC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24758" w14:textId="5EC2BD3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7E42C" w14:textId="5629EB5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5C610AA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309A2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96BB8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mbaguio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549C9" w14:textId="3F209C9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CAE1D" w14:textId="265965F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05F62" w14:textId="61539BE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80C10" w14:textId="62D25AC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3BD5F" w14:textId="7D4EE83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4AD39" w14:textId="04001CD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A7A6177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7A230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9D774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itao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625E0" w14:textId="3D75ACD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7F3F6" w14:textId="6CF6DBC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732A8" w14:textId="4E25AA7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F2E79" w14:textId="2CBE090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6B0D3" w14:textId="0096198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A5276" w14:textId="020C9D8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AEBD8E9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FA01F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299A7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6F914" w14:textId="7658065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E6328" w14:textId="17F4AEB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EEF24" w14:textId="18BAAF9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90A6C" w14:textId="16ECCBB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1C2FA" w14:textId="65F8011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1C051" w14:textId="1BAE535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F67873A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ED5BA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E1FCF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3889E" w14:textId="5C1D033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D0843" w14:textId="04D0BF4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2DDA4" w14:textId="057E8ED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D9440" w14:textId="378DB8A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D3384" w14:textId="4701A81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E27BE" w14:textId="5E83FB2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BF3D903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BA8C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473CB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adi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18243" w14:textId="408D9EF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F243F" w14:textId="229A683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E71E9" w14:textId="2A0AAF1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4B623" w14:textId="28E4B75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C22ED" w14:textId="7B91731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49925" w14:textId="1004183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EBBA6C1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D9274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C38FF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upax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del Norte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644FB" w14:textId="1CF453B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113A5" w14:textId="7B8DF4A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B7F33" w14:textId="003E684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BB4B3" w14:textId="6238BDB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00375" w14:textId="677659C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15D77" w14:textId="54EF392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BD90D3E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F8EBC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7A8EA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EA60F" w14:textId="0D69965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552B0" w14:textId="56FDA02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1D71E" w14:textId="0E65CA6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6880B" w14:textId="7766717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DE849" w14:textId="0B03ABB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50DA3" w14:textId="07A7494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F523F2F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DDD3F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ABAA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64F90" w14:textId="45BAA0D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70D13" w14:textId="4DFB250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D4980" w14:textId="22B9ACF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984CD" w14:textId="6C5C08C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86305" w14:textId="2B8AADD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B99A6" w14:textId="3316C01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D278FD4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4ECBA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E7E736" w14:textId="2AC8BA0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9DF423" w14:textId="035D076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AB9D4F" w14:textId="2E95A73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5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BEBB2F" w14:textId="6F264E0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1FF1F5" w14:textId="40D994B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9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9235D1" w14:textId="02F7D7C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E2B99" w:rsidRPr="005E2B99" w14:paraId="25E39B7C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C5B06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E1B8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lipay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36416" w14:textId="443D450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36980" w14:textId="14C7234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30E3E" w14:textId="547020E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649F2" w14:textId="6EABDD3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FB8A2" w14:textId="3D97B47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AF206" w14:textId="47ADB2E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DA15CE4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D0AC9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797D0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rroguis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DAE5C" w14:textId="1806EAB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6EA31" w14:textId="3454EBC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353C9" w14:textId="273CE91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214C4" w14:textId="2907F43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39FBC" w14:textId="2311892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3C4CB" w14:textId="05DE480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8A91BBD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7552B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2558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ffu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7CDDE" w14:textId="0CD53C4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1B5E8" w14:textId="1F9F614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C7393" w14:textId="6DBEDEF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AB6A1" w14:textId="48F131F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D0B5E" w14:textId="244FFC1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9D68F" w14:textId="062784E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AE4CC87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9A222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1D6C8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ddela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8D3D4" w14:textId="7B273BC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3379F" w14:textId="49BD16F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98CCD" w14:textId="16F2CB5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B7D99" w14:textId="20DCAD6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E2A5A" w14:textId="660C932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B9B62" w14:textId="2212548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5761C42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72D4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E125F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gtipun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AED92" w14:textId="70C4397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8B648" w14:textId="4545BD4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5C37E" w14:textId="0CB9858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9A2BA" w14:textId="24AC9F3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466E7" w14:textId="1CED258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C81A2" w14:textId="5B114E3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571C0DE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270C4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0F0D2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guday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9948C" w14:textId="005E834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49BD9" w14:textId="25E3EFF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B9745" w14:textId="0A0BE29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6F7D3" w14:textId="6AC765A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E379C" w14:textId="5DF1B4C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85356" w14:textId="174EC98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5C14170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800C81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108B9C1" w14:textId="6A727F6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54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6CAD8B6" w14:textId="7EDE723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EE88F6A" w14:textId="653B9F1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1,19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AD2BDE1" w14:textId="271F96F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1CB61FE" w14:textId="7EC564C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2,87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27B0D7C" w14:textId="6DE3D94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26 </w:t>
            </w:r>
          </w:p>
        </w:tc>
      </w:tr>
      <w:tr w:rsidR="005E2B99" w:rsidRPr="005E2B99" w14:paraId="67B7C186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F8350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1781D2" w14:textId="68B620D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6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DC302D" w14:textId="4E8AB66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312BDB" w14:textId="33AC75F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81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6C2D8C" w14:textId="42B127F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1C4E85" w14:textId="2E3974B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,73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FD050E" w14:textId="1E812B9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E2B99" w:rsidRPr="005E2B99" w14:paraId="15A32830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8830E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C91E7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230BE" w14:textId="3A41007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4B262" w14:textId="69A73AF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C0669" w14:textId="26C3A29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EB572" w14:textId="2786582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3C54F" w14:textId="093F813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5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53AF1" w14:textId="1AAA51B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5373D5E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497E0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73813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021AC" w14:textId="21665F2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89A67" w14:textId="621AE2A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82FDF" w14:textId="46C5013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1384D" w14:textId="6200464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9EE51" w14:textId="4CB050E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85525" w14:textId="5254909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3C25943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39F93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1AAA6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lasag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892E0" w14:textId="35E5DA3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78A92" w14:textId="2493832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BCBCC" w14:textId="67411B3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612E6" w14:textId="1A850D6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FC777" w14:textId="5E135BD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3E5C4" w14:textId="5DFB323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77D79B6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E716A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C470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lung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CB878" w14:textId="7D07750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DBBE6" w14:textId="312173F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E140A" w14:textId="442410D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380EC" w14:textId="316206B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5CDE6" w14:textId="035E332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8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8ED8A" w14:textId="755DE45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CDCA708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305E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606A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gal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ABE37" w14:textId="31DB3EA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013A1" w14:textId="4FAB585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DE48C" w14:textId="3F8E891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4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5BFA0" w14:textId="4BC43F4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54533" w14:textId="3139042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66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C9AD5" w14:textId="53B0826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8BFDE2D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0CCF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3679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paculao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AA3A4" w14:textId="4DE9DDF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4877E" w14:textId="7C49CCF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EE077" w14:textId="072A2AC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5FA17" w14:textId="6C69365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81B6D" w14:textId="08E9E4E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6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0DAA0" w14:textId="45F4452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062A5CA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BB4B1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3BF2D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0F5C1" w14:textId="1F79C74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0D569" w14:textId="019FCEA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8175A" w14:textId="383EDF2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4BB59" w14:textId="5EDEB9E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4357F" w14:textId="7E610B4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54632" w14:textId="1A88770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488E67A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7EDDA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9E3A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02A6F" w14:textId="0372DA5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89BD8" w14:textId="076A517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F9E29" w14:textId="64AC91E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36BEC" w14:textId="11880DF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0458E" w14:textId="3C8908F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9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92624" w14:textId="2F863A4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BACADEE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FEC76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33FE7A" w14:textId="61EB4EC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0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B65C2C" w14:textId="2F5438B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FAD343" w14:textId="024F4A5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94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876B90" w14:textId="1C28FD0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362BF6" w14:textId="28F862B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1,65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413C22" w14:textId="36B18FE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E2B99" w:rsidRPr="005E2B99" w14:paraId="56EF02FA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996B8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BF4C1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bucay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63E8E" w14:textId="29C80B1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ABCA1" w14:textId="6AC3631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34DAB" w14:textId="408BFB4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78985" w14:textId="11C11DB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3521C" w14:textId="3748E76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1EF1D" w14:textId="0AB5BAF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3AB656A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5209B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4A68C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ac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14FFD" w14:textId="3A0AC83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66644" w14:textId="2F103C3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E11DF" w14:textId="77AE83A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089AE" w14:textId="50910AA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EA0BD" w14:textId="5CB5D6B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3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96C45" w14:textId="4113FA6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2095ED9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E5EE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6AF9F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Balanga (capital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447DB" w14:textId="1036ED8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56F35" w14:textId="3752F08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80524" w14:textId="5B034AC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A1B75" w14:textId="087D7C1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C3F21" w14:textId="799C159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5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EB6D9" w14:textId="2934617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287469A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897A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2DCB7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lupih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25A56" w14:textId="773B4A8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05621" w14:textId="7DAD739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5155E" w14:textId="4129AEC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187C6" w14:textId="6E44AD0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27B7D" w14:textId="6DB834C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84BF8" w14:textId="315468C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836996C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AC762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DD22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49C5A" w14:textId="2FD5983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F15A3" w14:textId="3538A98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E129D" w14:textId="28058C2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CE961" w14:textId="05F677C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1E7A2" w14:textId="622C3DE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010EF" w14:textId="554371D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9A5615B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A8986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EA9A6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may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24141" w14:textId="4CBAB02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E1A60" w14:textId="449AD85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6C4D2" w14:textId="5924801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96E27" w14:textId="2121450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39B0C" w14:textId="6358C44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8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FDCC5" w14:textId="4096657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1B29AAE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94E08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7BB9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veles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39FEA" w14:textId="5A938B7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A9F9C" w14:textId="6EE73EE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A0813" w14:textId="63A6EA5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4AA07" w14:textId="421FE9B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BA250" w14:textId="7D437BD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4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EB3C0" w14:textId="33F6D3A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0A52E21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E4B51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040FD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rong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FBB50" w14:textId="5A9E946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1C59B" w14:textId="6ED2B25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6811B" w14:textId="46396B0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3D2AE" w14:textId="0D237D2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65060" w14:textId="320ED41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653AF" w14:textId="6FF3C80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CB9E378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E75B6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A9D60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rani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4CE6B" w14:textId="38CEAF7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FACB8" w14:textId="4C8C72C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2047B" w14:textId="15FA994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2C345" w14:textId="5E92D2A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9E6B6" w14:textId="73BBFA4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4BA3F" w14:textId="1919ED0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D7DF418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58519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3F671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20D7C" w14:textId="6E093D2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C0FE8" w14:textId="71FF0F3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B2A85" w14:textId="32A3BD7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1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B1818" w14:textId="5E688EC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81A26" w14:textId="7640B0F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68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FFDF1" w14:textId="15150ED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7BA8ECB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0A2C2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4C187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2D689" w14:textId="187F6DE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D08AF" w14:textId="53E191D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2DCEC" w14:textId="7AE3836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1F7D0" w14:textId="52AFE2C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CDB9A" w14:textId="12D00D0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9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1724C" w14:textId="4D0212D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565976A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0502F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0D72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mal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A4623" w14:textId="2B19E13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1802F" w14:textId="167BD83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F723F" w14:textId="6280B59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EDFA8" w14:textId="0715016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72B24" w14:textId="3B4ACF3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7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EC842" w14:textId="455DD38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BBFD01B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6EBF0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A47E8A" w14:textId="6FC4305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8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9730AE" w14:textId="17FF3E2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332DB3" w14:textId="39CB5D4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62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6CDF22" w14:textId="36C100D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B8CA2F" w14:textId="36B46A8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,07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3134B6" w14:textId="0D4B275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26 </w:t>
            </w:r>
          </w:p>
        </w:tc>
      </w:tr>
      <w:tr w:rsidR="005E2B99" w:rsidRPr="005E2B99" w14:paraId="6F5C0251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F792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F84CE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gat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AEB13" w14:textId="09A6932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8F15F" w14:textId="0521011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0AF91" w14:textId="1E6BD60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C104A" w14:textId="188209D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9ACB8" w14:textId="545DF2B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3CD69" w14:textId="5FDA057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6EEA174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D1E11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B4754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iuag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4541F" w14:textId="56ABD09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C2AF7" w14:textId="1A47C9D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90963" w14:textId="5905E4C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A1BFE" w14:textId="567AF24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0B105" w14:textId="213690F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3ED2D" w14:textId="41B09A4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8F80C2C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4AB4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1B3E8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A6707" w14:textId="41D924C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F7B44" w14:textId="261770E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8C622" w14:textId="568B59A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5C571" w14:textId="1960693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457A5" w14:textId="3DFB571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31562" w14:textId="2290F8F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C279D6F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F7B6F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330C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2C5E3" w14:textId="685908E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E8AE0" w14:textId="52B0365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2A57E" w14:textId="59EE932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39ED4" w14:textId="0087284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0EC80" w14:textId="4F8813A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DE142" w14:textId="742F259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FFDD268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CF79D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82617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umpit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1A75D" w14:textId="4630432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E56CD" w14:textId="3EAAA43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4E344" w14:textId="49F5C3D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F9E05" w14:textId="1C40B8C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DD218" w14:textId="6FBB963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6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1F054" w14:textId="49227A3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6 </w:t>
            </w:r>
          </w:p>
        </w:tc>
      </w:tr>
      <w:tr w:rsidR="005E2B99" w:rsidRPr="005E2B99" w14:paraId="61A15F76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7DBE6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FED22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guinto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126B8" w14:textId="273FA68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720C1" w14:textId="4E3099A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089FE" w14:textId="528A928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AB51C" w14:textId="1A2CC9F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2B2DC" w14:textId="01A6CD7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48AE5" w14:textId="011F8E1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231EE46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D81DC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AB14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F0EA3" w14:textId="0DE2A5B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15F00" w14:textId="7550526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67066" w14:textId="1C12DC0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2B405" w14:textId="00AC7CD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12226" w14:textId="392D18D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9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7C8E0" w14:textId="6A9AB1D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AAD3C45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8ED66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C4520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eycauay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BFF95" w14:textId="73B35A8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8D413" w14:textId="1435A1E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CBF6E" w14:textId="46BEB3C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8D9B1" w14:textId="3AC5855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44986" w14:textId="1E2C7E1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554A6" w14:textId="2DCAE55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F4A2F61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EE065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651A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orzagaray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78540" w14:textId="2BB9A8E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FE5AE" w14:textId="589137B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B20BF" w14:textId="1034F88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425BD" w14:textId="78ACE8F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8A24C" w14:textId="136B7BD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700E5" w14:textId="421507D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E5CDA0D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085C1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C13BD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07E97" w14:textId="2B707DB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55381" w14:textId="06BC15F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13E06" w14:textId="18F2B72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554EF" w14:textId="7304B62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805C0" w14:textId="73880DE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1880A" w14:textId="374B221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D82D6C5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25E64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0055E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ombong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BB75C" w14:textId="2717C8B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632B7" w14:textId="5088840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47EB5" w14:textId="2434443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DB2B4" w14:textId="6A010FD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D9222" w14:textId="6DEBE6B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8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C0E07" w14:textId="4A445A8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FA0C9DF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760E3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0B6AB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973BA" w14:textId="700A633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97578" w14:textId="7F46B38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C60B3" w14:textId="75532EB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68047" w14:textId="6326AC4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4080C" w14:textId="214794C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58F8C" w14:textId="4383569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C0948DD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6D4BF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077E4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30FFA" w14:textId="16B14F3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8C289" w14:textId="572B8F1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BDE03" w14:textId="1C3C9C9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0BD34" w14:textId="4F8400C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762DD" w14:textId="2EAF322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86C24" w14:textId="2A53F41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02B2B38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3D316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E3F6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3F2BD" w14:textId="60A8A3D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43B11" w14:textId="2C6B07F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ABF24" w14:textId="304021E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371E3" w14:textId="4B87FDB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4F8F1" w14:textId="63CE803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9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F0978" w14:textId="01F2069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AD64BA5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25C90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9DE88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EA530" w14:textId="27E5C69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415FB" w14:textId="3861BBE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BF51C" w14:textId="51B9F55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6EC1F" w14:textId="7A58B2F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D1689" w14:textId="66DD366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6653A" w14:textId="09D59E7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EFE1DB0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20D03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E158B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5A39F" w14:textId="12FF0F6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2F29E" w14:textId="4139BFE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24196" w14:textId="001F3C1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AD515" w14:textId="32C6C47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D6C4F" w14:textId="37DF8A9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6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0D8E7" w14:textId="285DD65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38F5706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C5C7D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91952B" w14:textId="637F04B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1486B0" w14:textId="088E00B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7FCF5A" w14:textId="7386EA3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30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427920" w14:textId="5D9A1AC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2D9AC3" w14:textId="6F0493E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,55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971863" w14:textId="06C668E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E2B99" w:rsidRPr="005E2B99" w14:paraId="4D16B388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0A387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257C1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ngabo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70534" w14:textId="45E5718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F7D3A" w14:textId="327C2A5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3CBAB" w14:textId="0ED7938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968C3" w14:textId="0E3B3C0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4F49B" w14:textId="403EC69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8AA36" w14:textId="118388A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ECF6854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F2410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B63EA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D753C" w14:textId="75BCCB9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77B54" w14:textId="4FBF71B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31B29" w14:textId="4724D13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1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5BEFA" w14:textId="728E990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C3072" w14:textId="65EBCD2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38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B6506" w14:textId="6A2AD92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F283EDC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E22D7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7FF7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iao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1012D" w14:textId="58490E6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6FFFB" w14:textId="78A42C3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6F17C" w14:textId="710B248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B0FD1" w14:textId="13B2928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AA2D0" w14:textId="5AB1922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4CFE4" w14:textId="40E7953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FD4B8D1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00606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7E36A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baldon (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tulok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&amp; 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bani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2FD68" w14:textId="08A856B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051BA" w14:textId="25F6C32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C2955" w14:textId="75F8231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A76C5" w14:textId="14C1F47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B5C0D" w14:textId="03BE5AC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5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73B8F" w14:textId="2FAE0FF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9E2F617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C2D18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EE5E8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General 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io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Papaya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D1305" w14:textId="6B5D4C7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F8694" w14:textId="15F8DD0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A947C" w14:textId="3A7BD73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F4624" w14:textId="04C6B54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2BEE6" w14:textId="0D0BBBE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26614" w14:textId="521D87D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C9ED9BC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07AEB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C58A1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ur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EE992" w14:textId="4684BB7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36ABF" w14:textId="54EE29C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2D9A9" w14:textId="7A09160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4EBAE" w14:textId="20D24BE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25066" w14:textId="0F7AFA7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318E4" w14:textId="000CEDD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094FEA1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140B9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0E6BD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cab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CD16E" w14:textId="477E175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B4221" w14:textId="16EED4E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4A54F" w14:textId="1C915C5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69FD1" w14:textId="12F15BD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DDFC8" w14:textId="3F9EE72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EC0BE" w14:textId="388F167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2891A4D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F95CE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6CD6E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eñaranda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DAB2C" w14:textId="644763F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C7A7E" w14:textId="346B575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426DD" w14:textId="46D8264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3C620" w14:textId="08E9DBE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48B4B" w14:textId="78DB1EC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0BC00" w14:textId="7111AD3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7D73530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C2CEB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04A8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7B193" w14:textId="40769F9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42566" w14:textId="79C4A9A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BA175" w14:textId="5013B23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DD274" w14:textId="16979DC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F9AE3" w14:textId="011FC47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5BBEC" w14:textId="4FA8EC7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3CAFEC1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202E0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91C5B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ABFCA" w14:textId="5B09D1A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C9F12" w14:textId="5654A17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F4497" w14:textId="733977B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72088" w14:textId="022E679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7ECC8" w14:textId="633EE6E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3734C" w14:textId="5760AB5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CA0A110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C0B4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69827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F5A82" w14:textId="167C445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02569" w14:textId="4EB775E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8147A" w14:textId="2FDB1A7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62BF1" w14:textId="6267833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0890F" w14:textId="17394AE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6AE7D" w14:textId="6120816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97DA6EA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4FD0B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0798AF" w14:textId="15846D0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9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7949FD" w14:textId="2DA140E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1855A3" w14:textId="0F6837D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63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9A292E" w14:textId="746FBA9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2A90D1" w14:textId="374D5A6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,43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028A3B" w14:textId="17DA57E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E2B99" w:rsidRPr="005E2B99" w14:paraId="6D03904B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7942A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FF490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geles City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16025" w14:textId="03618A6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233BE" w14:textId="336F42A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80B18" w14:textId="236392C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E4FFD" w14:textId="5A5F110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F8690" w14:textId="1783039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9FA4A" w14:textId="2D4367D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48061FB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C37BE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75A4C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palit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F989F" w14:textId="680F9BB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EF14A" w14:textId="4C4F329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B8272" w14:textId="7D8CF75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80BBB" w14:textId="46BEB2F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6E73D" w14:textId="247DD9B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1F4FD" w14:textId="69B6F4E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F12AB12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BAC6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50E90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ayat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922BE" w14:textId="5258D07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67B0A" w14:textId="220CBB5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AE1F7" w14:textId="7ACFCE0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B751C" w14:textId="05BDF93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86560" w14:textId="02F621E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5E22E" w14:textId="6B40F96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837A1C0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9996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BE98F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aba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E7347" w14:textId="791C520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92BE7" w14:textId="6EFE1DE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63733" w14:textId="75F9F5C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08A26" w14:textId="6667059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0BFED" w14:textId="7CCD06C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FC50E" w14:textId="489D495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1924268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44F95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1F9B4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loridablanca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611D2" w14:textId="167F371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68340" w14:textId="7544FA3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5FF8C" w14:textId="3306C8C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97AC6" w14:textId="473A849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7BA66" w14:textId="1ED41BF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6A4EF" w14:textId="68362BB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1BE3759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0A8AF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81F0E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2EF0F" w14:textId="1A1921F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9EDF1" w14:textId="587F64F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9E1B5" w14:textId="109C22B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4CE93" w14:textId="2591C72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58D95" w14:textId="2C39BBB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55F1A" w14:textId="2960158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CEE2CA6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5E0F1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75192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bao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2D16C" w14:textId="4E93CA4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8F76C" w14:textId="2462F4A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8C640" w14:textId="26E2E76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A3AD2" w14:textId="6AB5698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F859F" w14:textId="1F7F07D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4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5FE01" w14:textId="4A48A80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CF314A2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33D6A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BF030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cabebe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54558" w14:textId="4249C87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21437" w14:textId="6BA1A35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E5440" w14:textId="1991ED1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30605" w14:textId="38663B1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AE7E0" w14:textId="08DFE9E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0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E522B" w14:textId="4400082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3ECDFB9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6B82F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BF7B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lang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B64D4" w14:textId="6F55A43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7CCB8" w14:textId="481B762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56F0F" w14:textId="66011F4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25F7A" w14:textId="75589C1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5A621" w14:textId="3CF6009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345E3" w14:textId="788443C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5295AF4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4F6FE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84FDD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santol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BADF3" w14:textId="4E59308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D12A1" w14:textId="09AB02F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06BAE" w14:textId="1A20831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FA6BD" w14:textId="191E475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C60CC" w14:textId="5E7883C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18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A5E88" w14:textId="33A55AA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4E62080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930A6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03AB8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rac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808CD" w14:textId="59D51A9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66123" w14:textId="54113BA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94C31" w14:textId="182F779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CAA6C" w14:textId="3D95B7E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2DB08" w14:textId="5D07995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4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9AE07" w14:textId="5E031EC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CD608C6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79C62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B3EFC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394AB" w14:textId="1815A96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B2DFF" w14:textId="065829B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09395" w14:textId="077DECF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AB663" w14:textId="24A0D72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3C62A" w14:textId="185AC1A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5F6B2" w14:textId="44F49FC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171FB90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1B3C0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A461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08626" w14:textId="2FB4AC7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741D0" w14:textId="5668FEF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49284" w14:textId="377118F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5B682" w14:textId="24DBB90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769ED" w14:textId="2273C50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774A0" w14:textId="2A0B677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558D0FF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CC8A3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DE738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41528" w14:textId="5D89D15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C8210" w14:textId="7356154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6742E" w14:textId="2A6457A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3F6C7" w14:textId="14C3303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F2A0E" w14:textId="1B7D915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D14EE" w14:textId="37A7677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B4F83F4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56804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3319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2C1AE" w14:textId="548D562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CF6CB" w14:textId="2C7FD43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4A7A1" w14:textId="45E82A7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FBC2E" w14:textId="436F78C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311BF" w14:textId="22D4F31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C888E" w14:textId="070DE08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24ED832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8615B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FBBA6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smuan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exmoan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C33ED" w14:textId="56049AF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0F1C0" w14:textId="6EC836C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726BE" w14:textId="42D94BC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6389D" w14:textId="52ABEAF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6C6F6" w14:textId="300C5D6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BA2BB" w14:textId="211EC84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C86C8C9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C8BE2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3466D0" w14:textId="653770A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5928AE" w14:textId="646CC2F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7A835D" w14:textId="4D6D9A3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8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0E4CB2" w14:textId="70D8E9C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A10E32" w14:textId="28497F6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90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AA8395" w14:textId="1A7821C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E2B99" w:rsidRPr="005E2B99" w14:paraId="59612AF0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D1C92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F641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mb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FAEA8" w14:textId="0064137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C36E1" w14:textId="5BAC394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21307" w14:textId="7A85432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0E3B6" w14:textId="54AF93F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C93BD" w14:textId="44EB2AD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8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C6C3C" w14:textId="30A2A62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BDA5E07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B91DA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B3F2D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 Paz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864D8" w14:textId="2E35266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18F9B" w14:textId="34DAABF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EFEAF" w14:textId="745803F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D3D17" w14:textId="354BCEE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D7A11" w14:textId="4D23C89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0A86E" w14:textId="4868A80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1923F5A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55F2C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4EC98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52936" w14:textId="2EFEDD3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AE42B" w14:textId="055F6BE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02081" w14:textId="213BEAA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C01BA" w14:textId="487CA2B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B28FD" w14:textId="3029848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06BBE" w14:textId="3823617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88B42D5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9525C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D63095" w14:textId="174F6A7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12AB4E" w14:textId="7FC850B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42ADBE" w14:textId="7528AAA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9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104D22" w14:textId="6BFB6DA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6BD59D" w14:textId="3293C85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52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EEADB9" w14:textId="7BB8914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E2B99" w:rsidRPr="005E2B99" w14:paraId="3FED32D2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FE12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DBE6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F6850" w14:textId="429340E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1A38B" w14:textId="5E66385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C0D92" w14:textId="40B367E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18077" w14:textId="65CEB44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A3AC3" w14:textId="3028E74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D031C" w14:textId="443B7E8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B835CD4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C380A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2A47E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sinloc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53139" w14:textId="251825C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E3C69" w14:textId="7823761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066C7" w14:textId="1BBB0A8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3C9F1" w14:textId="539063A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700E3" w14:textId="60A876C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9D23D" w14:textId="04F1F31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C9C3C90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D15C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89F25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longapo City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325DC" w14:textId="3D48D15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0478F" w14:textId="4638C35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5FC4F" w14:textId="27024DD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D47DA" w14:textId="2D30AB2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A586D" w14:textId="5F1E0B5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6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F2C87" w14:textId="1A4CDF1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AE6E4B7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CC548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D38E6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A79E2" w14:textId="123A593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287A0" w14:textId="79E9D7A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9EBA1" w14:textId="776C4A1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1458B" w14:textId="2AFF304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5DF55" w14:textId="11CCA92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580B1" w14:textId="3CBD733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5272F74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E0EED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38587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6D8AD" w14:textId="24018D6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31998" w14:textId="2711374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9D7A0" w14:textId="4516E13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1F542" w14:textId="4A739AC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AC08A" w14:textId="7067A74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1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946A0" w14:textId="49CE9E6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98B390F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54725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B387D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E1B57" w14:textId="6AEADFF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BBE34" w14:textId="6D72C32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CDCC9" w14:textId="4A1453B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EC34A" w14:textId="09601BC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6D788" w14:textId="017C018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75A97" w14:textId="5A418F5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80FECC1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D18C50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A4A4E98" w14:textId="46C43E8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85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FB5DC88" w14:textId="7002492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EDA39E7" w14:textId="3CE0133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6,47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4EC2D5A" w14:textId="55EF3D6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4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394DF1E" w14:textId="32C83B4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27,51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1403A79" w14:textId="363BB09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994 </w:t>
            </w:r>
          </w:p>
        </w:tc>
      </w:tr>
      <w:tr w:rsidR="005E2B99" w:rsidRPr="005E2B99" w14:paraId="43ABCBE2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FA75D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869444" w14:textId="0CAE758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7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F2B72A" w14:textId="4249FBE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69A485" w14:textId="27CAA82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1,89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D94921" w14:textId="0B0166B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D71D0D" w14:textId="41A83C6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8,02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82600E" w14:textId="05184FC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E2B99" w:rsidRPr="005E2B99" w14:paraId="1A7AF5B6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B96BE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E403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sz w:val="20"/>
                <w:szCs w:val="20"/>
              </w:rPr>
              <w:t>Agoncillo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30F2C" w14:textId="541A93B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9C881" w14:textId="26298E1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DB536" w14:textId="1C59112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DA2E0" w14:textId="134ABBE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E1F13" w14:textId="7982735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B027C" w14:textId="381CC05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FDAC536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31167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7BAC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sz w:val="20"/>
                <w:szCs w:val="20"/>
              </w:rPr>
              <w:t>Alitagtag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565B2" w14:textId="518EC6D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B2BBD" w14:textId="72D2AB7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9D5D6" w14:textId="4D46AA9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D6D67" w14:textId="621F8A4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AC93C" w14:textId="36715B0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2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6BAD8" w14:textId="041D899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5BA78CF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CC932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36977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ay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E591A" w14:textId="7255F85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CE0E2" w14:textId="52056F9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C1EE8" w14:textId="58CB1A4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A9E32" w14:textId="4BA7AA4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3BE00" w14:textId="73C80CE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2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CFE09" w14:textId="46CBDFC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7D8E572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B9795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1A84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ete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23856" w14:textId="23BD009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81515" w14:textId="1543B2A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D984D" w14:textId="73DFB38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89B5D" w14:textId="22F43DA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D0D03" w14:textId="164C549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8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8F7D8" w14:textId="174C5D3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055262D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7274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B632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6BEA1" w14:textId="0754EB9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C17EE" w14:textId="12708AE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EDF74" w14:textId="23F5140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50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F1E62" w14:textId="1E59001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D8D1E" w14:textId="7DA77B7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,04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B6096" w14:textId="2B1C2A6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4C8D230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A62AF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CC374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u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18154" w14:textId="59E0F87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B2185" w14:textId="5D0645A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1D963" w14:textId="36596FA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D7E5B" w14:textId="7020A81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56FA2" w14:textId="424B23D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7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85605" w14:textId="4440AE8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44B6A11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344E9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B881F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c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F1C59" w14:textId="54A7D7E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F7BF1" w14:textId="0D5B3FF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29ED2" w14:textId="025FD40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9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3C911" w14:textId="38C36A2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53E70" w14:textId="68B981D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52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8F713" w14:textId="0EC0336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85BE47D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10A0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AB87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tag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4563F" w14:textId="2ABC2C9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D899F" w14:textId="1F3F655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597B0" w14:textId="5DE5927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92FC0" w14:textId="6B42A6C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9B968" w14:textId="53062AB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8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AB0C3" w14:textId="11DD594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F9A100C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59330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066B8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8F749" w14:textId="56CBD8D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3770D" w14:textId="346A52F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AE4CC" w14:textId="0120A13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82CFF" w14:textId="2B09FEE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2DFAA" w14:textId="2492B35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B8353" w14:textId="2F223DB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0D360EC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6670C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025D8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ba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A39C9" w14:textId="4A6F7F6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7D3FF" w14:textId="423D7B2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CC0C5" w14:textId="05F9B2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C04F4" w14:textId="1F691D5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6F81B" w14:textId="5429D00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8FA33" w14:textId="5FAE919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DB7A1EB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3A3B3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FF769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55A32" w14:textId="6C43C2D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1F3D2" w14:textId="492B314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3C050" w14:textId="3DA95B1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5B52C" w14:textId="37AC2B6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4396B" w14:textId="0DB6E75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B8EF2" w14:textId="179FA97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03E98C5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CBA39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4EBA6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emery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2F61C" w14:textId="098303E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87C71" w14:textId="5DA4266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AE6F2" w14:textId="2A02A9F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AC155" w14:textId="687D88B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7B78A" w14:textId="00D364D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0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904EC" w14:textId="2DC2C3F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8D34862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77788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57F7B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7CABA" w14:textId="1D4AA4A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91CD5" w14:textId="119C7E6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3FA5C" w14:textId="59659D5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8733C" w14:textId="60EDD98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9C080" w14:textId="5D3D8A7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AEA82" w14:textId="7C1E1DE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83462CC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8C923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163A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pa City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8CF31" w14:textId="5235A85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15641" w14:textId="6911B9D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6D214" w14:textId="16A0F50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9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63AA2" w14:textId="683EFDA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42BE0" w14:textId="5A751D7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51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3EDBD" w14:textId="53AB23A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96720E0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EFEC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40195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9EA51" w14:textId="1CB41B9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EDDB2" w14:textId="7FB2333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BDF51" w14:textId="0078A60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2DE3F" w14:textId="5E2B16F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4FD17" w14:textId="57D4393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3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E2BE8" w14:textId="47839B8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B84F81A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64F0B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27C6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C88C2" w14:textId="5FE985C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783E5" w14:textId="6BB83B3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BC71F" w14:textId="6C154B4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2F5C9" w14:textId="6A34F58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BEDDF" w14:textId="060BE55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7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1534A" w14:textId="0A99C54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95D3732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2EDC7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CC344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var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E04A5" w14:textId="6C5FA6A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5162B" w14:textId="0D0F14E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03C80" w14:textId="1E7389C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DBBE9" w14:textId="152BCA9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EC970" w14:textId="0E79AE7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2A7D3" w14:textId="0723161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E113707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1B686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23A0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taas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Na 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hoy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9C263" w14:textId="117FCCE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33CAF" w14:textId="11ABA3A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BF4EA" w14:textId="07EDB5C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FB210" w14:textId="6BBCBFC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EEFCB" w14:textId="24277ED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232BC" w14:textId="53762DB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AD61981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78F47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483D4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sugbu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456F1" w14:textId="044EBB0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81639" w14:textId="4BD28A6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944CD" w14:textId="01DAEB2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139DF" w14:textId="3D6F33D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61235" w14:textId="26C405B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87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527D6" w14:textId="45A6E52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1B2F9F9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9D3EC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7D6A9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F4C6C" w14:textId="39BFB5F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380BB" w14:textId="53C481A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E7A4B" w14:textId="77A733A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692D3" w14:textId="200AC10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B5AA2" w14:textId="4C2C7A2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4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0B240" w14:textId="6417447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9ACA22B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2C8C3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AF94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9416D" w14:textId="339A96C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FD460" w14:textId="14AF290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368A6" w14:textId="4BD7E09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2993A" w14:textId="55E5AD4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CEF5C" w14:textId="5A99009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75320" w14:textId="7039CF1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E59F957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D61BE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F988F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uan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95FD4" w14:textId="02733A4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DFC8B" w14:textId="051DE4A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E20A2" w14:textId="2CCC068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6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6D346" w14:textId="339ECB3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3F7E7" w14:textId="5A0D493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23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A19BC" w14:textId="769142D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70E728E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F79B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D25A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ACFD6" w14:textId="73030AB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41FDA" w14:textId="39F7DDB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6E99B" w14:textId="0B0A637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C9914" w14:textId="1ABBB19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96FD4" w14:textId="30A5783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3F081" w14:textId="3D68CD3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6F22C7E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DAEC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37693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Nicolas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CBAD8" w14:textId="3A056F9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8FC6F" w14:textId="577BD1F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913DA" w14:textId="6E2343C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B70D4" w14:textId="5C33E61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45EAB" w14:textId="7078543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07E18" w14:textId="0415F98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72241F6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1CC7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CEFC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69DC0" w14:textId="021E17B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E920A" w14:textId="7FFB503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54174" w14:textId="482C414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CE557" w14:textId="33C0EE3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73185" w14:textId="0321D09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378E9" w14:textId="58C067E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D3273EE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49408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C48F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7023F" w14:textId="12D4F13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DE34F" w14:textId="63AFCF5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61EEC" w14:textId="49B3D93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D19AE" w14:textId="689A2F1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EE8CD" w14:textId="4521B2E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1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5C9FA" w14:textId="4969DA6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FCD160F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651E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D08F4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4EBB7" w14:textId="6248FC8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36DF3" w14:textId="35B3915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DCC08" w14:textId="06300C2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9370F" w14:textId="01B9D59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2005C" w14:textId="27E2652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2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48EF4" w14:textId="638B9A1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FE84222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D41B1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0DCF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99066" w14:textId="3E0425D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57A62" w14:textId="5AC2C80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4FFEF" w14:textId="42389C9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B30E5" w14:textId="2FE7712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F7617" w14:textId="65C2B3C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23356" w14:textId="34F7060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89EB575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3DEEA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9C13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5D2D0" w14:textId="359E1C4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5571F" w14:textId="05EEDB2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C06EB" w14:textId="1EB7363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24A39" w14:textId="7B0B69A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65948" w14:textId="527FB01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0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BDA33" w14:textId="6A8948E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C72AD0E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A44F0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788D6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52B0A" w14:textId="3400ECB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10630" w14:textId="5765336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713F5" w14:textId="1BF6386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3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5AADF" w14:textId="31D775E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8F311" w14:textId="224B66B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71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1CD03" w14:textId="09E3226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85B1C0C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65B81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53570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ys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F05EE" w14:textId="71B8673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35980" w14:textId="40FEB48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D3567" w14:textId="3446E5C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68936" w14:textId="5B667C1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A9976" w14:textId="5145E3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E0A3A" w14:textId="57B9E7D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09267C5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FF56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86C37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gloy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68665" w14:textId="12512BD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ED7CA" w14:textId="5A7C581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9270A" w14:textId="6420661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B8F7C" w14:textId="01BDAD1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C749E" w14:textId="6C7F206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2B2CD" w14:textId="6D0D9A3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946F1BC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A3CFC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67C02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y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308CF" w14:textId="7D29A63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5BDFA" w14:textId="2756F6D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5CBF4" w14:textId="06F2503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E28F5" w14:textId="750832F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60642" w14:textId="5D6A3CD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B0837" w14:textId="7EBDDE0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556F560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B4854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69AF51" w14:textId="60B54D8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3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776496" w14:textId="6701DC8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5A7DC7" w14:textId="017095E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,14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97E001" w14:textId="5789642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7986B7" w14:textId="092F429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2,80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31FA2A" w14:textId="2ED43CB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E2B99" w:rsidRPr="005E2B99" w14:paraId="255F74F3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102EB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DD810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B626C" w14:textId="4668C81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BBF9F" w14:textId="3CD98B6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3104D" w14:textId="265C13F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53622" w14:textId="34504FB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AA039" w14:textId="2D5111B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19DCD" w14:textId="74A0084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CC8DEE6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165FF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6BC6A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oor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15C58" w14:textId="576481E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08E15" w14:textId="72FB4DE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7AE0B" w14:textId="1BE2F85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CC3EC" w14:textId="1B2EE88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50C1A" w14:textId="7588B93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1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E1359" w14:textId="6B7E796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EA59F35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1C05C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16A22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mon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75323" w14:textId="18F7B99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D3C8E" w14:textId="73AC3B3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9016F" w14:textId="37BA73C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8BDBD" w14:textId="17B6EAC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3E143" w14:textId="32FD081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5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5ACDF" w14:textId="712DABA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1DA04E1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996E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80313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vite City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C84AF" w14:textId="7CC368B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B23E2" w14:textId="05CE2C0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C8E08" w14:textId="3F11FAA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1CFB4" w14:textId="798F6D6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9FD8B" w14:textId="201628A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0661B" w14:textId="4F61539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22E213B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FA1B4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F66B0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smariñas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4063D" w14:textId="0995F3F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03C30" w14:textId="75F14B2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1B1BD" w14:textId="390AA02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C7143" w14:textId="71146F3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1DA67" w14:textId="1BBA1CC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46AB2" w14:textId="1572FBA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28C1271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BDA3D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43F71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. Mariano Alvarez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A9109" w14:textId="5E92FBA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AC6C9" w14:textId="6CD46B2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8CF8D" w14:textId="2FF16AE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F5FD0" w14:textId="70AB68A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B97B0" w14:textId="29F7C82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70EB5" w14:textId="4D15C36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9014C1E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AC46F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BBB1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mus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43159" w14:textId="1D01082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609B0" w14:textId="635CFB2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E5D10" w14:textId="2AAFBAD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4E429" w14:textId="36D11B0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1DF53" w14:textId="33272AF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8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1323F" w14:textId="37A4F07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C062539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D1DB5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8542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wit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20557" w14:textId="3A1B4A0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38DA2" w14:textId="4B5E117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D4E15" w14:textId="4548DB1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92104" w14:textId="0712C45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488CC" w14:textId="1D34414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9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0C019" w14:textId="296E9B5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1BD9E1C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CEC0A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C1489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ic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B4897" w14:textId="037E332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C7A03" w14:textId="1925055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17E90" w14:textId="5988644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130FF" w14:textId="1EBEF23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17742" w14:textId="0DB9960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909E7" w14:textId="67095A9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58300F5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67850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67CDE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oveleta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35876" w14:textId="72C5AC1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56129" w14:textId="0352FEB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D47DF" w14:textId="5DD8053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B1804" w14:textId="2652923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541C6" w14:textId="5B8BBE5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0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9071F" w14:textId="64E177A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2F8415E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C8A8E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0436A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0855F" w14:textId="51BEACB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960E8" w14:textId="5FFDE0D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7847D" w14:textId="253E9CD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291F1" w14:textId="21BC40C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59EEC" w14:textId="6482299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1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E8B71" w14:textId="23EFEAE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D31FE92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F0B2C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6567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lang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06148" w14:textId="0B75B8D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0F4A0" w14:textId="15EDAC5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5866D" w14:textId="61503A0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2D771" w14:textId="5B68794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FEDB5" w14:textId="3BC9732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1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F0290" w14:textId="2DFB96E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68878AA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FFD99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4C4D2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aytay City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99BD3" w14:textId="5647C49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BDDD3" w14:textId="0601A44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997E7" w14:textId="5E17A28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57838" w14:textId="622942A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1ED8F" w14:textId="62547CF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4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37267" w14:textId="573ACA8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99AF8BD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89E1C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A79D9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nza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5347E" w14:textId="5450B6A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BBE08" w14:textId="764BEC6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62747" w14:textId="36D0642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D979F" w14:textId="01A5221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E9DE2" w14:textId="31A5EC1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7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BA8E3" w14:textId="1D241D1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47CBD5D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5303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6B73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FBD00" w14:textId="28CD630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2AB26" w14:textId="503F2A6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CBE47" w14:textId="57266A5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C6BCF" w14:textId="2BB7DD2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098A5" w14:textId="1202731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9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CF7D7" w14:textId="3122838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01B22AB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794C7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7817A0" w14:textId="1BE0436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9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2F2227" w14:textId="63FC34E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3E0185" w14:textId="075B345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,22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CD0C81" w14:textId="6B3BA6F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7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658BC0" w14:textId="03D411F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2,23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AF2B41" w14:textId="191C05F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13 </w:t>
            </w:r>
          </w:p>
        </w:tc>
      </w:tr>
      <w:tr w:rsidR="005E2B99" w:rsidRPr="005E2B99" w14:paraId="1F73B18C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0DF3F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4BEF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aminos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EF614" w14:textId="46CDDC3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329C5" w14:textId="47D3AD5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62F7F" w14:textId="43618BB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91F8A" w14:textId="53CF951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BA31C" w14:textId="4B15ECD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0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D48EE" w14:textId="0988395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C10178D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6F0E9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FA2A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0AF4C" w14:textId="692C0F7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1D865" w14:textId="4B5F966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74FBD" w14:textId="4940C1A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AF694" w14:textId="05BF0A5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25B57" w14:textId="2FF697E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4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6EEB3" w14:textId="385711B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</w:tr>
      <w:tr w:rsidR="005E2B99" w:rsidRPr="005E2B99" w14:paraId="30A46312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6463D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575DB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ñ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20B52" w14:textId="7F7614D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90F38" w14:textId="092EB07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9CDA7" w14:textId="4FDC9C9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3789B" w14:textId="20FF230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68C61" w14:textId="1536E1F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3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43651" w14:textId="5A1839E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DF2C215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79725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56F4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uyao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A6BDA" w14:textId="7A912E0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87678" w14:textId="3AE8F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59F20" w14:textId="2F1EE7D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67E0A" w14:textId="5199D07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E49BB" w14:textId="236DA17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F6DC4" w14:textId="7224132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5474501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C7D3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2C7BC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6329F" w14:textId="356FFA6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10528" w14:textId="728BE5F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FB210" w14:textId="5FA4C4B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4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EE42E" w14:textId="6792575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4A6C7" w14:textId="57CE39D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50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F1A0C" w14:textId="5235976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61 </w:t>
            </w:r>
          </w:p>
        </w:tc>
      </w:tr>
      <w:tr w:rsidR="005E2B99" w:rsidRPr="005E2B99" w14:paraId="07D73A95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2F20E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F6E6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u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B4FBE" w14:textId="71EB9AD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EFC45" w14:textId="14462FA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0D182" w14:textId="17F55FA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25E63" w14:textId="6F02C29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BE6F7" w14:textId="7F53B62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853E4" w14:textId="79E06E7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0B1305B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EF173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5A251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amy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EDA13" w14:textId="79CA453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0CD37" w14:textId="6DC3630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D874F" w14:textId="11C0A7B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C8A62" w14:textId="5218631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5C3A4" w14:textId="40AE60B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F55F3" w14:textId="584E8CB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0817DAD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98EE2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F5E30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layaan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3639A" w14:textId="624802B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0DF8A" w14:textId="522608C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C8DBE" w14:textId="5D296ED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69F58" w14:textId="61B8E23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BCD67" w14:textId="240A6B5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7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3F1D5" w14:textId="1293C76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6D4E38E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BF351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643B4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Los 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ños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3B631" w14:textId="2ACF165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138A4" w14:textId="1EC7773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69FF5" w14:textId="2C61A46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32C35" w14:textId="103E5A5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3BB8D" w14:textId="56D6E7F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83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F094F" w14:textId="4D1D26B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157371E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2A9FD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2F27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isiana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CA6B5" w14:textId="06BC382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441AC" w14:textId="29331C3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84E1B" w14:textId="67A05C2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94DDB" w14:textId="269B482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CA18C" w14:textId="1578C0A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E73A4" w14:textId="50AAA17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CB88F32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EA39E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BB97F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mb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12C7E" w14:textId="404BF53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4AC87" w14:textId="08AB35E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B66D9" w14:textId="705DF23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56853" w14:textId="1D6F9E5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01BA9" w14:textId="3EC97D2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1DE43" w14:textId="196C3AC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EEA51E6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5A7B2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34840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bitac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9E519" w14:textId="3639E91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6C0C7" w14:textId="4B0057E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E842F" w14:textId="1F53043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1DC83" w14:textId="7CE9DFB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55479" w14:textId="4A4F5C8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6795A" w14:textId="75C13AA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820E00F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54ED7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26293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83E75" w14:textId="6454F4B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0E4AC" w14:textId="32FF4E6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16FFB" w14:textId="1894BA8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1AD53" w14:textId="0A7676E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32B63" w14:textId="1466150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42D76" w14:textId="3FE51CC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E3E64EB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07CC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F878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jayjay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E35F6" w14:textId="0642C15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8D4EA" w14:textId="38B4A5D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CF7D6" w14:textId="0D41241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CBCFD" w14:textId="3E4FD58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AED48" w14:textId="0C01364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0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DC5E9" w14:textId="1F03869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DB5CD9F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B26D1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0F6CB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gcarlan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A50CA" w14:textId="58648CA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A4AF1" w14:textId="4BDF97D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9FF9A" w14:textId="6DB157A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FA11F" w14:textId="0F85267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4E492" w14:textId="5018BC8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3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1ABBB" w14:textId="3D3FEC7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13AE4F2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9E187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C6C0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ete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A6073" w14:textId="2D0A55A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31648" w14:textId="3B30787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AC7C2" w14:textId="159E77D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E4434" w14:textId="6F13007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B59EE" w14:textId="5878ED5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1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5CD89" w14:textId="5867F6B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EECAC9C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6E127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C8724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gsanjan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49CB4" w14:textId="79B6C10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C84DA" w14:textId="3848FE8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16269" w14:textId="1A6AB03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906FF" w14:textId="61AFCC6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E4EF7" w14:textId="7DA932C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8038B" w14:textId="63FAAC8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30894AD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6B09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D17B7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kil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AE35E" w14:textId="5AF5078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16424" w14:textId="10EBDFE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B8E7E" w14:textId="7701FFA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67AAD" w14:textId="5FA67DA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CFEEA" w14:textId="1F45BF8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6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C1618" w14:textId="279CED1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911585A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3C715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D5BF5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gil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99205" w14:textId="2426C95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38C93" w14:textId="21F03B8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4DD8A" w14:textId="7A1ADE0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3AD74" w14:textId="5E07F4C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22F6E" w14:textId="566B31D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8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26534" w14:textId="427A3C5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BD22DA0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77541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E165D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DF75A" w14:textId="01176AB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6FB48" w14:textId="0C4D764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2CCD9" w14:textId="7A3A160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99CEA" w14:textId="2179772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58F0E" w14:textId="343066F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DE1F4" w14:textId="5D20D42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91D22B9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2D20C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4E467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2C9A1" w14:textId="765CBEF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E0360" w14:textId="665C29C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44435" w14:textId="578C0A3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95FED" w14:textId="39A34A5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1C331" w14:textId="6BD255F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9FC34" w14:textId="2B376C5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2B577E1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9BFC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CF852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3B156" w14:textId="3596F02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70270" w14:textId="333E42A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5667D" w14:textId="33F38EF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8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9C784" w14:textId="3834DB3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7E168" w14:textId="7EB68C1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12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F0D14" w14:textId="5D3C678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76E2577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4D4B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26D5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98729" w14:textId="3143D0A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30097" w14:textId="5BBC00A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A92C0" w14:textId="372CFA5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C86D2" w14:textId="22A4C19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D1389" w14:textId="5E6C581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3422A" w14:textId="37708B4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69AB897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028C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48953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10053" w14:textId="2B702A8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64379" w14:textId="51621C4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75233" w14:textId="3DBA838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9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92ED1" w14:textId="5AFD7B6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5DBEC" w14:textId="648262F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80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2CEF7" w14:textId="7CB8BFB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</w:tr>
      <w:tr w:rsidR="005E2B99" w:rsidRPr="005E2B99" w14:paraId="08D4E58F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8510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3A0B2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BCB09" w14:textId="2467938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9049E" w14:textId="6613297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2EE0E" w14:textId="5C8BB63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33B99" w14:textId="5387235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20C03" w14:textId="0965A68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9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3A81B" w14:textId="723729A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318AB63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7758F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C060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nilo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FB9F2" w14:textId="64896CD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D415F" w14:textId="6F1539E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1A5CB" w14:textId="51265E8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20CC6" w14:textId="1012DEB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0F255" w14:textId="4708F51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8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D57A9" w14:textId="239ABE7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68779D8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73C94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FCD01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766B6" w14:textId="0188D9C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C06B2" w14:textId="54F3CA0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9A571" w14:textId="2F57C4E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CC487" w14:textId="2E6FB04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C5F24" w14:textId="1D18E24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A915D" w14:textId="4CB3AB9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12ECFB9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5A443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F899CB" w14:textId="5F27785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70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310572" w14:textId="6410D90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AAB445" w14:textId="7C98FEE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0,57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D263FA" w14:textId="1FB8581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7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524E67" w14:textId="77C2B0A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23,01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96A46D" w14:textId="73AE88C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60 </w:t>
            </w:r>
          </w:p>
        </w:tc>
      </w:tr>
      <w:tr w:rsidR="005E2B99" w:rsidRPr="005E2B99" w14:paraId="489D4068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E3DC2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8185E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dang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9EE0B" w14:textId="79088DC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DE5A7" w14:textId="4738332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00059" w14:textId="516252E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A3784" w14:textId="7B0BA35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08CFB" w14:textId="56EB019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5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D64B5" w14:textId="68E0AAD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80BBB97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BCA8A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9EE47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abat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F5BE1" w14:textId="5EEEED5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4BED9" w14:textId="4C0A9BC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A6B44" w14:textId="33840DD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3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1E0C6" w14:textId="559CDA2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8FA4C" w14:textId="5CA928A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88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724CD" w14:textId="5E183F0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0980976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28781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938A8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timon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55EA4" w14:textId="6B26D00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C8315" w14:textId="18E83CC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D9DBC" w14:textId="00D062D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1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91EB9" w14:textId="2633B9C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C687D" w14:textId="7A20B0B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53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14F9C" w14:textId="6CA084C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E7502F9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AFBC0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CD08F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D12CA" w14:textId="0235271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6B848" w14:textId="6A5F96F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88762" w14:textId="3CAB3CC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9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EA3A6" w14:textId="6375E7C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90A79" w14:textId="16DD740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75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37E68" w14:textId="0299D22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C2546D6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FFD4D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9587F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rdeos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D41DA" w14:textId="4703B35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43A76" w14:textId="1C3DD14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39AC9" w14:textId="6A35F5F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5C34C" w14:textId="0D27B5B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20FE1" w14:textId="286BF94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7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7F956" w14:textId="46A9D48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27F809E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1B5D7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DDF41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uag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9662E" w14:textId="764E309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1AE0E" w14:textId="459A495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F2388" w14:textId="79CEEBE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81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2E715" w14:textId="12BA9C6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7DFD5" w14:textId="5F72F3C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7,59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2A1A2" w14:textId="6BDC6A2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0 </w:t>
            </w:r>
          </w:p>
        </w:tc>
      </w:tr>
      <w:tr w:rsidR="005E2B99" w:rsidRPr="005E2B99" w14:paraId="6E9ECEF1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762A2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C04A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AE5B0" w14:textId="7734254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A702B" w14:textId="2922490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E1CA7" w14:textId="2D7B47A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E1666" w14:textId="594972A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E17E6" w14:textId="133F209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1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7D262" w14:textId="252671D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16D182D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75EF7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712C4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tanau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D9862" w14:textId="61EC521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BBE97" w14:textId="5956F85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BA2A3" w14:textId="0DEC69A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14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B23C1" w14:textId="3222AFC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7631A" w14:textId="53E3708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,68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1BAED" w14:textId="0EA6E87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7D329AE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5366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453F9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5B3A3" w14:textId="4E122BB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952FF" w14:textId="47A7ED1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1F838" w14:textId="64CD7C2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C78A6" w14:textId="138F7E1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D5F54" w14:textId="4150DEC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9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F105B" w14:textId="6207453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F2D19E4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F2E20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D552D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82CDE" w14:textId="20E22C8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E18E9" w14:textId="1DD024B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EA1CD" w14:textId="5EDED23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2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1F263" w14:textId="3A3E172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CB3A7" w14:textId="6C92ABB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08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4F8E4" w14:textId="2D1B9D8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7C1298B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7429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D2004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General 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kar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0AB4F" w14:textId="0B7B3E9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8DAEE" w14:textId="417D020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39F26" w14:textId="2804D50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D419B" w14:textId="05703FF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AB81D" w14:textId="266A1B0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4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62474" w14:textId="00B213D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AF9ED42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63843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3760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nayang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42B7B" w14:textId="728F102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50366" w14:textId="207EC6E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0213E" w14:textId="2D31028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8226A" w14:textId="0228D6E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CFCA6" w14:textId="20C250D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7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5325E" w14:textId="7A79DC3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9BD7FAB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0FBDC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0CCC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maca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D5C7D" w14:textId="14C90A9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21208" w14:textId="4F5D8D0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AA907" w14:textId="49CA7B0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23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34F81" w14:textId="57DAD09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DD929" w14:textId="0E23955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,62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0D6CE" w14:textId="72BA7CE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5ABBDFF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D78D1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4BF67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AB734" w14:textId="14A6782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3116B" w14:textId="468255F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0134E" w14:textId="5E95D6F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8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18495" w14:textId="1ABEC18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81B87" w14:textId="314099B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43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4C3E3" w14:textId="0DBF426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FAFAA48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4B40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9A787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malig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B0DA4" w14:textId="382F9CA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74C2F" w14:textId="46C7A1A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26770" w14:textId="4D802B3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70EA7" w14:textId="01EB2D5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9E3C7" w14:textId="2212385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0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40B3B" w14:textId="1CD1800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703E831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4497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228A9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B4CBE" w14:textId="537C650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C1454" w14:textId="07398A5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4A55E" w14:textId="69432E7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41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8F298" w14:textId="6CEA364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F9D31" w14:textId="2A089D3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,85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E30D3" w14:textId="15A12CD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78C785F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EF7BF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3763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cb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BF541" w14:textId="17F2737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C7217" w14:textId="4906AC9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1AE07" w14:textId="53D71F1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E1BEF" w14:textId="514BA44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26E0C" w14:textId="123B594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4B47A" w14:textId="5E0BA53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18D0E97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F2BC5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310C2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cena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D3D17" w14:textId="6957149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D8947" w14:textId="745954D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82E41" w14:textId="246DA44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71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335B3" w14:textId="28D6151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FF5D0" w14:textId="2215F9D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9,90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5E19D" w14:textId="47BA064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73BFA11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5866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B3000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calelo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5E79D" w14:textId="49F6BEB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3334D" w14:textId="1C2FAD1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3CC78" w14:textId="27EEF5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50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7D39D" w14:textId="6BFE019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DF478" w14:textId="044BA8C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59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86F8B" w14:textId="56FC8E1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7D8CDB5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53E7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69F80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C0E9C" w14:textId="0BA703E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9651D" w14:textId="0A6B8E5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8FFB4" w14:textId="7645BB4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1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63AAA" w14:textId="091C6A4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54DED" w14:textId="5145D2A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41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B24A0" w14:textId="7750BD7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E23EE92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583DB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450E2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ulanay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BEC5A" w14:textId="0AD7A63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73184" w14:textId="19C2448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37E14" w14:textId="67AA4DF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07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89908" w14:textId="330A8BD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3CAF5" w14:textId="145100C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21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DE701" w14:textId="00008E9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229B43D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8455B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A39D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A6CAF" w14:textId="3DF671B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86584" w14:textId="687E83C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B612D" w14:textId="38A1631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6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BEEA9" w14:textId="6B6FAFB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FB837" w14:textId="75575FE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41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AE256" w14:textId="4EA9CBE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E51B645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F46E7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D964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B0899" w14:textId="3AA4222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59126" w14:textId="581B65E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E4827" w14:textId="20013DB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2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2E8FE" w14:textId="15537D9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13688" w14:textId="1B7CF8E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55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5EC93" w14:textId="09A6B65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0A37868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CA3A1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22CFE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ukul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ECB6D" w14:textId="335573D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EEDC4" w14:textId="6436680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43186" w14:textId="338F69E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7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CB9CB" w14:textId="3306BD7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091F6" w14:textId="3DE1993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67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C75E4" w14:textId="6F58B6E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ED7074E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4EF9A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CD887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tnanung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9FC0D" w14:textId="087A6EA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753FF" w14:textId="348EF20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E1CE0" w14:textId="4B0D51B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6A2E7" w14:textId="3226351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4567B" w14:textId="0814970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7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66900" w14:textId="293C4B8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6FA5A4E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40212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451C6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erez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F7496" w14:textId="33BBEA5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857CF" w14:textId="0DE4F66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D9EAE" w14:textId="6BAD88D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8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D4411" w14:textId="1623752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90543" w14:textId="30CEA7B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15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BA0F2" w14:textId="3226AC7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A23650B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7158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11EC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togo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5959F" w14:textId="2EA093E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9E7DB" w14:textId="617BA0C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07009" w14:textId="1B8D0F4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2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6DAF1" w14:textId="2BD5263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A28F1" w14:textId="0F8D6C9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16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173C7" w14:textId="4A2873A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3E249EE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E8495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52494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1E4E2" w14:textId="1CB1AE3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6A604" w14:textId="0DF3530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BC14B" w14:textId="73C0BC3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32BEB" w14:textId="67E556A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8AFC3" w14:textId="400957D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4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B9A10" w14:textId="3A03440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37A3B90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3AFB8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FB87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lillo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39799" w14:textId="2C14F9F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BAC89" w14:textId="6D486C5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6E973" w14:textId="77F2E2F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6A6FC" w14:textId="11603BB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0F2F4" w14:textId="249B5F1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3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55993" w14:textId="143B5DC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41F56B5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4BD10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9E47C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4F935" w14:textId="5D925F7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94483" w14:textId="04283A0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642C2" w14:textId="5D1505F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3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BFF44" w14:textId="3D64ACB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CB809" w14:textId="689BA43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88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CED11" w14:textId="1C67BFE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52A01EF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4E13B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56B1D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14998" w14:textId="194692E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10072" w14:textId="1456CA6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AE00B" w14:textId="4555EE0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1DC8A" w14:textId="1F9ABD1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66C1A" w14:textId="39FF668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0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E16B6" w14:textId="0E1C44E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8F92264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9020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F0402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90D9F" w14:textId="05DE528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C9296" w14:textId="7E7A4F4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047DB" w14:textId="6BB3915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15B5A" w14:textId="737A883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A4769" w14:textId="71CF3AD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27E6E" w14:textId="20ECEB6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2FE49C1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94DC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19203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58073" w14:textId="6B01B1C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D8488" w14:textId="2F35132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23D8E" w14:textId="0EEFED2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4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05D01" w14:textId="2D96A5B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CE932" w14:textId="7B08FDD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83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B0A7D" w14:textId="2E62B3F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DDF985B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6063F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E8591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FB1F0" w14:textId="39657D9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9F617" w14:textId="4B586A5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2A925" w14:textId="50E598D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8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FD3A5" w14:textId="01903AA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74DAA" w14:textId="6FA51C1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29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B3BBD" w14:textId="345D8CD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511B635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E4949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25C4F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21C96" w14:textId="1128214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F6CB4" w14:textId="7D85FB0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9F070" w14:textId="446EA0D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6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9B142" w14:textId="3E3C6BD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21023" w14:textId="695DCAA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10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1DC6A" w14:textId="175CF6D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82BD101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87F81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44F59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EE2B9" w14:textId="138D38F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C9B84" w14:textId="7D30489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6D54C" w14:textId="4B086BF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64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17CE1" w14:textId="4679AC0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0AD63" w14:textId="757D125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,17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88D26" w14:textId="05B0AD4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0C11BB0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FE0A4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DD036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riaya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7AC48" w14:textId="416C39D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90C4A" w14:textId="7798979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94D52" w14:textId="74D2D04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09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825D8" w14:textId="23ED2B0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0AE41" w14:textId="3AD401F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70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9C4D6" w14:textId="6193BC8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1F7BF51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4FEF8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4D78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kaway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E0279" w14:textId="2A9E29A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1874D" w14:textId="446513A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08508" w14:textId="1983438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65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C3CDB" w14:textId="78F2C95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752D5" w14:textId="42A3704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39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194D7" w14:textId="7C41D59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6C44443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735DA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DC46E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yabas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8DC18" w14:textId="07C9E43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045D5" w14:textId="536B5FE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3D04D" w14:textId="1A1A54A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1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ADE3C" w14:textId="5AC3B2B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C697C" w14:textId="2C809F4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58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76AAC" w14:textId="711A6DA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21B9F3B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7BC13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1279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aong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88AF1" w14:textId="28E8D57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73D81" w14:textId="6B188E0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F64AA" w14:textId="1EFD0E1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9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5AFB0" w14:textId="5FE2CE8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1DC4A" w14:textId="50FECE0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35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CC558" w14:textId="6EBA522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650F3CE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B8613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7753F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Unis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C759B" w14:textId="53CF01C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89D77" w14:textId="3A29C17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DB61F" w14:textId="321AE19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17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09F93" w14:textId="13CEA7F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69BDA" w14:textId="3160492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02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5BEAF" w14:textId="011F473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7712030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A5CA1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471DFC" w14:textId="5387BA4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4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5644E2" w14:textId="49611C1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9D6127" w14:textId="4811708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64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A4E0D8" w14:textId="2696500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52A9D7" w14:textId="4C0014D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1,44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4A822E" w14:textId="791DE82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1 </w:t>
            </w:r>
          </w:p>
        </w:tc>
      </w:tr>
      <w:tr w:rsidR="005E2B99" w:rsidRPr="005E2B99" w14:paraId="39DBF104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ECA67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BB9CB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gono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8F99E" w14:textId="55A4E9A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CFF03" w14:textId="1A562F0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FDD0C" w14:textId="2C28AA6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FEFB9" w14:textId="2880B8E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C684C" w14:textId="18F08F4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0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9E828" w14:textId="35D68D3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02786D3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B9FFE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9BC69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D8D9A" w14:textId="43E4449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E407B" w14:textId="7CCC0F1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CB27B" w14:textId="0D486B5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80601" w14:textId="6697FFC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B2ECD" w14:textId="4F40540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9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F5187" w14:textId="115193B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567A767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6C443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82AE1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as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E0265" w14:textId="73A25D3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ECC90" w14:textId="30D1379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A6B0F" w14:textId="40BF2A4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9E184" w14:textId="2583536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D27DF" w14:textId="77B4CD0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F6237" w14:textId="43E8F0F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A5F04DF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8E08F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F9B60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91863" w14:textId="72C8FE8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972E4" w14:textId="2B3A1C9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9885F" w14:textId="6D785B2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15B70" w14:textId="61B0691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D90A3" w14:textId="17B6F57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5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2727D" w14:textId="7A6D2D3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</w:tr>
      <w:tr w:rsidR="005E2B99" w:rsidRPr="005E2B99" w14:paraId="42802EC9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4AA23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E3BE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int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DB710" w14:textId="3197EC9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48A9F" w14:textId="6CE434B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6DD3D" w14:textId="75B0268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24128" w14:textId="3FD0355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A66C2" w14:textId="2A9378B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6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50867" w14:textId="04BECB5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5F63636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FA6E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034D4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96B34" w14:textId="4A5DC6A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25068" w14:textId="525B6D9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36731" w14:textId="7A57924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AB299" w14:textId="6DD18F2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24B5B" w14:textId="671509B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1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1CF9A" w14:textId="2D2333D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AB51EC9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8AABB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E9FC6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ala-Jala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58184" w14:textId="2235812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68D55" w14:textId="1E71331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8AA54" w14:textId="7225126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B380C" w14:textId="4C9BDE6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214E7" w14:textId="3ADCC7C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4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8B504" w14:textId="4F6A73A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A00790E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6AF80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A442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rong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4EEDE" w14:textId="611D505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CBA06" w14:textId="3AAAB6B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9704B" w14:textId="5ABB28E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5A751" w14:textId="6C1DF04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09F80" w14:textId="1C444C3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3B981" w14:textId="67F7D6D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35C89B5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30FD3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6E9C0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illa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517E8" w14:textId="590026D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2E4E4" w14:textId="3C8C469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3CEDB" w14:textId="5E0CB6B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35ABB" w14:textId="27877E5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CBA76" w14:textId="1E2A4A2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8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A0486" w14:textId="0D6A8E5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</w:tr>
      <w:tr w:rsidR="005E2B99" w:rsidRPr="005E2B99" w14:paraId="7533F1D1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1BB68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352CD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driguez (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ntalban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6BE08" w14:textId="3A42EF3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4ED0E" w14:textId="6D8B261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71C1B" w14:textId="7E9B3A8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E38D6" w14:textId="7EA0793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73B7D" w14:textId="5BD586D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20AC4" w14:textId="348E0C1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259FB7F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D0DF5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15666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71833" w14:textId="4887120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823A2" w14:textId="05C70FA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BE627" w14:textId="1A9056C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93A04" w14:textId="50896BA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368BE" w14:textId="32E0B5F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7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63131" w14:textId="5052906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B1FEE34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11F0A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4B303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nay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6434A" w14:textId="2922333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05163" w14:textId="7B27E62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F2532" w14:textId="21A7452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2CE06" w14:textId="08406C5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69460" w14:textId="05FCBDC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7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6D256" w14:textId="1F1BAE2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753252D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022D3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8E49D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ytay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2836E" w14:textId="35048E9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90F1F" w14:textId="13DBF70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5CAFD" w14:textId="1BDF333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9249F" w14:textId="3212155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EEA5D" w14:textId="6BA08B7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1BC57" w14:textId="16042DC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F14051E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C62BC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8B4C5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eres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D4D0D" w14:textId="621848B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1A74B" w14:textId="063AEAE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BAB3C" w14:textId="72C0070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4DF1B" w14:textId="1E6845C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0057F" w14:textId="19E9FE2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FA82F" w14:textId="3C5671A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A08244A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E1514E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9CFED48" w14:textId="076EB28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8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8CEDDA9" w14:textId="5005E5B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31A9BEC" w14:textId="2A98507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2,81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EDC8C6C" w14:textId="477A044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E03BCFD" w14:textId="71FE964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0,20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07600C4" w14:textId="3FB3C30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E2B99" w:rsidRPr="005E2B99" w14:paraId="31471DB7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64F07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6AE1CB" w14:textId="22B427F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6528A6" w14:textId="2EAE893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D5448A" w14:textId="7A99862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69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B352F9" w14:textId="144B3C2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83096D" w14:textId="2295899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1,14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0D74D0" w14:textId="59FE913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E2B99" w:rsidRPr="005E2B99" w14:paraId="5D0E2419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4BBA4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3592C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lu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DA2FB" w14:textId="71F4E72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24F39" w14:textId="6FA4B13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627F4" w14:textId="75FD680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7AB5B" w14:textId="79C76F6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5BBAB" w14:textId="71D4B65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5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D6164" w14:textId="4DDD091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A24F865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8BCD1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6D3E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blay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D0144" w14:textId="61EF08C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67A34" w14:textId="5F9CD8E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AD0F7" w14:textId="205EB4C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43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F76C9" w14:textId="5D7DE81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CDBCF" w14:textId="671445A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18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93F0F" w14:textId="07588B7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D073179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59FB4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09C2AA" w14:textId="505E282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5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7DAE81" w14:textId="1D722D1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9C4DED" w14:textId="6B16F6F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,95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664660" w14:textId="5F886DC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A6C370" w14:textId="7E7A282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1,37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A49579" w14:textId="262D88E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E2B99" w:rsidRPr="005E2B99" w14:paraId="12D2BB3D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01EC1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CAEF0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o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0634A" w14:textId="59BA4CD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DEADF" w14:textId="49CED71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83072" w14:textId="1094DD7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77189" w14:textId="499D998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B72CF" w14:textId="31A0163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1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02119" w14:textId="37DCA12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356A3AB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65D01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EC5C9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nsud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8F814" w14:textId="558D2F0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1EE54" w14:textId="10E35C6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10F45" w14:textId="4B48D52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37C32" w14:textId="75A7E21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0517F" w14:textId="0A4C9AA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6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34BFB" w14:textId="383DACC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6F01548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D1958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628E6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ngabong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CB80A" w14:textId="6967853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D3631" w14:textId="3BEB028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4D87C" w14:textId="2D0593C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1C8FE" w14:textId="121B677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877BC" w14:textId="179ACD5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6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661BC" w14:textId="603322B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C771C1C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6D368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D1F54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alacao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San Pedro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B2732" w14:textId="0FC92A8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B5572" w14:textId="1A1278F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9DDA9" w14:textId="7136234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9A84A" w14:textId="43FF7A3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9D728" w14:textId="02EB366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FDCD1" w14:textId="1E56C12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4E00CD8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7E446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11E76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pan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7FE30" w14:textId="7DB83F6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F5D1E" w14:textId="31EE055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40E07" w14:textId="5E457A1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8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B2358" w14:textId="419DD82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7CA1A" w14:textId="72A15D7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24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106D7" w14:textId="04D8180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4EC81B0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5990C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14527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lori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BE10B" w14:textId="3090D89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51F9E" w14:textId="3532F5F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AA1DA" w14:textId="6F6182A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1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FFD8A" w14:textId="67FC6D6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E6CB3" w14:textId="270D911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88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CF981" w14:textId="6424B33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F7EB1C5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37FCC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E92ED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salay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6D20F" w14:textId="08B267F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57D83" w14:textId="35D1EF4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CF24A" w14:textId="689D490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0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7E9B5" w14:textId="7371813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DA303" w14:textId="5336A9A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70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39743" w14:textId="102A30C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54F0509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76908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93939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uj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0D334" w14:textId="1A416F1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34E35" w14:textId="42FD5AF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BF256" w14:textId="3CC4365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69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CB817" w14:textId="00223CB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F24F1" w14:textId="2034118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84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9228B" w14:textId="610DC0D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B1351C0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81229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19633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namalay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FCC5B" w14:textId="334F758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FB2AC" w14:textId="5F171F0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654BD" w14:textId="1F2571A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DB1D8" w14:textId="7C3F342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CADD9" w14:textId="4E41A54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1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61367" w14:textId="6190949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24A3935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340BF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BCCF9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l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39B4F" w14:textId="5F3ABBB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9F0ED" w14:textId="0EB9D12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C9C06" w14:textId="37BEBAF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A69A0" w14:textId="1334FC7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2D1A1" w14:textId="1663CD5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8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0D14D" w14:textId="669C8E7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1E1905C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8195F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6344A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uerto Galer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C9FCB" w14:textId="7664614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AF747" w14:textId="509EB6C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D320B" w14:textId="39C323A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57BE7" w14:textId="39126DF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F37B1" w14:textId="60D1452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6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854FF" w14:textId="109E8DD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87E29E1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6BC51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572A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D36D5" w14:textId="37142AA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D5701" w14:textId="1578F53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FA218" w14:textId="42B084A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A5FAB" w14:textId="6568CA9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4DACC" w14:textId="45A84F2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4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A7603" w14:textId="6EF3D83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FEB6C3B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197FF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4E2D4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Teodoro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B9F69" w14:textId="3732444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F55D5" w14:textId="3EE2FA2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CD2A6" w14:textId="19E87E6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A1754" w14:textId="2C50595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DB001" w14:textId="19274E4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602F0" w14:textId="06F0813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93A3740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A3F25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5F65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71FC5" w14:textId="7EF68B5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AB810" w14:textId="42071FE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3FC15" w14:textId="6790509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A62EE" w14:textId="16A1F6E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2323A" w14:textId="7AFB7B1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DDF3E" w14:textId="62E06D7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8A41EFB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66510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omblon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3FCEB7" w14:textId="2B01CBE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6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EA1368" w14:textId="05AA04E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F736D9" w14:textId="5769329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16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001A45" w14:textId="62E778D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FC9138" w14:textId="082DB40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,68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5C0E79" w14:textId="1D10B8F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E2B99" w:rsidRPr="005E2B99" w14:paraId="5BC1791C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457A0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6EEC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cantar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4185A" w14:textId="6F44F39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6DB0F" w14:textId="1D4F35B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EA84A" w14:textId="5ABA59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AF08F" w14:textId="5E748F5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B50FA" w14:textId="5D0C037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E550C" w14:textId="68B5694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EEA7734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50198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F977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nton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2D17A" w14:textId="146BA47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B0AF6" w14:textId="5D31AD3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070D0" w14:textId="79C8728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48F30" w14:textId="6C01C01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6040C" w14:textId="6B50AD6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9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61182" w14:textId="4135468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0D61E32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EBCA9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83F1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jidioc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8A088" w14:textId="3BCB23E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35912" w14:textId="6EC3F75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CF54F" w14:textId="54E3A39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BB583" w14:textId="164905A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F25F2" w14:textId="125583B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FC06E" w14:textId="327851F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2512704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11CA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5579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trav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DE750" w14:textId="37E0DD5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FCF63" w14:textId="7A40693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3F551" w14:textId="1F412AE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6CA90" w14:textId="12E5352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5E19C" w14:textId="4941BCB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1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CFBB5" w14:textId="5731401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2694DD6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52C39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6F49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2122E" w14:textId="4BBB8AD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059F0" w14:textId="7E0E021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6FCE5" w14:textId="2E53C18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09336" w14:textId="7477777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C7D66" w14:textId="3C36B0E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3726B" w14:textId="3F9479D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89424E1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DBD1D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E5A2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rcuera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49E32" w14:textId="66503CF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5C7D1" w14:textId="78527D8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F8D18" w14:textId="04FDD96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4A86A" w14:textId="04A0706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DA40E" w14:textId="496062D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B73BE" w14:textId="541E127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8D21E45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7921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C920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errol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C4681" w14:textId="769F6C7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9A2DA" w14:textId="4265DF2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92C76" w14:textId="558288E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B653D" w14:textId="4E758FF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79BBF" w14:textId="13026B1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EBCE9" w14:textId="28450FE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5DDB8DB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01EE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F261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oc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61368" w14:textId="6F4C79C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353B3" w14:textId="12140AF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EC87A" w14:textId="58C2C60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DD0FA" w14:textId="16EC837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6ECCC" w14:textId="7338637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7301D" w14:textId="4775FE3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9F9A248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0967D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0E15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diwang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0CE59" w14:textId="16B16E4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8F1B7" w14:textId="1BE333B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DDAF6" w14:textId="580E47B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5F545" w14:textId="2517FC4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F331B" w14:textId="515E90C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860E3" w14:textId="459A98B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62B76D3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D3786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DDB0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diong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7B749" w14:textId="4ECE696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F6A5F" w14:textId="3B4564A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0AC49" w14:textId="3C3E4D7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E240A" w14:textId="3C5DC7A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98454" w14:textId="49E64A3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65C31" w14:textId="2F8715C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8AD2C0A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7A713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572EB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mblon (capital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8F2FB" w14:textId="14630F5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E7DCB" w14:textId="24AAA2F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CC331" w14:textId="43A9043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8FEC1" w14:textId="232146E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1DE53" w14:textId="2E6291B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6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AD012" w14:textId="71510B7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3DBB766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7F4BE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8EE52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B0BE0" w14:textId="0F5DB08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35503" w14:textId="2A6B8E1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11640" w14:textId="2DA76B8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F7E00" w14:textId="3444DDC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19D4A" w14:textId="38994AB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1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C112E" w14:textId="2B048CA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FABE5CB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17ABE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2AB3A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BF04D" w14:textId="46FD284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EAEDD" w14:textId="65300E4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7158C" w14:textId="5221369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27DB7" w14:textId="7539119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DB7DD" w14:textId="44ACC82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35FB8" w14:textId="349501A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FE69688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9B6F5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0A56B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D4754" w14:textId="7415704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638BC" w14:textId="1D1BA1A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B4842" w14:textId="117646D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FDC27" w14:textId="339DFE7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D8549" w14:textId="504F0B7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EEF14" w14:textId="6A0516E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6B73B3D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2995B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61F4D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Maria (Imelda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B722B" w14:textId="53DAB58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791BA" w14:textId="4925B88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E363A" w14:textId="2108D13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320FA" w14:textId="785932F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51BF8" w14:textId="5F3D89F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8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ECA64" w14:textId="49182C6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FEE299C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E6875F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8835B28" w14:textId="6DAFAC5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95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24CC4C2" w14:textId="2DA540D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6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624F4EE" w14:textId="78939BB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3,08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2D53FFA" w14:textId="20F5FB0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,21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A0451C8" w14:textId="60670A1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35,96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2C23815" w14:textId="0F5B7E3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7,419 </w:t>
            </w:r>
          </w:p>
        </w:tc>
      </w:tr>
      <w:tr w:rsidR="005E2B99" w:rsidRPr="005E2B99" w14:paraId="3456DA32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BF376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BDC416" w14:textId="783692C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8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184D06" w14:textId="7087951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4F882B" w14:textId="0BEDBFB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6,45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279ACF" w14:textId="5A5C7A5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5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6AD217" w14:textId="7203AAA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6,54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0A7C7F" w14:textId="4048BBF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339 </w:t>
            </w:r>
          </w:p>
        </w:tc>
      </w:tr>
      <w:tr w:rsidR="005E2B99" w:rsidRPr="005E2B99" w14:paraId="11125685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D83A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AFC50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acay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67BF5" w14:textId="0A3ACAD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E2B64" w14:textId="316720A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35672" w14:textId="3E5B7C7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83952" w14:textId="3AA2EEB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BB378" w14:textId="55A3B63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3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0AA4F" w14:textId="47B6DFA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2793800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8DDA2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7AA1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alig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61C76" w14:textId="6AEB9A1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EB35B" w14:textId="6CF10A5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397C1" w14:textId="00B729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9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19DF4" w14:textId="1FC2B6E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5877D" w14:textId="641BE2E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65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B84FA" w14:textId="44216DF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E4E8720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660EE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57530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9A8A3" w14:textId="01F4180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72E4F" w14:textId="7E39DC4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87647" w14:textId="31FF12A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17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E32B9" w14:textId="71FD40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CAE22" w14:textId="3950CA7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9,40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140C5" w14:textId="4DE5579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0 </w:t>
            </w:r>
          </w:p>
        </w:tc>
      </w:tr>
      <w:tr w:rsidR="005E2B99" w:rsidRPr="005E2B99" w14:paraId="75CCA133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A2D45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B9791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nobat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7D6AE" w14:textId="69CAB48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38AD5" w14:textId="3959E53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1DB01" w14:textId="29F45DD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91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BA47B" w14:textId="75A726F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1EAD6" w14:textId="0BDC13B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,48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AD9A6" w14:textId="4D887C1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6 </w:t>
            </w:r>
          </w:p>
        </w:tc>
      </w:tr>
      <w:tr w:rsidR="005E2B99" w:rsidRPr="005E2B99" w14:paraId="76099962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5110F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03F1A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vellar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A500F" w14:textId="3244BCF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E38B9" w14:textId="1469236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2F2EB" w14:textId="1CEFD69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6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DCF74" w14:textId="5B889A5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C63D2" w14:textId="4C09FA0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69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E23A0" w14:textId="1F9F69C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78C2BC9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E4E7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2533D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20483" w14:textId="6BC4EB0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3EDEF" w14:textId="04D3763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BA338" w14:textId="16B3FDC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12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17A6E" w14:textId="32CDF9C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294B1" w14:textId="1B0649D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14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F361F" w14:textId="31E6241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EFCF172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78A6C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A2AAD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bo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184DB" w14:textId="6732B7E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26B40" w14:textId="7E34C2F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937BC" w14:textId="082AFD1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8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C1E0F" w14:textId="3F43452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9FB8B" w14:textId="3FD4A11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25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3D206" w14:textId="2FD9D18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E6AADA0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C75DE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6A6FA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gao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A9331" w14:textId="7485CCF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D8EC1" w14:textId="27D4890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A2E53" w14:textId="54044CB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63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FE012" w14:textId="70FC6C5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3FC0A" w14:textId="442D399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73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8F2E2" w14:textId="3640A58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B81735D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93D80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D4273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ilipot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04CAE" w14:textId="2A09353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A8CCB" w14:textId="3D0299F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842EE" w14:textId="6C5AD87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C6F9D" w14:textId="2B96C88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2BAFF" w14:textId="4D03FD5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06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C7DC3" w14:textId="4EE3848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8 </w:t>
            </w:r>
          </w:p>
        </w:tc>
      </w:tr>
      <w:tr w:rsidR="005E2B99" w:rsidRPr="005E2B99" w14:paraId="58ACE96F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338DB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D170D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inao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1BDCA" w14:textId="5E22B58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AF39A" w14:textId="5247C26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059A5" w14:textId="1B96CDD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C1524" w14:textId="3118BA6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3C5D8" w14:textId="7549EDE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6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9B90D" w14:textId="5F6B3AE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BE09930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842CA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B0E62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9E233" w14:textId="556A4E4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78064" w14:textId="1F998EF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54935" w14:textId="2C158ED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637AB" w14:textId="5AFD09A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2648D" w14:textId="1E12462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7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85DBA" w14:textId="2A93F34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E108A9E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1A08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57351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as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C0D4A" w14:textId="2C76801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6C597" w14:textId="353DD96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73FC6" w14:textId="05D9109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4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6439A" w14:textId="30C3580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C5F62" w14:textId="323CE42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27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416EE" w14:textId="3960EE0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DE8550C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A2A74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F89E3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9B59D" w14:textId="148AF9F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90C86" w14:textId="7018E6B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224E8" w14:textId="091B263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2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EA2E9" w14:textId="6FDCBA7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C9B2F" w14:textId="319FDB9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95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A5269" w14:textId="1C5F942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6A523B7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136B1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091B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langui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23DFF" w14:textId="5CE392A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11B6E" w14:textId="313C752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622DB" w14:textId="779AF3A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1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3F882" w14:textId="5F58754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181F9" w14:textId="075725C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10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3F2C4" w14:textId="730F09B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411D63F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580D8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AE89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apu-Rapu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A3483" w14:textId="788921B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D53E5" w14:textId="461DAA3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8248D" w14:textId="7F0A785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EFD14" w14:textId="1277BF6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FC986" w14:textId="44D90FE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2EAAE" w14:textId="5655A96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B53807A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55223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DED5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 Domingo (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bog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73BAE" w14:textId="48486E8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985F0" w14:textId="5837A8D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40841" w14:textId="72AD484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4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D64B5" w14:textId="399078C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D24FC" w14:textId="3EFBA64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65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097FD" w14:textId="5BBCD09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D5BF641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74B1A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D0D5F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C833F" w14:textId="3F690D9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3FC08" w14:textId="1E36F9D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86C4F" w14:textId="74E5145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25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015C0" w14:textId="623061D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F4BAE" w14:textId="0B74B70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23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71F63" w14:textId="4DA9E6D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506F122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02D49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A14D9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A52F3" w14:textId="365B2C5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D1DDA" w14:textId="06FC568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F0B6A" w14:textId="6CE6870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1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5A578" w14:textId="11E4C77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9BCC5" w14:textId="4D870DF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25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B92AE" w14:textId="36DE259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65 </w:t>
            </w:r>
          </w:p>
        </w:tc>
      </w:tr>
      <w:tr w:rsidR="005E2B99" w:rsidRPr="005E2B99" w14:paraId="09B93193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5D699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A971B9" w14:textId="0AAB74C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6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7C76D6" w14:textId="5D6B279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E7C529" w14:textId="27A9E21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,52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83926F" w14:textId="7E3297E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956C51" w14:textId="5099232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1,53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69178B" w14:textId="04C3696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E2B99" w:rsidRPr="005E2B99" w14:paraId="1044DEF7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AF947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F7EB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sud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BD72B" w14:textId="0117A67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A4D0F" w14:textId="174FF7E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B1A61" w14:textId="20F8A67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FE497" w14:textId="6A12F72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1372B" w14:textId="66A8DFF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2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E3CF1" w14:textId="4363101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C53F141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2A757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E9E20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palonga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0E110" w14:textId="65BEF7E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6F756" w14:textId="23C8B8F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B4D86" w14:textId="4FD631D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5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9D8C3" w14:textId="586C3B6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D6476" w14:textId="19B3509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89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408D8" w14:textId="3931E23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AF52027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5B199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F17A9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et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7D5CE" w14:textId="130E981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22478" w14:textId="3C4E21E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DCC5D" w14:textId="5E68903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5CB2D" w14:textId="7BDB83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04A73" w14:textId="36D1FA0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0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4F418" w14:textId="4D4D25C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DDA4306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DF2D2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D3A80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1E83D" w14:textId="7D45727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741E2" w14:textId="6231190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726C9" w14:textId="0113AC1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7C2E3" w14:textId="4039978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C5E72" w14:textId="0529C37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6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02F7A" w14:textId="729653E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39465A6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49FFA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114D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bo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942EB" w14:textId="5D9847F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8D770" w14:textId="2D84CFD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DA1A8" w14:textId="1190D28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9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F65D4" w14:textId="048C69B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2278C" w14:textId="449F8A0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55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3DBCE" w14:textId="6B55264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5CA2A56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0C55C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400F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61B2A" w14:textId="38C535A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CD168" w14:textId="489B219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A50A2" w14:textId="1435F04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42620" w14:textId="72463F9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77A35" w14:textId="5F8229D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9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82258" w14:textId="41EE776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D9BB782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C7111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E6924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racale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6136B" w14:textId="02427C8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3CC1C" w14:textId="7203051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A18A6" w14:textId="2AB0881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9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08745" w14:textId="023B967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262A4" w14:textId="4549648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73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F2218" w14:textId="4C0378C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D639BEE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B9FF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9480D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0E96B" w14:textId="22C168E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771C1" w14:textId="4C5F7D3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3E8AF" w14:textId="094277E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25246" w14:textId="675A2DD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B12F5" w14:textId="62C0E34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7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31E71" w14:textId="12AF345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05972CD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61F33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BC8BA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562B3" w14:textId="6A66FE1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8443F" w14:textId="30A1014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EE8D9" w14:textId="57978B6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79D01" w14:textId="5A1B1F2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F16D6" w14:textId="689D3E0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3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C0A06" w14:textId="405722C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829CD2F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960E9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BABB2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BA502" w14:textId="1C377A2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61AA3" w14:textId="0923F6A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8C20B" w14:textId="29C0770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9103E" w14:textId="63EA669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0D1E5" w14:textId="205CBA0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8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120F3" w14:textId="5905A1D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A28DE00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18C2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A3BE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84236" w14:textId="14680E2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10E27" w14:textId="395C8D7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89D4C" w14:textId="27A5903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7501D" w14:textId="6080DFB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94AC4" w14:textId="5029F10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01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6200F" w14:textId="53FFE7C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4C5048E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D99E4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99384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nzons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0974B" w14:textId="39B149E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8E520" w14:textId="5964360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ABE09" w14:textId="0C9D762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30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94F10" w14:textId="0C5D2EE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AF2F3" w14:textId="11D5938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55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741D2" w14:textId="2B068E4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0EABA82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4CB1A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48F784" w14:textId="50EBF03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15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4C493D" w14:textId="5960B23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2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A26B2D" w14:textId="678D071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2,44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F651CC" w14:textId="19A22FE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,77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ACDEA4" w14:textId="4BE7950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3,65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E62A1F" w14:textId="36F1122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5,726 </w:t>
            </w:r>
          </w:p>
        </w:tc>
      </w:tr>
      <w:tr w:rsidR="005E2B99" w:rsidRPr="005E2B99" w14:paraId="601424AE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01DF8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7F5E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ao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1BF44" w14:textId="48DC481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36273" w14:textId="07A4C5F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4D24F" w14:textId="61A820A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4F657" w14:textId="34464DE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B590D" w14:textId="35E50B4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0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3FB80" w14:textId="77B4C72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00 </w:t>
            </w:r>
          </w:p>
        </w:tc>
      </w:tr>
      <w:tr w:rsidR="005E2B99" w:rsidRPr="005E2B99" w14:paraId="39A5F427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D0167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FB3C6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at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945CF" w14:textId="56E7B96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802EB" w14:textId="14CD77F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4E0C9" w14:textId="4466876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0831E" w14:textId="2632C58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2F8BC" w14:textId="47C98C9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69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CE7CF" w14:textId="224AD15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3E7428C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9441A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67F9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90C2E" w14:textId="6A13ACD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5427D" w14:textId="1B89F69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47FF7" w14:textId="099F2FC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8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DF64D" w14:textId="217C06E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8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EE46E" w14:textId="24794EC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81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E1E91" w14:textId="15DDB7B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812 </w:t>
            </w:r>
          </w:p>
        </w:tc>
      </w:tr>
      <w:tr w:rsidR="005E2B99" w:rsidRPr="005E2B99" w14:paraId="6F2CC2B2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F0AC3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0C363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mbo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7B8DC" w14:textId="241CC3F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BBF91" w14:textId="7945FDC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0EA06" w14:textId="7200FCF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EEBE7" w14:textId="67B8EA7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CE359" w14:textId="0B16621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02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A8C7F" w14:textId="30D420B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92 </w:t>
            </w:r>
          </w:p>
        </w:tc>
      </w:tr>
      <w:tr w:rsidR="005E2B99" w:rsidRPr="005E2B99" w14:paraId="7528869E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36095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11575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hi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0DE22" w14:textId="2DC5149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667F0" w14:textId="7D4938F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E34C3" w14:textId="46C717C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1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AD6C3" w14:textId="729D306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DB9FB" w14:textId="0834BB5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27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47C11" w14:textId="78F633C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A898BAA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C1519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62C60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39D4F" w14:textId="56D389C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6C454" w14:textId="72D160D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6A241" w14:textId="6520A1A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B8C5B" w14:textId="2CF470E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43262" w14:textId="586C0E6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6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DC3B4" w14:textId="70BD849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60 </w:t>
            </w:r>
          </w:p>
        </w:tc>
      </w:tr>
      <w:tr w:rsidR="005E2B99" w:rsidRPr="005E2B99" w14:paraId="107D39ED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BF9FD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6500C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usao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CD406" w14:textId="55754AB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EC750" w14:textId="16DF0FB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13FCD" w14:textId="19522F6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9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95923" w14:textId="0889DCB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9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D805D" w14:textId="7791FFF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27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231CD" w14:textId="1433AA7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274 </w:t>
            </w:r>
          </w:p>
        </w:tc>
      </w:tr>
      <w:tr w:rsidR="005E2B99" w:rsidRPr="005E2B99" w14:paraId="2AEDD903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23F24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120B4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banga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642FB" w14:textId="79E533D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481E2" w14:textId="5ECCBA6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787C1" w14:textId="2625BF9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79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FC9FD" w14:textId="36AE977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79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49E58" w14:textId="5571AA9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80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B489F" w14:textId="361B130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802 </w:t>
            </w:r>
          </w:p>
        </w:tc>
      </w:tr>
      <w:tr w:rsidR="005E2B99" w:rsidRPr="005E2B99" w14:paraId="0B35E75F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AB10D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B2169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alig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A97AC" w14:textId="59AF387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97E05" w14:textId="21D405F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46C2A" w14:textId="02FB50E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68C1B" w14:textId="64CEB1F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9C398" w14:textId="341C9EF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0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18B9C" w14:textId="53A59CB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87EBA99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F9D93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0DF0A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am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75924" w14:textId="5C44E09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3A5AC" w14:textId="3E2A1D9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7B165" w14:textId="507F05D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D378C" w14:textId="0731FAB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8D71F" w14:textId="2E6DBA1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8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16AE6" w14:textId="6F24238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88 </w:t>
            </w:r>
          </w:p>
        </w:tc>
      </w:tr>
      <w:tr w:rsidR="005E2B99" w:rsidRPr="005E2B99" w14:paraId="39DCB791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C93D2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3CA6A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amo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28DE4" w14:textId="1294585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A3E45" w14:textId="08D6324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399C3" w14:textId="10EBF4E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E8643" w14:textId="71E6177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18990" w14:textId="1A259EB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0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72F42" w14:textId="2FE7455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02 </w:t>
            </w:r>
          </w:p>
        </w:tc>
      </w:tr>
      <w:tr w:rsidR="005E2B99" w:rsidRPr="005E2B99" w14:paraId="379D24C9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7AFF2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9C68D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E035A" w14:textId="453EFB3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35CFB" w14:textId="32BD8ED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2BA86" w14:textId="5B52C0C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A84C1" w14:textId="30B3F43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3A8A4" w14:textId="7E49124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35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99530" w14:textId="68FBCEA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009383C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98FE6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645E8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inza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C3CB6" w14:textId="5A32369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1E4C4" w14:textId="7717AA7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1F418" w14:textId="01FE4B2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DFBBC" w14:textId="42C9293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F42ED" w14:textId="31CB868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9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73998" w14:textId="56F4ABF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7 </w:t>
            </w:r>
          </w:p>
        </w:tc>
      </w:tr>
      <w:tr w:rsidR="005E2B99" w:rsidRPr="005E2B99" w14:paraId="26BFBC2E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F429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6AA82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rchitorena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2697D" w14:textId="02DE90B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5C184" w14:textId="12F45A6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DCE62" w14:textId="2645258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32884" w14:textId="66FE6F2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64284" w14:textId="1176103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2B7BE" w14:textId="321E095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6 </w:t>
            </w:r>
          </w:p>
        </w:tc>
      </w:tr>
      <w:tr w:rsidR="005E2B99" w:rsidRPr="005E2B99" w14:paraId="674068C2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A3077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62BA3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DF910" w14:textId="015AD24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8C00B" w14:textId="15B16BE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C28C1" w14:textId="101C321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46E3F" w14:textId="314C694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64393" w14:textId="251F0A6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2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B2C55" w14:textId="3A2CA40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D22582E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FFB6F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19F49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riga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867A6" w14:textId="56C49D2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D0047" w14:textId="1876945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08DBD" w14:textId="46DB5EF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5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A85B8" w14:textId="4FEF8F2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5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8B9A3" w14:textId="48BE278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19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67B3A" w14:textId="0E86823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193 </w:t>
            </w:r>
          </w:p>
        </w:tc>
      </w:tr>
      <w:tr w:rsidR="005E2B99" w:rsidRPr="005E2B99" w14:paraId="3DD8A383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9DBD1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6B25A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gonoy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FF712" w14:textId="0770FDC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635FF" w14:textId="1C27AF9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243EA" w14:textId="0114DAD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43E66" w14:textId="2FC4F89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AB974" w14:textId="6056105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96E49" w14:textId="23DF097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1 </w:t>
            </w:r>
          </w:p>
        </w:tc>
      </w:tr>
      <w:tr w:rsidR="005E2B99" w:rsidRPr="005E2B99" w14:paraId="2A933E70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05ACE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C6413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pi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03F55" w14:textId="4509DDA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A78BF" w14:textId="28B2E9F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6FB33" w14:textId="3C87DF9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F95C3" w14:textId="068F3A9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1498F" w14:textId="023A5DC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7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FC633" w14:textId="7958C81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FAB6F25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CF131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1C79B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rao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5BD24" w14:textId="5BCF875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5E43E" w14:textId="56CA3E3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21A62" w14:textId="2D05BD2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ADEBF" w14:textId="76ED70D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00141" w14:textId="40994C2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0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CF979" w14:textId="7E30E15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3C2B5FC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D3D6A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D9F7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laor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AEB34" w14:textId="033991A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DD6FF" w14:textId="1495778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DDBD1" w14:textId="0DC351F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2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698FA" w14:textId="74585CD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75D33" w14:textId="137E340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0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F5812" w14:textId="2EF0CF9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F7281D5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CC395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C1CD8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nalabac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6699E" w14:textId="19F4442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EA75F" w14:textId="487EA88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79A3D" w14:textId="4B82E61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4EEE0" w14:textId="4ED14F1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CEF13" w14:textId="0728669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4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C94BB" w14:textId="7A185E1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7AB97AE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EB8F3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E0F0D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bua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5329D" w14:textId="58FED6E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39332" w14:textId="0C5D14E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296D8" w14:textId="5C3D07A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0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1A05A" w14:textId="51714A6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18C43" w14:textId="3599B2B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85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ED203" w14:textId="7FA5E8F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5 </w:t>
            </w:r>
          </w:p>
        </w:tc>
      </w:tr>
      <w:tr w:rsidR="005E2B99" w:rsidRPr="005E2B99" w14:paraId="00356401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E6B8D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4DE6A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ga City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6405A" w14:textId="44145E4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F928F" w14:textId="1FD49EF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67E4B" w14:textId="5352A4F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7F74F" w14:textId="1650A1C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77967" w14:textId="23CBA62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7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926E2" w14:textId="47F5363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71 </w:t>
            </w:r>
          </w:p>
        </w:tc>
      </w:tr>
      <w:tr w:rsidR="005E2B99" w:rsidRPr="005E2B99" w14:paraId="4DCE6DD9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4A1AC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F343A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643D8" w14:textId="4C46D44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56C77" w14:textId="67F0D01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EF782" w14:textId="49A164E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A0DD0" w14:textId="4A2BAAA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0F1BB" w14:textId="2F3CDA4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17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64E81" w14:textId="3EBBF40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7 </w:t>
            </w:r>
          </w:p>
        </w:tc>
      </w:tr>
      <w:tr w:rsidR="005E2B99" w:rsidRPr="005E2B99" w14:paraId="609D6391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59068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B798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2E546" w14:textId="0C7166D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27A1C" w14:textId="4DBCBED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3492F" w14:textId="3EE502D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B4EB7" w14:textId="723AFB0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796A0" w14:textId="796B782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1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A514B" w14:textId="53CF3EF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8 </w:t>
            </w:r>
          </w:p>
        </w:tc>
      </w:tr>
      <w:tr w:rsidR="005E2B99" w:rsidRPr="005E2B99" w14:paraId="2D28835F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0189C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0FFB9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acao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40808" w14:textId="270A884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4E084" w14:textId="3ECE1C4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60EFB" w14:textId="5FE103A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983A9" w14:textId="267B00A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CA104" w14:textId="7544EA0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02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A0040" w14:textId="02299FE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E57B950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44B17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9404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2DA86" w14:textId="37926EF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62982" w14:textId="42FA31C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35079" w14:textId="2C8FEB7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2E954" w14:textId="7F5C0F4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E1E45" w14:textId="5992334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9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C2658" w14:textId="1EA2963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</w:tr>
      <w:tr w:rsidR="005E2B99" w:rsidRPr="005E2B99" w14:paraId="7CD88741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6D068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9F77E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agay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7A81F" w14:textId="0CC2F64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96084" w14:textId="7FE7DDA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864B8" w14:textId="52B242F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3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CCC9A" w14:textId="62FD48C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1D6AF" w14:textId="3ACB322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05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5CDE5" w14:textId="57C46C2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B22BF92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C9CA3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60694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gñay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421A3" w14:textId="5D3CCD7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B3777" w14:textId="387A38F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BB47B" w14:textId="0768133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7D43C" w14:textId="6094C9F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5DDE2" w14:textId="26883D4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5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E0A02" w14:textId="6D32DF0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042E9E9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C43D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6470F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San 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ernando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F95D8" w14:textId="440BE5A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44394" w14:textId="2205E05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162E0" w14:textId="18FDCE3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B0A9D" w14:textId="2863114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2D757" w14:textId="453A161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0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C082F" w14:textId="65D0E65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6 </w:t>
            </w:r>
          </w:p>
        </w:tc>
      </w:tr>
      <w:tr w:rsidR="005E2B99" w:rsidRPr="005E2B99" w14:paraId="35F53A84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146CC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9E060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A1E6B" w14:textId="2025D79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DF3F3" w14:textId="0B670E6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4552C" w14:textId="3786EC9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8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42CAF" w14:textId="1F82223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31C27" w14:textId="4389913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14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BD132" w14:textId="6F2B747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14FD5E6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D29B2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968EF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ruma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7803C" w14:textId="2878F9C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F43DA" w14:textId="184D8F8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AFC06" w14:textId="1C8710A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37FDF" w14:textId="1C1D411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D5413" w14:textId="3865FBF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04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F0A02" w14:textId="3D0B263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7651AD3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CDDD6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B3943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ambac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97C49" w14:textId="7839322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1DDDA" w14:textId="271576F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8CC29" w14:textId="6CC1C34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68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D242D" w14:textId="4C63B7F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19FAD" w14:textId="06B91A1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,30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774B6" w14:textId="4AD03C8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15EE8CE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C2C6A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tanduanes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4CCA41" w14:textId="599CAAC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7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F8145B" w14:textId="302A643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319A62" w14:textId="4D13218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,64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FC8BB4" w14:textId="3E575DB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9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8833A8" w14:textId="1249376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7,60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32A7DE" w14:textId="6E5D300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54 </w:t>
            </w:r>
          </w:p>
        </w:tc>
      </w:tr>
      <w:tr w:rsidR="005E2B99" w:rsidRPr="005E2B99" w14:paraId="4168B33B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161C1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0CF3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amanoc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931B1" w14:textId="3F3BA68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41131" w14:textId="4442C52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45FFE" w14:textId="5F01C60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348EC" w14:textId="1576DE1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161AB" w14:textId="7C87589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6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CD873" w14:textId="513D9D6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D8E417A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B0B72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6F090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as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AB579" w14:textId="57876D2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0D1EC" w14:textId="39FB5D6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24B51" w14:textId="75DD5BC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00A36" w14:textId="34BB37F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4A4C4" w14:textId="0A32D25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6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1C34D" w14:textId="74D8291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4E64F7A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72E3B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971A8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1A394" w14:textId="1D7E070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D4C3E" w14:textId="3CE0222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2BA72" w14:textId="03686E9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76BAD" w14:textId="65C9B9A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A9188" w14:textId="0638ED9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8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DE565" w14:textId="066B1F2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4 </w:t>
            </w:r>
          </w:p>
        </w:tc>
      </w:tr>
      <w:tr w:rsidR="005E2B99" w:rsidRPr="005E2B99" w14:paraId="6F6B6EAF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3B17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3D152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amor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04B1D" w14:textId="4FA9221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E4CE3" w14:textId="3989B63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86C08" w14:textId="734C672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53CAF" w14:textId="13C0E75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5CDE1" w14:textId="6285DD8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8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81571" w14:textId="716CA13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54EE15A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82193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E7E0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igmoto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639C6" w14:textId="41D7C09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3293C" w14:textId="67CF2C9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1C780" w14:textId="3CDF103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F5822" w14:textId="4F16BA2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4F9FF" w14:textId="2B773DE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3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7B030" w14:textId="2F384E4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41BD1DA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28113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29247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d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835D4" w14:textId="4586422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5EEFE" w14:textId="3C5595E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E4C1B" w14:textId="541CCDD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A8CBD" w14:textId="135FE32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5FBD6" w14:textId="1AFEF64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40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B1E08" w14:textId="50C1220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E6E9F3C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4E73D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BE91D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ganiban (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yo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DA850" w14:textId="2DD3F7C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F02A4" w14:textId="0DA8E24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537E6" w14:textId="3F95CBC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E6917" w14:textId="2DF1AE1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27ED4" w14:textId="336EA10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8854D" w14:textId="5AF97B8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F321551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DF867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36F3A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ndres (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olbon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F0944" w14:textId="0D533FC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3523E" w14:textId="02F2F33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6D483" w14:textId="6C5801A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38413" w14:textId="3C2C36D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EA89E" w14:textId="56F9591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77577" w14:textId="4623D7C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B10C4D3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68C26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F5EA1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34383" w14:textId="0CD52F8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1BE6D" w14:textId="4518939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31A29" w14:textId="3EC6CFD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F8A70" w14:textId="314EAC4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EA19D" w14:textId="6CA06D3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1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ABCFB" w14:textId="0212B97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14420DC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5BA2C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7F804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g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83C04" w14:textId="11A595E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34FC8" w14:textId="4A8A98B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85577" w14:textId="4E6D9EE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39DB4" w14:textId="4510228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5FCAD" w14:textId="550DB89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B3D1D" w14:textId="7DD810E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200D076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AD488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C535A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rac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794E8" w14:textId="18E32DC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84CB1" w14:textId="7741D3D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2F5EC" w14:textId="13911AC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01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12D7C" w14:textId="19526B5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AC437" w14:textId="1550934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05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6477A" w14:textId="7DB8613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0057662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4A211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E49AF2" w14:textId="1459D4E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4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18E7BE" w14:textId="4BE5307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7F35D9" w14:textId="5C83211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,15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4186CB" w14:textId="02BA375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DD0618" w14:textId="38C0D8C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2,79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3F935E" w14:textId="0AA2441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E2B99" w:rsidRPr="005E2B99" w14:paraId="4CC19147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9B636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40F2B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oroy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BDB80" w14:textId="51A1A20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09DDB" w14:textId="16DB055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4CB07" w14:textId="61C4515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D97AB" w14:textId="129C93C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069F1" w14:textId="1382193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D0EE7" w14:textId="6043F1D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4FC46BF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EF371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20850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eno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D49EC" w14:textId="3E42A09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9A26D" w14:textId="68B9B9C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8F235" w14:textId="4A35400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0C773" w14:textId="0C4B4C7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06BB5" w14:textId="76FF483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0CBEE" w14:textId="7C2F0A6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06F7E83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32ECB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AF444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ud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C1D6E" w14:textId="6825771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1EE88" w14:textId="2E16030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8D510" w14:textId="29D2E22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291BD" w14:textId="201FA97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DF213" w14:textId="1A929C7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CAAC1" w14:textId="5C102AF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E801589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553D9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9513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u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E09E4" w14:textId="6AE66AC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E5848" w14:textId="4A46B35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D7DB9" w14:textId="0843DA5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D0B8E" w14:textId="62E27F4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12F68" w14:textId="5793C32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4AD7C" w14:textId="088229C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F111772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C6F80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69E9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taing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E72C6" w14:textId="60EEC2A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5FC0E" w14:textId="39C4C66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39507" w14:textId="4557045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915C6" w14:textId="792FF35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4F372" w14:textId="62FE06F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C1DD4" w14:textId="3544D61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9C9E680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BD4A8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E1F0C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way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E7E78" w14:textId="33A7530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6B7AE" w14:textId="03D66D1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1723D" w14:textId="5D0CC44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87ACF" w14:textId="251CFCC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C1936" w14:textId="169ADAD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5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0076F" w14:textId="1534B07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FFA84FA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9C605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7D68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laveria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D9704" w14:textId="0E228B8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7411C" w14:textId="27F936F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97BAF" w14:textId="2D37409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A9801" w14:textId="33EFAE2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63760" w14:textId="4568076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3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755FD" w14:textId="4FFEFBE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D881CDA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CC624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E245F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39D60" w14:textId="2A75502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95AFE" w14:textId="7828B5D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4AA6D" w14:textId="23183BC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ADD81" w14:textId="5921882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089C2" w14:textId="0A26878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7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1C6E4" w14:textId="106BA7C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0DD8F85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C7B32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2FF45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dao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CC6E2" w14:textId="4A9F4E0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67E73" w14:textId="23FA093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E0460" w14:textId="1E75D4A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AC7CA" w14:textId="2719DE6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F8665" w14:textId="300AA1C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3ADC1" w14:textId="6E0276C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399B1C5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D7A2F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348F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Masbate (capital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36C99" w14:textId="4A908F5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9F1E3" w14:textId="56E184C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1762A" w14:textId="4CB77B3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F2E41" w14:textId="3755544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E5D56" w14:textId="6CA16DC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F9165" w14:textId="430D479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C18B860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45C9D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D90A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lagros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24190" w14:textId="123E303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9F951" w14:textId="678F733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E879F" w14:textId="4850D44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5A785" w14:textId="5C36D6B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85B1B" w14:textId="3305DF6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7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BE0B8" w14:textId="70A988A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BB5EC07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662A4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715CF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bo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8EBF1" w14:textId="5F083C6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03F9D" w14:textId="2326AAD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53350" w14:textId="31F9EE6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E76A1" w14:textId="5A11CCD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9CDE9" w14:textId="51B72FA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D5229" w14:textId="35454D7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E6D784C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2C893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886B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nreal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56AB4" w14:textId="55C8D0C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B7320" w14:textId="319E16B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C7682" w14:textId="038C5CA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B1193" w14:textId="14574E8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DFEA9" w14:textId="3A0BF57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5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F4D18" w14:textId="350998C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96461B0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CC8A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99E49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lanas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24FDC" w14:textId="62CE396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EAC2D" w14:textId="1E269C0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FFA8F" w14:textId="0B04EF1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C3357" w14:textId="2243201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A5FF5" w14:textId="05DB30C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FFB31" w14:textId="2681673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994137C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04837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34C1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Pio V. 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rpuz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mbuhan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BA1A5" w14:textId="2D6857C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4F7C1" w14:textId="75775C9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18586" w14:textId="302E543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C3A6D" w14:textId="6793D76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A2BC7" w14:textId="24F6C0B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2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E7CBC" w14:textId="54C4230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86563CA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BC580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8B136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Fernando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391EF" w14:textId="7BE4D7F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256EA" w14:textId="4B29644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D27B9" w14:textId="70C5B64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9C073" w14:textId="135BBDF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89FE4" w14:textId="21A4FDA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ADCCC" w14:textId="05DA0D9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E2BC172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2028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175C6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04B62" w14:textId="2683836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8CD63" w14:textId="4E5ADBE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C2031" w14:textId="25D20B5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BA762" w14:textId="2AF78EF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11B30" w14:textId="713264C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CF04E" w14:textId="2A286D4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3A9FB6E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A8F57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E129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C6A27" w14:textId="473D66D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1034F" w14:textId="6226FFE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89675" w14:textId="47FC516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0FF83" w14:textId="7E30400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72BEB" w14:textId="21E924C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9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C9C6D" w14:textId="7EFDBCB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ED6B64A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1F922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36273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Uso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AAB3D" w14:textId="7105D5C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82997" w14:textId="72A7DC6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044F3" w14:textId="39E975F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1CF82" w14:textId="00C9CF4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26EAA" w14:textId="485DA51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C51B0" w14:textId="1DF2FD3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3CE90F1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1BF75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ECC93A" w14:textId="318A89F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53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F0A33E" w14:textId="2533BBE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B34E06" w14:textId="1CC6E61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8,85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C5277A" w14:textId="56C105C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88515B" w14:textId="7B8A10E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3,81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A5E853" w14:textId="29D97EF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E2B99" w:rsidRPr="005E2B99" w14:paraId="5DDBC4DB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B50C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75E8D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222BA" w14:textId="28426B9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AEA0C" w14:textId="770CB6A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1BC35" w14:textId="2A25E30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DFBAC" w14:textId="0BAE053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CB4B9" w14:textId="46BBA1F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1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E02BD" w14:textId="3054C6B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D04EC84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1BE83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94E7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4110F" w14:textId="2B71756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F4098" w14:textId="5B92B50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DE062" w14:textId="43B19C5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0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5EF49" w14:textId="350FA40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99BB7" w14:textId="073385F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03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766F0" w14:textId="3FF2229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2EDE266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F24A0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E288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us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6DD20" w14:textId="6168DAE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DF30A" w14:textId="653713A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17503" w14:textId="6BC72C7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2DEA3" w14:textId="7033FF7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3F871" w14:textId="2BC5690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6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EF01A" w14:textId="77B171A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8DB8B70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132B7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762CF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90D26" w14:textId="60494E0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A54D4" w14:textId="61FBD86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523AD" w14:textId="73DBD35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2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69BCF" w14:textId="20D0133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426B3" w14:textId="603F010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14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D53FA" w14:textId="0A5E405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C6A2257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813DE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3178B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till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04F81" w14:textId="5A5035D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6F807" w14:textId="0AD9B85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6219A" w14:textId="413B307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0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3CA90" w14:textId="1B38963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EEA4E" w14:textId="42B9943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67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F6CB4" w14:textId="2E43F65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C8FC59E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41B4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874B0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nsol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75765" w14:textId="411C59E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0621B" w14:textId="77D1BA6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08A4A" w14:textId="17C702D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2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6029D" w14:textId="720EFDC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F10B0" w14:textId="545EA42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72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FE6A3" w14:textId="2F499C4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2B8D9E4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9D266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6F56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bat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0CB1A" w14:textId="2FFD1DA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C931D" w14:textId="63E610B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4A451" w14:textId="24A7365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8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076AA" w14:textId="324272D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53D48" w14:textId="3008395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43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CF828" w14:textId="6C99450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2C486BD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8BE4F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C534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rosi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328A1" w14:textId="4F4519A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A628E" w14:textId="0D4CE86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3D905" w14:textId="5EBD71E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8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98356" w14:textId="2E05F3D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05116" w14:textId="4558CF9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22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38079" w14:textId="67273AE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BAE84B3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71BFE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DBC01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ub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4C431" w14:textId="74CA791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7481E" w14:textId="6A98562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68934" w14:textId="214043C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5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A75B8" w14:textId="4FE6EE6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2E7E9" w14:textId="0AC1FC8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10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7CE35" w14:textId="01DA237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C69C1CF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25786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8FC2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E6439" w14:textId="5AF3F3A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7A272" w14:textId="7396F22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FAAAF" w14:textId="68F2745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1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3E00B" w14:textId="6A1DF52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6E6CD" w14:textId="7A5E5CF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27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13A63" w14:textId="4FBDA9F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52E4644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3CCD8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A4CD9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tnog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0F4A0" w14:textId="3FAF5C9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569E1" w14:textId="1F2DEDB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BA8B8" w14:textId="51D71A0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4555D" w14:textId="2A74F67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BA54D" w14:textId="645B319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7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176FB" w14:textId="10882AC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1D70EF3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4A525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45401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9DCC6" w14:textId="5450410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766E8" w14:textId="49BE65F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396FE" w14:textId="503E9BE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8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45768" w14:textId="14F0235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9EF0D" w14:textId="4EA15E5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04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47706" w14:textId="3553152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3C49E57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655E1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D75BB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660A2" w14:textId="7A3DE1B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608F0" w14:textId="6FFDF57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189BE" w14:textId="2A04D48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E44D1" w14:textId="7B16B59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2FD70" w14:textId="2DE6C94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180BC" w14:textId="223114E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BCC9953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FB349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E500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163C7" w14:textId="2CF80D5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DA275" w14:textId="097E8D8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E4231" w14:textId="32F77FF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E038E" w14:textId="0B8F2B1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B2971" w14:textId="12BC725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19923" w14:textId="2EA5696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BB4391B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22D52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58F8E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0F8A1" w14:textId="72E4207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EFBFF" w14:textId="2A51C9C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658BB" w14:textId="48C335A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59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6C87D" w14:textId="6AD336A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632FC" w14:textId="20A4EBE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2,86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EC3A4" w14:textId="71F8B3A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38B883E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BFF821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42DCE65" w14:textId="0B518DA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C53DB12" w14:textId="1B5E980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8082E56" w14:textId="55CCDCF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CE66931" w14:textId="049C01B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E5E4F60" w14:textId="51AD96C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317CFCC" w14:textId="5EF65B1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E2B99" w:rsidRPr="005E2B99" w14:paraId="414A4C52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F6A92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C36BCB" w14:textId="4724857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0B410E" w14:textId="56E89EA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CBAF05" w14:textId="72CF8D0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063319" w14:textId="0081F12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E32F94" w14:textId="5A01BD3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A53761" w14:textId="6D7D87D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E2B99" w:rsidRPr="005E2B99" w14:paraId="49568491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5EB59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9267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671F0" w14:textId="40DBCF4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DC6A6" w14:textId="7A0D379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AAC90" w14:textId="056B6A6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AFD7C" w14:textId="0806783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B4A8C" w14:textId="6B7A040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7C828" w14:textId="46D2CB1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2466F73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2886F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CDA45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blan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680CF" w14:textId="3C8D055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871EB" w14:textId="5F4ADDB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733B6" w14:textId="204C1B6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7CA2C" w14:textId="3044F04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3D9F7" w14:textId="766733A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DCCCC" w14:textId="66852CF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3D142B5" w14:textId="77777777" w:rsidTr="005E2B99">
        <w:trPr>
          <w:trHeight w:val="20"/>
        </w:trPr>
        <w:tc>
          <w:tcPr>
            <w:tcW w:w="19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2E513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EF7DCA" w14:textId="0C74C81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B97844" w14:textId="3F0EA52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477FED" w14:textId="46AC316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037BEB" w14:textId="3C4D01F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B5B187" w14:textId="14A3D53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6842A3" w14:textId="7570EF8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E2B99" w:rsidRPr="005E2B99" w14:paraId="1CD6228C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F8C4E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8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A7107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balan</w:t>
            </w:r>
            <w:proofErr w:type="spellEnd"/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F5555" w14:textId="7536DE0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98F3E" w14:textId="26E4576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936FC" w14:textId="415A974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F25F6" w14:textId="6001B4F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FFB9F" w14:textId="7E2C400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4F7E0" w14:textId="2DC17AA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18A6C3D4" w14:textId="62634792" w:rsidR="00433176" w:rsidRPr="0037297E" w:rsidRDefault="00433176" w:rsidP="00433176">
      <w:pPr>
        <w:ind w:left="810"/>
        <w:contextualSpacing/>
        <w:rPr>
          <w:rFonts w:ascii="Arial" w:eastAsia="Times New Roman" w:hAnsi="Arial" w:cs="Arial"/>
          <w:b/>
          <w:bCs/>
          <w:i/>
          <w:iCs/>
          <w:color w:val="auto"/>
          <w:sz w:val="16"/>
          <w:szCs w:val="24"/>
        </w:rPr>
      </w:pP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3DDF1F60" w14:textId="3244B4C0" w:rsidR="002F02B9" w:rsidRDefault="0024520B" w:rsidP="002F02B9">
      <w:pPr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</w:t>
      </w:r>
      <w:r w:rsidR="0037297E"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O</w:t>
      </w:r>
      <w:r w:rsid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A5B13">
        <w:rPr>
          <w:rFonts w:ascii="Arial" w:eastAsia="Times New Roman" w:hAnsi="Arial" w:cs="Arial"/>
          <w:i/>
          <w:iCs/>
          <w:color w:val="0070C0"/>
          <w:sz w:val="16"/>
          <w:szCs w:val="24"/>
        </w:rPr>
        <w:t>NCR</w:t>
      </w:r>
      <w:r w:rsidR="003E7A01">
        <w:rPr>
          <w:rFonts w:ascii="Arial" w:eastAsia="Times New Roman" w:hAnsi="Arial" w:cs="Arial"/>
          <w:i/>
          <w:iCs/>
          <w:color w:val="0070C0"/>
          <w:sz w:val="16"/>
          <w:szCs w:val="24"/>
        </w:rPr>
        <w:t>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F492D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3E7A01">
        <w:rPr>
          <w:rFonts w:ascii="Arial" w:eastAsia="Times New Roman" w:hAnsi="Arial" w:cs="Arial"/>
          <w:i/>
          <w:iCs/>
          <w:color w:val="0070C0"/>
          <w:sz w:val="16"/>
          <w:szCs w:val="24"/>
        </w:rPr>
        <w:t>III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A5B1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</w:t>
      </w:r>
      <w:r w:rsidR="00C81411">
        <w:rPr>
          <w:rFonts w:ascii="Arial" w:eastAsia="Times New Roman" w:hAnsi="Arial" w:cs="Arial"/>
          <w:i/>
          <w:iCs/>
          <w:color w:val="0070C0"/>
          <w:sz w:val="16"/>
          <w:szCs w:val="24"/>
        </w:rPr>
        <w:t>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762342">
        <w:rPr>
          <w:rFonts w:ascii="Arial" w:eastAsia="Times New Roman" w:hAnsi="Arial" w:cs="Arial"/>
          <w:i/>
          <w:iCs/>
          <w:color w:val="0070C0"/>
          <w:sz w:val="16"/>
          <w:szCs w:val="24"/>
        </w:rPr>
        <w:t>MIMAROPA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4C3430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C81411"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C81411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52C54CB2" w14:textId="77777777" w:rsidR="002F02B9" w:rsidRPr="002F02B9" w:rsidRDefault="002F02B9" w:rsidP="002F02B9">
      <w:pPr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60AD52D8" w14:textId="26CA3554" w:rsidR="00433176" w:rsidRDefault="00433176" w:rsidP="00750DDA">
      <w:pPr>
        <w:pStyle w:val="ListParagraph"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Outside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7450109E" w14:textId="282D7FD4" w:rsidR="00433176" w:rsidRPr="005653CF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810"/>
        <w:rPr>
          <w:rFonts w:ascii="Arial" w:eastAsia="Times New Roman" w:hAnsi="Arial" w:cs="Arial"/>
          <w:b/>
          <w:bCs/>
          <w:color w:val="auto"/>
          <w:sz w:val="24"/>
          <w:szCs w:val="24"/>
        </w:rPr>
      </w:pPr>
      <w:r w:rsidRPr="005653CF">
        <w:rPr>
          <w:rFonts w:ascii="Arial" w:eastAsia="Times New Roman" w:hAnsi="Arial" w:cs="Arial"/>
          <w:bCs/>
          <w:color w:val="auto"/>
          <w:sz w:val="24"/>
          <w:szCs w:val="24"/>
        </w:rPr>
        <w:t>There</w:t>
      </w:r>
      <w:r w:rsidR="0027327F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5653CF">
        <w:rPr>
          <w:rFonts w:ascii="Arial" w:eastAsia="Times New Roman" w:hAnsi="Arial" w:cs="Arial"/>
          <w:bCs/>
          <w:color w:val="auto"/>
          <w:sz w:val="24"/>
          <w:szCs w:val="24"/>
        </w:rPr>
        <w:t>are</w:t>
      </w:r>
      <w:r w:rsidR="0027327F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27327F" w:rsidRPr="0027327F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1</w:t>
      </w:r>
      <w:r w:rsidR="005E2B9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0</w:t>
      </w:r>
      <w:r w:rsidR="0027327F" w:rsidRPr="0027327F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,</w:t>
      </w:r>
      <w:r w:rsidR="005E2B9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850</w:t>
      </w:r>
      <w:r w:rsidR="0027327F" w:rsidRPr="0027327F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2F02B9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="0027327F">
        <w:rPr>
          <w:rFonts w:ascii="Arial" w:eastAsia="Times New Roman" w:hAnsi="Arial" w:cs="Arial"/>
          <w:bCs/>
          <w:color w:val="0070C0"/>
          <w:sz w:val="24"/>
          <w:szCs w:val="24"/>
        </w:rPr>
        <w:t xml:space="preserve"> </w:t>
      </w:r>
      <w:r w:rsidRPr="005653CF">
        <w:rPr>
          <w:rFonts w:ascii="Arial" w:eastAsia="Times New Roman" w:hAnsi="Arial" w:cs="Arial"/>
          <w:bCs/>
          <w:color w:val="auto"/>
          <w:sz w:val="24"/>
          <w:szCs w:val="24"/>
        </w:rPr>
        <w:t>or</w:t>
      </w:r>
      <w:r w:rsidR="0027327F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27327F" w:rsidRPr="0027327F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44,</w:t>
      </w:r>
      <w:r w:rsidR="005E2B9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291</w:t>
      </w:r>
      <w:r w:rsidR="0027327F" w:rsidRPr="0027327F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2F02B9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 w:rsidR="0027327F">
        <w:rPr>
          <w:rFonts w:ascii="Arial" w:eastAsia="Times New Roman" w:hAnsi="Arial" w:cs="Arial"/>
          <w:bCs/>
          <w:color w:val="0070C0"/>
          <w:sz w:val="24"/>
          <w:szCs w:val="24"/>
        </w:rPr>
        <w:t xml:space="preserve"> </w:t>
      </w:r>
      <w:r w:rsidRPr="005653CF">
        <w:rPr>
          <w:rFonts w:ascii="Arial" w:eastAsia="Times New Roman" w:hAnsi="Arial" w:cs="Arial"/>
          <w:bCs/>
          <w:color w:val="auto"/>
          <w:sz w:val="24"/>
          <w:szCs w:val="24"/>
        </w:rPr>
        <w:t>currently</w:t>
      </w:r>
      <w:r w:rsidR="0027327F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5653CF">
        <w:rPr>
          <w:rFonts w:ascii="Arial" w:eastAsia="Times New Roman" w:hAnsi="Arial" w:cs="Arial"/>
          <w:bCs/>
          <w:color w:val="auto"/>
          <w:sz w:val="24"/>
          <w:szCs w:val="24"/>
        </w:rPr>
        <w:t>staying</w:t>
      </w:r>
      <w:r w:rsidR="0027327F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5653CF">
        <w:rPr>
          <w:rFonts w:ascii="Arial" w:eastAsia="Times New Roman" w:hAnsi="Arial" w:cs="Arial"/>
          <w:bCs/>
          <w:color w:val="auto"/>
          <w:sz w:val="24"/>
          <w:szCs w:val="24"/>
        </w:rPr>
        <w:t>with</w:t>
      </w:r>
      <w:r w:rsidR="0027327F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5653CF">
        <w:rPr>
          <w:rFonts w:ascii="Arial" w:eastAsia="Times New Roman" w:hAnsi="Arial" w:cs="Arial"/>
          <w:bCs/>
          <w:color w:val="auto"/>
          <w:sz w:val="24"/>
          <w:szCs w:val="24"/>
        </w:rPr>
        <w:t>their</w:t>
      </w:r>
      <w:r w:rsidR="0027327F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5653CF">
        <w:rPr>
          <w:rFonts w:ascii="Arial" w:eastAsia="Times New Roman" w:hAnsi="Arial" w:cs="Arial"/>
          <w:bCs/>
          <w:color w:val="auto"/>
          <w:sz w:val="24"/>
          <w:szCs w:val="24"/>
        </w:rPr>
        <w:t>relatives</w:t>
      </w:r>
      <w:r w:rsidR="0027327F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5653CF">
        <w:rPr>
          <w:rFonts w:ascii="Arial" w:eastAsia="Times New Roman" w:hAnsi="Arial" w:cs="Arial"/>
          <w:bCs/>
          <w:color w:val="auto"/>
          <w:sz w:val="24"/>
          <w:szCs w:val="24"/>
        </w:rPr>
        <w:t>and/or</w:t>
      </w:r>
      <w:r w:rsidR="0027327F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5653CF">
        <w:rPr>
          <w:rFonts w:ascii="Arial" w:eastAsia="Times New Roman" w:hAnsi="Arial" w:cs="Arial"/>
          <w:bCs/>
          <w:color w:val="auto"/>
          <w:sz w:val="24"/>
          <w:szCs w:val="24"/>
        </w:rPr>
        <w:t>friends</w:t>
      </w:r>
      <w:r w:rsidR="0027327F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5653CF">
        <w:rPr>
          <w:rFonts w:ascii="Arial" w:eastAsia="Times New Roman" w:hAnsi="Arial" w:cs="Arial"/>
          <w:bCs/>
          <w:color w:val="auto"/>
          <w:sz w:val="24"/>
          <w:szCs w:val="24"/>
        </w:rPr>
        <w:t>in</w:t>
      </w:r>
      <w:r w:rsidR="0027327F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5653CF">
        <w:rPr>
          <w:rFonts w:ascii="Arial" w:eastAsia="Times New Roman" w:hAnsi="Arial" w:cs="Arial"/>
          <w:b/>
          <w:color w:val="auto"/>
          <w:sz w:val="24"/>
          <w:szCs w:val="24"/>
        </w:rPr>
        <w:t>Regions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7D377E" w:rsidRPr="005653CF">
        <w:rPr>
          <w:rFonts w:ascii="Arial" w:eastAsia="Times New Roman" w:hAnsi="Arial" w:cs="Arial"/>
          <w:b/>
          <w:color w:val="auto"/>
          <w:sz w:val="24"/>
          <w:szCs w:val="24"/>
        </w:rPr>
        <w:t>V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5653CF">
        <w:rPr>
          <w:rFonts w:ascii="Arial" w:eastAsia="Times New Roman" w:hAnsi="Arial" w:cs="Arial"/>
          <w:color w:val="auto"/>
          <w:sz w:val="24"/>
          <w:szCs w:val="24"/>
        </w:rPr>
        <w:t>and</w:t>
      </w:r>
      <w:r w:rsidR="0027327F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="0024520B" w:rsidRPr="005653CF">
        <w:rPr>
          <w:rFonts w:ascii="Arial" w:eastAsia="Times New Roman" w:hAnsi="Arial" w:cs="Arial"/>
          <w:b/>
          <w:color w:val="auto"/>
          <w:sz w:val="24"/>
          <w:szCs w:val="24"/>
        </w:rPr>
        <w:t>CAR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5653CF">
        <w:rPr>
          <w:rFonts w:ascii="Arial" w:eastAsia="Times New Roman" w:hAnsi="Arial" w:cs="Arial"/>
          <w:bCs/>
          <w:color w:val="auto"/>
          <w:sz w:val="24"/>
          <w:szCs w:val="24"/>
        </w:rPr>
        <w:t>(see</w:t>
      </w:r>
      <w:r w:rsidR="0027327F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5653CF">
        <w:rPr>
          <w:rFonts w:ascii="Arial" w:eastAsia="Times New Roman" w:hAnsi="Arial" w:cs="Arial"/>
          <w:bCs/>
          <w:color w:val="auto"/>
          <w:sz w:val="24"/>
          <w:szCs w:val="24"/>
        </w:rPr>
        <w:t>Table</w:t>
      </w:r>
      <w:r w:rsidR="0027327F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5653CF">
        <w:rPr>
          <w:rFonts w:ascii="Arial" w:eastAsia="Times New Roman" w:hAnsi="Arial" w:cs="Arial"/>
          <w:bCs/>
          <w:color w:val="auto"/>
          <w:sz w:val="24"/>
          <w:szCs w:val="24"/>
        </w:rPr>
        <w:t>3).</w:t>
      </w:r>
    </w:p>
    <w:p w14:paraId="2EDA5F18" w14:textId="77777777" w:rsidR="007D377E" w:rsidRDefault="007D377E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810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</w:p>
    <w:p w14:paraId="44D4B118" w14:textId="373AA18E" w:rsidR="00433176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810"/>
        <w:rPr>
          <w:rFonts w:ascii="Arial" w:eastAsia="Times New Roman" w:hAnsi="Arial" w:cs="Arial"/>
          <w:b/>
          <w:bCs/>
          <w:i/>
          <w:sz w:val="20"/>
          <w:szCs w:val="24"/>
        </w:rPr>
      </w:pP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Table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3.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Number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f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Displaced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Families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/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Persons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utside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Evacuation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Centers</w:t>
      </w:r>
    </w:p>
    <w:tbl>
      <w:tblPr>
        <w:tblW w:w="4591" w:type="pct"/>
        <w:tblInd w:w="846" w:type="dxa"/>
        <w:tblLook w:val="04A0" w:firstRow="1" w:lastRow="0" w:firstColumn="1" w:lastColumn="0" w:noHBand="0" w:noVBand="1"/>
      </w:tblPr>
      <w:tblGrid>
        <w:gridCol w:w="283"/>
        <w:gridCol w:w="4485"/>
        <w:gridCol w:w="1177"/>
        <w:gridCol w:w="1177"/>
        <w:gridCol w:w="1200"/>
        <w:gridCol w:w="1169"/>
      </w:tblGrid>
      <w:tr w:rsidR="005E2B99" w:rsidRPr="005E2B99" w14:paraId="201B49E2" w14:textId="77777777" w:rsidTr="005E2B99">
        <w:trPr>
          <w:trHeight w:val="20"/>
          <w:tblHeader/>
        </w:trPr>
        <w:tc>
          <w:tcPr>
            <w:tcW w:w="2512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7929AB6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488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EA1613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5E2B99" w:rsidRPr="005E2B99" w14:paraId="308A3619" w14:textId="77777777" w:rsidTr="005E2B99">
        <w:trPr>
          <w:trHeight w:val="20"/>
          <w:tblHeader/>
        </w:trPr>
        <w:tc>
          <w:tcPr>
            <w:tcW w:w="2512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EE20D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488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76ECBB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OUTSIDE ECs </w:t>
            </w:r>
          </w:p>
        </w:tc>
      </w:tr>
      <w:tr w:rsidR="005E2B99" w:rsidRPr="005E2B99" w14:paraId="276A51DC" w14:textId="77777777" w:rsidTr="005E2B99">
        <w:trPr>
          <w:trHeight w:val="20"/>
          <w:tblHeader/>
        </w:trPr>
        <w:tc>
          <w:tcPr>
            <w:tcW w:w="2512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4A384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40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75D8B1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248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AAD5A3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5E2B99" w:rsidRPr="005E2B99" w14:paraId="3E8FA678" w14:textId="77777777" w:rsidTr="005E2B99">
        <w:trPr>
          <w:trHeight w:val="20"/>
          <w:tblHeader/>
        </w:trPr>
        <w:tc>
          <w:tcPr>
            <w:tcW w:w="2512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D33E0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6FED1C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8C3A81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513AB6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EA2973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5E2B99" w:rsidRPr="005E2B99" w14:paraId="426EAB95" w14:textId="77777777" w:rsidTr="005E2B99">
        <w:trPr>
          <w:trHeight w:val="20"/>
        </w:trPr>
        <w:tc>
          <w:tcPr>
            <w:tcW w:w="25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AAEF68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533ACC6" w14:textId="71C3150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7,837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A77EFB5" w14:textId="56ABBD4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0,850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633F369" w14:textId="671E12A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40,648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20DB1E6" w14:textId="443AECA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4,291 </w:t>
            </w:r>
          </w:p>
        </w:tc>
      </w:tr>
      <w:tr w:rsidR="005E2B99" w:rsidRPr="005E2B99" w14:paraId="6E0FAB4A" w14:textId="77777777" w:rsidTr="005E2B99">
        <w:trPr>
          <w:trHeight w:val="20"/>
        </w:trPr>
        <w:tc>
          <w:tcPr>
            <w:tcW w:w="25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AB9439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06347EF" w14:textId="0ADD9D6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0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BCB5F43" w14:textId="7C8B7D5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4125319" w14:textId="730D13C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55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E0AC40B" w14:textId="19F280D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E2B99" w:rsidRPr="005E2B99" w14:paraId="5469E689" w14:textId="77777777" w:rsidTr="005E2B99">
        <w:trPr>
          <w:trHeight w:val="20"/>
        </w:trPr>
        <w:tc>
          <w:tcPr>
            <w:tcW w:w="25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2B392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3C965D" w14:textId="31F30C9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0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6137AB" w14:textId="325D09E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A15258" w14:textId="60F8ED6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55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E0CECA" w14:textId="294692C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E2B99" w:rsidRPr="005E2B99" w14:paraId="48BAA4CD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BDF6B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AF190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mbaguio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1260D" w14:textId="6775900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D6CDB" w14:textId="34FB6F8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5E6DF" w14:textId="6EACF38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6E6A3" w14:textId="1186857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A99B6D1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511F0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20C94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itao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6924B" w14:textId="53802D1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7177E" w14:textId="71D441B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D2B38" w14:textId="673D2E9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FD34B" w14:textId="76E4333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0A0BCD6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07503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9CEAC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adi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6BE5C" w14:textId="1901B20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1BDDE" w14:textId="18B6800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DC8FC" w14:textId="126B1F6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5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4557F" w14:textId="1C5C5FD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FDA51EC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790D1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F84A2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yapa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0B55B" w14:textId="2EE15C1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A52B2" w14:textId="6F266CB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31E60" w14:textId="3844B71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12D0F" w14:textId="0D1A82B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4AC94B3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858A6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C3A3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1EF74" w14:textId="455660A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BF3B5" w14:textId="37B61B9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133EE" w14:textId="69411A5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20EBE" w14:textId="4B192DC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5B75056" w14:textId="77777777" w:rsidTr="005E2B99">
        <w:trPr>
          <w:trHeight w:val="20"/>
        </w:trPr>
        <w:tc>
          <w:tcPr>
            <w:tcW w:w="25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BD14C4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769056E" w14:textId="5DF45C4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886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30236AF" w14:textId="5FF850E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6F8BCBA" w14:textId="2A088FA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2,633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F6D0DCC" w14:textId="4FDC332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E2B99" w:rsidRPr="005E2B99" w14:paraId="5FB54A39" w14:textId="77777777" w:rsidTr="005E2B99">
        <w:trPr>
          <w:trHeight w:val="20"/>
        </w:trPr>
        <w:tc>
          <w:tcPr>
            <w:tcW w:w="25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91A53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7C351A" w14:textId="0C88FA3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097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0E0589" w14:textId="788C71E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F6F923" w14:textId="30B532E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,870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C09F8B" w14:textId="6450685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E2B99" w:rsidRPr="005E2B99" w14:paraId="14D569AE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ED456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D1C7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A1870" w14:textId="71BAF2E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8494C" w14:textId="372879B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09C75" w14:textId="2E8AD23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4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F2904" w14:textId="23CE095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46446CC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3E8E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4B356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C3C1C" w14:textId="2CBFA14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0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ABE89" w14:textId="19F6AF2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C68BB" w14:textId="6927C97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1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ABB68" w14:textId="4C17457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6AF7DA9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FCB48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A7B17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lasag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0AC39" w14:textId="1127247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3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C002A" w14:textId="01C30FD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F3608" w14:textId="775EA55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0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8A49A" w14:textId="19EB974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B315FEB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74B4C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4918C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lungan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8713E" w14:textId="0740825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1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D4765" w14:textId="03F2F80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8A882" w14:textId="63BDE49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15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5739F" w14:textId="32D1AFC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2E05B14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39AD4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BAA21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galan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A1A62" w14:textId="6711E59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3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3185E" w14:textId="2260D92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A7DCE" w14:textId="4D59BDF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44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90F64" w14:textId="2E0C53A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8B98184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12C98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CA5A4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paculao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50CC2" w14:textId="31418BA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76191" w14:textId="67CC44C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6D184" w14:textId="3198AF9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8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0869F" w14:textId="7FE992A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8650221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AA732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1777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0DC35" w14:textId="467DB4B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CBE22" w14:textId="0503F2C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7193C" w14:textId="2C37AD3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5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FE870" w14:textId="20320CE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38A5A90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F862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99672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7CBE3" w14:textId="5F47AD9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5B98D" w14:textId="4C8936D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C3A41" w14:textId="4EAABAF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395E6" w14:textId="53EA54E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7FC92FD" w14:textId="77777777" w:rsidTr="005E2B99">
        <w:trPr>
          <w:trHeight w:val="20"/>
        </w:trPr>
        <w:tc>
          <w:tcPr>
            <w:tcW w:w="25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C1477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E065F2" w14:textId="26C2562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4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B3BF18" w14:textId="4EA031A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B6CED0" w14:textId="6C8747B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5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28EC42" w14:textId="2A4090B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E2B99" w:rsidRPr="005E2B99" w14:paraId="44CBA3C6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FED3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5C5A2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C7292" w14:textId="035A267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43F68" w14:textId="560CE98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12FA1" w14:textId="2D63417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5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D0BD4" w14:textId="75E1504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625AEE9" w14:textId="77777777" w:rsidTr="005E2B99">
        <w:trPr>
          <w:trHeight w:val="20"/>
        </w:trPr>
        <w:tc>
          <w:tcPr>
            <w:tcW w:w="25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56C20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5DDA30" w14:textId="72D8C74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18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8828E6" w14:textId="2EA4C4B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95C1A3" w14:textId="6BCACB4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561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32925C" w14:textId="47271D8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E2B99" w:rsidRPr="005E2B99" w14:paraId="61F8C494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3F22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5E271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DDA72" w14:textId="440AE93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0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21963" w14:textId="1CFB27F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4B9DD" w14:textId="471BDFB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25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B3764" w14:textId="0867A3F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21C1FDA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9A460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7D090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cab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F4760" w14:textId="521EB9E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209D0" w14:textId="7254352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F4588" w14:textId="6DD5C5B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B4B80" w14:textId="7F7CBA3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5A67E7D" w14:textId="77777777" w:rsidTr="005E2B99">
        <w:trPr>
          <w:trHeight w:val="20"/>
        </w:trPr>
        <w:tc>
          <w:tcPr>
            <w:tcW w:w="25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FECA6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A8CECE" w14:textId="0253E9A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01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127D97" w14:textId="52D2245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68F202" w14:textId="4D224EF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08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18FCC8" w14:textId="2348082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E2B99" w:rsidRPr="005E2B99" w14:paraId="34D70549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4F689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6C20E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rac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712AA" w14:textId="0CCD3CA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3C7F1" w14:textId="0A965BB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A4DA2" w14:textId="13EC9A8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10B9B" w14:textId="4FAAA91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C75D2F3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F2A26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D1DE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smuan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exmoan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255D5" w14:textId="2DB9F9F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7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39789" w14:textId="199481B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91D5E" w14:textId="4059C80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2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85446" w14:textId="699710C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4F80836" w14:textId="77777777" w:rsidTr="005E2B99">
        <w:trPr>
          <w:trHeight w:val="20"/>
        </w:trPr>
        <w:tc>
          <w:tcPr>
            <w:tcW w:w="25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2AA61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32BD43" w14:textId="51C84D2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556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93854F" w14:textId="28F9631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6E1CF6" w14:textId="0C8F08B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,829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59ED79" w14:textId="1BDC00E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E2B99" w:rsidRPr="005E2B99" w14:paraId="406B5B0F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5FBD8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F5FF6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46184" w14:textId="230A9B0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56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E0740" w14:textId="25D7CD7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91D95" w14:textId="55734B1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829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0B637" w14:textId="4FFF837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A0756AA" w14:textId="77777777" w:rsidTr="005E2B99">
        <w:trPr>
          <w:trHeight w:val="20"/>
        </w:trPr>
        <w:tc>
          <w:tcPr>
            <w:tcW w:w="25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1912AA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91F6C6A" w14:textId="53040E4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4,580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58F0DA0" w14:textId="6E206FC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C0A9B47" w14:textId="1814C54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68,842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DF3B8DB" w14:textId="44D4E00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E2B99" w:rsidRPr="005E2B99" w14:paraId="04320AE4" w14:textId="77777777" w:rsidTr="005E2B99">
        <w:trPr>
          <w:trHeight w:val="20"/>
        </w:trPr>
        <w:tc>
          <w:tcPr>
            <w:tcW w:w="25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949EE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A2153B" w14:textId="31330E5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,042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15738A" w14:textId="73568F6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FE5FC1" w14:textId="431E9E3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5,183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AC5B2A" w14:textId="0C6E876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E2B99" w:rsidRPr="005E2B99" w14:paraId="79F4A6BF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D87BE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569A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sz w:val="20"/>
                <w:szCs w:val="20"/>
              </w:rPr>
              <w:t>Agoncillo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27892" w14:textId="3E40B3F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83128" w14:textId="4125F27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2CD9B" w14:textId="5152114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699BC" w14:textId="2249AE6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46E2A93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ADEB7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00F3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sz w:val="20"/>
                <w:szCs w:val="20"/>
              </w:rPr>
              <w:t>Alitagtag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4DE5E" w14:textId="64A4AF1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37BC3" w14:textId="1C89307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FC9D9" w14:textId="04E3523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4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F53C9" w14:textId="54A7E48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FED61A9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641A4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FE2B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ayan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95BAD" w14:textId="581523E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ECF19" w14:textId="6ABD77B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B9DFD" w14:textId="2FE5C43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8DDAF" w14:textId="07B4A33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D36C0B8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C8572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C3527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EC7DD" w14:textId="090CB4B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702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64B11" w14:textId="0184116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AA697" w14:textId="29E597D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6,227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5B968" w14:textId="7FC5D0A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6AF0D9C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8C28E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B4DB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uan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126BF" w14:textId="6611C26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0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828E2" w14:textId="1C16D4A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5221E" w14:textId="0A9E914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31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AC5B3" w14:textId="521F463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B5DE65B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AA129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98A4B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4DE19" w14:textId="3096825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7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92D3D" w14:textId="3047E78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953ED" w14:textId="02A1410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51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591F9" w14:textId="177F5A2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7C85318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5B164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72D7A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7A8B6" w14:textId="782D174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02ACD" w14:textId="41BBA4F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6EEC3" w14:textId="16B7724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28514" w14:textId="40242E9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B81F3DF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2878E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B28D0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pa City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858D2" w14:textId="2B11899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45AFD" w14:textId="37D84A0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3688F" w14:textId="26C9D26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8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F2F2F" w14:textId="08BBB23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0CC3FD4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7564A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A39F8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AF83A" w14:textId="089BDAE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7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16CCF" w14:textId="4B5667B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833B0" w14:textId="464C90D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03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3D5C2" w14:textId="0F366E9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108EDE4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B9856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3E9A2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CA1AF" w14:textId="0F9563C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2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39669" w14:textId="0BAC98A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DF9D5" w14:textId="42D60C7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7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6495B" w14:textId="2305618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6E9F4F5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9B28C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767A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taas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Na 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hoy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04EF5" w14:textId="66556D3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1C5F3" w14:textId="1E27D19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3D6E9" w14:textId="6302C25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8AE77" w14:textId="1188DCD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CCBB994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6719C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5562D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D2FF0" w14:textId="4E4C998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4EA9F" w14:textId="098E86E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9A6D6" w14:textId="1BED849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9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227C0" w14:textId="1E38060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E2C5228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9B51E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A1335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AEA65" w14:textId="61B3227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EE61A" w14:textId="3F3FCCB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E633C" w14:textId="63950C1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1F54C" w14:textId="044FC8B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C71709E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8916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D0456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ua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3B12D" w14:textId="14C12C6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2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0D1A1" w14:textId="031FD41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6F5DE" w14:textId="11122EB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32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2FA1A" w14:textId="6336944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3D1447D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FA279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CD2BD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881B2" w14:textId="4009157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5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45D5C" w14:textId="3724A28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E6824" w14:textId="74E5FDF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4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DFF20" w14:textId="1485F3B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81F4E25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3D75C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DB612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BE30D" w14:textId="26CD1E8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22C2F" w14:textId="6649D51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5E556" w14:textId="06A2C24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BDB0E" w14:textId="61E0CA0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63479E5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5EC2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40B69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950FE" w14:textId="7119AEC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3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4D21A" w14:textId="52F1A0E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D0144" w14:textId="7926DD0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95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67508" w14:textId="3B8EAA7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7469E52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34EC5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5B3DD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gloy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F3299" w14:textId="50257B8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42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4EFD8" w14:textId="4EC2447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230A0" w14:textId="3394274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585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0270A" w14:textId="0B3376C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B2C3D5A" w14:textId="77777777" w:rsidTr="005E2B99">
        <w:trPr>
          <w:trHeight w:val="20"/>
        </w:trPr>
        <w:tc>
          <w:tcPr>
            <w:tcW w:w="25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349B0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2B9928" w14:textId="48D61AE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0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9F6FEA" w14:textId="2CEF669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9562C9" w14:textId="1AD7FC7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74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FB9FBF" w14:textId="5C9846D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E2B99" w:rsidRPr="005E2B99" w14:paraId="649EF9CA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3A6CC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CDCC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. Mariano Alvarez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E6BC5" w14:textId="5A243BE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96E96" w14:textId="1C73567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43A72" w14:textId="23DFCF3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30BF7" w14:textId="2D2E99D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471FBEC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E1AC5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9DB6B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wit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8336D" w14:textId="7C1640B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98A01" w14:textId="1A80B64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0250C" w14:textId="6CDBBFA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A48A7" w14:textId="6224FAF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8A182FD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A4AA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6DB75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E5414" w14:textId="4728F22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C38D6" w14:textId="4E9E125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D6514" w14:textId="06EDD34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B62FF" w14:textId="37D0A28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489D517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2B002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B17C4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lang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9C520" w14:textId="6A475DA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C36D6" w14:textId="29D7A70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0A441" w14:textId="721D6CC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A3CC3" w14:textId="43D8BD7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38963AC" w14:textId="77777777" w:rsidTr="005E2B99">
        <w:trPr>
          <w:trHeight w:val="20"/>
        </w:trPr>
        <w:tc>
          <w:tcPr>
            <w:tcW w:w="25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C09B6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17E77C" w14:textId="0580B7A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91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186B1E" w14:textId="2398C7A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D24D64" w14:textId="55FA582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398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EFD9F5" w14:textId="7ABF892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E2B99" w:rsidRPr="005E2B99" w14:paraId="0128E990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C184E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13FCA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aminos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FE2F0" w14:textId="4A45E0E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1F66B" w14:textId="15DC3CE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7298E" w14:textId="29265B2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8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21FC0" w14:textId="2F23A05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DCCCA17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94E08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75684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DCEE8" w14:textId="777B896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7868E" w14:textId="69AD294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1BB1F" w14:textId="15FAF05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45D52" w14:textId="1E6020C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70AE010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7189C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F84B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23545" w14:textId="224C17C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4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27008" w14:textId="660EBF3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0C62F" w14:textId="3F24A08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1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FECC4" w14:textId="2D2832C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E06981F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429CE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89402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uan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DE40B" w14:textId="00DA585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23A5C" w14:textId="21BC151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5C1E3" w14:textId="07E8A3D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BF72E" w14:textId="0CEA4B6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AE73E09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06B32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12D8F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vinti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A9616" w14:textId="3194294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C845E" w14:textId="4CA1C8B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EC15F" w14:textId="66340E8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D2E55" w14:textId="124535A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B95DB93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4399D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728EC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isiana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C1374" w14:textId="74C5628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31498" w14:textId="4A43C9E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9E1AF" w14:textId="0CBA763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3E7F2" w14:textId="3B4DA5A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589037A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553C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3B7D5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mban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4451B" w14:textId="5467477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BCFC2" w14:textId="2C8712E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E331A" w14:textId="591F952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B1608" w14:textId="5BC350C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F32D3B1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574B1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E91CA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C33D1" w14:textId="79B0778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C9EE9" w14:textId="4D25CDD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91D26" w14:textId="3C2D6CF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FFFBE" w14:textId="318BDBE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BE06FD3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F02BE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D2395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jayjay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E2C9F" w14:textId="3B005D9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7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2B930" w14:textId="31248F2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72FCA" w14:textId="44068E8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8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151EC" w14:textId="151260B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F91406B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EC81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C0184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FBBBA" w14:textId="30098FC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0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18BEF" w14:textId="57CCECA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246F5" w14:textId="7FE1A02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90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91E03" w14:textId="7A7A915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3ABAC5D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610ED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3B41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F8EBF" w14:textId="5AAEE0D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4136D" w14:textId="0EA2B98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9F9F7" w14:textId="7D3B434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74980" w14:textId="4ED1B66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C1B1C14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001EB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A7FFE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niloan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1AA52" w14:textId="02C5C1C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FDE5C" w14:textId="4033DA9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24FB4" w14:textId="4480410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895E4" w14:textId="77AB578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48BA92D" w14:textId="77777777" w:rsidTr="005E2B99">
        <w:trPr>
          <w:trHeight w:val="20"/>
        </w:trPr>
        <w:tc>
          <w:tcPr>
            <w:tcW w:w="25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10F35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546D22" w14:textId="032EE85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5,028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EB75FD" w14:textId="08C5D1B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1A2D12" w14:textId="4EC878F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31,804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3FF44B" w14:textId="077C9EC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E2B99" w:rsidRPr="005E2B99" w14:paraId="157FDF97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E60B9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56D34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dangan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43291" w14:textId="1C59383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4D479" w14:textId="4675EB8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7D9BC" w14:textId="0416D3B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8C87B" w14:textId="2D37D74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DD199C8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1739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ABD8C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abat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8D064" w14:textId="4707CE2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57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F74B4" w14:textId="528A107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CF834" w14:textId="717C2CA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397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AC26C" w14:textId="08BCDA9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FA076AB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53A6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9DD2A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timonan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79069" w14:textId="63E2A12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87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BDF04" w14:textId="22C6A70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77240" w14:textId="1B55876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20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6B3E7" w14:textId="2A95CBD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19B7D9F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5381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76A10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B6F7E" w14:textId="56DB604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31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0FD3B" w14:textId="0BF4E80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F8CB7" w14:textId="5AE2B47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225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5F883" w14:textId="5BF96B3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F67C114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2F3A4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DB262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rdeos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2C1B1" w14:textId="29232E6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9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D66E3" w14:textId="5D4B1DA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0E62A" w14:textId="5A7E80E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93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A889E" w14:textId="5DE023A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D77ADFF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7187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23A04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uag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852A2" w14:textId="4BB080A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6C322" w14:textId="55A7DFA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89E43" w14:textId="2A85434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8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C1894" w14:textId="16C7173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1FFFD32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5AED6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51384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871FA" w14:textId="63B6216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96587" w14:textId="7C35D57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8C07C" w14:textId="511EE31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2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D4A17" w14:textId="698CA8E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B29A1CC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A11A6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7F37A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tanauan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64DF7" w14:textId="00F5D67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7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9F033" w14:textId="56F401E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0847B" w14:textId="5864415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115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7461C" w14:textId="163006E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52E2B01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30F23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9F3E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F251C" w14:textId="5661109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61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F797D" w14:textId="1FAC85D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493D8" w14:textId="6A8B153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128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87A71" w14:textId="0D54444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E3F134C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3489B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9364A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A3A27" w14:textId="1CC0E71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456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5ED4B" w14:textId="75EE65B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D2B49" w14:textId="4C7134F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875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295F1" w14:textId="45F59C7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A1AF236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D40EC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4866D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General 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kar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D87D8" w14:textId="4EAB6E2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11F1F" w14:textId="2E399F2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39DD5" w14:textId="21EF0CB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8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AEFB7" w14:textId="3105B93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05361E5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CAB3F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670D5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nayangan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7405D" w14:textId="3D127A6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CD22D" w14:textId="541EB30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7F080" w14:textId="777CC82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22FE0" w14:textId="24BBF4B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85D95E0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F468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A1E66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maca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03E07" w14:textId="188A70C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97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8791E" w14:textId="30BD68C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B675C" w14:textId="4ABA2E3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353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9311A" w14:textId="796BE10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53DAC8E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4B8DA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5893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D1AFC" w14:textId="54F9FD3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2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0E487" w14:textId="2B125B1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BE49D" w14:textId="0B8F77D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7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E1F25" w14:textId="47FC66C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2FD6E06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117C7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E0692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malig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FA090" w14:textId="7AD6112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4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F9D97" w14:textId="0C153B0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D6546" w14:textId="42ABD4B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26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309D7" w14:textId="624BCB6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8BF7876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72ABD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36C11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9E6D1" w14:textId="28FB3D9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125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8D5DD" w14:textId="143F62E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15560" w14:textId="6ED3C3B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,598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538C3" w14:textId="5F54DE9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CA06F6C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D4F1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4FE18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cena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BA60D" w14:textId="20F6D6D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6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E086E" w14:textId="4F81A97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63747" w14:textId="401A94A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1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39E66" w14:textId="34FD0B8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3D8E7DD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DF36D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4776D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calelon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74B23" w14:textId="19E7E98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9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A4246" w14:textId="793C3BA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D58FC" w14:textId="507955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48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BA86B" w14:textId="276EA1B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61C5725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43DEB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37BE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61972" w14:textId="7F42BE7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0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B2F44" w14:textId="75851BA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0F920" w14:textId="0352DB6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66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22E05" w14:textId="58A0878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5C3A04F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4824C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B77CF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ulanay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31DE7" w14:textId="259CD28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043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EE388" w14:textId="402A6FE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BD697" w14:textId="3154C7F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2,970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40DD7" w14:textId="39ADD8C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3C92804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E9E12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70331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4FEF5" w14:textId="0B560A0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54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5AB4F" w14:textId="7CE0DE6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9D947" w14:textId="14E5BA9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917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161FD" w14:textId="6802CF2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4BE70EF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0D3A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94A25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46999" w14:textId="43607C0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0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400CE" w14:textId="7716658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F99BA" w14:textId="2955852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44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96BEF" w14:textId="6957081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6D805BB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FF7B1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22A56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ukulan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15902" w14:textId="12EC066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89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078B9" w14:textId="0A478B7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40043" w14:textId="180FC2B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164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AE6E1" w14:textId="0F7BF72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1496613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608F0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5CE7C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tnanungan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56389" w14:textId="17A0A2F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86439" w14:textId="74ED2D9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9B64C" w14:textId="5104667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1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36869" w14:textId="794E855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E5F2096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DDD04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8B101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erez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4872A" w14:textId="5CED4D0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5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21D11" w14:textId="2DE67C2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1E19B" w14:textId="2E1F015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3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8B545" w14:textId="127F842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7EECB2D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71F28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7235A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togo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1373E" w14:textId="7727466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308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0FB65" w14:textId="3C62401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9428A" w14:textId="44E5F31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583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A55E9" w14:textId="2380A30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18B4936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F536D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44D5F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1C0CB" w14:textId="6A8CDF6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8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E17F1" w14:textId="5F358A8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95D7C" w14:textId="50791AF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56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404DD" w14:textId="4D820FA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455E8CA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84559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350F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lillo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56533" w14:textId="4C53EB8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04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83717" w14:textId="0245862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60D7F" w14:textId="191B3BB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442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0BE6B" w14:textId="63BE8B9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11DCA00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D03FA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70BA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74781" w14:textId="0798D2A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F1C65" w14:textId="31A6019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1242E" w14:textId="4B6418D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3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60294" w14:textId="32BD874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77BA282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B1A7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94525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73257" w14:textId="079C220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3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2F493" w14:textId="360BEB3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D4B06" w14:textId="4325417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44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3F1AE" w14:textId="723E51E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D60B61A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650A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2036E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75D3C" w14:textId="5FE8CC4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0C9C5" w14:textId="78D932F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977E3" w14:textId="7EC2921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919D4" w14:textId="77A90D8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D542736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6E65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FDB8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63CF7" w14:textId="762C80E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168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D7EB5" w14:textId="664BB7C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2E1B0" w14:textId="5031851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,174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8E133" w14:textId="254E215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DB539AC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71199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F04B1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D8DE4" w14:textId="273452B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94A2D" w14:textId="252940E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FA532" w14:textId="44B7BBC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14AF3" w14:textId="6FF5A87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CF11FB3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725CD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5F95F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90EFB" w14:textId="1291361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26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07C63" w14:textId="23592E5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0CD90" w14:textId="27A0FCF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688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AE0DB" w14:textId="6B1405F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9D9BF5B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5A16A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24E66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7EB7C" w14:textId="2F69488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8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1EDBB" w14:textId="73C5E2C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9F82C" w14:textId="46AC13E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20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296A3" w14:textId="2FAE077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808431B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8F059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D62B5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riaya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8F534" w14:textId="79B4AD8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5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3B4DE" w14:textId="4FC0D75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E6E8F" w14:textId="3DBBF65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98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4297C" w14:textId="6A25BEA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3508CFF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31A1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0D599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kawayan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3099D" w14:textId="1E104CD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11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4AD5D" w14:textId="08A9332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BC71D" w14:textId="33FC666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601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286F6" w14:textId="1BB14E7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DF1043C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3DCF6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4A882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yabas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6CD16" w14:textId="573B5EF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3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69B4F" w14:textId="084F4E4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10921" w14:textId="0FDFBD0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9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81241" w14:textId="40E9448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C2947EA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3C234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21239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aong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F53C9" w14:textId="404C4CF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2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E307E" w14:textId="3278A21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72FE3" w14:textId="4E32602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105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4D056" w14:textId="0E1C914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4635F6F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B8993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DB08E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Unisan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18706" w14:textId="312D4CF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73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5A362" w14:textId="6DCA9AA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9B4E7" w14:textId="2FFA949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248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DD4A4" w14:textId="0FE4CD9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2D2E6A1" w14:textId="77777777" w:rsidTr="005E2B99">
        <w:trPr>
          <w:trHeight w:val="20"/>
        </w:trPr>
        <w:tc>
          <w:tcPr>
            <w:tcW w:w="25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51069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765320" w14:textId="4A10D69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99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5FDA06" w14:textId="00E2C50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3C0B7E" w14:textId="3A269BC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83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91CF85" w14:textId="066D911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E2B99" w:rsidRPr="005E2B99" w14:paraId="25F921C3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E662A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62F13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as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D8BD2" w14:textId="2C2949E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9EF41" w14:textId="050A1D9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C3CAC" w14:textId="19A41FD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064D6" w14:textId="0B6B5BF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722883B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90FC4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2AD96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230D0" w14:textId="34219BC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7557B" w14:textId="0297BA0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73930" w14:textId="69EEF7F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99052" w14:textId="300DD69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CC91A77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1359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01F33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C6D81" w14:textId="3A5109A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1D69E" w14:textId="09961D7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31C54" w14:textId="7F16200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28D72" w14:textId="4253CB1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0183FE4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092F1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0090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ala-Jala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72790" w14:textId="6A6408D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3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586DE" w14:textId="36E537C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3DE65" w14:textId="5C7E441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1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7AA2C" w14:textId="3DFD691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D464B55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57C28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CD9CF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illa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A875F" w14:textId="5B4C7A8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7F55E" w14:textId="54F2988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CF748" w14:textId="40D32CD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760B7" w14:textId="13CBEB0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1DA7589" w14:textId="77777777" w:rsidTr="005E2B99">
        <w:trPr>
          <w:trHeight w:val="20"/>
        </w:trPr>
        <w:tc>
          <w:tcPr>
            <w:tcW w:w="25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CC4E9A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944631D" w14:textId="1826452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0,319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F9B3943" w14:textId="7CA5732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0,846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0F07E21" w14:textId="1A23235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58,977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5239A12" w14:textId="5845F1E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4,276 </w:t>
            </w:r>
          </w:p>
        </w:tc>
      </w:tr>
      <w:tr w:rsidR="005E2B99" w:rsidRPr="005E2B99" w14:paraId="69AC9D7D" w14:textId="77777777" w:rsidTr="005E2B99">
        <w:trPr>
          <w:trHeight w:val="20"/>
        </w:trPr>
        <w:tc>
          <w:tcPr>
            <w:tcW w:w="25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DBF02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9994F0" w14:textId="40B69FB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,330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F38391" w14:textId="4D1C34A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0B3D59" w14:textId="1A943E7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5,267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3D59D8" w14:textId="5C9EF5F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E2B99" w:rsidRPr="005E2B99" w14:paraId="686D0D46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22C57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D2B4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acay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261F1" w14:textId="5786505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89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42CE6" w14:textId="56A621F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B3EEF" w14:textId="688C256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103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A2652" w14:textId="613A617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488EF3D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A32F7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5FC2F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alig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65690" w14:textId="192C97E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659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3C94C" w14:textId="3B3A971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E5389" w14:textId="0454F72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,531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769F7" w14:textId="55D3585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CC4CBA1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4ECE1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44A3B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98424" w14:textId="1E3EC96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5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F18D7" w14:textId="0192F9A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8E00D" w14:textId="29ECC31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33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8146F" w14:textId="1CB85D4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8BF4017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C4A92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99B91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nobatan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FBB71" w14:textId="0EC5F87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5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6CE71" w14:textId="444FD78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AB094" w14:textId="4B33F5B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18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4C3FB" w14:textId="4A3E0CA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D7F755A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0A65E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44DE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vellar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E2C13" w14:textId="1841E91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6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DD0D5" w14:textId="13FA8DD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16601" w14:textId="536BDE1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40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2FA0B" w14:textId="4EB657A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6BDDBAA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C5D33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43BBF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DEEC9" w14:textId="387408C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E4D85" w14:textId="660259D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09925" w14:textId="4D8C9A5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3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FF243" w14:textId="74EFEBB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627DF56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A0F51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E7D94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gao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896FF" w14:textId="7876E9E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1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592AC" w14:textId="79EAA9C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8A8C0" w14:textId="63F8D17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8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EA68B" w14:textId="36467BA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D2E995C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AFD2F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D16B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D1ACF" w14:textId="76DB6CB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00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A6E1C" w14:textId="2060C8F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F0C34" w14:textId="30F986D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243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3ED2C" w14:textId="188D30D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1F9B8CC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BE393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A6925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langui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89110" w14:textId="396D326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1BF8B" w14:textId="0C8D3B2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E2232" w14:textId="655C81B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8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2A4D2" w14:textId="2A35A28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3503407" w14:textId="77777777" w:rsidTr="005E2B99">
        <w:trPr>
          <w:trHeight w:val="20"/>
        </w:trPr>
        <w:tc>
          <w:tcPr>
            <w:tcW w:w="25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333FE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2759EF" w14:textId="163B058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147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B1F793" w14:textId="1A1992E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737C66" w14:textId="1A6EC43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,404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781F2A" w14:textId="6FD2212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E2B99" w:rsidRPr="005E2B99" w14:paraId="287C3F2F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892A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4E437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palonga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0262B" w14:textId="1885D31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520F5" w14:textId="241282B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E089B" w14:textId="131225B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8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D0597" w14:textId="445E912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B4482D9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90B2E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2D51E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et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B7437" w14:textId="4C06938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63A65" w14:textId="70FE94F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B1B6C" w14:textId="29FA75C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6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7B2D5" w14:textId="21E1459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CABFBCE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5CA73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87772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28694" w14:textId="1B19FF9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1C830" w14:textId="2B0BE01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9ACFB" w14:textId="3534176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3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E0753" w14:textId="1A68FB7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62268A7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E7E30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D718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bo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9877B" w14:textId="3943770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77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F7D7B" w14:textId="3628177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DC502" w14:textId="171EA89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304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B91BB" w14:textId="559C594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9B33EB6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15D7F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09E30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7A9BC" w14:textId="17683C1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7667E" w14:textId="15CE7C4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3B768" w14:textId="3F794F6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FDD21" w14:textId="28431F3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3798166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79B28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C3640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racale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118D0" w14:textId="3D91B21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1CD36" w14:textId="61A4BB2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A6ECE" w14:textId="7A8635B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994AD" w14:textId="2511159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F666523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65E3A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B169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F97E4" w14:textId="2C98CDB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306A0" w14:textId="294E597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2319E" w14:textId="7AC1578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6603B" w14:textId="7C037EC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D6A26B7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42E84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5A93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A3A8A" w14:textId="31B0989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48E95" w14:textId="024B6E6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ECAC9" w14:textId="40FEC62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666FF" w14:textId="67E351C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DF64C1B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5C31C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EE0CA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79A5C" w14:textId="3CCD7A1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9B0C3" w14:textId="21E8CEE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EEDB3" w14:textId="16336D0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1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1C319" w14:textId="2BB08BD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D0D25E3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D2803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DF16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40A5E" w14:textId="6C5E2DC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E5FDD" w14:textId="6D69569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05F1A" w14:textId="7024EC0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9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D3CAA" w14:textId="34DAA36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92A2672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73777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BAEFC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nzons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CFC61" w14:textId="74636ED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B0EB3" w14:textId="16A37B9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FAD71" w14:textId="1EE69C9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3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D7550" w14:textId="6724164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3269699" w14:textId="77777777" w:rsidTr="005E2B99">
        <w:trPr>
          <w:trHeight w:val="20"/>
        </w:trPr>
        <w:tc>
          <w:tcPr>
            <w:tcW w:w="25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11DFF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C91C90" w14:textId="1483ECD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5,685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596508" w14:textId="31B427F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0,249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859787" w14:textId="2A88236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3,228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131C03" w14:textId="5E9E4ED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2,311 </w:t>
            </w:r>
          </w:p>
        </w:tc>
      </w:tr>
      <w:tr w:rsidR="005E2B99" w:rsidRPr="005E2B99" w14:paraId="0CA9087B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C60E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CF027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D988B" w14:textId="10AA684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184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1F120" w14:textId="4C2DB83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184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C304C" w14:textId="79BBA52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,317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574A6" w14:textId="6EE9C9C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,317 </w:t>
            </w:r>
          </w:p>
        </w:tc>
      </w:tr>
      <w:tr w:rsidR="005E2B99" w:rsidRPr="005E2B99" w14:paraId="297076FF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B71A0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6EFD2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27CE3" w14:textId="6E9143E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DE163" w14:textId="4EBF764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C7366" w14:textId="773959B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5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3E121" w14:textId="3CAF130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FD20F1A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91DD7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EA0D5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riga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EF77C" w14:textId="3A45C51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958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915F4" w14:textId="46C4A6F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958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C1D89" w14:textId="3BA3558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8,449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60030" w14:textId="094DA70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8,449 </w:t>
            </w:r>
          </w:p>
        </w:tc>
      </w:tr>
      <w:tr w:rsidR="005E2B99" w:rsidRPr="005E2B99" w14:paraId="6E45764E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9A0DD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2EB0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pi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FE655" w14:textId="1EB0C41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2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3FC7C" w14:textId="558790F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9DDF6" w14:textId="55338E5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63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51A0E" w14:textId="710801F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5757EF9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D88BC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76BAB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rao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6CB15" w14:textId="5F791C1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3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9F072" w14:textId="5477575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A1D28" w14:textId="7FDDEB8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4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D55E8" w14:textId="0A9E450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5CFA978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4DA3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836B6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laor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D4EE0" w14:textId="73FA432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9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7C123" w14:textId="7243C37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94CC8" w14:textId="48B1A63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98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3722B" w14:textId="2EED597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9D8F67F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A5563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E9F62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nalabac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59633" w14:textId="3C6716A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455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026EE" w14:textId="72F3070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22A71" w14:textId="30CC194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920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2EA72" w14:textId="082D3A3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4EB36AB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5533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6EA4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bua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5A823" w14:textId="44F3A6C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02F89" w14:textId="5AA0B70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C9F65" w14:textId="1F0C7A9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BACA5" w14:textId="1312D2E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A084437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9D1A5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905E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43786" w14:textId="693D3C6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6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2E9E6" w14:textId="383C45A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7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3C458" w14:textId="2C247D5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43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028C2" w14:textId="56828DF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5 </w:t>
            </w:r>
          </w:p>
        </w:tc>
      </w:tr>
      <w:tr w:rsidR="005E2B99" w:rsidRPr="005E2B99" w14:paraId="7CB70E6A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2DAC2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311FA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8A701" w14:textId="7C4F509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9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BC0EE" w14:textId="6954FE0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5560F" w14:textId="28CED48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34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350FE" w14:textId="64CC517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D9FF5D9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0F92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536F1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98CFD" w14:textId="6BC280D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5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29244" w14:textId="6790FEE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1F1B4" w14:textId="52330E7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33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2464D" w14:textId="70AE1C2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946ACD7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A78C0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B3CEA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ruma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C6625" w14:textId="679F6DC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13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73BC3" w14:textId="0040E9A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C62A8" w14:textId="2FD3FBF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792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1B76D" w14:textId="6B05368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7F377DB3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1583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24B4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ambac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0165A" w14:textId="0348B1E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8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64FE3" w14:textId="2785995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3A576" w14:textId="74DF8D5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5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F6C39" w14:textId="07085A2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B188193" w14:textId="77777777" w:rsidTr="005E2B99">
        <w:trPr>
          <w:trHeight w:val="20"/>
        </w:trPr>
        <w:tc>
          <w:tcPr>
            <w:tcW w:w="25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DE48A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tanduanes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969FB7" w14:textId="1CC6566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,319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79EFEC" w14:textId="502EB71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597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F5EC4E" w14:textId="7BFB914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1,573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773AD3" w14:textId="53859F2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965 </w:t>
            </w:r>
          </w:p>
        </w:tc>
      </w:tr>
      <w:tr w:rsidR="005E2B99" w:rsidRPr="005E2B99" w14:paraId="4E6709E4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2FC4D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F16D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B17EF" w14:textId="432A654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319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1F4A8" w14:textId="663883B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97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399CA" w14:textId="042A7E6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,573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F9C2C" w14:textId="42F3136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65 </w:t>
            </w:r>
          </w:p>
        </w:tc>
      </w:tr>
      <w:tr w:rsidR="005E2B99" w:rsidRPr="005E2B99" w14:paraId="5B3298A3" w14:textId="77777777" w:rsidTr="005E2B99">
        <w:trPr>
          <w:trHeight w:val="20"/>
        </w:trPr>
        <w:tc>
          <w:tcPr>
            <w:tcW w:w="25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F35BB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12B7A0" w14:textId="698AD50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,575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1B52C8" w14:textId="304A6C9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43C4CF" w14:textId="1614ADA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3,655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E2004E" w14:textId="17477C3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E2B99" w:rsidRPr="005E2B99" w14:paraId="500DA420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6790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2F181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oroy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C8D9E" w14:textId="6FDFF08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196A6" w14:textId="69CDF05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D5D9B" w14:textId="026F3B9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CF487" w14:textId="2D42F02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227FA40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5E4B9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86FC9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ud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59FDA" w14:textId="572355B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223FF" w14:textId="3976448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BB126" w14:textId="5564D13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5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7CB89" w14:textId="69853BD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3F12592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B8149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F98B5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uan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356D5" w14:textId="138F68A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6F521" w14:textId="6589F92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6E555" w14:textId="58671A1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8A866" w14:textId="3E6A75B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71C67A7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3B4E0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2DED7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laveria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ABBAD" w14:textId="245FFAF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4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EBB75" w14:textId="6629BD9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A48A7" w14:textId="1C4B69D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28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1FDA5" w14:textId="376097B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683A593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C13AC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F988B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F9254" w14:textId="3BC9B5B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2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D67ED" w14:textId="2CD98DF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8A68B" w14:textId="1B3F68F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9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A0C38" w14:textId="43429E9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5BFD7F2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3BB1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DD2E2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daon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09569" w14:textId="104BFD1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0D807" w14:textId="34F14B3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C5A30" w14:textId="237CFF3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CAE85" w14:textId="456A8E6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B7C8063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CC182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C7AE0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lagros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CAAF8" w14:textId="4D52D20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7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7D752" w14:textId="451DD22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C157D" w14:textId="0718AF3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85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15F28" w14:textId="4B5318F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52D4D3E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561D5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B1A35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bo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36A83" w14:textId="590A7C4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A08BD" w14:textId="5704191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E431A" w14:textId="7D3BA09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0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133CE" w14:textId="3C72E0E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AE20CAD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8EA1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3A22E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nreal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A56AE" w14:textId="04CC6F0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6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C2BB9" w14:textId="7F6C9B3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6423B" w14:textId="3816CE4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6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7AC18" w14:textId="59A1067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ACD0BA2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0D41A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BB63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lanas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98DE8" w14:textId="19258D7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5CCEF" w14:textId="4DE9575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3A386" w14:textId="45106CD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51616" w14:textId="68FC973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D8BAAB8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43FDD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6D556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Pio V. 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rpuz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</w:t>
            </w: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mbuhan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32543" w14:textId="649B0C5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5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98669" w14:textId="5D7A356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6226A" w14:textId="20490F3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3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32629" w14:textId="79294F3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6C951BE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114A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234E2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Fernando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8DF38" w14:textId="224F31F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826A8" w14:textId="5B62D35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FE787" w14:textId="3CB42A9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4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2007C" w14:textId="19476C0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F5C8FF1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519E72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384CA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0DF29" w14:textId="56F8008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9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DE87C" w14:textId="1859028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CA68D" w14:textId="7579DD0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7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E5055" w14:textId="07286CD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3A5B3C5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AD9D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538C9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4FF8D" w14:textId="6885AE0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237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CB2BF" w14:textId="181E1CA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1F9DF" w14:textId="7E50700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,768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B8122" w14:textId="2CE9875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575A6EB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EE5A2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06329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Uson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F6DDA" w14:textId="4088C68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5F102" w14:textId="1F978F1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B7EAB" w14:textId="5D35B26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72EA7" w14:textId="2A27EE3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2E2BCC4" w14:textId="77777777" w:rsidTr="005E2B99">
        <w:trPr>
          <w:trHeight w:val="20"/>
        </w:trPr>
        <w:tc>
          <w:tcPr>
            <w:tcW w:w="25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914E9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804900" w14:textId="24DE087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,263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7D588C" w14:textId="093A4C0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BABAA4" w14:textId="6C8A791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0,850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96FFDE" w14:textId="7E3D89A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E2B99" w:rsidRPr="005E2B99" w14:paraId="3AE41181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0923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A6B1E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3EE44" w14:textId="6E26F3F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4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89081" w14:textId="7A6D8A2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C6A9F" w14:textId="3750E0D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80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333B8" w14:textId="451B4A6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7B50329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805EC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0B4C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an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366B8" w14:textId="693A32E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13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87E6D" w14:textId="56B9AE4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716C7" w14:textId="69C02E7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022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1C1D0" w14:textId="20AC709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1F611BEC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46F10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91E5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usan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DBB10" w14:textId="17804A1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E04EB" w14:textId="61EA0E1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F765F" w14:textId="407ACA1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D13E6" w14:textId="248993D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82D2147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78FD8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A236B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till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A3099" w14:textId="606F45D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8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72BCF" w14:textId="7008A87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86FF4" w14:textId="1118517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07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BAF9E" w14:textId="38231D7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3FDA62E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629BAD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FB117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nsol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AD9DA" w14:textId="52F4838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3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45A2F" w14:textId="0DEEEBA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49CAF" w14:textId="384E8A2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82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BB6B8" w14:textId="0121AD6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28ECA497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DD1DE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D230E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uban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A775D" w14:textId="12FAEA8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99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21123" w14:textId="593F7204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84A33" w14:textId="6ACECAD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414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3623D" w14:textId="4A2F235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68D08A60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72F3F3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5628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0D5AA" w14:textId="7A1C4B7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1BCB1" w14:textId="3B3449B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0955C" w14:textId="6843EB1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8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EDA11" w14:textId="179D218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09175BA0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597AA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C393E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tnog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E4EC5" w14:textId="2C2C6B0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0E8CE" w14:textId="41AAF99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00FCF" w14:textId="3D29484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8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B6466" w14:textId="1ED9BE2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BC3B92F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2AFF0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4677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26C44" w14:textId="76BEBBC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024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04857" w14:textId="7BC4D51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41111" w14:textId="1476B0F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194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F7C63" w14:textId="3FAECC9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49D162F1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A4040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3B9D71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3DF86" w14:textId="04946DC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8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311F6" w14:textId="5834487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4F4FD" w14:textId="58C71A9A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85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77A07" w14:textId="1026BE0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9F866F2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CD8FE5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15FD96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E4295" w14:textId="3BF367B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39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CF9F6" w14:textId="701D525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E362C" w14:textId="2D1A91E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695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10DBB" w14:textId="18844B5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5F376CAF" w14:textId="77777777" w:rsidTr="005E2B99">
        <w:trPr>
          <w:trHeight w:val="20"/>
        </w:trPr>
        <w:tc>
          <w:tcPr>
            <w:tcW w:w="25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9922B9B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79F9D0B" w14:textId="02A904C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15890A0" w14:textId="3FCB0C1C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DB13DF6" w14:textId="18599EB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1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3A2FFAD" w14:textId="6C11F0A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5 </w:t>
            </w:r>
          </w:p>
        </w:tc>
      </w:tr>
      <w:tr w:rsidR="005E2B99" w:rsidRPr="005E2B99" w14:paraId="6515B0D0" w14:textId="77777777" w:rsidTr="005E2B99">
        <w:trPr>
          <w:trHeight w:val="20"/>
        </w:trPr>
        <w:tc>
          <w:tcPr>
            <w:tcW w:w="25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51516F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lastRenderedPageBreak/>
              <w:t>Apayao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AE03B1" w14:textId="4D7BB83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D05439" w14:textId="2CEFCC4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3BEE04" w14:textId="06B77D32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8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26EB16" w14:textId="629C9A5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8 </w:t>
            </w:r>
          </w:p>
        </w:tc>
      </w:tr>
      <w:tr w:rsidR="005E2B99" w:rsidRPr="005E2B99" w14:paraId="634CD00C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2D054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30A6AC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bugao</w:t>
            </w:r>
            <w:proofErr w:type="spellEnd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6F692" w14:textId="42A8474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DE99A" w14:textId="09BBBF3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77304" w14:textId="06EFEBD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43187" w14:textId="7C8A9B78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5E2B99" w:rsidRPr="005E2B99" w14:paraId="3788E656" w14:textId="77777777" w:rsidTr="005E2B99">
        <w:trPr>
          <w:trHeight w:val="20"/>
        </w:trPr>
        <w:tc>
          <w:tcPr>
            <w:tcW w:w="25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D64B8E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1D4F57" w14:textId="3CA964B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79A4C2" w14:textId="0C34CC9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B26C89" w14:textId="4AAAEB5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3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FA973D" w14:textId="20616A7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</w:tr>
      <w:tr w:rsidR="005E2B99" w:rsidRPr="005E2B99" w14:paraId="424DA09C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94FA8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718E6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sipulo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13CB0" w14:textId="68FF9566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23761" w14:textId="6196492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35F6E" w14:textId="5ACE2AA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0B49D" w14:textId="7DF76EB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</w:tr>
      <w:tr w:rsidR="005E2B99" w:rsidRPr="005E2B99" w14:paraId="6A88D73B" w14:textId="77777777" w:rsidTr="005E2B99">
        <w:trPr>
          <w:trHeight w:val="20"/>
        </w:trPr>
        <w:tc>
          <w:tcPr>
            <w:tcW w:w="25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1755A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3D4DAC" w14:textId="115375D0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D971D5" w14:textId="499915C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F0FAFB" w14:textId="69B825A9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0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D939BD" w14:textId="6C14C0A5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E2B99" w:rsidRPr="005E2B99" w14:paraId="45EA7639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B5EEE4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9A6F5A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lig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EB751" w14:textId="54F5CB9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BA6A6" w14:textId="4F3CE66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4EA7A" w14:textId="3DD92C43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3F854" w14:textId="55D8C30B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E2B99" w:rsidRPr="005E2B99" w14:paraId="3036645F" w14:textId="77777777" w:rsidTr="005E2B99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C63C07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F9B1C9" w14:textId="77777777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dian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62C4E" w14:textId="7B806E9D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EA6B2" w14:textId="76D91291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DC5F8" w14:textId="2146BC5F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083A1" w14:textId="6B827CCE" w:rsidR="005E2B99" w:rsidRPr="005E2B99" w:rsidRDefault="005E2B99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E2B9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1872D973" w14:textId="5B196B0D" w:rsidR="00433176" w:rsidRPr="006D5DFC" w:rsidRDefault="00433176" w:rsidP="005E2B99">
      <w:pPr>
        <w:ind w:left="851"/>
        <w:contextualSpacing/>
        <w:rPr>
          <w:rFonts w:ascii="Arial" w:eastAsia="Times New Roman" w:hAnsi="Arial" w:cs="Arial"/>
          <w:bCs/>
          <w:i/>
          <w:iCs/>
          <w:sz w:val="16"/>
          <w:szCs w:val="24"/>
        </w:rPr>
      </w:pP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ote:</w:t>
      </w:r>
      <w:r w:rsidR="0027327F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>O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going</w:t>
      </w:r>
      <w:r w:rsidR="0027327F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ssessment</w:t>
      </w:r>
      <w:r w:rsidR="0027327F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nd</w:t>
      </w:r>
      <w:r w:rsidR="0027327F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validation</w:t>
      </w:r>
      <w:r w:rsidR="0027327F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being</w:t>
      </w:r>
      <w:r w:rsidR="0027327F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conducted.</w:t>
      </w:r>
    </w:p>
    <w:p w14:paraId="4C5DB23C" w14:textId="77777777" w:rsidR="005E2B99" w:rsidRDefault="0024520B" w:rsidP="005E2B99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26"/>
        <w:jc w:val="right"/>
        <w:rPr>
          <w:rFonts w:ascii="Arial" w:eastAsia="Arial" w:hAnsi="Arial" w:cs="Arial"/>
          <w:b/>
          <w:color w:val="002060"/>
          <w:sz w:val="24"/>
          <w:szCs w:val="24"/>
        </w:rPr>
      </w:pPr>
      <w:r w:rsidRPr="006D5DFC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s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9E66F1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3E7A01">
        <w:rPr>
          <w:rFonts w:ascii="Arial" w:eastAsia="Times New Roman" w:hAnsi="Arial" w:cs="Arial"/>
          <w:i/>
          <w:iCs/>
          <w:color w:val="0070C0"/>
          <w:sz w:val="16"/>
          <w:szCs w:val="24"/>
        </w:rPr>
        <w:t>I</w:t>
      </w:r>
      <w:r w:rsidR="00F5351F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</w:t>
      </w:r>
      <w:r w:rsidR="00531E25">
        <w:rPr>
          <w:rFonts w:ascii="Arial" w:eastAsia="Times New Roman" w:hAnsi="Arial" w:cs="Arial"/>
          <w:i/>
          <w:iCs/>
          <w:color w:val="0070C0"/>
          <w:sz w:val="16"/>
          <w:szCs w:val="24"/>
        </w:rPr>
        <w:t>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531E25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4BC7B947" w14:textId="6AE00122" w:rsidR="00433176" w:rsidRPr="005E2B99" w:rsidRDefault="00433176" w:rsidP="005E2B99">
      <w:pPr>
        <w:pStyle w:val="ListParagraph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26" w:hanging="426"/>
        <w:jc w:val="lef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5E2B99">
        <w:rPr>
          <w:rFonts w:ascii="Arial" w:eastAsia="Arial" w:hAnsi="Arial" w:cs="Arial"/>
          <w:b/>
          <w:color w:val="002060"/>
          <w:sz w:val="24"/>
          <w:szCs w:val="24"/>
        </w:rPr>
        <w:t>Damaged</w:t>
      </w:r>
      <w:r w:rsidR="0027327F" w:rsidRPr="005E2B99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5E2B99">
        <w:rPr>
          <w:rFonts w:ascii="Arial" w:eastAsia="Arial" w:hAnsi="Arial" w:cs="Arial"/>
          <w:b/>
          <w:color w:val="002060"/>
          <w:sz w:val="24"/>
          <w:szCs w:val="24"/>
        </w:rPr>
        <w:t>Houses</w:t>
      </w:r>
    </w:p>
    <w:p w14:paraId="6B9AABC2" w14:textId="20704083" w:rsidR="00433176" w:rsidRPr="00471B97" w:rsidRDefault="00601762" w:rsidP="00601762">
      <w:pPr>
        <w:ind w:left="450"/>
        <w:rPr>
          <w:rFonts w:ascii="Arial" w:eastAsia="Arial" w:hAnsi="Arial" w:cs="Arial"/>
          <w:color w:val="auto"/>
          <w:sz w:val="24"/>
          <w:szCs w:val="24"/>
        </w:rPr>
      </w:pPr>
      <w:r w:rsidRPr="00471B97">
        <w:rPr>
          <w:rFonts w:ascii="Arial" w:eastAsia="Arial" w:hAnsi="Arial" w:cs="Arial"/>
          <w:color w:val="auto"/>
          <w:sz w:val="24"/>
          <w:szCs w:val="24"/>
        </w:rPr>
        <w:t>There</w:t>
      </w:r>
      <w:r w:rsidR="0027327F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Pr="00471B97">
        <w:rPr>
          <w:rFonts w:ascii="Arial" w:eastAsia="Arial" w:hAnsi="Arial" w:cs="Arial"/>
          <w:color w:val="auto"/>
          <w:sz w:val="24"/>
          <w:szCs w:val="24"/>
        </w:rPr>
        <w:t>are</w:t>
      </w:r>
      <w:r w:rsidR="0027327F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F7588A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>170</w:t>
      </w:r>
      <w:r w:rsidR="00C52A8A" w:rsidRPr="00C52A8A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>,</w:t>
      </w:r>
      <w:r w:rsidR="00F7588A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>773</w:t>
      </w:r>
      <w:r w:rsidR="00C52A8A" w:rsidRPr="00C52A8A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D60917">
        <w:rPr>
          <w:rFonts w:ascii="Arial" w:eastAsia="Arial" w:hAnsi="Arial" w:cs="Arial"/>
          <w:b/>
          <w:bCs/>
          <w:color w:val="0070C0"/>
          <w:sz w:val="24"/>
          <w:szCs w:val="24"/>
        </w:rPr>
        <w:t>damaged</w:t>
      </w:r>
      <w:r w:rsidR="0027327F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D60917">
        <w:rPr>
          <w:rFonts w:ascii="Arial" w:eastAsia="Arial" w:hAnsi="Arial" w:cs="Arial"/>
          <w:b/>
          <w:bCs/>
          <w:color w:val="0070C0"/>
          <w:sz w:val="24"/>
          <w:szCs w:val="24"/>
        </w:rPr>
        <w:t>houses</w:t>
      </w:r>
      <w:r w:rsidRPr="00471B97">
        <w:rPr>
          <w:rFonts w:ascii="Arial" w:eastAsia="Arial" w:hAnsi="Arial" w:cs="Arial"/>
          <w:color w:val="auto"/>
          <w:sz w:val="24"/>
          <w:szCs w:val="24"/>
        </w:rPr>
        <w:t>;</w:t>
      </w:r>
      <w:r w:rsidR="0027327F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Pr="00471B97">
        <w:rPr>
          <w:rFonts w:ascii="Arial" w:eastAsia="Arial" w:hAnsi="Arial" w:cs="Arial"/>
          <w:color w:val="auto"/>
          <w:sz w:val="24"/>
          <w:szCs w:val="24"/>
        </w:rPr>
        <w:t>of</w:t>
      </w:r>
      <w:r w:rsidR="0027327F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Pr="00471B97">
        <w:rPr>
          <w:rFonts w:ascii="Arial" w:eastAsia="Arial" w:hAnsi="Arial" w:cs="Arial"/>
          <w:color w:val="auto"/>
          <w:sz w:val="24"/>
          <w:szCs w:val="24"/>
        </w:rPr>
        <w:t>which,</w:t>
      </w:r>
      <w:r w:rsidR="0027327F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C52A8A" w:rsidRPr="00C52A8A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>3</w:t>
      </w:r>
      <w:r w:rsidR="00F7588A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>7</w:t>
      </w:r>
      <w:r w:rsidR="00C52A8A" w:rsidRPr="00C52A8A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>,</w:t>
      </w:r>
      <w:r w:rsidR="00F7588A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>449</w:t>
      </w:r>
      <w:r w:rsidR="00C52A8A" w:rsidRPr="00C52A8A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1D5DB0">
        <w:rPr>
          <w:rFonts w:ascii="Arial" w:eastAsia="Arial" w:hAnsi="Arial" w:cs="Arial"/>
          <w:color w:val="auto"/>
          <w:sz w:val="24"/>
          <w:szCs w:val="24"/>
        </w:rPr>
        <w:t>are</w:t>
      </w:r>
      <w:r w:rsidR="0027327F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Pr="002F03DC">
        <w:rPr>
          <w:rFonts w:ascii="Arial" w:eastAsia="Arial" w:hAnsi="Arial" w:cs="Arial"/>
          <w:b/>
          <w:bCs/>
          <w:color w:val="0070C0"/>
          <w:sz w:val="24"/>
          <w:szCs w:val="24"/>
        </w:rPr>
        <w:t>totally</w:t>
      </w:r>
      <w:r w:rsidR="0027327F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2F03DC">
        <w:rPr>
          <w:rFonts w:ascii="Arial" w:eastAsia="Arial" w:hAnsi="Arial" w:cs="Arial"/>
          <w:b/>
          <w:bCs/>
          <w:color w:val="0070C0"/>
          <w:sz w:val="24"/>
          <w:szCs w:val="24"/>
        </w:rPr>
        <w:t>damaged</w:t>
      </w:r>
      <w:r w:rsidR="0027327F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471B97">
        <w:rPr>
          <w:rFonts w:ascii="Arial" w:eastAsia="Arial" w:hAnsi="Arial" w:cs="Arial"/>
          <w:color w:val="auto"/>
          <w:sz w:val="24"/>
          <w:szCs w:val="24"/>
        </w:rPr>
        <w:t>and</w:t>
      </w:r>
      <w:r w:rsidR="0027327F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C52A8A" w:rsidRPr="00C52A8A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>1</w:t>
      </w:r>
      <w:r w:rsidR="00F7588A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>33</w:t>
      </w:r>
      <w:r w:rsidR="00C52A8A" w:rsidRPr="00C52A8A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>,</w:t>
      </w:r>
      <w:r w:rsidR="00F7588A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>324</w:t>
      </w:r>
      <w:r w:rsidR="00C52A8A" w:rsidRPr="00C52A8A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471B97">
        <w:rPr>
          <w:rFonts w:ascii="Arial" w:eastAsia="Arial" w:hAnsi="Arial" w:cs="Arial"/>
          <w:color w:val="auto"/>
          <w:sz w:val="24"/>
          <w:szCs w:val="24"/>
        </w:rPr>
        <w:t>are</w:t>
      </w:r>
      <w:r w:rsidR="0027327F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Pr="002F03DC">
        <w:rPr>
          <w:rFonts w:ascii="Arial" w:eastAsia="Arial" w:hAnsi="Arial" w:cs="Arial"/>
          <w:b/>
          <w:bCs/>
          <w:color w:val="0070C0"/>
          <w:sz w:val="24"/>
          <w:szCs w:val="24"/>
        </w:rPr>
        <w:t>partially</w:t>
      </w:r>
      <w:r w:rsidR="0027327F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2F03DC">
        <w:rPr>
          <w:rFonts w:ascii="Arial" w:eastAsia="Arial" w:hAnsi="Arial" w:cs="Arial"/>
          <w:b/>
          <w:bCs/>
          <w:color w:val="0070C0"/>
          <w:sz w:val="24"/>
          <w:szCs w:val="24"/>
        </w:rPr>
        <w:t>damaged</w:t>
      </w:r>
      <w:r w:rsidR="0027327F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471B97">
        <w:rPr>
          <w:rFonts w:ascii="Arial" w:eastAsia="Arial" w:hAnsi="Arial" w:cs="Arial"/>
          <w:color w:val="auto"/>
          <w:sz w:val="24"/>
          <w:szCs w:val="24"/>
        </w:rPr>
        <w:t>(see</w:t>
      </w:r>
      <w:r w:rsidR="0027327F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Pr="00471B97">
        <w:rPr>
          <w:rFonts w:ascii="Arial" w:eastAsia="Arial" w:hAnsi="Arial" w:cs="Arial"/>
          <w:color w:val="auto"/>
          <w:sz w:val="24"/>
          <w:szCs w:val="24"/>
        </w:rPr>
        <w:t>Table</w:t>
      </w:r>
      <w:r w:rsidR="0027327F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Pr="00471B97">
        <w:rPr>
          <w:rFonts w:ascii="Arial" w:eastAsia="Arial" w:hAnsi="Arial" w:cs="Arial"/>
          <w:color w:val="auto"/>
          <w:sz w:val="24"/>
          <w:szCs w:val="24"/>
        </w:rPr>
        <w:t>4).</w:t>
      </w:r>
    </w:p>
    <w:p w14:paraId="000FE798" w14:textId="77777777" w:rsidR="00601762" w:rsidRDefault="00601762" w:rsidP="00433176">
      <w:pPr>
        <w:rPr>
          <w:rFonts w:ascii="Arial" w:eastAsia="Arial" w:hAnsi="Arial" w:cs="Arial"/>
          <w:b/>
          <w:i/>
          <w:sz w:val="24"/>
          <w:szCs w:val="24"/>
        </w:rPr>
      </w:pPr>
    </w:p>
    <w:p w14:paraId="0664C4A2" w14:textId="77777777" w:rsidR="00C52A8A" w:rsidRDefault="00433176" w:rsidP="00C52A8A">
      <w:pPr>
        <w:ind w:firstLine="426"/>
        <w:rPr>
          <w:rFonts w:ascii="Arial" w:eastAsia="Arial" w:hAnsi="Arial" w:cs="Arial"/>
          <w:b/>
          <w:i/>
          <w:sz w:val="20"/>
          <w:szCs w:val="24"/>
        </w:rPr>
      </w:pPr>
      <w:r>
        <w:rPr>
          <w:rFonts w:ascii="Arial" w:eastAsia="Arial" w:hAnsi="Arial" w:cs="Arial"/>
          <w:b/>
          <w:i/>
          <w:sz w:val="20"/>
          <w:szCs w:val="24"/>
        </w:rPr>
        <w:t>Table</w:t>
      </w:r>
      <w:r w:rsidR="0027327F">
        <w:rPr>
          <w:rFonts w:ascii="Arial" w:eastAsia="Arial" w:hAnsi="Arial" w:cs="Arial"/>
          <w:b/>
          <w:i/>
          <w:sz w:val="20"/>
          <w:szCs w:val="24"/>
        </w:rPr>
        <w:t xml:space="preserve"> </w:t>
      </w:r>
      <w:r>
        <w:rPr>
          <w:rFonts w:ascii="Arial" w:eastAsia="Arial" w:hAnsi="Arial" w:cs="Arial"/>
          <w:b/>
          <w:i/>
          <w:sz w:val="20"/>
          <w:szCs w:val="24"/>
        </w:rPr>
        <w:t>4.</w:t>
      </w:r>
      <w:r w:rsidR="0027327F">
        <w:rPr>
          <w:rFonts w:ascii="Arial" w:eastAsia="Arial" w:hAnsi="Arial" w:cs="Arial"/>
          <w:b/>
          <w:i/>
          <w:sz w:val="20"/>
          <w:szCs w:val="24"/>
        </w:rPr>
        <w:t xml:space="preserve"> </w:t>
      </w:r>
      <w:r>
        <w:rPr>
          <w:rFonts w:ascii="Arial" w:eastAsia="Arial" w:hAnsi="Arial" w:cs="Arial"/>
          <w:b/>
          <w:i/>
          <w:sz w:val="20"/>
          <w:szCs w:val="24"/>
        </w:rPr>
        <w:t>Number</w:t>
      </w:r>
      <w:r w:rsidR="0027327F">
        <w:rPr>
          <w:rFonts w:ascii="Arial" w:eastAsia="Arial" w:hAnsi="Arial" w:cs="Arial"/>
          <w:b/>
          <w:i/>
          <w:sz w:val="20"/>
          <w:szCs w:val="24"/>
        </w:rPr>
        <w:t xml:space="preserve"> </w:t>
      </w:r>
      <w:r>
        <w:rPr>
          <w:rFonts w:ascii="Arial" w:eastAsia="Arial" w:hAnsi="Arial" w:cs="Arial"/>
          <w:b/>
          <w:i/>
          <w:sz w:val="20"/>
          <w:szCs w:val="24"/>
        </w:rPr>
        <w:t>of</w:t>
      </w:r>
      <w:r w:rsidR="0027327F">
        <w:rPr>
          <w:rFonts w:ascii="Arial" w:eastAsia="Arial" w:hAnsi="Arial" w:cs="Arial"/>
          <w:b/>
          <w:i/>
          <w:sz w:val="20"/>
          <w:szCs w:val="24"/>
        </w:rPr>
        <w:t xml:space="preserve"> </w:t>
      </w:r>
      <w:r>
        <w:rPr>
          <w:rFonts w:ascii="Arial" w:eastAsia="Arial" w:hAnsi="Arial" w:cs="Arial"/>
          <w:b/>
          <w:i/>
          <w:sz w:val="20"/>
          <w:szCs w:val="24"/>
        </w:rPr>
        <w:t>Damaged</w:t>
      </w:r>
      <w:r w:rsidR="0027327F">
        <w:rPr>
          <w:rFonts w:ascii="Arial" w:eastAsia="Arial" w:hAnsi="Arial" w:cs="Arial"/>
          <w:b/>
          <w:i/>
          <w:sz w:val="20"/>
          <w:szCs w:val="24"/>
        </w:rPr>
        <w:t xml:space="preserve"> </w:t>
      </w:r>
      <w:r w:rsidR="00C52A8A">
        <w:rPr>
          <w:rFonts w:ascii="Arial" w:eastAsia="Arial" w:hAnsi="Arial" w:cs="Arial"/>
          <w:b/>
          <w:i/>
          <w:sz w:val="20"/>
          <w:szCs w:val="24"/>
        </w:rPr>
        <w:t>Houses</w:t>
      </w:r>
    </w:p>
    <w:tbl>
      <w:tblPr>
        <w:tblW w:w="4794" w:type="pct"/>
        <w:tblInd w:w="421" w:type="dxa"/>
        <w:tblLook w:val="04A0" w:firstRow="1" w:lastRow="0" w:firstColumn="1" w:lastColumn="0" w:noHBand="0" w:noVBand="1"/>
      </w:tblPr>
      <w:tblGrid>
        <w:gridCol w:w="284"/>
        <w:gridCol w:w="5552"/>
        <w:gridCol w:w="1340"/>
        <w:gridCol w:w="1314"/>
        <w:gridCol w:w="1421"/>
      </w:tblGrid>
      <w:tr w:rsidR="00F7588A" w:rsidRPr="00F7588A" w14:paraId="6C9CF7DD" w14:textId="77777777" w:rsidTr="00F7588A">
        <w:trPr>
          <w:trHeight w:val="20"/>
          <w:tblHeader/>
        </w:trPr>
        <w:tc>
          <w:tcPr>
            <w:tcW w:w="2944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728C686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05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0F8E9954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NO. OF DAMAGED HOUSES </w:t>
            </w:r>
          </w:p>
        </w:tc>
      </w:tr>
      <w:tr w:rsidR="00F7588A" w:rsidRPr="00F7588A" w14:paraId="5F31CF88" w14:textId="77777777" w:rsidTr="00F7588A">
        <w:trPr>
          <w:trHeight w:val="20"/>
          <w:tblHeader/>
        </w:trPr>
        <w:tc>
          <w:tcPr>
            <w:tcW w:w="2944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5565C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76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92D57A3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Total </w:t>
            </w:r>
          </w:p>
        </w:tc>
        <w:tc>
          <w:tcPr>
            <w:tcW w:w="66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B87B65E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Totally </w:t>
            </w:r>
          </w:p>
        </w:tc>
        <w:tc>
          <w:tcPr>
            <w:tcW w:w="71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06C3028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Partially </w:t>
            </w:r>
          </w:p>
        </w:tc>
      </w:tr>
      <w:tr w:rsidR="00F7588A" w:rsidRPr="00F7588A" w14:paraId="1F692248" w14:textId="77777777" w:rsidTr="00F7588A">
        <w:trPr>
          <w:trHeight w:val="270"/>
        </w:trPr>
        <w:tc>
          <w:tcPr>
            <w:tcW w:w="294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0E5DFB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DC4CD3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170,773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200BCEC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37,449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15C87B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133,324 </w:t>
            </w:r>
          </w:p>
        </w:tc>
      </w:tr>
      <w:tr w:rsidR="00F7588A" w:rsidRPr="00F7588A" w14:paraId="4F4DEAC1" w14:textId="77777777" w:rsidTr="00F7588A">
        <w:trPr>
          <w:trHeight w:val="270"/>
        </w:trPr>
        <w:tc>
          <w:tcPr>
            <w:tcW w:w="294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F54E0A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3A240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24,483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F8417F3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1,880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9979A1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22,603 </w:t>
            </w:r>
          </w:p>
        </w:tc>
      </w:tr>
      <w:tr w:rsidR="00F7588A" w:rsidRPr="00F7588A" w14:paraId="07C501D7" w14:textId="77777777" w:rsidTr="00F7588A">
        <w:trPr>
          <w:trHeight w:val="270"/>
        </w:trPr>
        <w:tc>
          <w:tcPr>
            <w:tcW w:w="294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33C99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C9EA7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5,928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34C90C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426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11A7D4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5,502 </w:t>
            </w:r>
          </w:p>
        </w:tc>
      </w:tr>
      <w:tr w:rsidR="00F7588A" w:rsidRPr="00F7588A" w14:paraId="5B7F9363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E4527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CBCB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sz w:val="20"/>
                <w:szCs w:val="20"/>
              </w:rPr>
              <w:t>Alitagtag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1246E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34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F695B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96FEC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34 </w:t>
            </w:r>
          </w:p>
        </w:tc>
      </w:tr>
      <w:tr w:rsidR="00F7588A" w:rsidRPr="00F7588A" w14:paraId="5FD730E1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461DD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3E25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ayan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F6C56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4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C10A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8E39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4 </w:t>
            </w:r>
          </w:p>
        </w:tc>
      </w:tr>
      <w:tr w:rsidR="00F7588A" w:rsidRPr="00F7588A" w14:paraId="72C1E862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7B1D13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174CF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0DBF4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5,207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2DDE8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410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7E4F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4,797 </w:t>
            </w:r>
          </w:p>
        </w:tc>
      </w:tr>
      <w:tr w:rsidR="00F7588A" w:rsidRPr="00F7588A" w14:paraId="094019D4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FCE154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5D1261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tagan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6FC4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4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96FA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E6D75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</w:tr>
      <w:tr w:rsidR="00F7588A" w:rsidRPr="00F7588A" w14:paraId="5029327E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2B7EB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A9A5EC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F2E6B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3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496F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132C3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3 </w:t>
            </w:r>
          </w:p>
        </w:tc>
      </w:tr>
      <w:tr w:rsidR="00F7588A" w:rsidRPr="00F7588A" w14:paraId="7D1DB057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82DBCC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36FAA6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pa City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A8E78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67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8551B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5B98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67 </w:t>
            </w:r>
          </w:p>
        </w:tc>
      </w:tr>
      <w:tr w:rsidR="00F7588A" w:rsidRPr="00F7588A" w14:paraId="5F2E16AE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02F95B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250CB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5E801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5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23D2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23793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5 </w:t>
            </w:r>
          </w:p>
        </w:tc>
      </w:tr>
      <w:tr w:rsidR="00F7588A" w:rsidRPr="00F7588A" w14:paraId="46D2DE92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8EBF4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F0A1D7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DA9C5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63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6BD5C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4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B679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59 </w:t>
            </w:r>
          </w:p>
        </w:tc>
      </w:tr>
      <w:tr w:rsidR="00F7588A" w:rsidRPr="00F7588A" w14:paraId="6F02497D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B16AEC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5FA38C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taas</w:t>
            </w:r>
            <w:proofErr w:type="spellEnd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Na </w:t>
            </w: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hoy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1F418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E2C7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B97EE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</w:tr>
      <w:tr w:rsidR="00F7588A" w:rsidRPr="00F7588A" w14:paraId="0BC8A535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CA3A65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2F037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sugbu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3DC37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4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425F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2261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4 </w:t>
            </w:r>
          </w:p>
        </w:tc>
      </w:tr>
      <w:tr w:rsidR="00F7588A" w:rsidRPr="00F7588A" w14:paraId="56200DD7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69B5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28EE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1318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14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4BF75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1F06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14 </w:t>
            </w:r>
          </w:p>
        </w:tc>
      </w:tr>
      <w:tr w:rsidR="00F7588A" w:rsidRPr="00F7588A" w14:paraId="1B3A019B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BFCEB1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69311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E3D6B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6EC77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A6CB8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</w:tr>
      <w:tr w:rsidR="00F7588A" w:rsidRPr="00F7588A" w14:paraId="38669EAB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5C476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C7883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uan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80C9C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81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8A066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E603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80 </w:t>
            </w:r>
          </w:p>
        </w:tc>
      </w:tr>
      <w:tr w:rsidR="00F7588A" w:rsidRPr="00F7588A" w14:paraId="26A5EFD9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E1C523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54A057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7EE2B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4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8A2D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AF26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4 </w:t>
            </w:r>
          </w:p>
        </w:tc>
      </w:tr>
      <w:tr w:rsidR="00F7588A" w:rsidRPr="00F7588A" w14:paraId="75543863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EF0E01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F922B7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5A4F6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27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67371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79C7B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27 </w:t>
            </w:r>
          </w:p>
        </w:tc>
      </w:tr>
      <w:tr w:rsidR="00F7588A" w:rsidRPr="00F7588A" w14:paraId="234848F3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043703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BF410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ED307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60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2AECE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3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8C098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57 </w:t>
            </w:r>
          </w:p>
        </w:tc>
      </w:tr>
      <w:tr w:rsidR="00F7588A" w:rsidRPr="00F7588A" w14:paraId="62E85EC5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236048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31610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33BB4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47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64826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6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AB8E4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41 </w:t>
            </w:r>
          </w:p>
        </w:tc>
      </w:tr>
      <w:tr w:rsidR="00F7588A" w:rsidRPr="00F7588A" w14:paraId="534CCD31" w14:textId="77777777" w:rsidTr="00F7588A">
        <w:trPr>
          <w:trHeight w:val="270"/>
        </w:trPr>
        <w:tc>
          <w:tcPr>
            <w:tcW w:w="294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889405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A33F3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1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BDBC36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EA2E2B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1 </w:t>
            </w:r>
          </w:p>
        </w:tc>
      </w:tr>
      <w:tr w:rsidR="00F7588A" w:rsidRPr="00F7588A" w14:paraId="0FBB37AC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68AD43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CBC2B8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oveleta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A15C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3A7E7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D0C8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</w:tr>
      <w:tr w:rsidR="00F7588A" w:rsidRPr="00F7588A" w14:paraId="6C2CB67A" w14:textId="77777777" w:rsidTr="00F7588A">
        <w:trPr>
          <w:trHeight w:val="270"/>
        </w:trPr>
        <w:tc>
          <w:tcPr>
            <w:tcW w:w="294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536D2C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8FE07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240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A3FB64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27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F01F5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213 </w:t>
            </w:r>
          </w:p>
        </w:tc>
      </w:tr>
      <w:tr w:rsidR="00F7588A" w:rsidRPr="00F7588A" w14:paraId="738D273C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614436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826FA8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aminos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26808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88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DD93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3ED4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87 </w:t>
            </w:r>
          </w:p>
        </w:tc>
      </w:tr>
      <w:tr w:rsidR="00F7588A" w:rsidRPr="00F7588A" w14:paraId="59A1C50C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27258E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D87CB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496C6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35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9092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26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164E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09 </w:t>
            </w:r>
          </w:p>
        </w:tc>
      </w:tr>
      <w:tr w:rsidR="00F7588A" w:rsidRPr="00F7588A" w14:paraId="3ED2DE14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11381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A1EFA5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3819C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17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FEA08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1FCC3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17 </w:t>
            </w:r>
          </w:p>
        </w:tc>
      </w:tr>
      <w:tr w:rsidR="00F7588A" w:rsidRPr="00F7588A" w14:paraId="53A396D9" w14:textId="77777777" w:rsidTr="00F7588A">
        <w:trPr>
          <w:trHeight w:val="270"/>
        </w:trPr>
        <w:tc>
          <w:tcPr>
            <w:tcW w:w="294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9E8CAB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87491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18,314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0B264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1,427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C883FB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16,887 </w:t>
            </w:r>
          </w:p>
        </w:tc>
      </w:tr>
      <w:tr w:rsidR="00F7588A" w:rsidRPr="00F7588A" w14:paraId="5FF2185C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DEDE3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0E17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dangan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57BA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94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47F3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12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155DE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82 </w:t>
            </w:r>
          </w:p>
        </w:tc>
      </w:tr>
      <w:tr w:rsidR="00F7588A" w:rsidRPr="00F7588A" w14:paraId="45EDC1C3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9D6AC5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5F03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abat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E4AD8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35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A35E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1EAC8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35 </w:t>
            </w:r>
          </w:p>
        </w:tc>
      </w:tr>
      <w:tr w:rsidR="00F7588A" w:rsidRPr="00F7588A" w14:paraId="72DB7CCB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2F29FC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6A81B7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timonan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F02CE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614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B4A97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15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94DB6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599 </w:t>
            </w:r>
          </w:p>
        </w:tc>
      </w:tr>
      <w:tr w:rsidR="00F7588A" w:rsidRPr="00F7588A" w14:paraId="11F65F5A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F6EF4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60868C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65EA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3,184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A3CE8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18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F5D0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3,066 </w:t>
            </w:r>
          </w:p>
        </w:tc>
      </w:tr>
      <w:tr w:rsidR="00F7588A" w:rsidRPr="00F7588A" w14:paraId="4D6BC69D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B4B2B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39316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rdeos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A3B14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93A3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C3D67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</w:tr>
      <w:tr w:rsidR="00F7588A" w:rsidRPr="00F7588A" w14:paraId="43F043C5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AF667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B304E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uag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9264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233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F75D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9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8D4C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224 </w:t>
            </w:r>
          </w:p>
        </w:tc>
      </w:tr>
      <w:tr w:rsidR="00F7588A" w:rsidRPr="00F7588A" w14:paraId="49793120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64A8D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F5C48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43E4E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16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6EB77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3DF64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16 </w:t>
            </w:r>
          </w:p>
        </w:tc>
      </w:tr>
      <w:tr w:rsidR="00F7588A" w:rsidRPr="00F7588A" w14:paraId="2CD62728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5E63A1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20EA8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tanauan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160F5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,492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167C6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80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70FCB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,412 </w:t>
            </w:r>
          </w:p>
        </w:tc>
      </w:tr>
      <w:tr w:rsidR="00F7588A" w:rsidRPr="00F7588A" w14:paraId="1E2F6F7D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A8F54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6BD8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09205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44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E9E57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15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D1EE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29 </w:t>
            </w:r>
          </w:p>
        </w:tc>
      </w:tr>
      <w:tr w:rsidR="00F7588A" w:rsidRPr="00F7588A" w14:paraId="7963F375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D4C7BC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FF290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6A294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555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7CCD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38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A8CCE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517 </w:t>
            </w:r>
          </w:p>
        </w:tc>
      </w:tr>
      <w:tr w:rsidR="00F7588A" w:rsidRPr="00F7588A" w14:paraId="286A2B86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7FD208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94091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maca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ED557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667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B3C34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36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1695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631 </w:t>
            </w:r>
          </w:p>
        </w:tc>
      </w:tr>
      <w:tr w:rsidR="00F7588A" w:rsidRPr="00F7588A" w14:paraId="35BA54EB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14832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F94AD7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8C664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,568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FAB37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10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8425C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,458 </w:t>
            </w:r>
          </w:p>
        </w:tc>
      </w:tr>
      <w:tr w:rsidR="00F7588A" w:rsidRPr="00F7588A" w14:paraId="481CCA6E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589CE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91CF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cena</w:t>
            </w:r>
            <w:proofErr w:type="spellEnd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92D03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18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09A8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580C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17 </w:t>
            </w:r>
          </w:p>
        </w:tc>
      </w:tr>
      <w:tr w:rsidR="00F7588A" w:rsidRPr="00F7588A" w14:paraId="766B6A84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8EA7EB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CCA08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calelon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8850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632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38F9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9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97DD6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623 </w:t>
            </w:r>
          </w:p>
        </w:tc>
      </w:tr>
      <w:tr w:rsidR="00F7588A" w:rsidRPr="00F7588A" w14:paraId="0BD89349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E25087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380736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976F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86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68F9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7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073B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79 </w:t>
            </w:r>
          </w:p>
        </w:tc>
      </w:tr>
      <w:tr w:rsidR="00F7588A" w:rsidRPr="00F7588A" w14:paraId="3BAABF1A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970527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AD7465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ulanay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72E9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3,846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43AC4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251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F431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3,595 </w:t>
            </w:r>
          </w:p>
        </w:tc>
      </w:tr>
      <w:tr w:rsidR="00F7588A" w:rsidRPr="00F7588A" w14:paraId="5CCF96CE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721566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ABB26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937FE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261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60C27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22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CF7D4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239 </w:t>
            </w:r>
          </w:p>
        </w:tc>
      </w:tr>
      <w:tr w:rsidR="00F7588A" w:rsidRPr="00F7588A" w14:paraId="63D0EEEE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D9559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6871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A088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77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6D8B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4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50056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73 </w:t>
            </w:r>
          </w:p>
        </w:tc>
      </w:tr>
      <w:tr w:rsidR="00F7588A" w:rsidRPr="00F7588A" w14:paraId="0B20A18E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6B05D6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CBD9B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togo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C9F7E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589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F8655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27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13163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562 </w:t>
            </w:r>
          </w:p>
        </w:tc>
      </w:tr>
      <w:tr w:rsidR="00F7588A" w:rsidRPr="00F7588A" w14:paraId="5161A153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E27EE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2A63B6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0458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73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9765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C9C2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73 </w:t>
            </w:r>
          </w:p>
        </w:tc>
      </w:tr>
      <w:tr w:rsidR="00F7588A" w:rsidRPr="00F7588A" w14:paraId="58C8FC53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6D933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75085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8D3BC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376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FAFD4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81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964BB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295 </w:t>
            </w:r>
          </w:p>
        </w:tc>
      </w:tr>
      <w:tr w:rsidR="00F7588A" w:rsidRPr="00F7588A" w14:paraId="5D7D5751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84DA7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EBB2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FE8BE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89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0A5BB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2AF35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87 </w:t>
            </w:r>
          </w:p>
        </w:tc>
      </w:tr>
      <w:tr w:rsidR="00F7588A" w:rsidRPr="00F7588A" w14:paraId="10E00073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8BA4A1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37850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78E3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883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80663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40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9CA18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743 </w:t>
            </w:r>
          </w:p>
        </w:tc>
      </w:tr>
      <w:tr w:rsidR="00F7588A" w:rsidRPr="00F7588A" w14:paraId="37D04564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7DFB2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96DB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riaya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3289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98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95FF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10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3F754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88 </w:t>
            </w:r>
          </w:p>
        </w:tc>
      </w:tr>
      <w:tr w:rsidR="00F7588A" w:rsidRPr="00F7588A" w14:paraId="79291E49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02F04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9DE84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kawayan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A434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,960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4902E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421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BF8D3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,539 </w:t>
            </w:r>
          </w:p>
        </w:tc>
      </w:tr>
      <w:tr w:rsidR="00F7588A" w:rsidRPr="00F7588A" w14:paraId="33F9755C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7BD18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2F1F3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yabas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8EE6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296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F2B01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9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19EC1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287 </w:t>
            </w:r>
          </w:p>
        </w:tc>
      </w:tr>
      <w:tr w:rsidR="00F7588A" w:rsidRPr="00F7588A" w14:paraId="738CC63C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18167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2307C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aong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F6098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70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9A39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9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6128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61 </w:t>
            </w:r>
          </w:p>
        </w:tc>
      </w:tr>
      <w:tr w:rsidR="00F7588A" w:rsidRPr="00F7588A" w14:paraId="40AED26B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9DF3F1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44B94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Unisan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43D5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57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10A04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A2147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56 </w:t>
            </w:r>
          </w:p>
        </w:tc>
      </w:tr>
      <w:tr w:rsidR="00F7588A" w:rsidRPr="00F7588A" w14:paraId="5BE8706C" w14:textId="77777777" w:rsidTr="00F7588A">
        <w:trPr>
          <w:trHeight w:val="270"/>
        </w:trPr>
        <w:tc>
          <w:tcPr>
            <w:tcW w:w="294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DCB1E41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4544CC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804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11130D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93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B8CD406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711 </w:t>
            </w:r>
          </w:p>
        </w:tc>
      </w:tr>
      <w:tr w:rsidR="00F7588A" w:rsidRPr="00F7588A" w14:paraId="41EF8A59" w14:textId="77777777" w:rsidTr="00F7588A">
        <w:trPr>
          <w:trHeight w:val="270"/>
        </w:trPr>
        <w:tc>
          <w:tcPr>
            <w:tcW w:w="294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2DD21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rinduque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E1F46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802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690B46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93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E254B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709 </w:t>
            </w:r>
          </w:p>
        </w:tc>
      </w:tr>
      <w:tr w:rsidR="00F7588A" w:rsidRPr="00F7588A" w14:paraId="028AA663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9B3EB1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C0D547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ac</w:t>
            </w:r>
            <w:proofErr w:type="spellEnd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301D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300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AC1BE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9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75CA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291 </w:t>
            </w:r>
          </w:p>
        </w:tc>
      </w:tr>
      <w:tr w:rsidR="00F7588A" w:rsidRPr="00F7588A" w14:paraId="258FF82A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1DDF03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012EA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7FF8E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62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3D595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9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59DA8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53 </w:t>
            </w:r>
          </w:p>
        </w:tc>
      </w:tr>
      <w:tr w:rsidR="00F7588A" w:rsidRPr="00F7588A" w14:paraId="611DB11A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302E43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6B935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san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11427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72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EECF1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12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4AC0B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60 </w:t>
            </w:r>
          </w:p>
        </w:tc>
      </w:tr>
      <w:tr w:rsidR="00F7588A" w:rsidRPr="00F7588A" w14:paraId="519505EA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2028A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C58D2E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gpog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5DBC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210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C3DE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59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E8E25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51 </w:t>
            </w:r>
          </w:p>
        </w:tc>
      </w:tr>
      <w:tr w:rsidR="00F7588A" w:rsidRPr="00F7588A" w14:paraId="4AEEA906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0B84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794BB6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A647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8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E651C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99825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7 </w:t>
            </w:r>
          </w:p>
        </w:tc>
      </w:tr>
      <w:tr w:rsidR="00F7588A" w:rsidRPr="00F7588A" w14:paraId="67B28962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D720E6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16009B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orrijos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2071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50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79DF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3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473BC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47 </w:t>
            </w:r>
          </w:p>
        </w:tc>
      </w:tr>
      <w:tr w:rsidR="00F7588A" w:rsidRPr="00F7588A" w14:paraId="43300A6D" w14:textId="77777777" w:rsidTr="00F7588A">
        <w:trPr>
          <w:trHeight w:val="270"/>
        </w:trPr>
        <w:tc>
          <w:tcPr>
            <w:tcW w:w="294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4D745B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75954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2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ECDD46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F1926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2 </w:t>
            </w:r>
          </w:p>
        </w:tc>
      </w:tr>
      <w:tr w:rsidR="00F7588A" w:rsidRPr="00F7588A" w14:paraId="2356060B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0CCDA8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3A5DE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ngabong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23A45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23591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DE6F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</w:tr>
      <w:tr w:rsidR="00F7588A" w:rsidRPr="00F7588A" w14:paraId="7D469355" w14:textId="77777777" w:rsidTr="00F7588A">
        <w:trPr>
          <w:trHeight w:val="270"/>
        </w:trPr>
        <w:tc>
          <w:tcPr>
            <w:tcW w:w="294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632866C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B5BC07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145,484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9F2756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35,476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58F0621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110,008 </w:t>
            </w:r>
          </w:p>
        </w:tc>
      </w:tr>
      <w:tr w:rsidR="00F7588A" w:rsidRPr="00F7588A" w14:paraId="4703B7C4" w14:textId="77777777" w:rsidTr="00F7588A">
        <w:trPr>
          <w:trHeight w:val="270"/>
        </w:trPr>
        <w:tc>
          <w:tcPr>
            <w:tcW w:w="294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8F10E7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882C7B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76,274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1F5E3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17,299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6E8DF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58,975 </w:t>
            </w:r>
          </w:p>
        </w:tc>
      </w:tr>
      <w:tr w:rsidR="00F7588A" w:rsidRPr="00F7588A" w14:paraId="167EB047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ADB9A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871F8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acay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90E64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5,557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9B6E5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819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A3B3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4,738 </w:t>
            </w:r>
          </w:p>
        </w:tc>
      </w:tr>
      <w:tr w:rsidR="00F7588A" w:rsidRPr="00F7588A" w14:paraId="066DC61C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3D4373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515A55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alig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35AA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2,471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88D9B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246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D5936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2,225 </w:t>
            </w:r>
          </w:p>
        </w:tc>
      </w:tr>
      <w:tr w:rsidR="00F7588A" w:rsidRPr="00F7588A" w14:paraId="629928C5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55DDF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20721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85D1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2,300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949D4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,236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1FC24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,064 </w:t>
            </w:r>
          </w:p>
        </w:tc>
      </w:tr>
      <w:tr w:rsidR="00F7588A" w:rsidRPr="00F7588A" w14:paraId="6A0F8AA4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BDFB6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62CFE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nobatan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F7657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4,665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BA6C6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885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9B221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3,780 </w:t>
            </w:r>
          </w:p>
        </w:tc>
      </w:tr>
      <w:tr w:rsidR="00F7588A" w:rsidRPr="00F7588A" w14:paraId="5111A104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469B67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4B8D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vellar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4558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945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280D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73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6E0E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872 </w:t>
            </w:r>
          </w:p>
        </w:tc>
      </w:tr>
      <w:tr w:rsidR="00F7588A" w:rsidRPr="00F7588A" w14:paraId="1CF582BA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5AF996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25AEE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2E133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2,185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65E35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47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8FAA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2,038 </w:t>
            </w:r>
          </w:p>
        </w:tc>
      </w:tr>
      <w:tr w:rsidR="00F7588A" w:rsidRPr="00F7588A" w14:paraId="5C6F94B1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A4CB07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0D7A85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bon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23C3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,601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E2783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303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E925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,298 </w:t>
            </w:r>
          </w:p>
        </w:tc>
      </w:tr>
      <w:tr w:rsidR="00F7588A" w:rsidRPr="00F7588A" w14:paraId="1AB632D3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A83526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BCD65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gao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36651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2,620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92E55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620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344D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2,000 </w:t>
            </w:r>
          </w:p>
        </w:tc>
      </w:tr>
      <w:tr w:rsidR="00F7588A" w:rsidRPr="00F7588A" w14:paraId="1B492CC1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C895E7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2BA32C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ilipot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FAA2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3,332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0360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332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4539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3,000 </w:t>
            </w:r>
          </w:p>
        </w:tc>
      </w:tr>
      <w:tr w:rsidR="00F7588A" w:rsidRPr="00F7588A" w14:paraId="6A780425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46A866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B74B6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inao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4ECB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10,562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AD038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3,359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2F213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7,203 </w:t>
            </w:r>
          </w:p>
        </w:tc>
      </w:tr>
      <w:tr w:rsidR="00F7588A" w:rsidRPr="00F7588A" w14:paraId="730B4CF1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43DF6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DF263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A3971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847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A6AA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09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9A6B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738 </w:t>
            </w:r>
          </w:p>
        </w:tc>
      </w:tr>
      <w:tr w:rsidR="00F7588A" w:rsidRPr="00F7588A" w14:paraId="1B1084AA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939C0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D4C648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as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76B8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5,827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617A8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827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63F2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5,000 </w:t>
            </w:r>
          </w:p>
        </w:tc>
      </w:tr>
      <w:tr w:rsidR="00F7588A" w:rsidRPr="00F7588A" w14:paraId="47089FA6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E2EF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1BEBC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21B45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,984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D135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356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AB776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,628 </w:t>
            </w:r>
          </w:p>
        </w:tc>
      </w:tr>
      <w:tr w:rsidR="00F7588A" w:rsidRPr="00F7588A" w14:paraId="0ED48596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E177A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B8EF8E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langui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AEDE8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,440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5B685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440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7F2F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,000 </w:t>
            </w:r>
          </w:p>
        </w:tc>
      </w:tr>
      <w:tr w:rsidR="00F7588A" w:rsidRPr="00F7588A" w14:paraId="1C775BC8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158D0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D12973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apu-Rapu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0190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969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D5CA5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206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7C868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763 </w:t>
            </w:r>
          </w:p>
        </w:tc>
      </w:tr>
      <w:tr w:rsidR="00F7588A" w:rsidRPr="00F7588A" w14:paraId="2BDD62EE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08D48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CE4D2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 Domingo (</w:t>
            </w: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bog</w:t>
            </w:r>
            <w:proofErr w:type="spellEnd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3CD8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3,108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FA801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327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CF58B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2,781 </w:t>
            </w:r>
          </w:p>
        </w:tc>
      </w:tr>
      <w:tr w:rsidR="00F7588A" w:rsidRPr="00F7588A" w14:paraId="7AFC53B0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29022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437246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3A971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23,239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82ED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6,520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AB3D1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16,719 </w:t>
            </w:r>
          </w:p>
        </w:tc>
      </w:tr>
      <w:tr w:rsidR="00F7588A" w:rsidRPr="00F7588A" w14:paraId="59CF7852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2371A3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CB46D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A8584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2,622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1151C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494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3AC43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2,128 </w:t>
            </w:r>
          </w:p>
        </w:tc>
      </w:tr>
      <w:tr w:rsidR="00F7588A" w:rsidRPr="00F7588A" w14:paraId="039F2156" w14:textId="77777777" w:rsidTr="00F7588A">
        <w:trPr>
          <w:trHeight w:val="270"/>
        </w:trPr>
        <w:tc>
          <w:tcPr>
            <w:tcW w:w="294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47D2A3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685974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1,050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3CB7B7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116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60DBF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934 </w:t>
            </w:r>
          </w:p>
        </w:tc>
      </w:tr>
      <w:tr w:rsidR="00F7588A" w:rsidRPr="00F7588A" w14:paraId="291D0CCD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CE9A64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5A00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sud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8309C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5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DC03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5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4CFD4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F7588A" w:rsidRPr="00F7588A" w14:paraId="3ACD02BB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80CB9E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0609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7365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268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B554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29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38A2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239 </w:t>
            </w:r>
          </w:p>
        </w:tc>
      </w:tr>
      <w:tr w:rsidR="00F7588A" w:rsidRPr="00F7588A" w14:paraId="6DCC6A6B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EE98B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65D46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racale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2ACDE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76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E89A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35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2BC2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41 </w:t>
            </w:r>
          </w:p>
        </w:tc>
      </w:tr>
      <w:tr w:rsidR="00F7588A" w:rsidRPr="00F7588A" w14:paraId="75313AF1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1B6FB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99F8E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F8B71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20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544E5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0CCAC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19 </w:t>
            </w:r>
          </w:p>
        </w:tc>
      </w:tr>
      <w:tr w:rsidR="00F7588A" w:rsidRPr="00F7588A" w14:paraId="712C6561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AF1513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C87EE6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92748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12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4B3F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4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82D0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08 </w:t>
            </w:r>
          </w:p>
        </w:tc>
      </w:tr>
      <w:tr w:rsidR="00F7588A" w:rsidRPr="00F7588A" w14:paraId="5F4AAAE9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3A31AC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0820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nzons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83721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469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7D3DE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42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7AE4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427 </w:t>
            </w:r>
          </w:p>
        </w:tc>
      </w:tr>
      <w:tr w:rsidR="00F7588A" w:rsidRPr="00F7588A" w14:paraId="70962ADC" w14:textId="77777777" w:rsidTr="00F7588A">
        <w:trPr>
          <w:trHeight w:val="270"/>
        </w:trPr>
        <w:tc>
          <w:tcPr>
            <w:tcW w:w="294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8BA02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8D085C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24,817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8690BC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4,585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6B3191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20,232 </w:t>
            </w:r>
          </w:p>
        </w:tc>
      </w:tr>
      <w:tr w:rsidR="00F7588A" w:rsidRPr="00F7588A" w14:paraId="4A502A90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F71F26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2DDE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ao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8C73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92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FFF1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92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B1644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00 </w:t>
            </w:r>
          </w:p>
        </w:tc>
      </w:tr>
      <w:tr w:rsidR="00F7588A" w:rsidRPr="00F7588A" w14:paraId="66CB777B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7DB613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EAF9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453DC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5,910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1EFEC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908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DF1C5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5,002 </w:t>
            </w:r>
          </w:p>
        </w:tc>
      </w:tr>
      <w:tr w:rsidR="00F7588A" w:rsidRPr="00F7588A" w14:paraId="4E49E58D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B3958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7B5E5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E04D8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269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CADE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00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781A7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69 </w:t>
            </w:r>
          </w:p>
        </w:tc>
      </w:tr>
      <w:tr w:rsidR="00F7588A" w:rsidRPr="00F7588A" w14:paraId="1949051B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F82EB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23CEF5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usao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76F9B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898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18F0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98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829C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800 </w:t>
            </w:r>
          </w:p>
        </w:tc>
      </w:tr>
      <w:tr w:rsidR="00F7588A" w:rsidRPr="00F7588A" w14:paraId="2B6ECF63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55AF3B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303CC7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banga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8900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2,790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A78E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790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DAC6E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2,000 </w:t>
            </w:r>
          </w:p>
        </w:tc>
      </w:tr>
      <w:tr w:rsidR="00F7588A" w:rsidRPr="00F7588A" w14:paraId="3CD8D514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16E606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8364F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riga</w:t>
            </w:r>
            <w:proofErr w:type="spellEnd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47FE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8,317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C125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937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887BE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7,380 </w:t>
            </w:r>
          </w:p>
        </w:tc>
      </w:tr>
      <w:tr w:rsidR="00F7588A" w:rsidRPr="00F7588A" w14:paraId="630A7D21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7345DE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4C3B2E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rao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70BE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,212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0A5F7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500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BB0A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712 </w:t>
            </w:r>
          </w:p>
        </w:tc>
      </w:tr>
      <w:tr w:rsidR="00F7588A" w:rsidRPr="00F7588A" w14:paraId="16FB3047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6F538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E505A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ga City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7228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304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356E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50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8A911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54 </w:t>
            </w:r>
          </w:p>
        </w:tc>
      </w:tr>
      <w:tr w:rsidR="00F7588A" w:rsidRPr="00F7588A" w14:paraId="517BC3BC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7E158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0CC6BC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0E4F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886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E0E83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300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F857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586 </w:t>
            </w:r>
          </w:p>
        </w:tc>
      </w:tr>
      <w:tr w:rsidR="00F7588A" w:rsidRPr="00F7588A" w14:paraId="37324536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10E24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C6B076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acao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C8EC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451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F8347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00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BF9D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351 </w:t>
            </w:r>
          </w:p>
        </w:tc>
      </w:tr>
      <w:tr w:rsidR="00F7588A" w:rsidRPr="00F7588A" w14:paraId="12A06553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960A2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1126D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C767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45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9F4C4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60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00A3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85 </w:t>
            </w:r>
          </w:p>
        </w:tc>
      </w:tr>
      <w:tr w:rsidR="00F7588A" w:rsidRPr="00F7588A" w14:paraId="6C993950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5BE2DE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1B1D97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San </w:t>
            </w: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ernando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AF383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285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CB145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00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9853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85 </w:t>
            </w:r>
          </w:p>
        </w:tc>
      </w:tr>
      <w:tr w:rsidR="00F7588A" w:rsidRPr="00F7588A" w14:paraId="0BFB5B5D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38A501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1EE36B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ruma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7415B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313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336D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42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AEC4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271 </w:t>
            </w:r>
          </w:p>
        </w:tc>
      </w:tr>
      <w:tr w:rsidR="00F7588A" w:rsidRPr="00F7588A" w14:paraId="1F6A2446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ECB9E7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A4B8D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ambac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32B53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2,845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20396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408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09C2E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2,437 </w:t>
            </w:r>
          </w:p>
        </w:tc>
      </w:tr>
      <w:tr w:rsidR="00F7588A" w:rsidRPr="00F7588A" w14:paraId="3668AE4B" w14:textId="77777777" w:rsidTr="00F7588A">
        <w:trPr>
          <w:trHeight w:val="270"/>
        </w:trPr>
        <w:tc>
          <w:tcPr>
            <w:tcW w:w="294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FE4A3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tanduanes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7260C5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35,105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F74D45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13,029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5C1286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22,076 </w:t>
            </w:r>
          </w:p>
        </w:tc>
      </w:tr>
      <w:tr w:rsidR="00F7588A" w:rsidRPr="00F7588A" w14:paraId="0C36B07B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F34D9C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535C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amanoc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C366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917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F1E74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300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FFB3E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617 </w:t>
            </w:r>
          </w:p>
        </w:tc>
      </w:tr>
      <w:tr w:rsidR="00F7588A" w:rsidRPr="00F7588A" w14:paraId="5F23E264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1D04A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4917D8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as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49FBE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3,283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139E7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,972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732C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,311 </w:t>
            </w:r>
          </w:p>
        </w:tc>
      </w:tr>
      <w:tr w:rsidR="00F7588A" w:rsidRPr="00F7588A" w14:paraId="6F25AF86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1055E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7EEB1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CECC4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2,887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40DB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,133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E2E1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,754 </w:t>
            </w:r>
          </w:p>
        </w:tc>
      </w:tr>
      <w:tr w:rsidR="00F7588A" w:rsidRPr="00F7588A" w14:paraId="7AF1A05E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CB9215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AFE06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amoran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0D924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,730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6E803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730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F7BD4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,000 </w:t>
            </w:r>
          </w:p>
        </w:tc>
      </w:tr>
      <w:tr w:rsidR="00F7588A" w:rsidRPr="00F7588A" w14:paraId="33508CD7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A2207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C49235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igmoto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9C356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2,199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78A0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741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78CA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,458 </w:t>
            </w:r>
          </w:p>
        </w:tc>
      </w:tr>
      <w:tr w:rsidR="00F7588A" w:rsidRPr="00F7588A" w14:paraId="54965FA0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37EB66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4E72FB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dan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DF99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596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D4A7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88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D54B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508 </w:t>
            </w:r>
          </w:p>
        </w:tc>
      </w:tr>
      <w:tr w:rsidR="00F7588A" w:rsidRPr="00F7588A" w14:paraId="72035B05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DF68E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C7147E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ganiban (</w:t>
            </w: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yo</w:t>
            </w:r>
            <w:proofErr w:type="spellEnd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A0BA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624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EC6E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73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0C08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551 </w:t>
            </w:r>
          </w:p>
        </w:tc>
      </w:tr>
      <w:tr w:rsidR="00F7588A" w:rsidRPr="00F7588A" w14:paraId="666E25A0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C7CD13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1307E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ndres (</w:t>
            </w: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olbon</w:t>
            </w:r>
            <w:proofErr w:type="spellEnd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3E783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2,449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5735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,045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5C563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,404 </w:t>
            </w:r>
          </w:p>
        </w:tc>
      </w:tr>
      <w:tr w:rsidR="00F7588A" w:rsidRPr="00F7588A" w14:paraId="1CA6A426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65C45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2E812E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EB1CE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3,660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7FB7B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,210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7A11C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2,450 </w:t>
            </w:r>
          </w:p>
        </w:tc>
      </w:tr>
      <w:tr w:rsidR="00F7588A" w:rsidRPr="00F7588A" w14:paraId="73B4D8DC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F3F5A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25170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ga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193A7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2,780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A5045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475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668C4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2,305 </w:t>
            </w:r>
          </w:p>
        </w:tc>
      </w:tr>
      <w:tr w:rsidR="00F7588A" w:rsidRPr="00F7588A" w14:paraId="77338A3E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F06C0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6C346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rac</w:t>
            </w:r>
            <w:proofErr w:type="spellEnd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37616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13,980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610F1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5,262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4DD6C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8,718 </w:t>
            </w:r>
          </w:p>
        </w:tc>
      </w:tr>
      <w:tr w:rsidR="00F7588A" w:rsidRPr="00F7588A" w14:paraId="59338D27" w14:textId="77777777" w:rsidTr="00F7588A">
        <w:trPr>
          <w:trHeight w:val="270"/>
        </w:trPr>
        <w:tc>
          <w:tcPr>
            <w:tcW w:w="294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4B5C3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1E89C4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2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981CD7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972883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2 </w:t>
            </w:r>
          </w:p>
        </w:tc>
      </w:tr>
      <w:tr w:rsidR="00F7588A" w:rsidRPr="00F7588A" w14:paraId="7D87D04D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BAE756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49A3B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laveria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B46C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808B4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2D741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</w:tr>
      <w:tr w:rsidR="00F7588A" w:rsidRPr="00F7588A" w14:paraId="2828B3A8" w14:textId="77777777" w:rsidTr="00F7588A">
        <w:trPr>
          <w:trHeight w:val="270"/>
        </w:trPr>
        <w:tc>
          <w:tcPr>
            <w:tcW w:w="294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4F2796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AE8B06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8,236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181D6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447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2BCE8E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7,789 </w:t>
            </w:r>
          </w:p>
        </w:tc>
      </w:tr>
      <w:tr w:rsidR="00F7588A" w:rsidRPr="00F7588A" w14:paraId="534FC721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81081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09FA4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93A6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45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19958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45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4935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F7588A" w:rsidRPr="00F7588A" w14:paraId="0FB29304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971E9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E873C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usan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701F5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25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2E2D5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4BC27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25 </w:t>
            </w:r>
          </w:p>
        </w:tc>
      </w:tr>
      <w:tr w:rsidR="00F7588A" w:rsidRPr="00F7588A" w14:paraId="51D52E6B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BEB8CC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C45AB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96BA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13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30C6E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11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0A51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</w:tr>
      <w:tr w:rsidR="00F7588A" w:rsidRPr="00F7588A" w14:paraId="4340EC53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629A21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BFED55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tilla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0ADC5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338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73AE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25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A9B3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313 </w:t>
            </w:r>
          </w:p>
        </w:tc>
      </w:tr>
      <w:tr w:rsidR="00F7588A" w:rsidRPr="00F7588A" w14:paraId="51E1A50B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B6F6DB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290D13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nsol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73963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,367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1809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60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F8B9C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,307 </w:t>
            </w:r>
          </w:p>
        </w:tc>
      </w:tr>
      <w:tr w:rsidR="00F7588A" w:rsidRPr="00F7588A" w14:paraId="3380F2C7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85831E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03F3D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bat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F1038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8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E114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8CD71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8 </w:t>
            </w:r>
          </w:p>
        </w:tc>
      </w:tr>
      <w:tr w:rsidR="00F7588A" w:rsidRPr="00F7588A" w14:paraId="0FA1FE6C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EE93F5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F0BC5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uban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388D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51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48454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3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57297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48 </w:t>
            </w:r>
          </w:p>
        </w:tc>
      </w:tr>
      <w:tr w:rsidR="00F7588A" w:rsidRPr="00F7588A" w14:paraId="7E90E51A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AA39CB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8024E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D30D9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22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7A56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9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0956B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13 </w:t>
            </w:r>
          </w:p>
        </w:tc>
      </w:tr>
      <w:tr w:rsidR="00F7588A" w:rsidRPr="00F7588A" w14:paraId="79A2F52A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B21AB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B6E91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8192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,287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AB1B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82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F545A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,205 </w:t>
            </w:r>
          </w:p>
        </w:tc>
      </w:tr>
      <w:tr w:rsidR="00F7588A" w:rsidRPr="00F7588A" w14:paraId="1BEBF38F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A4494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9D620B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7340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346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50B27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4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999A1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342 </w:t>
            </w:r>
          </w:p>
        </w:tc>
      </w:tr>
      <w:tr w:rsidR="00F7588A" w:rsidRPr="00F7588A" w14:paraId="01E05EBC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EB816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CF2433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CC10D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4,534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6C167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08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6504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4,426 </w:t>
            </w:r>
          </w:p>
        </w:tc>
      </w:tr>
      <w:tr w:rsidR="00F7588A" w:rsidRPr="00F7588A" w14:paraId="695BEF6B" w14:textId="77777777" w:rsidTr="00F7588A">
        <w:trPr>
          <w:trHeight w:val="270"/>
        </w:trPr>
        <w:tc>
          <w:tcPr>
            <w:tcW w:w="294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79EFF7B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lastRenderedPageBreak/>
              <w:t>CAR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9BBD978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2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6929B86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1652FBC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2 </w:t>
            </w:r>
          </w:p>
        </w:tc>
      </w:tr>
      <w:tr w:rsidR="00F7588A" w:rsidRPr="00F7588A" w14:paraId="1C1734BA" w14:textId="77777777" w:rsidTr="00F7588A">
        <w:trPr>
          <w:trHeight w:val="270"/>
        </w:trPr>
        <w:tc>
          <w:tcPr>
            <w:tcW w:w="294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FCBD65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payao</w:t>
            </w:r>
            <w:proofErr w:type="spellEnd"/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FA7B7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2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608CA2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FFDFF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2 </w:t>
            </w:r>
          </w:p>
        </w:tc>
      </w:tr>
      <w:tr w:rsidR="00F7588A" w:rsidRPr="00F7588A" w14:paraId="25F6354D" w14:textId="77777777" w:rsidTr="00F7588A">
        <w:trPr>
          <w:trHeight w:val="255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4E7566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A9BE0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bugao</w:t>
            </w:r>
            <w:proofErr w:type="spellEnd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AC7B4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C0A73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9B13F" w14:textId="77777777" w:rsidR="00F7588A" w:rsidRPr="00F7588A" w:rsidRDefault="00F7588A" w:rsidP="005E2B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</w:tr>
    </w:tbl>
    <w:p w14:paraId="500A8BC0" w14:textId="62D83E5C" w:rsidR="00D60917" w:rsidRPr="00C52A8A" w:rsidRDefault="00433176" w:rsidP="00C52A8A">
      <w:pPr>
        <w:ind w:firstLine="426"/>
        <w:rPr>
          <w:rFonts w:ascii="Arial" w:eastAsia="Arial" w:hAnsi="Arial" w:cs="Arial"/>
          <w:b/>
          <w:i/>
          <w:sz w:val="20"/>
          <w:szCs w:val="24"/>
        </w:rPr>
      </w:pPr>
      <w:r>
        <w:rPr>
          <w:rFonts w:ascii="Arial" w:hAnsi="Arial" w:cs="Arial"/>
          <w:i/>
          <w:iCs/>
          <w:color w:val="222222"/>
          <w:sz w:val="16"/>
          <w:szCs w:val="24"/>
          <w:shd w:val="clear" w:color="auto" w:fill="FFFFFF"/>
        </w:rPr>
        <w:t>Note:</w:t>
      </w:r>
      <w:r w:rsidR="0027327F">
        <w:rPr>
          <w:rFonts w:ascii="Arial" w:hAnsi="Arial" w:cs="Arial"/>
          <w:i/>
          <w:iCs/>
          <w:color w:val="222222"/>
          <w:sz w:val="16"/>
          <w:szCs w:val="24"/>
          <w:shd w:val="clear" w:color="auto" w:fill="FFFFFF"/>
        </w:rPr>
        <w:t xml:space="preserve"> </w:t>
      </w:r>
      <w:r>
        <w:rPr>
          <w:rFonts w:ascii="Arial" w:hAnsi="Arial" w:cs="Arial"/>
          <w:i/>
          <w:iCs/>
          <w:color w:val="222222"/>
          <w:sz w:val="16"/>
          <w:szCs w:val="24"/>
          <w:shd w:val="clear" w:color="auto" w:fill="FFFFFF"/>
        </w:rPr>
        <w:t>Ongoing</w:t>
      </w:r>
      <w:r w:rsidR="0027327F">
        <w:rPr>
          <w:rFonts w:ascii="Arial" w:hAnsi="Arial" w:cs="Arial"/>
          <w:i/>
          <w:iCs/>
          <w:color w:val="222222"/>
          <w:sz w:val="16"/>
          <w:szCs w:val="24"/>
          <w:shd w:val="clear" w:color="auto" w:fill="FFFFFF"/>
        </w:rPr>
        <w:t xml:space="preserve"> </w:t>
      </w:r>
      <w:r>
        <w:rPr>
          <w:rFonts w:ascii="Arial" w:hAnsi="Arial" w:cs="Arial"/>
          <w:i/>
          <w:iCs/>
          <w:color w:val="222222"/>
          <w:sz w:val="16"/>
          <w:szCs w:val="24"/>
          <w:shd w:val="clear" w:color="auto" w:fill="FFFFFF"/>
        </w:rPr>
        <w:t>assessment</w:t>
      </w:r>
      <w:r w:rsidR="0027327F">
        <w:rPr>
          <w:rFonts w:ascii="Arial" w:hAnsi="Arial" w:cs="Arial"/>
          <w:i/>
          <w:iCs/>
          <w:color w:val="222222"/>
          <w:sz w:val="16"/>
          <w:szCs w:val="24"/>
          <w:shd w:val="clear" w:color="auto" w:fill="FFFFFF"/>
        </w:rPr>
        <w:t xml:space="preserve"> </w:t>
      </w:r>
      <w:r>
        <w:rPr>
          <w:rFonts w:ascii="Arial" w:hAnsi="Arial" w:cs="Arial"/>
          <w:i/>
          <w:iCs/>
          <w:color w:val="222222"/>
          <w:sz w:val="16"/>
          <w:szCs w:val="24"/>
          <w:shd w:val="clear" w:color="auto" w:fill="FFFFFF"/>
        </w:rPr>
        <w:t>and</w:t>
      </w:r>
      <w:r w:rsidR="0027327F">
        <w:rPr>
          <w:rFonts w:ascii="Arial" w:hAnsi="Arial" w:cs="Arial"/>
          <w:i/>
          <w:iCs/>
          <w:color w:val="222222"/>
          <w:sz w:val="16"/>
          <w:szCs w:val="24"/>
          <w:shd w:val="clear" w:color="auto" w:fill="FFFFFF"/>
        </w:rPr>
        <w:t xml:space="preserve"> </w:t>
      </w:r>
      <w:r>
        <w:rPr>
          <w:rFonts w:ascii="Arial" w:hAnsi="Arial" w:cs="Arial"/>
          <w:i/>
          <w:iCs/>
          <w:color w:val="222222"/>
          <w:sz w:val="16"/>
          <w:szCs w:val="24"/>
          <w:shd w:val="clear" w:color="auto" w:fill="FFFFFF"/>
        </w:rPr>
        <w:t>validation</w:t>
      </w:r>
      <w:r w:rsidR="0027327F">
        <w:rPr>
          <w:rFonts w:ascii="Arial" w:hAnsi="Arial" w:cs="Arial"/>
          <w:i/>
          <w:iCs/>
          <w:color w:val="222222"/>
          <w:sz w:val="16"/>
          <w:szCs w:val="24"/>
          <w:shd w:val="clear" w:color="auto" w:fill="FFFFFF"/>
        </w:rPr>
        <w:t xml:space="preserve"> </w:t>
      </w:r>
      <w:r>
        <w:rPr>
          <w:rFonts w:ascii="Arial" w:hAnsi="Arial" w:cs="Arial"/>
          <w:i/>
          <w:iCs/>
          <w:color w:val="222222"/>
          <w:sz w:val="16"/>
          <w:szCs w:val="24"/>
          <w:shd w:val="clear" w:color="auto" w:fill="FFFFFF"/>
        </w:rPr>
        <w:t>being</w:t>
      </w:r>
      <w:r w:rsidR="0027327F">
        <w:rPr>
          <w:rFonts w:ascii="Arial" w:hAnsi="Arial" w:cs="Arial"/>
          <w:i/>
          <w:iCs/>
          <w:color w:val="222222"/>
          <w:sz w:val="16"/>
          <w:szCs w:val="24"/>
          <w:shd w:val="clear" w:color="auto" w:fill="FFFFFF"/>
        </w:rPr>
        <w:t xml:space="preserve"> </w:t>
      </w:r>
      <w:r>
        <w:rPr>
          <w:rFonts w:ascii="Arial" w:hAnsi="Arial" w:cs="Arial"/>
          <w:i/>
          <w:iCs/>
          <w:color w:val="222222"/>
          <w:sz w:val="16"/>
          <w:szCs w:val="24"/>
          <w:shd w:val="clear" w:color="auto" w:fill="FFFFFF"/>
        </w:rPr>
        <w:t>conducted.</w:t>
      </w:r>
    </w:p>
    <w:p w14:paraId="4DBB862A" w14:textId="13D5C607" w:rsidR="007E6F0E" w:rsidRDefault="00433176" w:rsidP="002F02B9">
      <w:pPr>
        <w:ind w:left="357"/>
        <w:contextualSpacing/>
        <w:jc w:val="right"/>
        <w:rPr>
          <w:rFonts w:ascii="Arial" w:eastAsia="Arial" w:hAnsi="Arial" w:cs="Arial"/>
          <w:i/>
          <w:color w:val="0070C0"/>
          <w:sz w:val="16"/>
          <w:szCs w:val="24"/>
        </w:rPr>
      </w:pPr>
      <w:r>
        <w:rPr>
          <w:rFonts w:ascii="Arial" w:eastAsia="Arial" w:hAnsi="Arial" w:cs="Arial"/>
          <w:i/>
          <w:color w:val="0070C0"/>
          <w:sz w:val="16"/>
          <w:szCs w:val="24"/>
        </w:rPr>
        <w:t>Source:</w:t>
      </w:r>
      <w:r w:rsidR="0027327F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24"/>
        </w:rPr>
        <w:t>DSWD-</w:t>
      </w:r>
      <w:r w:rsidR="007451BE">
        <w:rPr>
          <w:rFonts w:ascii="Arial" w:eastAsia="Arial" w:hAnsi="Arial" w:cs="Arial"/>
          <w:i/>
          <w:color w:val="0070C0"/>
          <w:sz w:val="16"/>
          <w:szCs w:val="24"/>
        </w:rPr>
        <w:t>FOs</w:t>
      </w:r>
      <w:r w:rsidR="0027327F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7451BE">
        <w:rPr>
          <w:rFonts w:ascii="Arial" w:eastAsia="Arial" w:hAnsi="Arial" w:cs="Arial"/>
          <w:i/>
          <w:color w:val="0070C0"/>
          <w:sz w:val="16"/>
          <w:szCs w:val="24"/>
        </w:rPr>
        <w:t>CALABARZON</w:t>
      </w:r>
      <w:r w:rsidR="00F8005C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27327F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2F03DC">
        <w:rPr>
          <w:rFonts w:ascii="Arial" w:eastAsia="Arial" w:hAnsi="Arial" w:cs="Arial"/>
          <w:i/>
          <w:color w:val="0070C0"/>
          <w:sz w:val="16"/>
          <w:szCs w:val="24"/>
        </w:rPr>
        <w:t>MIMAROPA,</w:t>
      </w:r>
      <w:r w:rsidR="0027327F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601762">
        <w:rPr>
          <w:rFonts w:ascii="Arial" w:eastAsia="Arial" w:hAnsi="Arial" w:cs="Arial"/>
          <w:i/>
          <w:color w:val="0070C0"/>
          <w:sz w:val="16"/>
          <w:szCs w:val="24"/>
        </w:rPr>
        <w:t>V</w:t>
      </w:r>
      <w:r w:rsidR="0027327F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601762">
        <w:rPr>
          <w:rFonts w:ascii="Arial" w:eastAsia="Arial" w:hAnsi="Arial" w:cs="Arial"/>
          <w:i/>
          <w:color w:val="0070C0"/>
          <w:sz w:val="16"/>
          <w:szCs w:val="24"/>
        </w:rPr>
        <w:t>and</w:t>
      </w:r>
      <w:r w:rsidR="0027327F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24520B">
        <w:rPr>
          <w:rFonts w:ascii="Arial" w:eastAsia="Arial" w:hAnsi="Arial" w:cs="Arial"/>
          <w:i/>
          <w:color w:val="0070C0"/>
          <w:sz w:val="16"/>
          <w:szCs w:val="24"/>
        </w:rPr>
        <w:t>CAR</w:t>
      </w:r>
    </w:p>
    <w:p w14:paraId="27622496" w14:textId="01E8437A" w:rsidR="007E6F0E" w:rsidRPr="00C52A8A" w:rsidRDefault="007E6F0E" w:rsidP="00BA5B13">
      <w:pPr>
        <w:contextualSpacing/>
        <w:rPr>
          <w:rFonts w:ascii="Arial" w:eastAsia="Arial" w:hAnsi="Arial" w:cs="Arial"/>
          <w:color w:val="0070C0"/>
          <w:sz w:val="24"/>
          <w:szCs w:val="24"/>
        </w:rPr>
      </w:pPr>
    </w:p>
    <w:p w14:paraId="726D3FB2" w14:textId="77777777" w:rsidR="006251E7" w:rsidRDefault="00433176" w:rsidP="006251E7">
      <w:pPr>
        <w:pStyle w:val="ListParagraph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26" w:hanging="426"/>
        <w:rPr>
          <w:rFonts w:ascii="Arial" w:eastAsia="Arial" w:hAnsi="Arial" w:cs="Arial"/>
          <w:b/>
          <w:color w:val="002060"/>
          <w:sz w:val="24"/>
          <w:szCs w:val="24"/>
        </w:rPr>
      </w:pPr>
      <w:r w:rsidRPr="009544D1">
        <w:rPr>
          <w:rFonts w:ascii="Arial" w:eastAsia="Arial" w:hAnsi="Arial" w:cs="Arial"/>
          <w:b/>
          <w:color w:val="002060"/>
          <w:sz w:val="24"/>
          <w:szCs w:val="24"/>
        </w:rPr>
        <w:t>Assistance</w:t>
      </w:r>
      <w:r w:rsidR="0027327F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9544D1">
        <w:rPr>
          <w:rFonts w:ascii="Arial" w:eastAsia="Arial" w:hAnsi="Arial" w:cs="Arial"/>
          <w:b/>
          <w:color w:val="002060"/>
          <w:sz w:val="24"/>
          <w:szCs w:val="24"/>
        </w:rPr>
        <w:t>provided</w:t>
      </w:r>
      <w:r w:rsidR="0027327F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</w:p>
    <w:p w14:paraId="747B5AEB" w14:textId="5B2EBDBD" w:rsidR="006251E7" w:rsidRPr="00F7588A" w:rsidRDefault="00433176" w:rsidP="006251E7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26"/>
        <w:rPr>
          <w:rFonts w:ascii="Arial" w:eastAsia="Arial" w:hAnsi="Arial" w:cs="Arial"/>
          <w:bCs/>
          <w:color w:val="auto"/>
          <w:sz w:val="24"/>
          <w:szCs w:val="24"/>
        </w:rPr>
      </w:pPr>
      <w:r w:rsidRPr="006251E7">
        <w:rPr>
          <w:rFonts w:ascii="Arial" w:eastAsia="Arial" w:hAnsi="Arial" w:cs="Arial"/>
          <w:bCs/>
          <w:color w:val="auto"/>
          <w:sz w:val="24"/>
          <w:szCs w:val="24"/>
        </w:rPr>
        <w:t>A</w:t>
      </w:r>
      <w:r w:rsidR="0027327F" w:rsidRPr="006251E7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6251E7">
        <w:rPr>
          <w:rFonts w:ascii="Arial" w:eastAsia="Arial" w:hAnsi="Arial" w:cs="Arial"/>
          <w:bCs/>
          <w:color w:val="auto"/>
          <w:sz w:val="24"/>
          <w:szCs w:val="24"/>
        </w:rPr>
        <w:t>total</w:t>
      </w:r>
      <w:r w:rsidR="0027327F" w:rsidRPr="006251E7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6251E7">
        <w:rPr>
          <w:rFonts w:ascii="Arial" w:eastAsia="Arial" w:hAnsi="Arial" w:cs="Arial"/>
          <w:bCs/>
          <w:color w:val="auto"/>
          <w:sz w:val="24"/>
          <w:szCs w:val="24"/>
        </w:rPr>
        <w:t>of</w:t>
      </w:r>
      <w:r w:rsidR="0027327F" w:rsidRPr="006251E7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6251E7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F7588A" w:rsidRPr="00F7588A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 xml:space="preserve">67,199,718.34 </w:t>
      </w:r>
      <w:r w:rsidRPr="006251E7">
        <w:rPr>
          <w:rFonts w:ascii="Arial" w:eastAsia="Arial" w:hAnsi="Arial" w:cs="Arial"/>
          <w:bCs/>
          <w:color w:val="auto"/>
          <w:sz w:val="24"/>
          <w:szCs w:val="24"/>
        </w:rPr>
        <w:t>worth</w:t>
      </w:r>
      <w:r w:rsidR="0027327F" w:rsidRPr="006251E7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6251E7">
        <w:rPr>
          <w:rFonts w:ascii="Arial" w:eastAsia="Arial" w:hAnsi="Arial" w:cs="Arial"/>
          <w:bCs/>
          <w:color w:val="auto"/>
          <w:sz w:val="24"/>
          <w:szCs w:val="24"/>
        </w:rPr>
        <w:t>of</w:t>
      </w:r>
      <w:r w:rsidR="0027327F" w:rsidRPr="006251E7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6251E7">
        <w:rPr>
          <w:rFonts w:ascii="Arial" w:eastAsia="Arial" w:hAnsi="Arial" w:cs="Arial"/>
          <w:bCs/>
          <w:color w:val="auto"/>
          <w:sz w:val="24"/>
          <w:szCs w:val="24"/>
        </w:rPr>
        <w:t>assistance</w:t>
      </w:r>
      <w:r w:rsidR="0027327F" w:rsidRPr="006251E7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6251E7">
        <w:rPr>
          <w:rFonts w:ascii="Arial" w:eastAsia="Arial" w:hAnsi="Arial" w:cs="Arial"/>
          <w:bCs/>
          <w:color w:val="auto"/>
          <w:sz w:val="24"/>
          <w:szCs w:val="24"/>
        </w:rPr>
        <w:t>was</w:t>
      </w:r>
      <w:r w:rsidR="0027327F" w:rsidRPr="006251E7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6251E7">
        <w:rPr>
          <w:rFonts w:ascii="Arial" w:eastAsia="Arial" w:hAnsi="Arial" w:cs="Arial"/>
          <w:bCs/>
          <w:color w:val="auto"/>
          <w:sz w:val="24"/>
          <w:szCs w:val="24"/>
        </w:rPr>
        <w:t>provided</w:t>
      </w:r>
      <w:r w:rsidR="0027327F" w:rsidRPr="006251E7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6251E7">
        <w:rPr>
          <w:rFonts w:ascii="Arial" w:eastAsia="Arial" w:hAnsi="Arial" w:cs="Arial"/>
          <w:bCs/>
          <w:color w:val="auto"/>
          <w:sz w:val="24"/>
          <w:szCs w:val="24"/>
        </w:rPr>
        <w:t>to</w:t>
      </w:r>
      <w:r w:rsidR="0027327F" w:rsidRPr="006251E7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6251E7">
        <w:rPr>
          <w:rFonts w:ascii="Arial" w:eastAsia="Arial" w:hAnsi="Arial" w:cs="Arial"/>
          <w:bCs/>
          <w:color w:val="auto"/>
          <w:sz w:val="24"/>
          <w:szCs w:val="24"/>
        </w:rPr>
        <w:t>the</w:t>
      </w:r>
      <w:r w:rsidR="0027327F" w:rsidRPr="006251E7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6251E7">
        <w:rPr>
          <w:rFonts w:ascii="Arial" w:eastAsia="Arial" w:hAnsi="Arial" w:cs="Arial"/>
          <w:bCs/>
          <w:color w:val="auto"/>
          <w:sz w:val="24"/>
          <w:szCs w:val="24"/>
        </w:rPr>
        <w:t>affected</w:t>
      </w:r>
      <w:r w:rsidR="0027327F" w:rsidRPr="006251E7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6251E7">
        <w:rPr>
          <w:rFonts w:ascii="Arial" w:eastAsia="Arial" w:hAnsi="Arial" w:cs="Arial"/>
          <w:bCs/>
          <w:color w:val="auto"/>
          <w:sz w:val="24"/>
          <w:szCs w:val="24"/>
        </w:rPr>
        <w:t>families;</w:t>
      </w:r>
      <w:r w:rsidR="0027327F" w:rsidRPr="006251E7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6251E7">
        <w:rPr>
          <w:rFonts w:ascii="Arial" w:eastAsia="Arial" w:hAnsi="Arial" w:cs="Arial"/>
          <w:bCs/>
          <w:color w:val="auto"/>
          <w:sz w:val="24"/>
          <w:szCs w:val="24"/>
        </w:rPr>
        <w:t>of</w:t>
      </w:r>
      <w:r w:rsidR="0027327F" w:rsidRPr="006251E7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6251E7">
        <w:rPr>
          <w:rFonts w:ascii="Arial" w:eastAsia="Arial" w:hAnsi="Arial" w:cs="Arial"/>
          <w:bCs/>
          <w:color w:val="auto"/>
          <w:sz w:val="24"/>
          <w:szCs w:val="24"/>
        </w:rPr>
        <w:t>which,</w:t>
      </w:r>
      <w:r w:rsidR="0027327F" w:rsidRPr="006251E7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6251E7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F7588A" w:rsidRPr="00F7588A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>53,906,348.34</w:t>
      </w:r>
      <w:r w:rsidR="006251E7" w:rsidRPr="006251E7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6251E7">
        <w:rPr>
          <w:rFonts w:ascii="Arial" w:eastAsia="Arial" w:hAnsi="Arial" w:cs="Arial"/>
          <w:bCs/>
          <w:color w:val="auto"/>
          <w:sz w:val="24"/>
          <w:szCs w:val="24"/>
        </w:rPr>
        <w:t>from</w:t>
      </w:r>
      <w:r w:rsidR="0027327F" w:rsidRPr="006251E7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6251E7">
        <w:rPr>
          <w:rFonts w:ascii="Arial" w:eastAsia="Arial" w:hAnsi="Arial" w:cs="Arial"/>
          <w:b/>
          <w:bCs/>
          <w:color w:val="0070C0"/>
          <w:sz w:val="24"/>
          <w:szCs w:val="24"/>
        </w:rPr>
        <w:t>DSWD</w:t>
      </w:r>
      <w:r w:rsidR="00471B97" w:rsidRPr="006251E7">
        <w:rPr>
          <w:rFonts w:ascii="Arial" w:eastAsia="Arial" w:hAnsi="Arial" w:cs="Arial"/>
          <w:b/>
          <w:bCs/>
          <w:color w:val="0070C0"/>
          <w:sz w:val="24"/>
          <w:szCs w:val="24"/>
        </w:rPr>
        <w:t>,</w:t>
      </w:r>
      <w:r w:rsidR="0027327F" w:rsidRPr="006251E7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F7588A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6251E7" w:rsidRPr="00F7588A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 xml:space="preserve">13,252,200.00 </w:t>
      </w:r>
      <w:r w:rsidRPr="00F7588A">
        <w:rPr>
          <w:rFonts w:ascii="Arial" w:eastAsia="Arial" w:hAnsi="Arial" w:cs="Arial"/>
          <w:color w:val="auto"/>
          <w:sz w:val="24"/>
          <w:szCs w:val="24"/>
        </w:rPr>
        <w:t>from</w:t>
      </w:r>
      <w:r w:rsidR="0027327F" w:rsidRPr="00F7588A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F7588A">
        <w:rPr>
          <w:rFonts w:ascii="Arial" w:eastAsia="Arial" w:hAnsi="Arial" w:cs="Arial"/>
          <w:b/>
          <w:bCs/>
          <w:color w:val="auto"/>
          <w:sz w:val="24"/>
          <w:szCs w:val="24"/>
        </w:rPr>
        <w:t>LGUs</w:t>
      </w:r>
      <w:r w:rsidR="006251E7" w:rsidRPr="00F7588A">
        <w:rPr>
          <w:rFonts w:ascii="Arial" w:eastAsia="Arial" w:hAnsi="Arial" w:cs="Arial"/>
          <w:bCs/>
          <w:color w:val="auto"/>
          <w:sz w:val="24"/>
          <w:szCs w:val="24"/>
        </w:rPr>
        <w:t xml:space="preserve">, </w:t>
      </w:r>
      <w:r w:rsidR="00471B97" w:rsidRPr="00F7588A">
        <w:rPr>
          <w:rFonts w:ascii="Arial" w:eastAsia="Arial" w:hAnsi="Arial" w:cs="Arial"/>
          <w:bCs/>
          <w:color w:val="auto"/>
          <w:sz w:val="24"/>
          <w:szCs w:val="24"/>
        </w:rPr>
        <w:t>and</w:t>
      </w:r>
      <w:r w:rsidR="0027327F" w:rsidRPr="00F7588A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471B97" w:rsidRPr="00F7588A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F8005C" w:rsidRPr="00F7588A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>41,170.00</w:t>
      </w:r>
      <w:r w:rsidR="0027327F" w:rsidRPr="00F7588A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471B97" w:rsidRPr="00F7588A">
        <w:rPr>
          <w:rFonts w:ascii="Arial" w:eastAsia="Arial" w:hAnsi="Arial" w:cs="Arial"/>
          <w:color w:val="auto"/>
          <w:sz w:val="24"/>
          <w:szCs w:val="24"/>
          <w:lang w:val="en-US"/>
        </w:rPr>
        <w:t>from</w:t>
      </w:r>
      <w:r w:rsidR="0027327F" w:rsidRPr="00F7588A">
        <w:rPr>
          <w:rFonts w:ascii="Arial" w:eastAsia="Arial" w:hAnsi="Arial" w:cs="Arial"/>
          <w:color w:val="auto"/>
          <w:sz w:val="24"/>
          <w:szCs w:val="24"/>
          <w:lang w:val="en-US"/>
        </w:rPr>
        <w:t xml:space="preserve"> </w:t>
      </w:r>
      <w:r w:rsidR="00471B97" w:rsidRPr="00F7588A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>Private</w:t>
      </w:r>
      <w:r w:rsidR="0027327F" w:rsidRPr="00F7588A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471B97" w:rsidRPr="00F7588A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>Partners</w:t>
      </w:r>
      <w:r w:rsidR="0027327F" w:rsidRPr="00F7588A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Pr="00F7588A">
        <w:rPr>
          <w:rFonts w:ascii="Arial" w:eastAsia="Arial" w:hAnsi="Arial" w:cs="Arial"/>
          <w:bCs/>
          <w:color w:val="auto"/>
          <w:sz w:val="24"/>
          <w:szCs w:val="24"/>
        </w:rPr>
        <w:t>(see</w:t>
      </w:r>
      <w:r w:rsidR="0027327F" w:rsidRPr="00F7588A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F7588A">
        <w:rPr>
          <w:rFonts w:ascii="Arial" w:eastAsia="Arial" w:hAnsi="Arial" w:cs="Arial"/>
          <w:bCs/>
          <w:color w:val="auto"/>
          <w:sz w:val="24"/>
          <w:szCs w:val="24"/>
        </w:rPr>
        <w:t>Table</w:t>
      </w:r>
      <w:r w:rsidR="0027327F" w:rsidRPr="00F7588A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F7588A">
        <w:rPr>
          <w:rFonts w:ascii="Arial" w:eastAsia="Arial" w:hAnsi="Arial" w:cs="Arial"/>
          <w:bCs/>
          <w:color w:val="auto"/>
          <w:sz w:val="24"/>
          <w:szCs w:val="24"/>
        </w:rPr>
        <w:t>5).</w:t>
      </w:r>
    </w:p>
    <w:p w14:paraId="4D733CE0" w14:textId="77777777" w:rsidR="006251E7" w:rsidRDefault="006251E7" w:rsidP="006251E7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26"/>
        <w:rPr>
          <w:rFonts w:ascii="Arial" w:eastAsia="Arial" w:hAnsi="Arial" w:cs="Arial"/>
          <w:bCs/>
          <w:color w:val="auto"/>
          <w:sz w:val="24"/>
          <w:szCs w:val="24"/>
        </w:rPr>
      </w:pPr>
    </w:p>
    <w:p w14:paraId="73BB505A" w14:textId="3B5BD7D1" w:rsidR="00433176" w:rsidRPr="006251E7" w:rsidRDefault="00433176" w:rsidP="006251E7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26"/>
        <w:rPr>
          <w:rFonts w:ascii="Arial" w:eastAsia="Arial" w:hAnsi="Arial" w:cs="Arial"/>
          <w:b/>
          <w:color w:val="002060"/>
          <w:szCs w:val="24"/>
        </w:rPr>
      </w:pPr>
      <w:r w:rsidRPr="006251E7">
        <w:rPr>
          <w:rFonts w:ascii="Arial" w:eastAsia="Arial" w:hAnsi="Arial" w:cs="Arial"/>
          <w:b/>
          <w:i/>
          <w:iCs/>
          <w:sz w:val="20"/>
        </w:rPr>
        <w:t>Table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5.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Cost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of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Assistance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Provided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to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Affected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Families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/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Persons</w:t>
      </w:r>
    </w:p>
    <w:tbl>
      <w:tblPr>
        <w:tblW w:w="0" w:type="auto"/>
        <w:tblInd w:w="421" w:type="dxa"/>
        <w:tblLook w:val="04A0" w:firstRow="1" w:lastRow="0" w:firstColumn="1" w:lastColumn="0" w:noHBand="0" w:noVBand="1"/>
      </w:tblPr>
      <w:tblGrid>
        <w:gridCol w:w="283"/>
        <w:gridCol w:w="2646"/>
        <w:gridCol w:w="1551"/>
        <w:gridCol w:w="1496"/>
        <w:gridCol w:w="1253"/>
        <w:gridCol w:w="1134"/>
        <w:gridCol w:w="1553"/>
      </w:tblGrid>
      <w:tr w:rsidR="00F7588A" w:rsidRPr="00F7588A" w14:paraId="00AA3002" w14:textId="77777777" w:rsidTr="00F7588A">
        <w:trPr>
          <w:trHeight w:val="20"/>
          <w:tblHeader/>
        </w:trPr>
        <w:tc>
          <w:tcPr>
            <w:tcW w:w="2929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47B5903D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0" w:type="auto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B6B5BB7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COST OF ASSISTANCE </w:t>
            </w:r>
          </w:p>
        </w:tc>
      </w:tr>
      <w:tr w:rsidR="00F7588A" w:rsidRPr="00F7588A" w14:paraId="3F27CBEC" w14:textId="77777777" w:rsidTr="00F7588A">
        <w:trPr>
          <w:trHeight w:val="20"/>
          <w:tblHeader/>
        </w:trPr>
        <w:tc>
          <w:tcPr>
            <w:tcW w:w="2929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22FF37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AA5CA07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DSWD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54461DC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LGU </w:t>
            </w:r>
          </w:p>
        </w:tc>
        <w:tc>
          <w:tcPr>
            <w:tcW w:w="1253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B6AFD4D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GOs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2845EA5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OTHERS </w:t>
            </w:r>
          </w:p>
        </w:tc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B2FBA75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GRAND TOTAL </w:t>
            </w:r>
          </w:p>
        </w:tc>
      </w:tr>
      <w:tr w:rsidR="00F7588A" w:rsidRPr="00F7588A" w14:paraId="63B1A63D" w14:textId="77777777" w:rsidTr="00F7588A">
        <w:trPr>
          <w:trHeight w:val="20"/>
        </w:trPr>
        <w:tc>
          <w:tcPr>
            <w:tcW w:w="29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ECB2629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bottom"/>
            <w:hideMark/>
          </w:tcPr>
          <w:p w14:paraId="4283B774" w14:textId="5F17DCB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53,906,348.3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bottom"/>
            <w:hideMark/>
          </w:tcPr>
          <w:p w14:paraId="5221BEB2" w14:textId="3E88840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3,252,20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bottom"/>
            <w:hideMark/>
          </w:tcPr>
          <w:p w14:paraId="739D9F88" w14:textId="53DF749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1,170.00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bottom"/>
            <w:hideMark/>
          </w:tcPr>
          <w:p w14:paraId="00FE21B1" w14:textId="45DE538F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bottom"/>
            <w:hideMark/>
          </w:tcPr>
          <w:p w14:paraId="305F2B64" w14:textId="066E632D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7,199,718.34 </w:t>
            </w:r>
          </w:p>
        </w:tc>
      </w:tr>
      <w:tr w:rsidR="00F7588A" w:rsidRPr="00F7588A" w14:paraId="7D78C7DD" w14:textId="77777777" w:rsidTr="00F7588A">
        <w:trPr>
          <w:trHeight w:val="20"/>
        </w:trPr>
        <w:tc>
          <w:tcPr>
            <w:tcW w:w="29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14362DB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0134263B" w14:textId="2D40F329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,995,676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48AB6187" w14:textId="53FA6D1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71C94571" w14:textId="1F7B7113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5179FDB4" w14:textId="7CBC840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5006D3C2" w14:textId="6072D40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,995,676.50 </w:t>
            </w:r>
          </w:p>
        </w:tc>
      </w:tr>
      <w:tr w:rsidR="00F7588A" w:rsidRPr="00F7588A" w14:paraId="1C80DB03" w14:textId="77777777" w:rsidTr="00F7588A">
        <w:trPr>
          <w:trHeight w:val="20"/>
        </w:trPr>
        <w:tc>
          <w:tcPr>
            <w:tcW w:w="29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98606C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1"/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7E1E1" w14:textId="0592580D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 xml:space="preserve">247,026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15BFE" w14:textId="53DB3FF8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2DE71" w14:textId="4D2D0A0F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C4D40" w14:textId="547813C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C4C91" w14:textId="7DDCEDB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 xml:space="preserve">247,026.50 </w:t>
            </w:r>
          </w:p>
        </w:tc>
      </w:tr>
      <w:tr w:rsidR="00F7588A" w:rsidRPr="00F7588A" w14:paraId="5CEEEEF3" w14:textId="77777777" w:rsidTr="00F7588A">
        <w:trPr>
          <w:trHeight w:val="20"/>
        </w:trPr>
        <w:tc>
          <w:tcPr>
            <w:tcW w:w="29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5ED62A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1"/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AB517" w14:textId="1C18CCC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 xml:space="preserve"> 2,202,8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2172A" w14:textId="444A13AB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F57A3" w14:textId="1100160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1D697" w14:textId="4CB2434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2462E" w14:textId="36252E1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 xml:space="preserve"> 2,202,875.00 </w:t>
            </w:r>
          </w:p>
        </w:tc>
      </w:tr>
      <w:tr w:rsidR="00F7588A" w:rsidRPr="00F7588A" w14:paraId="43A46727" w14:textId="77777777" w:rsidTr="00F7588A">
        <w:trPr>
          <w:trHeight w:val="20"/>
        </w:trPr>
        <w:tc>
          <w:tcPr>
            <w:tcW w:w="29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51CB93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1"/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untinlupa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BA470" w14:textId="1994C2C8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 xml:space="preserve">308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034F3" w14:textId="1C8C67B9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C4D6F" w14:textId="371F67A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3583D" w14:textId="24E2FE6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D0FD9" w14:textId="0AA8930E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 xml:space="preserve">308,500.00 </w:t>
            </w:r>
          </w:p>
        </w:tc>
      </w:tr>
      <w:tr w:rsidR="00F7588A" w:rsidRPr="00F7588A" w14:paraId="3731C790" w14:textId="77777777" w:rsidTr="00F7588A">
        <w:trPr>
          <w:trHeight w:val="20"/>
        </w:trPr>
        <w:tc>
          <w:tcPr>
            <w:tcW w:w="29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161FB5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1"/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Pateros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B22BF" w14:textId="1EDF72B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 xml:space="preserve">687,3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0B182" w14:textId="242A79B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6A3EF" w14:textId="6D5EAA6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C149C" w14:textId="578BC93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FB091" w14:textId="4AAA6DE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 xml:space="preserve">687,375.00 </w:t>
            </w:r>
          </w:p>
        </w:tc>
      </w:tr>
      <w:tr w:rsidR="00F7588A" w:rsidRPr="00F7588A" w14:paraId="739D348C" w14:textId="77777777" w:rsidTr="00F7588A">
        <w:trPr>
          <w:trHeight w:val="20"/>
        </w:trPr>
        <w:tc>
          <w:tcPr>
            <w:tcW w:w="29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1BD80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1"/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F9757" w14:textId="4E54F1F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 xml:space="preserve">549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DB526" w14:textId="29C60CC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B7D20" w14:textId="7163612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BF418" w14:textId="6F4E248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FEA6D" w14:textId="7AD169F3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 xml:space="preserve">549,900.00 </w:t>
            </w:r>
          </w:p>
        </w:tc>
      </w:tr>
      <w:tr w:rsidR="00F7588A" w:rsidRPr="00F7588A" w14:paraId="23B582EF" w14:textId="77777777" w:rsidTr="00F7588A">
        <w:trPr>
          <w:trHeight w:val="20"/>
        </w:trPr>
        <w:tc>
          <w:tcPr>
            <w:tcW w:w="29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0F5DCF6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232ABE2F" w14:textId="36150E98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39CECB72" w14:textId="3F9AB2CF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4D5F9AFF" w14:textId="407257F8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67CA0685" w14:textId="2334CB4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4C690D02" w14:textId="3D46B3C9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750.00 </w:t>
            </w:r>
          </w:p>
        </w:tc>
      </w:tr>
      <w:tr w:rsidR="00F7588A" w:rsidRPr="00F7588A" w14:paraId="5F6A5DB4" w14:textId="77777777" w:rsidTr="00F7588A">
        <w:trPr>
          <w:trHeight w:val="20"/>
        </w:trPr>
        <w:tc>
          <w:tcPr>
            <w:tcW w:w="29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6CD861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BB5B4A4" w14:textId="2A2F17DE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4DFC248" w14:textId="737DA97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72D21AA" w14:textId="0D40E8B9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9716AF8" w14:textId="78D81B39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F21A1BC" w14:textId="11E43D1D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750.00 </w:t>
            </w:r>
          </w:p>
        </w:tc>
      </w:tr>
      <w:tr w:rsidR="00F7588A" w:rsidRPr="00F7588A" w14:paraId="5193469D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99A047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A68E1F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71C4C" w14:textId="27DF0DC1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F54BB3" w14:textId="593401F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605CA" w14:textId="50F7908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90893" w14:textId="59913EE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AC25A" w14:textId="7858C31B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50.00 </w:t>
            </w:r>
          </w:p>
        </w:tc>
      </w:tr>
      <w:tr w:rsidR="00F7588A" w:rsidRPr="00F7588A" w14:paraId="5131B2B3" w14:textId="77777777" w:rsidTr="00F7588A">
        <w:trPr>
          <w:trHeight w:val="20"/>
        </w:trPr>
        <w:tc>
          <w:tcPr>
            <w:tcW w:w="29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A08C729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5DCD265E" w14:textId="7B38B5A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,887,665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2245C003" w14:textId="499CBBD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7,334,132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68E40117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1,170.00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0E0AAC92" w14:textId="3A2B6E13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4A8B0F04" w14:textId="224D9CE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0,262,967.50 </w:t>
            </w:r>
          </w:p>
        </w:tc>
      </w:tr>
      <w:tr w:rsidR="00F7588A" w:rsidRPr="00F7588A" w14:paraId="531DABD6" w14:textId="77777777" w:rsidTr="00F7588A">
        <w:trPr>
          <w:trHeight w:val="20"/>
        </w:trPr>
        <w:tc>
          <w:tcPr>
            <w:tcW w:w="29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A16A1F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D711316" w14:textId="78524B03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25,439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5F5F528" w14:textId="0814A0D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,264,237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7CAC1EC" w14:textId="1A6AF73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9,430.00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87E2BA9" w14:textId="38F3027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B5DE3AF" w14:textId="74D6689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,699,106.00 </w:t>
            </w:r>
          </w:p>
        </w:tc>
      </w:tr>
      <w:tr w:rsidR="00F7588A" w:rsidRPr="00F7588A" w14:paraId="05E884CF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56081C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81EC11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A3679" w14:textId="63D92BDE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881D1" w14:textId="24D97EC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9,282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9222B" w14:textId="7039E05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08D09" w14:textId="0964B34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F5BB4" w14:textId="6730B5B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9,282.00 </w:t>
            </w:r>
          </w:p>
        </w:tc>
      </w:tr>
      <w:tr w:rsidR="00F7588A" w:rsidRPr="00F7588A" w14:paraId="2A6676EB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B9BBE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D297BF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45E6A" w14:textId="6D9A54C3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6F527" w14:textId="0ED2417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0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7C18C" w14:textId="422DB26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8CC4F" w14:textId="7384A8A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2D23C" w14:textId="668F7C0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00.00 </w:t>
            </w:r>
          </w:p>
        </w:tc>
      </w:tr>
      <w:tr w:rsidR="00F7588A" w:rsidRPr="00F7588A" w14:paraId="6783257B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ECD9B5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68C169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lasa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085A8" w14:textId="0058FE4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42D77" w14:textId="6220C9E8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5,84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0E0E2" w14:textId="593443ED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00FD9" w14:textId="0C2B405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CD830" w14:textId="58A0E5D3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5,840.00 </w:t>
            </w:r>
          </w:p>
        </w:tc>
      </w:tr>
      <w:tr w:rsidR="00F7588A" w:rsidRPr="00F7588A" w14:paraId="11DA545E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41D579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74B1D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lu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96E4E" w14:textId="3ACCF2C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966DA" w14:textId="261FA78E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3,85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B7BBC" w14:textId="4E2FC1D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69A2A" w14:textId="0ADBB35B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4FFF1" w14:textId="2B09A5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3,850.00 </w:t>
            </w:r>
          </w:p>
        </w:tc>
      </w:tr>
      <w:tr w:rsidR="00F7588A" w:rsidRPr="00F7588A" w14:paraId="6944BF24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34860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5C8DD9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gal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AAB26" w14:textId="6B4C112F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46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4D187" w14:textId="603C2EAF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,000,00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72AA5" w14:textId="57418CD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BC67F" w14:textId="0A6C00CF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AC5B5" w14:textId="152003D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,346,500.00 </w:t>
            </w:r>
          </w:p>
        </w:tc>
      </w:tr>
      <w:tr w:rsidR="00F7588A" w:rsidRPr="00F7588A" w14:paraId="3A98DFCD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5AFB5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126E40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pacul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C4945" w14:textId="79153C7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3A27F" w14:textId="003F0F6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6,994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DD872" w14:textId="44B654B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5865A" w14:textId="703DDCBB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FE4C3" w14:textId="0FBE6439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6,994.00 </w:t>
            </w:r>
          </w:p>
        </w:tc>
      </w:tr>
      <w:tr w:rsidR="00F7588A" w:rsidRPr="00F7588A" w14:paraId="5FA8D185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CE844E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66D18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3F382" w14:textId="1AECA143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8,939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218823" w14:textId="7EDF9D1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,159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06C3F" w14:textId="6399AA5B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,430.00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59C4E" w14:textId="385F1FD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A3A12" w14:textId="0C784E0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9,528.00 </w:t>
            </w:r>
          </w:p>
        </w:tc>
      </w:tr>
      <w:tr w:rsidR="00F7588A" w:rsidRPr="00F7588A" w14:paraId="31F4F9A3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7ABD05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263A1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4BFCD" w14:textId="7289332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EEAAC" w14:textId="481AD9BB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5,412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DB91B" w14:textId="00437DAB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2F483" w14:textId="249CB2A1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B05CD" w14:textId="7F4347D1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5,412.00 </w:t>
            </w:r>
          </w:p>
        </w:tc>
      </w:tr>
      <w:tr w:rsidR="00F7588A" w:rsidRPr="00F7588A" w14:paraId="6D7C84C8" w14:textId="77777777" w:rsidTr="00F7588A">
        <w:trPr>
          <w:trHeight w:val="20"/>
        </w:trPr>
        <w:tc>
          <w:tcPr>
            <w:tcW w:w="29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19A368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89E814E" w14:textId="1DB516D3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,497,3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3D373D6" w14:textId="4739652F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,266,30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20FC529" w14:textId="3DEFC42E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20BAFBA" w14:textId="718AA3EB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56159E5" w14:textId="321721B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,763,600.00 </w:t>
            </w:r>
          </w:p>
        </w:tc>
      </w:tr>
      <w:tr w:rsidR="00F7588A" w:rsidRPr="00F7588A" w14:paraId="3B13396F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EE5E4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C631C6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umpi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03986" w14:textId="16BF234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497,3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B6CD3" w14:textId="3DB816DB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,147,50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A9565" w14:textId="08D533F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22D1E" w14:textId="3E418CD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9A12E" w14:textId="71653A3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,644,800.00 </w:t>
            </w:r>
          </w:p>
        </w:tc>
      </w:tr>
      <w:tr w:rsidR="00F7588A" w:rsidRPr="00F7588A" w14:paraId="3FD61C25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8F1F7B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B793EA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256F1" w14:textId="448C6D21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E3AC9" w14:textId="53FDE401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2,00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E205B1" w14:textId="3D6D30E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11484" w14:textId="40D3931B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CF527" w14:textId="470CCD39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2,000.00 </w:t>
            </w:r>
          </w:p>
        </w:tc>
      </w:tr>
      <w:tr w:rsidR="00F7588A" w:rsidRPr="00F7588A" w14:paraId="0AD1820E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028692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13B52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eycauay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DA00B" w14:textId="474CCA5D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18504" w14:textId="630BC71B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,80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894B6" w14:textId="08308F8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DF50A" w14:textId="32B076C9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E7931" w14:textId="21563B6D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,800.00 </w:t>
            </w:r>
          </w:p>
        </w:tc>
      </w:tr>
      <w:tr w:rsidR="00F7588A" w:rsidRPr="00F7588A" w14:paraId="645BCDFB" w14:textId="77777777" w:rsidTr="00F7588A">
        <w:trPr>
          <w:trHeight w:val="20"/>
        </w:trPr>
        <w:tc>
          <w:tcPr>
            <w:tcW w:w="29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76FB1A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98BC7C5" w14:textId="79E4003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36,876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27BBAAB" w14:textId="34E2F558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83,173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FB4ED64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1,740.00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B03E2CE" w14:textId="78EB38E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F20CBA1" w14:textId="3C526E33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51,789.50 </w:t>
            </w:r>
          </w:p>
        </w:tc>
      </w:tr>
      <w:tr w:rsidR="00F7588A" w:rsidRPr="00F7588A" w14:paraId="429FF188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FA0DEC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F4D441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7F79F5" w14:textId="6622DD0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69C9F" w14:textId="2274CC4B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41,223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359D4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,740.00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9DA3B" w14:textId="4BC17CCD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5D675" w14:textId="483DDBB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72,963.00 </w:t>
            </w:r>
          </w:p>
        </w:tc>
      </w:tr>
      <w:tr w:rsidR="00F7588A" w:rsidRPr="00F7588A" w14:paraId="3E610C98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01C973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9E87E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baldon (</w:t>
            </w: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tulok</w:t>
            </w:r>
            <w:proofErr w:type="spellEnd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&amp; </w:t>
            </w: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bani</w:t>
            </w:r>
            <w:proofErr w:type="spellEnd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8E796" w14:textId="7AFF7FF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96013" w14:textId="18A1B18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2,78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79908" w14:textId="04D447A3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6C9D5" w14:textId="5CACFCDE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9C905" w14:textId="3E4EE97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2,780.00 </w:t>
            </w:r>
          </w:p>
        </w:tc>
      </w:tr>
      <w:tr w:rsidR="00F7588A" w:rsidRPr="00F7588A" w14:paraId="19CAA072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2CEB73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517883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General </w:t>
            </w: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io</w:t>
            </w:r>
            <w:proofErr w:type="spellEnd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Papaya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91C59" w14:textId="3D66235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1453F" w14:textId="4E989E88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00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A3D3B" w14:textId="179B3F8D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2BD4E1" w14:textId="614CA05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28A69" w14:textId="477D667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000.00 </w:t>
            </w:r>
          </w:p>
        </w:tc>
      </w:tr>
      <w:tr w:rsidR="00F7588A" w:rsidRPr="00F7588A" w14:paraId="7E3F25AE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79F927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580870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cab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87E2A" w14:textId="0C4734B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6,876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CE40E" w14:textId="57E6E17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96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5BBE9" w14:textId="1B53A07E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6B6C7" w14:textId="09DA5F61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EE808" w14:textId="26047AE8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0,836.50 </w:t>
            </w:r>
          </w:p>
        </w:tc>
      </w:tr>
      <w:tr w:rsidR="00F7588A" w:rsidRPr="00F7588A" w14:paraId="51BD2429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592F3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334F2B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0E4C2" w14:textId="2795CAB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4D2E5" w14:textId="314C754B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6,56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B951B" w14:textId="2FA2ED3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3CE3B" w14:textId="34A5E3ED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B615B" w14:textId="0D5B04B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6,560.00 </w:t>
            </w:r>
          </w:p>
        </w:tc>
      </w:tr>
      <w:tr w:rsidR="00F7588A" w:rsidRPr="00F7588A" w14:paraId="3018703A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1095E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13822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35A27" w14:textId="5EEF727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64FED" w14:textId="7745102D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,25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51510" w14:textId="26DE32D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5B1BF" w14:textId="629D27E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0C94C" w14:textId="17EA409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,250.00 </w:t>
            </w:r>
          </w:p>
        </w:tc>
      </w:tr>
      <w:tr w:rsidR="00F7588A" w:rsidRPr="00F7588A" w14:paraId="388CC11D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963F7B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0E266E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50E25" w14:textId="6AF935A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C8685" w14:textId="2BAAAC3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1,40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18E6F" w14:textId="092781D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20460" w14:textId="1C193C8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EBEBA" w14:textId="6C2B0DF8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1,400.00 </w:t>
            </w:r>
          </w:p>
        </w:tc>
      </w:tr>
      <w:tr w:rsidR="00F7588A" w:rsidRPr="00F7588A" w14:paraId="52517F0B" w14:textId="77777777" w:rsidTr="00F7588A">
        <w:trPr>
          <w:trHeight w:val="20"/>
        </w:trPr>
        <w:tc>
          <w:tcPr>
            <w:tcW w:w="29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D93D18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B09871A" w14:textId="1BA11CDF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28,0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790D1ED" w14:textId="6945C2D3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35,799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9D25701" w14:textId="01822B1E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560760A" w14:textId="37071399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09D2BB5" w14:textId="25066761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,563,849.00 </w:t>
            </w:r>
          </w:p>
        </w:tc>
      </w:tr>
      <w:tr w:rsidR="00F7588A" w:rsidRPr="00F7588A" w14:paraId="521A2407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83A922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FC328D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aya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C23B6" w14:textId="2732E9B9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2EAD1" w14:textId="0180EE1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,08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70468" w14:textId="7533C919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0D143" w14:textId="2A74B92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8DC1E" w14:textId="2B61349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,080.00 </w:t>
            </w:r>
          </w:p>
        </w:tc>
      </w:tr>
      <w:tr w:rsidR="00F7588A" w:rsidRPr="00F7588A" w14:paraId="4FDE50B0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E4FF1A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1B6B21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ab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98CED" w14:textId="76D9C23E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06C4B" w14:textId="0E0CEEDE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00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72707" w14:textId="3EA249C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110B5" w14:textId="03DAE509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ACF6F" w14:textId="6B6F093E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000.00 </w:t>
            </w:r>
          </w:p>
        </w:tc>
      </w:tr>
      <w:tr w:rsidR="00F7588A" w:rsidRPr="00F7588A" w14:paraId="2E55EADE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CA5B76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38A71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30350" w14:textId="7E01148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31457" w14:textId="30CBDFDD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51,77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02640" w14:textId="6E4E2AFB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81427" w14:textId="5EC49161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A1121" w14:textId="492B471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51,770.00 </w:t>
            </w:r>
          </w:p>
        </w:tc>
      </w:tr>
      <w:tr w:rsidR="00F7588A" w:rsidRPr="00F7588A" w14:paraId="008BFD33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20030B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217FE8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b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4C8FE" w14:textId="276D3B0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F665A" w14:textId="029304B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60,949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67FBD" w14:textId="6DCFB56E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F1EA6" w14:textId="01DEDDBD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7877F" w14:textId="495E5FF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60,949.00 </w:t>
            </w:r>
          </w:p>
        </w:tc>
      </w:tr>
      <w:tr w:rsidR="00F7588A" w:rsidRPr="00F7588A" w14:paraId="3CF05CC5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7D2E0D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5C55C1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santo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2B8D3" w14:textId="088C2F8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28,0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94181" w14:textId="68F60FA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2DD4F" w14:textId="4F3DE03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10BD3" w14:textId="5792430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F5540" w14:textId="746E2DB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28,050.00 </w:t>
            </w:r>
          </w:p>
        </w:tc>
      </w:tr>
      <w:tr w:rsidR="00F7588A" w:rsidRPr="00F7588A" w14:paraId="4F10F36A" w14:textId="77777777" w:rsidTr="00F7588A">
        <w:trPr>
          <w:trHeight w:val="20"/>
        </w:trPr>
        <w:tc>
          <w:tcPr>
            <w:tcW w:w="29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23D465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lastRenderedPageBreak/>
              <w:t>Tarla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59816EF" w14:textId="6B52669D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6B4AC90" w14:textId="7088BCF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84,623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C4CCCB4" w14:textId="68ECCEA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955FEAB" w14:textId="3454903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317A18A" w14:textId="4099B8F9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84,623.00 </w:t>
            </w:r>
          </w:p>
        </w:tc>
      </w:tr>
      <w:tr w:rsidR="00F7588A" w:rsidRPr="00F7588A" w14:paraId="4ED0FD18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56F915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9E70B9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mb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737BC" w14:textId="74C048C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1E88F" w14:textId="4F17DEB9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8,50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4397CF" w14:textId="5020D39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39C38" w14:textId="5ABBB61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CD6C7" w14:textId="68A4EF1E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8,500.00 </w:t>
            </w:r>
          </w:p>
        </w:tc>
      </w:tr>
      <w:tr w:rsidR="00F7588A" w:rsidRPr="00F7588A" w14:paraId="2F99C715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8A6200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E8380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795BF" w14:textId="735DDC7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8AED6" w14:textId="2D7F433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44,60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7F12D" w14:textId="1EBFAD1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C3658" w14:textId="6B5D65A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DC208" w14:textId="14ECFE2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44,600.00 </w:t>
            </w:r>
          </w:p>
        </w:tc>
      </w:tr>
      <w:tr w:rsidR="00F7588A" w:rsidRPr="00F7588A" w14:paraId="260553DF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772B60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C7C4F0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 Pa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AF478" w14:textId="496D96E9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16BCC" w14:textId="1FD43DE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8,387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14089" w14:textId="639ED05B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58FEC" w14:textId="3982A021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F4DDC" w14:textId="43AD228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8,387.00 </w:t>
            </w:r>
          </w:p>
        </w:tc>
      </w:tr>
      <w:tr w:rsidR="00F7588A" w:rsidRPr="00F7588A" w14:paraId="0B7654CE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6F57D9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89DE67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5BC3B" w14:textId="58859541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300B9" w14:textId="08FCD7E1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3,136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F7228" w14:textId="47F81F4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B1DCE" w14:textId="5D06529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3474C" w14:textId="14F90F2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3,136.00 </w:t>
            </w:r>
          </w:p>
        </w:tc>
      </w:tr>
      <w:tr w:rsidR="00F7588A" w:rsidRPr="00F7588A" w14:paraId="7D660B68" w14:textId="77777777" w:rsidTr="00F7588A">
        <w:trPr>
          <w:trHeight w:val="20"/>
        </w:trPr>
        <w:tc>
          <w:tcPr>
            <w:tcW w:w="29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5A0279E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7C1CCEDB" w14:textId="4DF82D39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,895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7838AE6D" w14:textId="44EBC85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,562,183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31888A01" w14:textId="5566E4D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5E230C52" w14:textId="3E85F0F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019C9C54" w14:textId="4B8EC92E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,458,083.00 </w:t>
            </w:r>
          </w:p>
        </w:tc>
      </w:tr>
      <w:tr w:rsidR="00F7588A" w:rsidRPr="00F7588A" w14:paraId="39E66689" w14:textId="77777777" w:rsidTr="00F7588A">
        <w:trPr>
          <w:trHeight w:val="20"/>
        </w:trPr>
        <w:tc>
          <w:tcPr>
            <w:tcW w:w="29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D08AF1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16F2AA0" w14:textId="77A0D0ED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6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0C30542" w14:textId="5C9AA5F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07,271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4AD733E" w14:textId="55FBD428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D2AE931" w14:textId="66E14DD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240C435" w14:textId="2C36FBF3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,772,271.00 </w:t>
            </w:r>
          </w:p>
        </w:tc>
      </w:tr>
      <w:tr w:rsidR="00F7588A" w:rsidRPr="00F7588A" w14:paraId="4E7C2101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F87AEC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091D2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6CFD9" w14:textId="697EF1A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92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09843" w14:textId="2120AB1F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59,271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E39C6" w14:textId="3C19EED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B4F4C" w14:textId="67C7EB8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E05CD" w14:textId="2B044CD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451,271.00 </w:t>
            </w:r>
          </w:p>
        </w:tc>
      </w:tr>
      <w:tr w:rsidR="00F7588A" w:rsidRPr="00F7588A" w14:paraId="653D04AB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0B0FA3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63A5C0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A7FCF" w14:textId="2D04BC9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7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5DF7E" w14:textId="7F74E45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5,00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BE6ED" w14:textId="445D674E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6D935" w14:textId="230CE30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78830" w14:textId="126DD88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78,000.00 </w:t>
            </w:r>
          </w:p>
        </w:tc>
      </w:tr>
      <w:tr w:rsidR="00F7588A" w:rsidRPr="00F7588A" w14:paraId="2ECDB73E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90B41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61B579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BBC59" w14:textId="1E29CC8D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5708F" w14:textId="0849F7C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3,00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BE9B3" w14:textId="4B435EB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16A5E" w14:textId="0CFCF7F8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A7908" w14:textId="115ACB7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3,000.00 </w:t>
            </w:r>
          </w:p>
        </w:tc>
      </w:tr>
      <w:tr w:rsidR="00F7588A" w:rsidRPr="00F7588A" w14:paraId="5C7E3162" w14:textId="77777777" w:rsidTr="00F7588A">
        <w:trPr>
          <w:trHeight w:val="20"/>
        </w:trPr>
        <w:tc>
          <w:tcPr>
            <w:tcW w:w="29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FB909B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1E73DEF" w14:textId="18DEF8C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3,66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F3FD96E" w14:textId="2F1AA2C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4,912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F854879" w14:textId="2A8EA48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73A1902" w14:textId="57B76721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ADE2D68" w14:textId="4DB0F25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18,576.00 </w:t>
            </w:r>
          </w:p>
        </w:tc>
      </w:tr>
      <w:tr w:rsidR="00F7588A" w:rsidRPr="00F7588A" w14:paraId="16FFA9DC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39771B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B4656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ovelet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63113" w14:textId="2BEEE52B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3,66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58BF4" w14:textId="68E1A52B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4,912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6F89E" w14:textId="0157EB93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C8B4F" w14:textId="7EE77DC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91B3B" w14:textId="5D1346F1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8,576.00 </w:t>
            </w:r>
          </w:p>
        </w:tc>
      </w:tr>
      <w:tr w:rsidR="00F7588A" w:rsidRPr="00F7588A" w14:paraId="4A2AEFEC" w14:textId="77777777" w:rsidTr="00F7588A">
        <w:trPr>
          <w:trHeight w:val="20"/>
        </w:trPr>
        <w:tc>
          <w:tcPr>
            <w:tcW w:w="29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241258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7E0A75E" w14:textId="4BBE1AB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,389,53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0817C1D" w14:textId="56AD027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00,00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28362DE" w14:textId="6D8EB9E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5749BB6" w14:textId="38D5E8A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58696BF" w14:textId="2AED92CF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,689,536.00 </w:t>
            </w:r>
          </w:p>
        </w:tc>
      </w:tr>
      <w:tr w:rsidR="00F7588A" w:rsidRPr="00F7588A" w14:paraId="618AD93E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42FDD5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10D10F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10FE1" w14:textId="4BBBB9B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94,42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B0600" w14:textId="6BD2640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210FA" w14:textId="0DE51E0B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24500" w14:textId="45FB850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DE659" w14:textId="7EAB90E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94,428.00 </w:t>
            </w:r>
          </w:p>
        </w:tc>
      </w:tr>
      <w:tr w:rsidR="00F7588A" w:rsidRPr="00F7588A" w14:paraId="1E4E3A64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BCFDA3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B0F16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ki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5E93AA" w14:textId="473735D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39DF9" w14:textId="7769DDD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00,00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042A8" w14:textId="41921F01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A01C5" w14:textId="4A372BF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2BB23" w14:textId="00BD63D3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00,000.00 </w:t>
            </w:r>
          </w:p>
        </w:tc>
      </w:tr>
      <w:tr w:rsidR="00F7588A" w:rsidRPr="00F7588A" w14:paraId="06BE9FFE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22D62F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7FAA54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64FE0" w14:textId="4C1ADAEF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76,10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32BC8" w14:textId="3B04F6A9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33E3F" w14:textId="00B2751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7BF45" w14:textId="27F6918F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17F60" w14:textId="7DA6720E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76,108.00 </w:t>
            </w:r>
          </w:p>
        </w:tc>
      </w:tr>
      <w:tr w:rsidR="00F7588A" w:rsidRPr="00F7588A" w14:paraId="5EB848BF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0C87A6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CC3DF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31050" w14:textId="19E0643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19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59FC9" w14:textId="5E5E740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FA9E0" w14:textId="5E69A9B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4D7A2" w14:textId="04D6744F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132D9" w14:textId="0C9D525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19,000.00 </w:t>
            </w:r>
          </w:p>
        </w:tc>
      </w:tr>
      <w:tr w:rsidR="00F7588A" w:rsidRPr="00F7588A" w14:paraId="0907967F" w14:textId="77777777" w:rsidTr="00F7588A">
        <w:trPr>
          <w:trHeight w:val="20"/>
        </w:trPr>
        <w:tc>
          <w:tcPr>
            <w:tcW w:w="29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CBB621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816FBA9" w14:textId="1B79CBE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,577,7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4C15CE9" w14:textId="564B1F6E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00,00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9161A4D" w14:textId="2656115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FFBFCFF" w14:textId="2B4BAA6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125BABF" w14:textId="2D790A28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,877,700.00 </w:t>
            </w:r>
          </w:p>
        </w:tc>
      </w:tr>
      <w:tr w:rsidR="00F7588A" w:rsidRPr="00F7588A" w14:paraId="66297CCE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252BFB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14E53F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aba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B6A0B" w14:textId="18CCBA43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11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015C3" w14:textId="3321575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FDE17" w14:textId="7C7155AF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7E2C2" w14:textId="113718ED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3147B" w14:textId="42F10551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11,400.00 </w:t>
            </w:r>
          </w:p>
        </w:tc>
      </w:tr>
      <w:tr w:rsidR="00F7588A" w:rsidRPr="00F7588A" w14:paraId="6985A7C2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5D981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960E91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timon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9AF4F" w14:textId="4720662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46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7535A" w14:textId="48AD15C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55BAC" w14:textId="408D4C9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A7CE5" w14:textId="53F80A7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64BDC" w14:textId="02AAE48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46,000.00 </w:t>
            </w:r>
          </w:p>
        </w:tc>
      </w:tr>
      <w:tr w:rsidR="00F7588A" w:rsidRPr="00F7588A" w14:paraId="3CF1ADB5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81A720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F554CF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naya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36F68" w14:textId="2BB062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7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592F8" w14:textId="2CF68988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3F1AF" w14:textId="2801A66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BAC40" w14:textId="1DD45411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BFFC0" w14:textId="51B67CF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73,000.00 </w:t>
            </w:r>
          </w:p>
        </w:tc>
      </w:tr>
      <w:tr w:rsidR="00F7588A" w:rsidRPr="00F7588A" w14:paraId="224E948C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A1D78A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69A5B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mac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C6B00" w14:textId="41D428EE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141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1C5F3" w14:textId="4F34C11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3EB25" w14:textId="40C9F4FE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0CB8C" w14:textId="2EB45C0B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DA348" w14:textId="319A0EC8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141,800.00 </w:t>
            </w:r>
          </w:p>
        </w:tc>
      </w:tr>
      <w:tr w:rsidR="00F7588A" w:rsidRPr="00F7588A" w14:paraId="76DBB037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A58A2A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235CA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659A1" w14:textId="050E676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32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947C3" w14:textId="6E0DD87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2C840" w14:textId="7AC817CB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912E0" w14:textId="6320050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5C3C3" w14:textId="018A4E11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32,500.00 </w:t>
            </w:r>
          </w:p>
        </w:tc>
      </w:tr>
      <w:tr w:rsidR="00F7588A" w:rsidRPr="00F7588A" w14:paraId="5B15E0EB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0437EC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E24202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tog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B2870" w14:textId="1A4BBC9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AFEC4" w14:textId="4CE8CA2E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00,00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C9A3D" w14:textId="6CF7EED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60BE0" w14:textId="2D39566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251A4" w14:textId="57B4E0A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00,000.00 </w:t>
            </w:r>
          </w:p>
        </w:tc>
      </w:tr>
      <w:tr w:rsidR="00F7588A" w:rsidRPr="00F7588A" w14:paraId="716BDEDB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62842A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54108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kaway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CC0D4" w14:textId="03C0FE3B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7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E2E4C" w14:textId="1C23EB98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31D09" w14:textId="081CA35F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DACD3" w14:textId="3EFA818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BEA39" w14:textId="4160BA1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73,000.00 </w:t>
            </w:r>
          </w:p>
        </w:tc>
      </w:tr>
      <w:tr w:rsidR="00F7588A" w:rsidRPr="00F7588A" w14:paraId="73B07078" w14:textId="77777777" w:rsidTr="00F7588A">
        <w:trPr>
          <w:trHeight w:val="20"/>
        </w:trPr>
        <w:tc>
          <w:tcPr>
            <w:tcW w:w="29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2516627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17C8C3E8" w14:textId="77B7AF6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49,4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0C1057AD" w14:textId="7D0D931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7,00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6A004AC2" w14:textId="1C1391B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2840D62F" w14:textId="5994E31E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5A659D84" w14:textId="5DEFE40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86,450.00 </w:t>
            </w:r>
          </w:p>
        </w:tc>
      </w:tr>
      <w:tr w:rsidR="00F7588A" w:rsidRPr="00F7588A" w14:paraId="67C28292" w14:textId="77777777" w:rsidTr="00F7588A">
        <w:trPr>
          <w:trHeight w:val="20"/>
        </w:trPr>
        <w:tc>
          <w:tcPr>
            <w:tcW w:w="29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D7AB92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rinduq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6DDE32C" w14:textId="4079875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3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960CE5F" w14:textId="6A0BE60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7,00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1DA05FB" w14:textId="3291E849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4241E36" w14:textId="0346039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8A7E804" w14:textId="78C8E281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0,750.00 </w:t>
            </w:r>
          </w:p>
        </w:tc>
      </w:tr>
      <w:tr w:rsidR="00F7588A" w:rsidRPr="00F7588A" w14:paraId="73301994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815B3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534C4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61AA4" w14:textId="1CAF35AB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3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F904CE" w14:textId="19B5D4C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7,00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A3D02" w14:textId="567C587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35E67" w14:textId="10D4E53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965BF" w14:textId="46D1D22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0,750.00 </w:t>
            </w:r>
          </w:p>
        </w:tc>
      </w:tr>
      <w:tr w:rsidR="00F7588A" w:rsidRPr="00F7588A" w14:paraId="55B57B7C" w14:textId="77777777" w:rsidTr="00F7588A">
        <w:trPr>
          <w:trHeight w:val="20"/>
        </w:trPr>
        <w:tc>
          <w:tcPr>
            <w:tcW w:w="29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522E24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6C0D9CB" w14:textId="1C970F18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10,9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F701BDB" w14:textId="599AE51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AE99BF7" w14:textId="212365E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F1132DD" w14:textId="70BCBE5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1D923D9" w14:textId="2AD1468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10,950.00 </w:t>
            </w:r>
          </w:p>
        </w:tc>
      </w:tr>
      <w:tr w:rsidR="00F7588A" w:rsidRPr="00F7588A" w14:paraId="616E1024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4F1AE4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C76450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blay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00F7B" w14:textId="72EEDED1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06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EA0EC" w14:textId="68A85CE9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06343" w14:textId="5CB8EE3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CDFE5" w14:textId="0287A891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65D3D" w14:textId="015C5E08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06,000.00 </w:t>
            </w:r>
          </w:p>
        </w:tc>
      </w:tr>
      <w:tr w:rsidR="00F7588A" w:rsidRPr="00F7588A" w14:paraId="74736943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6E2B64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36DE6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BF0D6" w14:textId="5895CACB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9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32B3E" w14:textId="2188984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EB9C6" w14:textId="3180F88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9A902" w14:textId="26AA6B23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5A7E4" w14:textId="6AAC2543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950.00 </w:t>
            </w:r>
          </w:p>
        </w:tc>
      </w:tr>
      <w:tr w:rsidR="00F7588A" w:rsidRPr="00F7588A" w14:paraId="6A4E2569" w14:textId="77777777" w:rsidTr="00F7588A">
        <w:trPr>
          <w:trHeight w:val="20"/>
        </w:trPr>
        <w:tc>
          <w:tcPr>
            <w:tcW w:w="29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9A13F9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ombl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3FCE8D5" w14:textId="58AD1B3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04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87D281E" w14:textId="39C139E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478E096" w14:textId="1582B18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C4CC498" w14:textId="29F7ACE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81EB67C" w14:textId="5B4178A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04,750.00 </w:t>
            </w:r>
          </w:p>
        </w:tc>
      </w:tr>
      <w:tr w:rsidR="00F7588A" w:rsidRPr="00F7588A" w14:paraId="2762099A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FE09E8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EDE2C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diwa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E3677" w14:textId="64D8D9CE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9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C766D" w14:textId="4519696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835E7" w14:textId="3E0C07E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88D9A" w14:textId="5BA075E3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D06A4" w14:textId="4CD0F12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9,750.00 </w:t>
            </w:r>
          </w:p>
        </w:tc>
      </w:tr>
      <w:tr w:rsidR="00F7588A" w:rsidRPr="00F7588A" w14:paraId="61163A66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716D5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3EAEE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8888D" w14:textId="0F548E9B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B45C4" w14:textId="5A4E511D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0410E" w14:textId="17B36031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C6930" w14:textId="2F924F8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C2BA1" w14:textId="4E95FD13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5,000.00 </w:t>
            </w:r>
          </w:p>
        </w:tc>
      </w:tr>
      <w:tr w:rsidR="00F7588A" w:rsidRPr="00F7588A" w14:paraId="234EEE94" w14:textId="77777777" w:rsidTr="00F7588A">
        <w:trPr>
          <w:trHeight w:val="20"/>
        </w:trPr>
        <w:tc>
          <w:tcPr>
            <w:tcW w:w="29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CCB386B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0B4020CA" w14:textId="6B1A8E41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1,576,906.3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36369689" w14:textId="74D030F9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,249,119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6739E59A" w14:textId="374DC7D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332A2B00" w14:textId="64C7496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73C0619C" w14:textId="37BF02AD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5,826,025.34 </w:t>
            </w:r>
          </w:p>
        </w:tc>
      </w:tr>
      <w:tr w:rsidR="00F7588A" w:rsidRPr="00F7588A" w14:paraId="7355E235" w14:textId="77777777" w:rsidTr="00F7588A">
        <w:trPr>
          <w:trHeight w:val="20"/>
        </w:trPr>
        <w:tc>
          <w:tcPr>
            <w:tcW w:w="29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2370F2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8B0AAD6" w14:textId="35D68748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5,833,089.9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C96B30C" w14:textId="0210A63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,385,26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C5FD55C" w14:textId="4345DF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38909F5" w14:textId="448CBB23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B4FC642" w14:textId="63981293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7,218,349.90 </w:t>
            </w:r>
          </w:p>
        </w:tc>
      </w:tr>
      <w:tr w:rsidR="00F7588A" w:rsidRPr="00F7588A" w14:paraId="079D5927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D3FEA5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DCCF4B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9316E" w14:textId="0E75660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04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A4A35" w14:textId="4781D51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DE032" w14:textId="4F73604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EAB44" w14:textId="440005B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D2606" w14:textId="062527A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040,000.00 </w:t>
            </w:r>
          </w:p>
        </w:tc>
      </w:tr>
      <w:tr w:rsidR="00F7588A" w:rsidRPr="00F7588A" w14:paraId="75D6C787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71E9C9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229BD6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ac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13616" w14:textId="2CC6FB4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17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4BF8F" w14:textId="47906B9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5BB6C" w14:textId="04E12D5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3FC58" w14:textId="260AAF1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49B34" w14:textId="06DD936F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17,000.00 </w:t>
            </w:r>
          </w:p>
        </w:tc>
      </w:tr>
      <w:tr w:rsidR="00F7588A" w:rsidRPr="00F7588A" w14:paraId="7EE2234A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B16F3E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57842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ali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37AE7" w14:textId="3C88A3DD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4,49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EE4BC" w14:textId="7857E3C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9BAAB" w14:textId="18AE716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AF8B5" w14:textId="1B2CFDB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F3EF47" w14:textId="23B8B99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4,490.00 </w:t>
            </w:r>
          </w:p>
        </w:tc>
      </w:tr>
      <w:tr w:rsidR="00F7588A" w:rsidRPr="00F7588A" w14:paraId="7E5F84EE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70D6B4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E984F1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DEB51" w14:textId="78153C7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8,495.6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94D22" w14:textId="2B96B049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0C880" w14:textId="3342BEAF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8A45A" w14:textId="7DDEBC5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5DFF7" w14:textId="6F6D50E8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8,495.62 </w:t>
            </w:r>
          </w:p>
        </w:tc>
      </w:tr>
      <w:tr w:rsidR="00F7588A" w:rsidRPr="00F7588A" w14:paraId="66069CB4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7B8B8F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A5B268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nobat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A283B" w14:textId="7170021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,997,732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6415D" w14:textId="24FC366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67622" w14:textId="3B71EC28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EDF07" w14:textId="640BC8A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EDFDE" w14:textId="418EBFC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,997,732.64 </w:t>
            </w:r>
          </w:p>
        </w:tc>
      </w:tr>
      <w:tr w:rsidR="00F7588A" w:rsidRPr="00F7588A" w14:paraId="67979D38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B690C4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C6DD8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vell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6ECB9D" w14:textId="580001D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6,860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61F33" w14:textId="6544C25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7C736" w14:textId="6B0E818E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23ABB" w14:textId="66D8777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40926" w14:textId="04BCE54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6,860.64 </w:t>
            </w:r>
          </w:p>
        </w:tc>
      </w:tr>
      <w:tr w:rsidR="00F7588A" w:rsidRPr="00F7588A" w14:paraId="0DB731F6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7763BB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9D67A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b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5BC1F" w14:textId="73B9636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81,92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EB4C7" w14:textId="6AEBF0BF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9DCA8" w14:textId="6711387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2F2DE" w14:textId="09F4ED7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C26AF" w14:textId="5528A92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81,922.00 </w:t>
            </w:r>
          </w:p>
        </w:tc>
      </w:tr>
      <w:tr w:rsidR="00F7588A" w:rsidRPr="00F7588A" w14:paraId="4BD74747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044FC2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749174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ilipo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CF006" w14:textId="6A899A9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4,49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0EAB3" w14:textId="4DCD5858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8AAAC" w14:textId="4C6D8288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85390" w14:textId="2CBDA8EE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A954D" w14:textId="06A701CE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4,490.00 </w:t>
            </w:r>
          </w:p>
        </w:tc>
      </w:tr>
      <w:tr w:rsidR="00F7588A" w:rsidRPr="00F7588A" w14:paraId="00C3CE72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D63DD8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F5325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in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59DD1" w14:textId="373BCD4D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017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41990" w14:textId="0689143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5A3D2" w14:textId="087C0E09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A93EB" w14:textId="04FD3A48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9760A" w14:textId="63D585D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017,000.00 </w:t>
            </w:r>
          </w:p>
        </w:tc>
      </w:tr>
      <w:tr w:rsidR="00F7588A" w:rsidRPr="00F7588A" w14:paraId="43DFF6E4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D3AEC6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E4C716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65E41" w14:textId="66C26B13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,590,52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A8D20" w14:textId="248DB8F8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4D03B" w14:textId="76212863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52579" w14:textId="7A3C4C1F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B7C14" w14:textId="4DFC37BF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,590,525.00 </w:t>
            </w:r>
          </w:p>
        </w:tc>
      </w:tr>
      <w:tr w:rsidR="00F7588A" w:rsidRPr="00F7588A" w14:paraId="1BDC72A9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0F64B2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6A84E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36F2F" w14:textId="4E3AC70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36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D4D6C" w14:textId="0EC12A3D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FD890" w14:textId="3FF861D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3EC38" w14:textId="120BC36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A0D5D" w14:textId="047BDC9B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36,500.00 </w:t>
            </w:r>
          </w:p>
        </w:tc>
      </w:tr>
      <w:tr w:rsidR="00F7588A" w:rsidRPr="00F7588A" w14:paraId="439983A6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277450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A626BC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langu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8D5EF" w14:textId="6103ADC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32,39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41148" w14:textId="5FE2892E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7E0BB" w14:textId="338CCB6E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53D3A" w14:textId="6A296ED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AA4FF" w14:textId="433DBFAD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32,394.00 </w:t>
            </w:r>
          </w:p>
        </w:tc>
      </w:tr>
      <w:tr w:rsidR="00F7588A" w:rsidRPr="00F7588A" w14:paraId="67892585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5C4EAB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42EE62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 Domingo (</w:t>
            </w: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bog</w:t>
            </w:r>
            <w:proofErr w:type="spellEnd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FED9C" w14:textId="182D11A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6,49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B4280" w14:textId="15F0AB9E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3179F" w14:textId="3EA71D8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DF08D" w14:textId="7EDDB1B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21722" w14:textId="3505154D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6,490.00 </w:t>
            </w:r>
          </w:p>
        </w:tc>
      </w:tr>
      <w:tr w:rsidR="00F7588A" w:rsidRPr="00F7588A" w14:paraId="41E33E45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713CFB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D1E9B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C0DB5" w14:textId="1BB48E3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,549,76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693B9" w14:textId="78C03CAD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131,76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DF82C" w14:textId="787351DD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69343" w14:textId="2FBE90B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C6508" w14:textId="3AC66DF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,681,525.00 </w:t>
            </w:r>
          </w:p>
        </w:tc>
      </w:tr>
      <w:tr w:rsidR="00F7588A" w:rsidRPr="00F7588A" w14:paraId="20A81175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D8B974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4F6F8F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78150" w14:textId="75D513D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259,42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8B507" w14:textId="367EDFCE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53,50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594A6" w14:textId="14324D9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48C9C" w14:textId="2C93672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2EA27" w14:textId="53AB842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512,925.00 </w:t>
            </w:r>
          </w:p>
        </w:tc>
      </w:tr>
      <w:tr w:rsidR="00F7588A" w:rsidRPr="00F7588A" w14:paraId="5D300BEE" w14:textId="77777777" w:rsidTr="00F7588A">
        <w:trPr>
          <w:trHeight w:val="20"/>
        </w:trPr>
        <w:tc>
          <w:tcPr>
            <w:tcW w:w="29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B28C1E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EB65A33" w14:textId="1767FCD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,352,202.4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4AF47AC" w14:textId="50DC517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95,012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35D4F9A" w14:textId="611CA97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DC390AD" w14:textId="0F1FE658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2920C7F" w14:textId="15A0571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,847,214.46 </w:t>
            </w:r>
          </w:p>
        </w:tc>
      </w:tr>
      <w:tr w:rsidR="00F7588A" w:rsidRPr="00F7588A" w14:paraId="058CB763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469177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473A35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su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0AAAB" w14:textId="6F38CB8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4,698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02A6E" w14:textId="1BFCE08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87C4E" w14:textId="5B718E4F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5749B" w14:textId="0879247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747F5" w14:textId="290B1DDE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4,698.56 </w:t>
            </w:r>
          </w:p>
        </w:tc>
      </w:tr>
      <w:tr w:rsidR="00F7588A" w:rsidRPr="00F7588A" w14:paraId="52048327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63F310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052BA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palong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27FF8" w14:textId="7E61650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401C4" w14:textId="65AB9CC9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8,636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4B0A5" w14:textId="4BF4E07E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967E8" w14:textId="675AC72D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4116F" w14:textId="1F711BF1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8,636.00 </w:t>
            </w:r>
          </w:p>
        </w:tc>
      </w:tr>
      <w:tr w:rsidR="00F7588A" w:rsidRPr="00F7588A" w14:paraId="160DBA6B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284796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F05DB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et</w:t>
            </w:r>
            <w:proofErr w:type="spellEnd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07D86" w14:textId="669A3EB9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74,688.3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C44CA" w14:textId="1FA78D4D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7BB51" w14:textId="585BB1F1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A0CA3" w14:textId="64EA660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38696" w14:textId="5B6A1311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74,688.38 </w:t>
            </w:r>
          </w:p>
        </w:tc>
      </w:tr>
      <w:tr w:rsidR="00F7588A" w:rsidRPr="00F7588A" w14:paraId="4B5F6B20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B54DD3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75EE8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b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0E086" w14:textId="7E2E7C5F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321A11" w14:textId="544EF029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47,60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EF085" w14:textId="416DD3F9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DD8D7" w14:textId="03605B7B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45E43" w14:textId="4C974EA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47,600.00 </w:t>
            </w:r>
          </w:p>
        </w:tc>
      </w:tr>
      <w:tr w:rsidR="00F7588A" w:rsidRPr="00F7588A" w14:paraId="7064876F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9D934D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28C14D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C4FA8" w14:textId="11528E8D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8D212" w14:textId="56E5CBFD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8,776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FE7EA" w14:textId="7DA23BCB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0BABA" w14:textId="0E2E0C3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82652" w14:textId="084E353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8,776.00 </w:t>
            </w:r>
          </w:p>
        </w:tc>
      </w:tr>
      <w:tr w:rsidR="00F7588A" w:rsidRPr="00F7588A" w14:paraId="16A5A568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ACA848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0AED9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06265" w14:textId="493C7AD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5,615.5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B92EF" w14:textId="48243E5E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0B749" w14:textId="53B2900D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44AE6" w14:textId="296D1FBF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A6286" w14:textId="7C1A8459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5,615.52 </w:t>
            </w:r>
          </w:p>
        </w:tc>
      </w:tr>
      <w:tr w:rsidR="00F7588A" w:rsidRPr="00F7588A" w14:paraId="6791C86A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C73443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CD1FE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nzon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0ED97" w14:textId="1E120868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87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79E69" w14:textId="2E9F780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F4F2D8" w14:textId="27CB2B59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513FF" w14:textId="07CD8479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CFB14" w14:textId="41ADB04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87,200.00 </w:t>
            </w:r>
          </w:p>
        </w:tc>
      </w:tr>
      <w:tr w:rsidR="00F7588A" w:rsidRPr="00F7588A" w14:paraId="419DF72B" w14:textId="77777777" w:rsidTr="00F7588A">
        <w:trPr>
          <w:trHeight w:val="20"/>
        </w:trPr>
        <w:tc>
          <w:tcPr>
            <w:tcW w:w="29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C26ACA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387B0E1" w14:textId="3F50D02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3,802,823.4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7999E59" w14:textId="1A4EA77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,516,562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B5CAAC8" w14:textId="1049B22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D106417" w14:textId="6497F89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8DCB15A" w14:textId="1194924F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5,319,385.48 </w:t>
            </w:r>
          </w:p>
        </w:tc>
      </w:tr>
      <w:tr w:rsidR="00F7588A" w:rsidRPr="00F7588A" w14:paraId="18A9FB1E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200AE1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4E46E9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32513" w14:textId="2C51C47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6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207DE" w14:textId="294C0809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4B1CE" w14:textId="4B5F5408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603E1" w14:textId="714F189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F92A0" w14:textId="44E33F9B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60,000.00 </w:t>
            </w:r>
          </w:p>
        </w:tc>
      </w:tr>
      <w:tr w:rsidR="00F7588A" w:rsidRPr="00F7588A" w14:paraId="1C489AC9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135B14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99FC6A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at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5226F" w14:textId="4F6FCD13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54,62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6D172" w14:textId="2A15D0CD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DC314" w14:textId="2B50B5E3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1A6BD" w14:textId="10F3F22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67DA6" w14:textId="500CFD2D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54,625.00 </w:t>
            </w:r>
          </w:p>
        </w:tc>
      </w:tr>
      <w:tr w:rsidR="00F7588A" w:rsidRPr="00F7588A" w14:paraId="3ECA7AA2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66C89F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2B3233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193B9" w14:textId="10BA7DB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,439,75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D0374" w14:textId="007ACF4D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A2FD6" w14:textId="3E22BED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A1583" w14:textId="1982287F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80439" w14:textId="64B13E91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,439,754.00 </w:t>
            </w:r>
          </w:p>
        </w:tc>
      </w:tr>
      <w:tr w:rsidR="00F7588A" w:rsidRPr="00F7588A" w14:paraId="4FBA6C67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CF681F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DA7435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h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8F457" w14:textId="4974B3A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257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27456" w14:textId="5D1AEBE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8,017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5F310" w14:textId="3BC5F341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A9544" w14:textId="340DC203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D0D1F" w14:textId="411BD17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315,217.00 </w:t>
            </w:r>
          </w:p>
        </w:tc>
      </w:tr>
      <w:tr w:rsidR="00F7588A" w:rsidRPr="00F7588A" w14:paraId="070648A2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DD7AFE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C4385D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bang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33CAD" w14:textId="3F93A8E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17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B7A1C" w14:textId="2214C25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12,64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86608" w14:textId="5B733363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EFCEC" w14:textId="098ABC5D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9D688" w14:textId="03CCA7A8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129,640.00 </w:t>
            </w:r>
          </w:p>
        </w:tc>
      </w:tr>
      <w:tr w:rsidR="00F7588A" w:rsidRPr="00F7588A" w14:paraId="56BD6DDD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1D28C6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B1F711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ali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0176C" w14:textId="0AE1DFD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83,3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F78AD" w14:textId="39A7644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57B02" w14:textId="0CEABC6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CE6BA" w14:textId="7284A8E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C2FBC" w14:textId="1E6BBCA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83,300.00 </w:t>
            </w:r>
          </w:p>
        </w:tc>
      </w:tr>
      <w:tr w:rsidR="00F7588A" w:rsidRPr="00F7588A" w14:paraId="6C806A28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2CA894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C01D2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E96C7" w14:textId="6D99E02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08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B20B0" w14:textId="03FB00F9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1FC51" w14:textId="462D5BCD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99D59" w14:textId="073F669E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624CB" w14:textId="2DB643FB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08,500.00 </w:t>
            </w:r>
          </w:p>
        </w:tc>
      </w:tr>
      <w:tr w:rsidR="00F7588A" w:rsidRPr="00F7588A" w14:paraId="3DF83A92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758250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14E6CA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riga</w:t>
            </w:r>
            <w:proofErr w:type="spellEnd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6C846" w14:textId="5460148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79,395.4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DE6B2" w14:textId="67B23D4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7F629" w14:textId="389DDBF8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B3EEA" w14:textId="6093592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95D72" w14:textId="475F51E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79,395.48 </w:t>
            </w:r>
          </w:p>
        </w:tc>
      </w:tr>
      <w:tr w:rsidR="00F7588A" w:rsidRPr="00F7588A" w14:paraId="55A2A8B1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EBD352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16DA4A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gono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11922" w14:textId="2000102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41,419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DF56E" w14:textId="5D7C82E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D731F" w14:textId="6638FCB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65742" w14:textId="5254A1E3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E6780" w14:textId="4354901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41,419.00 </w:t>
            </w:r>
          </w:p>
        </w:tc>
      </w:tr>
      <w:tr w:rsidR="00F7588A" w:rsidRPr="00F7588A" w14:paraId="62E4F7C4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2E672A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38A06E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bman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F8490" w14:textId="76C78BA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38,7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D51AB" w14:textId="50C98FE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2E04B" w14:textId="292102E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3688E" w14:textId="5EA0B67D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EB1C0" w14:textId="06980F99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38,700.00 </w:t>
            </w:r>
          </w:p>
        </w:tc>
      </w:tr>
      <w:tr w:rsidR="00F7588A" w:rsidRPr="00F7588A" w14:paraId="42C3E0DA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020BF3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1126A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r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C3BA1" w14:textId="26EF785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47,9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88880" w14:textId="4A07466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00,00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95763" w14:textId="725D633F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A5658" w14:textId="24F2862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F3E98" w14:textId="42E493DD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047,970.00 </w:t>
            </w:r>
          </w:p>
        </w:tc>
      </w:tr>
      <w:tr w:rsidR="00F7588A" w:rsidRPr="00F7588A" w14:paraId="415D1F86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95D1B3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ABD4E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lao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D4E27" w14:textId="55C3808D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08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BE875" w14:textId="4EF0A47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1DCD8" w14:textId="08057E7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22C8D" w14:textId="752677F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3EE24" w14:textId="504BD8B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08,500.00 </w:t>
            </w:r>
          </w:p>
        </w:tc>
      </w:tr>
      <w:tr w:rsidR="00F7588A" w:rsidRPr="00F7588A" w14:paraId="27DE519F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8F26A8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CACB35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nalaba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2715E" w14:textId="4C69889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08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3F712" w14:textId="0F3A74C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A31CD" w14:textId="7F6D76EB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54B28" w14:textId="6A8D5F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11486" w14:textId="7AF49FB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08,500.00 </w:t>
            </w:r>
          </w:p>
        </w:tc>
      </w:tr>
      <w:tr w:rsidR="00F7588A" w:rsidRPr="00F7588A" w14:paraId="38A9084C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EE00C1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FA43C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bu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C6D82" w14:textId="592F41C3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17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1FAA8" w14:textId="7E80305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9BE1F" w14:textId="34857CC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F82DB" w14:textId="30F6CAA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BD777" w14:textId="63AE5E0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17,000.00 </w:t>
            </w:r>
          </w:p>
        </w:tc>
      </w:tr>
      <w:tr w:rsidR="00F7588A" w:rsidRPr="00F7588A" w14:paraId="47439815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020E1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A2656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ac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D9FD7" w14:textId="0E7FD27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93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9B27A" w14:textId="607021EE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0D514" w14:textId="2E63023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B232C" w14:textId="2F782B7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1570F" w14:textId="5F579DE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93,600.00 </w:t>
            </w:r>
          </w:p>
        </w:tc>
      </w:tr>
      <w:tr w:rsidR="00F7588A" w:rsidRPr="00F7588A" w14:paraId="3E1C4F79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E2CD5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A9AA2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gñ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AF59F" w14:textId="6155722F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28,9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D9427" w14:textId="6256F98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96945" w14:textId="70144C6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85261" w14:textId="2E695B59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D5D09" w14:textId="071C19C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28,980.00 </w:t>
            </w:r>
          </w:p>
        </w:tc>
      </w:tr>
      <w:tr w:rsidR="00F7588A" w:rsidRPr="00F7588A" w14:paraId="6621E609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21A8A6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4FE463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San </w:t>
            </w: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ernand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97C02" w14:textId="5B0789DF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08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754F6" w14:textId="23FD383E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31B24" w14:textId="1DC738BB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4E948" w14:textId="1B4DA4E1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62149" w14:textId="296272F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08,500.00 </w:t>
            </w:r>
          </w:p>
        </w:tc>
      </w:tr>
      <w:tr w:rsidR="00F7588A" w:rsidRPr="00F7588A" w14:paraId="5FD58321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82D51D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369E50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448AA" w14:textId="3BF3744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08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4874A" w14:textId="5A48E03B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6DA15" w14:textId="500A917D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913F2" w14:textId="5A11C8F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F0D38" w14:textId="1E51E3D9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08,500.00 </w:t>
            </w:r>
          </w:p>
        </w:tc>
      </w:tr>
      <w:tr w:rsidR="00F7588A" w:rsidRPr="00F7588A" w14:paraId="05F62177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146228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0651DA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rum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EF050" w14:textId="16F32AB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80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5F7EB" w14:textId="7ED2F76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45,905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4B774" w14:textId="0F0C373F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EC91D" w14:textId="6BA657D1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62DA3" w14:textId="139DADB1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126,305.00 </w:t>
            </w:r>
          </w:p>
        </w:tc>
      </w:tr>
      <w:tr w:rsidR="00F7588A" w:rsidRPr="00F7588A" w14:paraId="40C328FB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E961D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81C61B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ga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9BF0B" w14:textId="1F4E29D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96,9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2DC8B" w14:textId="276FC3F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38847" w14:textId="621DF0BD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FE614" w14:textId="07C69601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A88C0" w14:textId="50F4B1B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96,980.00 </w:t>
            </w:r>
          </w:p>
        </w:tc>
      </w:tr>
      <w:tr w:rsidR="00F7588A" w:rsidRPr="00F7588A" w14:paraId="1F4CB64E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080252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4DD529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amba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769C7" w14:textId="05FB496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2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1AFA4" w14:textId="666EB3D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BF0D5" w14:textId="39F2768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2F572" w14:textId="03F20899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ED6A1" w14:textId="042D4E43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24,000.00 </w:t>
            </w:r>
          </w:p>
        </w:tc>
      </w:tr>
      <w:tr w:rsidR="00F7588A" w:rsidRPr="00F7588A" w14:paraId="054D742E" w14:textId="77777777" w:rsidTr="00F7588A">
        <w:trPr>
          <w:trHeight w:val="20"/>
        </w:trPr>
        <w:tc>
          <w:tcPr>
            <w:tcW w:w="29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FA8F86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tanduane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360E292" w14:textId="59201DA1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0,424,300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6E0BB2E" w14:textId="4A36006E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67999C4" w14:textId="4140C71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20CEE0A" w14:textId="241FA028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514B699" w14:textId="3077145D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0,424,300.50 </w:t>
            </w:r>
          </w:p>
        </w:tc>
      </w:tr>
      <w:tr w:rsidR="00F7588A" w:rsidRPr="00F7588A" w14:paraId="0B11AB4F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6ECDB9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6F0D9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288FB" w14:textId="635509F3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,424,300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DB7FC" w14:textId="50122B2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81E3A" w14:textId="435C4BBB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C958C" w14:textId="45676809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20D13" w14:textId="1B68EE9B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,424,300.50 </w:t>
            </w:r>
          </w:p>
        </w:tc>
      </w:tr>
      <w:tr w:rsidR="00F7588A" w:rsidRPr="00F7588A" w14:paraId="5976742B" w14:textId="77777777" w:rsidTr="00F7588A">
        <w:trPr>
          <w:trHeight w:val="20"/>
        </w:trPr>
        <w:tc>
          <w:tcPr>
            <w:tcW w:w="29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E59F5C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71F65F6" w14:textId="2A64BA88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A976A88" w14:textId="7686AF99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66,03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DDEA6EA" w14:textId="7A2464BB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1B65219" w14:textId="387B5DF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A7862ED" w14:textId="5C663181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66,030.00 </w:t>
            </w:r>
          </w:p>
        </w:tc>
      </w:tr>
      <w:tr w:rsidR="00F7588A" w:rsidRPr="00F7588A" w14:paraId="3C21E376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538A36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EA055F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en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CD97E" w14:textId="2848BCB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0714A" w14:textId="1DEFF99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6,00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71EC5" w14:textId="2D5A74D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41AD9" w14:textId="2304033E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6C1E9" w14:textId="31E1D8FE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6,000.00 </w:t>
            </w:r>
          </w:p>
        </w:tc>
      </w:tr>
      <w:tr w:rsidR="00F7588A" w:rsidRPr="00F7588A" w14:paraId="2A77AC09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1FF703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4236E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b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FF7D1" w14:textId="73B36DD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30A5A" w14:textId="21B9C001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3,10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12199" w14:textId="47958693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2AAA5" w14:textId="3E21017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96164" w14:textId="4455F48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3,100.00 </w:t>
            </w:r>
          </w:p>
        </w:tc>
      </w:tr>
      <w:tr w:rsidR="00F7588A" w:rsidRPr="00F7588A" w14:paraId="2B8E19A7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0F97CE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3F9F11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Fernand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611DC" w14:textId="0BE39C41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81816" w14:textId="3757F191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,43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0E4CE" w14:textId="6B78364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65A05" w14:textId="1F0268C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F871F2" w14:textId="47C2A5CB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,430.00 </w:t>
            </w:r>
          </w:p>
        </w:tc>
      </w:tr>
      <w:tr w:rsidR="00F7588A" w:rsidRPr="00F7588A" w14:paraId="0908CE0D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7AE148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130D1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Us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A9B77" w14:textId="36029ECB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B0064" w14:textId="3017692E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2,50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AE634" w14:textId="13574F79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E25B1" w14:textId="50A1671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8D81B" w14:textId="6B5793B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2,500.00 </w:t>
            </w:r>
          </w:p>
        </w:tc>
      </w:tr>
      <w:tr w:rsidR="00F7588A" w:rsidRPr="00F7588A" w14:paraId="7D274DC0" w14:textId="77777777" w:rsidTr="00F7588A">
        <w:trPr>
          <w:trHeight w:val="20"/>
        </w:trPr>
        <w:tc>
          <w:tcPr>
            <w:tcW w:w="29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D57408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4D1304B" w14:textId="0DCBB01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64,49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836A1D6" w14:textId="107F28DF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86,255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2EB5A7E" w14:textId="7B4C3CCF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9FB861D" w14:textId="2DF28B4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154E791" w14:textId="5F43B89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50,745.00 </w:t>
            </w:r>
          </w:p>
        </w:tc>
      </w:tr>
      <w:tr w:rsidR="00F7588A" w:rsidRPr="00F7588A" w14:paraId="43802972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DEB0F0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36E07F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F44E7" w14:textId="0C9346A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30073" w14:textId="4E715E4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50,41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50DE5" w14:textId="192966C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30D63" w14:textId="1501C79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59145" w14:textId="15B36BCF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50,410.00 </w:t>
            </w:r>
          </w:p>
        </w:tc>
      </w:tr>
      <w:tr w:rsidR="00F7588A" w:rsidRPr="00F7588A" w14:paraId="31DB4375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C2CF03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8C5C57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ros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F3C91" w14:textId="35930A2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33AAD" w14:textId="501C1641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5,845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EDAF0" w14:textId="66A839C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1E5BB" w14:textId="44A34EE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707C8" w14:textId="63E6813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5,845.00 </w:t>
            </w:r>
          </w:p>
        </w:tc>
      </w:tr>
      <w:tr w:rsidR="00F7588A" w:rsidRPr="00F7588A" w14:paraId="1B21E106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7A723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93B610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C8789" w14:textId="67CAF173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4,49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87932" w14:textId="4A720F51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E58B2" w14:textId="595A55BF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D5CEF" w14:textId="1FEF89E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3267A" w14:textId="10CCDB0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4,490.00 </w:t>
            </w:r>
          </w:p>
        </w:tc>
      </w:tr>
      <w:tr w:rsidR="00F7588A" w:rsidRPr="00F7588A" w14:paraId="64B741F3" w14:textId="77777777" w:rsidTr="00F7588A">
        <w:trPr>
          <w:trHeight w:val="20"/>
        </w:trPr>
        <w:tc>
          <w:tcPr>
            <w:tcW w:w="29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DC26B7B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26A258C1" w14:textId="73A6866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3D339C63" w14:textId="7147F67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9,766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00034541" w14:textId="02669DC1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18848670" w14:textId="0FFF553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2F263687" w14:textId="036305FA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9,766.00 </w:t>
            </w:r>
          </w:p>
        </w:tc>
      </w:tr>
      <w:tr w:rsidR="00F7588A" w:rsidRPr="00F7588A" w14:paraId="1A565A09" w14:textId="77777777" w:rsidTr="00F7588A">
        <w:trPr>
          <w:trHeight w:val="20"/>
        </w:trPr>
        <w:tc>
          <w:tcPr>
            <w:tcW w:w="29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69E0BD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pay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9DFAE38" w14:textId="0D143133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52B61FB" w14:textId="08D0E04F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0,738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C5A802B" w14:textId="2465175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6F3F558" w14:textId="21E13D3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8181766" w14:textId="4655D4F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0,738.00 </w:t>
            </w:r>
          </w:p>
        </w:tc>
      </w:tr>
      <w:tr w:rsidR="00F7588A" w:rsidRPr="00F7588A" w14:paraId="4D7EEDB9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C8CBB4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BC0B0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lo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BE2FF" w14:textId="199B660B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04049" w14:textId="085D4E63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6,238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ED65C" w14:textId="6EDB3BE3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256D8" w14:textId="1C74BC8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A8AFE" w14:textId="325FD01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6,238.00 </w:t>
            </w:r>
          </w:p>
        </w:tc>
      </w:tr>
      <w:tr w:rsidR="00F7588A" w:rsidRPr="00F7588A" w14:paraId="15754514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72BB1C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80E009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bugao</w:t>
            </w:r>
            <w:proofErr w:type="spellEnd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FA252" w14:textId="78FA7439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2F097" w14:textId="2BD2BED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4B1A9" w14:textId="2ADAAFB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0944E" w14:textId="396AE563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67476" w14:textId="7376F71E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0.00 </w:t>
            </w:r>
          </w:p>
        </w:tc>
      </w:tr>
      <w:tr w:rsidR="00F7588A" w:rsidRPr="00F7588A" w14:paraId="31D469FE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E7D5E0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04C266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Marce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29C98" w14:textId="08302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E4F61" w14:textId="0BA0A41F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00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8261D" w14:textId="1B019B0E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AF343" w14:textId="1CC4AD1B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32B2E" w14:textId="40B99BA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000.00 </w:t>
            </w:r>
          </w:p>
        </w:tc>
      </w:tr>
      <w:tr w:rsidR="00F7588A" w:rsidRPr="00F7588A" w14:paraId="1C8CAAB5" w14:textId="77777777" w:rsidTr="00F7588A">
        <w:trPr>
          <w:trHeight w:val="20"/>
        </w:trPr>
        <w:tc>
          <w:tcPr>
            <w:tcW w:w="29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F30380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1DA1140" w14:textId="1BD708DB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5D4B697" w14:textId="36240DB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28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C6D9FBD" w14:textId="4F4F878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495EA2E" w14:textId="0E5B321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645BC5B" w14:textId="45EA01A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28.00 </w:t>
            </w:r>
          </w:p>
        </w:tc>
      </w:tr>
      <w:tr w:rsidR="00F7588A" w:rsidRPr="00F7588A" w14:paraId="5FC8AB2E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7D9AFF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B02025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b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E20C8" w14:textId="12EC2E51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C5D83" w14:textId="3AA412B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28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C6806" w14:textId="04677613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F645A" w14:textId="311421C5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9B70C" w14:textId="2A6ACAE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28.00 </w:t>
            </w:r>
          </w:p>
        </w:tc>
      </w:tr>
      <w:tr w:rsidR="00F7588A" w:rsidRPr="00F7588A" w14:paraId="36E7C218" w14:textId="77777777" w:rsidTr="00F7588A">
        <w:trPr>
          <w:trHeight w:val="20"/>
        </w:trPr>
        <w:tc>
          <w:tcPr>
            <w:tcW w:w="29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5BEA24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132262B" w14:textId="146D6D7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BEF1737" w14:textId="4D5E8D49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,50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E5A596B" w14:textId="0271461C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B253FCE" w14:textId="79AF09F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F0D84E5" w14:textId="53231079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,500.00 </w:t>
            </w:r>
          </w:p>
        </w:tc>
      </w:tr>
      <w:tr w:rsidR="00F7588A" w:rsidRPr="00F7588A" w14:paraId="2D4202E2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0DF014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C0158B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sipul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74D16" w14:textId="1E5059A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52BCB" w14:textId="7435922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50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DECAD" w14:textId="37FF86ED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D9232" w14:textId="46CB216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E70D7" w14:textId="411C4132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500.00 </w:t>
            </w:r>
          </w:p>
        </w:tc>
      </w:tr>
      <w:tr w:rsidR="00F7588A" w:rsidRPr="00F7588A" w14:paraId="604B13F0" w14:textId="77777777" w:rsidTr="00F7588A">
        <w:trPr>
          <w:trHeight w:val="20"/>
        </w:trPr>
        <w:tc>
          <w:tcPr>
            <w:tcW w:w="29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755FA8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9E39BC8" w14:textId="2C5E8634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BDC02C7" w14:textId="1A599210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90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2634BD5" w14:textId="56607203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661056B" w14:textId="13C54226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319A7F3" w14:textId="18AD92B9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900.00 </w:t>
            </w:r>
          </w:p>
        </w:tc>
      </w:tr>
      <w:tr w:rsidR="00F7588A" w:rsidRPr="00F7588A" w14:paraId="2C5D12C1" w14:textId="77777777" w:rsidTr="00F7588A">
        <w:trPr>
          <w:trHeight w:val="20"/>
        </w:trPr>
        <w:tc>
          <w:tcPr>
            <w:tcW w:w="28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48BE52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A2B59" w14:textId="7777777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bal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DF430" w14:textId="1DFD39A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D9CD8" w14:textId="464FDD39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00.00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6E848" w14:textId="1D76EE18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9D585" w14:textId="286765F7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10E1C" w14:textId="573E4C8D" w:rsidR="00F7588A" w:rsidRPr="00F7588A" w:rsidRDefault="00F7588A" w:rsidP="00F758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758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00.00 </w:t>
            </w:r>
          </w:p>
        </w:tc>
      </w:tr>
    </w:tbl>
    <w:p w14:paraId="34D56662" w14:textId="77777777" w:rsidR="00075D15" w:rsidRDefault="00075D15" w:rsidP="00F8005C">
      <w:pPr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02C90478" w14:textId="67E3A5BD" w:rsidR="00075D15" w:rsidRPr="00EE7CF1" w:rsidRDefault="00A10F2E" w:rsidP="00EE7CF1">
      <w:pPr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A10F2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A10F2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 w:rsidR="00B94566">
        <w:rPr>
          <w:rFonts w:ascii="Arial" w:eastAsia="Times New Roman" w:hAnsi="Arial" w:cs="Arial"/>
          <w:i/>
          <w:iCs/>
          <w:color w:val="0070C0"/>
          <w:sz w:val="16"/>
          <w:szCs w:val="24"/>
        </w:rPr>
        <w:t>s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94566">
        <w:rPr>
          <w:rFonts w:ascii="Arial" w:eastAsia="Times New Roman" w:hAnsi="Arial" w:cs="Arial"/>
          <w:i/>
          <w:iCs/>
          <w:color w:val="0070C0"/>
          <w:sz w:val="16"/>
          <w:szCs w:val="24"/>
        </w:rPr>
        <w:t>NCR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94566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94566">
        <w:rPr>
          <w:rFonts w:ascii="Arial" w:eastAsia="Times New Roman" w:hAnsi="Arial" w:cs="Arial"/>
          <w:i/>
          <w:iCs/>
          <w:color w:val="0070C0"/>
          <w:sz w:val="16"/>
          <w:szCs w:val="24"/>
        </w:rPr>
        <w:t>III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F8005C"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94566">
        <w:rPr>
          <w:rFonts w:ascii="Arial" w:eastAsia="Times New Roman" w:hAnsi="Arial" w:cs="Arial"/>
          <w:i/>
          <w:iCs/>
          <w:color w:val="0070C0"/>
          <w:sz w:val="16"/>
          <w:szCs w:val="24"/>
        </w:rPr>
        <w:t>MIMAROPA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A10F2E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94566"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94566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6246BB3F" w14:textId="0D359343" w:rsidR="007E6F0E" w:rsidRDefault="007E6F0E" w:rsidP="002725CF">
      <w:pPr>
        <w:contextualSpacing/>
        <w:rPr>
          <w:rFonts w:ascii="Arial" w:eastAsia="Times New Roman" w:hAnsi="Arial" w:cs="Arial"/>
          <w:b/>
          <w:iCs/>
          <w:color w:val="002060"/>
          <w:sz w:val="32"/>
          <w:szCs w:val="32"/>
        </w:rPr>
      </w:pPr>
    </w:p>
    <w:p w14:paraId="60755842" w14:textId="4D7B83EE" w:rsidR="00841216" w:rsidRPr="002F2EFD" w:rsidRDefault="007E6F0E" w:rsidP="002F2EFD">
      <w:pPr>
        <w:contextualSpacing/>
        <w:jc w:val="center"/>
        <w:rPr>
          <w:rFonts w:ascii="Arial" w:eastAsia="Times New Roman" w:hAnsi="Arial" w:cs="Arial"/>
          <w:b/>
          <w:iCs/>
          <w:color w:val="002060"/>
          <w:sz w:val="32"/>
          <w:szCs w:val="32"/>
        </w:rPr>
      </w:pPr>
      <w:r>
        <w:rPr>
          <w:rFonts w:ascii="Arial" w:eastAsia="Arial" w:hAnsi="Arial" w:cs="Arial"/>
          <w:b/>
          <w:noProof/>
          <w:color w:val="002060"/>
          <w:sz w:val="28"/>
          <w:szCs w:val="28"/>
        </w:rPr>
        <w:lastRenderedPageBreak/>
        <w:drawing>
          <wp:anchor distT="0" distB="0" distL="114300" distR="114300" simplePos="0" relativeHeight="251662336" behindDoc="0" locked="0" layoutInCell="1" allowOverlap="1" wp14:anchorId="1E6EFBB1" wp14:editId="5E107364">
            <wp:simplePos x="0" y="0"/>
            <wp:positionH relativeFrom="margin">
              <wp:posOffset>91440</wp:posOffset>
            </wp:positionH>
            <wp:positionV relativeFrom="paragraph">
              <wp:posOffset>314325</wp:posOffset>
            </wp:positionV>
            <wp:extent cx="6477000" cy="4578350"/>
            <wp:effectExtent l="0" t="0" r="0" b="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0" cy="4578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21FC" w:rsidRPr="00B70B0D">
        <w:rPr>
          <w:rFonts w:ascii="Arial" w:eastAsia="Times New Roman" w:hAnsi="Arial" w:cs="Arial"/>
          <w:b/>
          <w:iCs/>
          <w:color w:val="002060"/>
          <w:sz w:val="32"/>
          <w:szCs w:val="32"/>
        </w:rPr>
        <w:t>DSWD</w:t>
      </w:r>
      <w:r w:rsidR="0027327F">
        <w:rPr>
          <w:rFonts w:ascii="Arial" w:eastAsia="Times New Roman" w:hAnsi="Arial" w:cs="Arial"/>
          <w:b/>
          <w:iCs/>
          <w:color w:val="002060"/>
          <w:sz w:val="32"/>
          <w:szCs w:val="32"/>
        </w:rPr>
        <w:t xml:space="preserve"> </w:t>
      </w:r>
      <w:r w:rsidR="00C221FC" w:rsidRPr="00B70B0D">
        <w:rPr>
          <w:rFonts w:ascii="Arial" w:eastAsia="Times New Roman" w:hAnsi="Arial" w:cs="Arial"/>
          <w:b/>
          <w:iCs/>
          <w:color w:val="002060"/>
          <w:sz w:val="32"/>
          <w:szCs w:val="32"/>
        </w:rPr>
        <w:t>DISASTER</w:t>
      </w:r>
      <w:r w:rsidR="0027327F">
        <w:rPr>
          <w:rFonts w:ascii="Arial" w:eastAsia="Times New Roman" w:hAnsi="Arial" w:cs="Arial"/>
          <w:b/>
          <w:iCs/>
          <w:color w:val="002060"/>
          <w:sz w:val="32"/>
          <w:szCs w:val="32"/>
        </w:rPr>
        <w:t xml:space="preserve"> </w:t>
      </w:r>
      <w:r w:rsidR="00C221FC" w:rsidRPr="00B70B0D">
        <w:rPr>
          <w:rFonts w:ascii="Arial" w:eastAsia="Times New Roman" w:hAnsi="Arial" w:cs="Arial"/>
          <w:b/>
          <w:iCs/>
          <w:color w:val="002060"/>
          <w:sz w:val="32"/>
          <w:szCs w:val="32"/>
        </w:rPr>
        <w:t>RESPONSE</w:t>
      </w:r>
      <w:r w:rsidR="0027327F">
        <w:rPr>
          <w:rFonts w:ascii="Arial" w:eastAsia="Times New Roman" w:hAnsi="Arial" w:cs="Arial"/>
          <w:b/>
          <w:iCs/>
          <w:color w:val="002060"/>
          <w:sz w:val="32"/>
          <w:szCs w:val="32"/>
        </w:rPr>
        <w:t xml:space="preserve"> </w:t>
      </w:r>
      <w:r w:rsidR="00C221FC" w:rsidRPr="00B70B0D">
        <w:rPr>
          <w:rFonts w:ascii="Arial" w:eastAsia="Times New Roman" w:hAnsi="Arial" w:cs="Arial"/>
          <w:b/>
          <w:iCs/>
          <w:color w:val="002060"/>
          <w:sz w:val="32"/>
          <w:szCs w:val="32"/>
        </w:rPr>
        <w:t>INFORMATION</w:t>
      </w:r>
    </w:p>
    <w:p w14:paraId="71F074C9" w14:textId="77777777" w:rsidR="002F2EFD" w:rsidRDefault="002F2EFD" w:rsidP="00136755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342BE7AB" w14:textId="3394E3B5" w:rsidR="00136755" w:rsidRDefault="00136755" w:rsidP="00136755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  <w:bookmarkStart w:id="6" w:name="_Hlk55913776"/>
      <w:r>
        <w:rPr>
          <w:rFonts w:ascii="Arial" w:eastAsia="Arial" w:hAnsi="Arial" w:cs="Arial"/>
          <w:b/>
          <w:color w:val="002060"/>
          <w:sz w:val="28"/>
          <w:szCs w:val="28"/>
        </w:rPr>
        <w:t>Status</w:t>
      </w:r>
      <w:r w:rsidR="0027327F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f</w:t>
      </w:r>
      <w:r w:rsidR="0027327F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Prepositioned</w:t>
      </w:r>
      <w:r w:rsidR="0027327F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sources:</w:t>
      </w:r>
      <w:r w:rsidR="0027327F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Stockpile</w:t>
      </w:r>
      <w:r w:rsidR="0027327F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and</w:t>
      </w:r>
      <w:r w:rsidR="0027327F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Standby</w:t>
      </w:r>
      <w:r w:rsidR="0027327F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Funds</w:t>
      </w:r>
    </w:p>
    <w:p w14:paraId="13636005" w14:textId="4E20254F" w:rsidR="00136755" w:rsidRDefault="00136755" w:rsidP="00136755">
      <w:pPr>
        <w:contextualSpacing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SWD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entral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e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CO),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ield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es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FOs),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National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source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perations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enter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NROC)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have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tockpiles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tandby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unds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mounting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F7588A" w:rsidRPr="00F7588A">
        <w:rPr>
          <w:rFonts w:ascii="Arial" w:eastAsia="Arial" w:hAnsi="Arial" w:cs="Arial"/>
          <w:b/>
          <w:bCs/>
          <w:color w:val="0070C0"/>
          <w:sz w:val="24"/>
          <w:szCs w:val="24"/>
        </w:rPr>
        <w:t>802,369,889.69</w:t>
      </w:r>
      <w:r w:rsidR="0027327F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ith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reakdown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s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llows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see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able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):</w:t>
      </w:r>
    </w:p>
    <w:p w14:paraId="66674B93" w14:textId="77777777" w:rsidR="00136755" w:rsidRPr="00B273AA" w:rsidRDefault="00136755" w:rsidP="00136755">
      <w:pPr>
        <w:contextualSpacing/>
        <w:rPr>
          <w:rFonts w:ascii="Arial" w:eastAsia="Arial" w:hAnsi="Arial" w:cs="Arial"/>
          <w:sz w:val="24"/>
          <w:szCs w:val="24"/>
        </w:rPr>
      </w:pPr>
    </w:p>
    <w:p w14:paraId="23CB233E" w14:textId="63609E27" w:rsidR="00136755" w:rsidRDefault="00136755" w:rsidP="00136755">
      <w:pPr>
        <w:widowControl w:val="0"/>
        <w:numPr>
          <w:ilvl w:val="0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360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andby</w:t>
      </w:r>
      <w:r w:rsidR="0027327F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Funds</w:t>
      </w:r>
    </w:p>
    <w:p w14:paraId="4313B706" w14:textId="62113629" w:rsidR="00136755" w:rsidRDefault="00136755" w:rsidP="00136755">
      <w:pPr>
        <w:ind w:left="360"/>
        <w:contextualSpacing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tal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 w:rsidRPr="005E4430">
        <w:rPr>
          <w:rFonts w:ascii="Arial" w:eastAsia="Arial" w:hAnsi="Arial" w:cs="Arial"/>
          <w:sz w:val="24"/>
          <w:szCs w:val="24"/>
        </w:rPr>
        <w:t>of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 w:rsidRPr="008707E3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F7588A" w:rsidRPr="00F7588A">
        <w:rPr>
          <w:rFonts w:ascii="Arial" w:eastAsia="Arial" w:hAnsi="Arial" w:cs="Arial"/>
          <w:b/>
          <w:bCs/>
          <w:color w:val="0070C0"/>
          <w:sz w:val="24"/>
          <w:szCs w:val="24"/>
        </w:rPr>
        <w:t>226,127,488.27</w:t>
      </w:r>
      <w:r w:rsidR="00F7588A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8707E3">
        <w:rPr>
          <w:rFonts w:ascii="Arial" w:eastAsia="Arial" w:hAnsi="Arial" w:cs="Arial"/>
          <w:b/>
          <w:color w:val="0070C0"/>
          <w:sz w:val="24"/>
          <w:szCs w:val="24"/>
        </w:rPr>
        <w:t>standby</w:t>
      </w:r>
      <w:r w:rsidR="0027327F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8707E3">
        <w:rPr>
          <w:rFonts w:ascii="Arial" w:eastAsia="Arial" w:hAnsi="Arial" w:cs="Arial"/>
          <w:b/>
          <w:color w:val="0070C0"/>
          <w:sz w:val="24"/>
          <w:szCs w:val="24"/>
        </w:rPr>
        <w:t>funds</w:t>
      </w:r>
      <w:r w:rsidR="0027327F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s.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aid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mount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₱184,762,513.19</w:t>
      </w:r>
      <w:r w:rsidR="0027327F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vailable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Quick</w:t>
      </w:r>
      <w:r w:rsidR="0027327F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Response</w:t>
      </w:r>
      <w:r w:rsidR="0027327F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Fund</w:t>
      </w:r>
      <w:r w:rsidR="0027327F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(QRF)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.</w:t>
      </w:r>
    </w:p>
    <w:p w14:paraId="66612F2E" w14:textId="77777777" w:rsidR="00136755" w:rsidRDefault="00136755" w:rsidP="00136755">
      <w:pPr>
        <w:ind w:left="360"/>
        <w:contextualSpacing/>
        <w:rPr>
          <w:rFonts w:ascii="Arial" w:eastAsia="Arial" w:hAnsi="Arial" w:cs="Arial"/>
          <w:b/>
          <w:sz w:val="24"/>
          <w:szCs w:val="24"/>
        </w:rPr>
      </w:pPr>
    </w:p>
    <w:p w14:paraId="395BD4EC" w14:textId="77777777" w:rsidR="00136755" w:rsidRDefault="00136755" w:rsidP="00136755">
      <w:pPr>
        <w:widowControl w:val="0"/>
        <w:numPr>
          <w:ilvl w:val="0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360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ockpiles</w:t>
      </w:r>
    </w:p>
    <w:p w14:paraId="13043A14" w14:textId="1FFFD431" w:rsidR="00136755" w:rsidRDefault="00136755" w:rsidP="00136755">
      <w:pPr>
        <w:ind w:left="360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tal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 w:rsidR="00F7588A" w:rsidRPr="00F7588A">
        <w:rPr>
          <w:rFonts w:ascii="Arial" w:eastAsia="Arial" w:hAnsi="Arial" w:cs="Arial"/>
          <w:b/>
          <w:bCs/>
          <w:color w:val="0070C0"/>
          <w:sz w:val="24"/>
          <w:szCs w:val="24"/>
        </w:rPr>
        <w:t>263,235</w:t>
      </w:r>
      <w:r w:rsidR="0027327F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family</w:t>
      </w:r>
      <w:r w:rsidR="0027327F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food</w:t>
      </w:r>
      <w:r w:rsidR="0027327F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packs</w:t>
      </w:r>
      <w:r w:rsidR="0027327F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(FFPs)</w:t>
      </w:r>
      <w:r w:rsidR="0027327F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mounting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F7588A" w:rsidRPr="00F7588A">
        <w:rPr>
          <w:rFonts w:ascii="Arial" w:eastAsia="Arial" w:hAnsi="Arial" w:cs="Arial"/>
          <w:b/>
          <w:bCs/>
          <w:color w:val="0070C0"/>
          <w:sz w:val="24"/>
          <w:szCs w:val="24"/>
        </w:rPr>
        <w:t>120,943,090.89</w:t>
      </w:r>
      <w:r>
        <w:rPr>
          <w:rFonts w:ascii="Arial" w:eastAsia="Arial" w:hAnsi="Arial" w:cs="Arial"/>
          <w:sz w:val="24"/>
          <w:szCs w:val="24"/>
        </w:rPr>
        <w:t>,</w:t>
      </w:r>
      <w:r w:rsidR="0027327F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other</w:t>
      </w:r>
      <w:r w:rsidR="0027327F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food</w:t>
      </w:r>
      <w:r w:rsidR="0027327F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items</w:t>
      </w:r>
      <w:r w:rsidR="0027327F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mounting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</w:t>
      </w:r>
      <w:r w:rsidR="0027327F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F7588A" w:rsidRPr="00F7588A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180,989,584.76 </w:t>
      </w:r>
      <w:r>
        <w:rPr>
          <w:rFonts w:ascii="Arial" w:eastAsia="Arial" w:hAnsi="Arial" w:cs="Arial"/>
          <w:sz w:val="24"/>
          <w:szCs w:val="24"/>
        </w:rPr>
        <w:t>and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non-food</w:t>
      </w:r>
      <w:r w:rsidR="0027327F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items</w:t>
      </w:r>
      <w:r w:rsidR="0027327F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(FNIs)</w:t>
      </w:r>
      <w:r w:rsidR="0027327F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mounting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</w:t>
      </w:r>
      <w:r w:rsidR="0027327F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F7588A" w:rsidRPr="00F7588A">
        <w:rPr>
          <w:rFonts w:ascii="Arial" w:eastAsia="Arial" w:hAnsi="Arial" w:cs="Arial"/>
          <w:b/>
          <w:bCs/>
          <w:color w:val="0070C0"/>
          <w:sz w:val="24"/>
          <w:szCs w:val="24"/>
        </w:rPr>
        <w:t>274,309,725.77</w:t>
      </w:r>
      <w:r w:rsidR="0027327F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re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vailable.</w:t>
      </w:r>
      <w:r w:rsidR="0027327F">
        <w:rPr>
          <w:rFonts w:ascii="Arial" w:eastAsia="Arial" w:hAnsi="Arial" w:cs="Arial"/>
          <w:b/>
          <w:sz w:val="24"/>
          <w:szCs w:val="24"/>
        </w:rPr>
        <w:t xml:space="preserve"> </w:t>
      </w:r>
    </w:p>
    <w:p w14:paraId="2434CAAA" w14:textId="77777777" w:rsidR="00136755" w:rsidRDefault="00136755" w:rsidP="00136755">
      <w:pPr>
        <w:ind w:left="360"/>
        <w:contextualSpacing/>
        <w:rPr>
          <w:rFonts w:ascii="Arial" w:eastAsia="Arial" w:hAnsi="Arial" w:cs="Arial"/>
          <w:b/>
          <w:i/>
          <w:sz w:val="20"/>
          <w:szCs w:val="20"/>
        </w:rPr>
      </w:pPr>
    </w:p>
    <w:p w14:paraId="184F947B" w14:textId="38D2B830" w:rsidR="00136755" w:rsidRDefault="00136755" w:rsidP="00136755">
      <w:pPr>
        <w:ind w:right="57" w:firstLine="360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</w:t>
      </w:r>
      <w:r w:rsidR="0027327F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2.</w:t>
      </w:r>
      <w:r w:rsidR="0027327F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vailable</w:t>
      </w:r>
      <w:r w:rsidR="0027327F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Stockpiles</w:t>
      </w:r>
      <w:r w:rsidR="0027327F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nd</w:t>
      </w:r>
      <w:r w:rsidR="0027327F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Standby</w:t>
      </w:r>
      <w:r w:rsidR="0027327F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unds</w:t>
      </w:r>
    </w:p>
    <w:tbl>
      <w:tblPr>
        <w:tblW w:w="4920" w:type="pct"/>
        <w:tblInd w:w="355" w:type="dxa"/>
        <w:tblLook w:val="04A0" w:firstRow="1" w:lastRow="0" w:firstColumn="1" w:lastColumn="0" w:noHBand="0" w:noVBand="1"/>
      </w:tblPr>
      <w:tblGrid>
        <w:gridCol w:w="1329"/>
        <w:gridCol w:w="1608"/>
        <w:gridCol w:w="1057"/>
        <w:gridCol w:w="1607"/>
        <w:gridCol w:w="1607"/>
        <w:gridCol w:w="1607"/>
        <w:gridCol w:w="1357"/>
      </w:tblGrid>
      <w:tr w:rsidR="00136755" w:rsidRPr="00F7588A" w14:paraId="25F3B9F2" w14:textId="77777777" w:rsidTr="00F7588A">
        <w:trPr>
          <w:trHeight w:val="20"/>
          <w:tblHeader/>
        </w:trPr>
        <w:tc>
          <w:tcPr>
            <w:tcW w:w="65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3FFFF96B" w14:textId="38788FFA" w:rsidR="00136755" w:rsidRPr="00F7588A" w:rsidRDefault="00136755" w:rsidP="00857DB4">
            <w:pPr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REGIONAL</w:t>
            </w:r>
            <w:r w:rsidR="0027327F"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</w:t>
            </w:r>
            <w:r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/</w:t>
            </w:r>
            <w:r w:rsidR="0027327F"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</w:t>
            </w:r>
            <w:r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FIELD</w:t>
            </w:r>
            <w:r w:rsidR="0027327F"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</w:t>
            </w:r>
            <w:r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OFFICE</w:t>
            </w:r>
          </w:p>
        </w:tc>
        <w:tc>
          <w:tcPr>
            <w:tcW w:w="79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A104354" w14:textId="38689CE1" w:rsidR="00136755" w:rsidRPr="00F7588A" w:rsidRDefault="0027327F" w:rsidP="00857DB4">
            <w:pPr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</w:t>
            </w:r>
            <w:r w:rsidR="00136755"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STANDBY</w:t>
            </w:r>
            <w:r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</w:t>
            </w:r>
            <w:r w:rsidR="00136755"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FUNDS</w:t>
            </w:r>
            <w:r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30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3CF3D5F7" w14:textId="038C04DB" w:rsidR="00136755" w:rsidRPr="00F7588A" w:rsidRDefault="0027327F" w:rsidP="00857DB4">
            <w:pPr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</w:t>
            </w:r>
            <w:r w:rsidR="00136755"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FAMILY</w:t>
            </w:r>
            <w:r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</w:t>
            </w:r>
            <w:r w:rsidR="00136755"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FOOD</w:t>
            </w:r>
            <w:r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</w:t>
            </w:r>
            <w:r w:rsidR="00136755"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PACKS</w:t>
            </w:r>
            <w:r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7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1644682" w14:textId="344024AF" w:rsidR="00136755" w:rsidRPr="00F7588A" w:rsidRDefault="0027327F" w:rsidP="00857DB4">
            <w:pPr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</w:t>
            </w:r>
            <w:r w:rsidR="00136755"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OTHER</w:t>
            </w:r>
            <w:r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</w:t>
            </w:r>
            <w:r w:rsidR="00136755"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FOOD</w:t>
            </w:r>
            <w:r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</w:t>
            </w:r>
            <w:r w:rsidR="00136755"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ITEMS</w:t>
            </w:r>
            <w:r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7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2EF1EB01" w14:textId="726297CF" w:rsidR="00136755" w:rsidRPr="00F7588A" w:rsidRDefault="0027327F" w:rsidP="00857DB4">
            <w:pPr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</w:t>
            </w:r>
            <w:r w:rsidR="00136755"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NON-FOOD</w:t>
            </w:r>
            <w:r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</w:t>
            </w:r>
            <w:r w:rsidR="00136755"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RELIEF</w:t>
            </w:r>
            <w:r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</w:t>
            </w:r>
            <w:r w:rsidR="00136755"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ITEMS</w:t>
            </w:r>
            <w:r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66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11D14FEC" w14:textId="48E0CA34" w:rsidR="00136755" w:rsidRPr="00F7588A" w:rsidRDefault="0027327F" w:rsidP="00857DB4">
            <w:pPr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</w:t>
            </w:r>
            <w:r w:rsidR="00136755"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TOTAL</w:t>
            </w:r>
            <w:r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</w:t>
            </w:r>
            <w:r w:rsidR="00136755"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STANDBY</w:t>
            </w:r>
            <w:r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</w:t>
            </w:r>
            <w:r w:rsidR="00136755"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FUNDS</w:t>
            </w:r>
            <w:r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</w:t>
            </w:r>
            <w:r w:rsidR="00136755"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&amp;</w:t>
            </w:r>
            <w:r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</w:t>
            </w:r>
            <w:r w:rsidR="00136755"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STOCKPILE</w:t>
            </w:r>
            <w:r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136755" w:rsidRPr="00F7588A" w14:paraId="6F66BC84" w14:textId="77777777" w:rsidTr="00F7588A">
        <w:trPr>
          <w:trHeight w:val="20"/>
          <w:tblHeader/>
        </w:trPr>
        <w:tc>
          <w:tcPr>
            <w:tcW w:w="65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12314F03" w14:textId="77777777" w:rsidR="00136755" w:rsidRPr="00F7588A" w:rsidRDefault="00136755" w:rsidP="00857DB4">
            <w:pPr>
              <w:contextualSpacing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9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8B0CE41" w14:textId="77777777" w:rsidR="00136755" w:rsidRPr="00F7588A" w:rsidRDefault="00136755" w:rsidP="00857DB4">
            <w:pPr>
              <w:contextualSpacing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1E554E1" w14:textId="65F461DA" w:rsidR="00136755" w:rsidRPr="00F7588A" w:rsidRDefault="00136755" w:rsidP="00857DB4">
            <w:pPr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QUANTITY</w:t>
            </w:r>
            <w:r w:rsidR="0027327F"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5F5F73B" w14:textId="4B8BE9E7" w:rsidR="00136755" w:rsidRPr="00F7588A" w:rsidRDefault="0027327F" w:rsidP="00857DB4">
            <w:pPr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</w:t>
            </w:r>
            <w:r w:rsidR="00136755"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TOTAL</w:t>
            </w:r>
            <w:r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</w:t>
            </w:r>
            <w:r w:rsidR="00136755"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COST</w:t>
            </w:r>
            <w:r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81A74D1" w14:textId="373874AD" w:rsidR="00136755" w:rsidRPr="00F7588A" w:rsidRDefault="0027327F" w:rsidP="00857DB4">
            <w:pPr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</w:t>
            </w:r>
            <w:r w:rsidR="00136755"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TOTAL</w:t>
            </w:r>
            <w:r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</w:t>
            </w:r>
            <w:r w:rsidR="00136755"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COST</w:t>
            </w:r>
            <w:r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A00535D" w14:textId="16A98330" w:rsidR="00136755" w:rsidRPr="00F7588A" w:rsidRDefault="0027327F" w:rsidP="00857DB4">
            <w:pPr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</w:t>
            </w:r>
            <w:r w:rsidR="00136755"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TOTAL</w:t>
            </w:r>
            <w:r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</w:t>
            </w:r>
            <w:r w:rsidR="00136755"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COST</w:t>
            </w:r>
            <w:r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66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498ADDAB" w14:textId="77777777" w:rsidR="00136755" w:rsidRPr="00F7588A" w:rsidRDefault="00136755" w:rsidP="00857DB4">
            <w:pPr>
              <w:contextualSpacing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</w:p>
        </w:tc>
      </w:tr>
      <w:tr w:rsidR="00F7588A" w:rsidRPr="00F7588A" w14:paraId="147BBE86" w14:textId="77777777" w:rsidTr="00F7588A">
        <w:trPr>
          <w:trHeight w:val="2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5AF429" w14:textId="77777777" w:rsidR="00F7588A" w:rsidRPr="00F7588A" w:rsidRDefault="00F7588A" w:rsidP="00F7588A">
            <w:pPr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F7588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TOTA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55AB6C" w14:textId="33B427E7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F7588A">
              <w:rPr>
                <w:rFonts w:ascii="Arial Narrow" w:hAnsi="Arial Narrow"/>
                <w:b/>
                <w:bCs/>
                <w:sz w:val="18"/>
                <w:szCs w:val="18"/>
              </w:rPr>
              <w:t>226,127,488.27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9E48F7" w14:textId="363381F9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F7588A">
              <w:rPr>
                <w:rFonts w:ascii="Arial Narrow" w:hAnsi="Arial Narrow"/>
                <w:b/>
                <w:bCs/>
                <w:sz w:val="18"/>
                <w:szCs w:val="18"/>
              </w:rPr>
              <w:t>263,235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6219CD" w14:textId="40C23139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F7588A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 120,943,090.89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84A0CC" w14:textId="64C09564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F7588A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 180,989,584.76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1964FD" w14:textId="0D5A5991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F7588A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 274,309,725.7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43FE32" w14:textId="2C0BBC01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F7588A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 802,369,889.69 </w:t>
            </w:r>
          </w:p>
        </w:tc>
      </w:tr>
      <w:tr w:rsidR="00F7588A" w:rsidRPr="00F7588A" w14:paraId="77F36F2E" w14:textId="77777777" w:rsidTr="00F7588A">
        <w:trPr>
          <w:trHeight w:val="2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48E5E8" w14:textId="16C7523C" w:rsidR="00F7588A" w:rsidRPr="00F7588A" w:rsidRDefault="00F7588A" w:rsidP="00F7588A">
            <w:pPr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eastAsia="Times New Roman" w:hAnsi="Arial Narrow" w:cs="Arial"/>
                <w:sz w:val="18"/>
                <w:szCs w:val="18"/>
              </w:rPr>
              <w:t>Central Offic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A8DD36" w14:textId="2C50A107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>184,762,513.19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3B119F" w14:textId="341D6BBA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-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1FD2A9" w14:textId="10098F2C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-  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E16552" w14:textId="2781CD95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-  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F90961" w14:textId="77A31B09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-  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E99B31" w14:textId="5D3B164E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184,762,513.19 </w:t>
            </w:r>
          </w:p>
        </w:tc>
      </w:tr>
      <w:tr w:rsidR="00F7588A" w:rsidRPr="00F7588A" w14:paraId="364784B2" w14:textId="77777777" w:rsidTr="00F7588A">
        <w:trPr>
          <w:trHeight w:val="2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FD2362" w14:textId="1FAFC858" w:rsidR="00F7588A" w:rsidRPr="00F7588A" w:rsidRDefault="00F7588A" w:rsidP="00F7588A">
            <w:pPr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eastAsia="Times New Roman" w:hAnsi="Arial Narrow" w:cs="Arial"/>
                <w:sz w:val="18"/>
                <w:szCs w:val="18"/>
              </w:rPr>
              <w:lastRenderedPageBreak/>
              <w:t>NRLMB - NROC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434131" w14:textId="7618C983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-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28BF6E" w14:textId="1C4B153F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>11,131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44B581" w14:textId="0F480C0D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5,204,120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F3E7D5" w14:textId="40F3CAA3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19,346,270.84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11CBA4" w14:textId="33CE9751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73,015,335.7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BE36C1" w14:textId="581B49FA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97,565,726.59 </w:t>
            </w:r>
          </w:p>
        </w:tc>
      </w:tr>
      <w:tr w:rsidR="00F7588A" w:rsidRPr="00F7588A" w14:paraId="407B4C6B" w14:textId="77777777" w:rsidTr="00F7588A">
        <w:trPr>
          <w:trHeight w:val="2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BA80CB" w14:textId="0CAB74CC" w:rsidR="00F7588A" w:rsidRPr="00F7588A" w:rsidRDefault="00F7588A" w:rsidP="00F7588A">
            <w:pPr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eastAsia="Times New Roman" w:hAnsi="Arial Narrow" w:cs="Arial"/>
                <w:sz w:val="18"/>
                <w:szCs w:val="18"/>
              </w:rPr>
              <w:t>NRLMB - VDRC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EBEDAC" w14:textId="483FC8AA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-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9B820" w14:textId="09FF244A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>10,647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E978E4" w14:textId="0DB38052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4,724,553.63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CFB7CA" w14:textId="7222549C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4,718,647.33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CAAEF9" w14:textId="7F15F1B0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3,145,887.2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A78A8F" w14:textId="41E894AA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12,589,088.16 </w:t>
            </w:r>
          </w:p>
        </w:tc>
      </w:tr>
      <w:tr w:rsidR="00F7588A" w:rsidRPr="00F7588A" w14:paraId="0BE4DBB8" w14:textId="77777777" w:rsidTr="00F7588A">
        <w:trPr>
          <w:trHeight w:val="2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2F6EC0" w14:textId="77777777" w:rsidR="00F7588A" w:rsidRPr="00F7588A" w:rsidRDefault="00F7588A" w:rsidP="00F7588A">
            <w:pPr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eastAsia="Times New Roman" w:hAnsi="Arial Narrow" w:cs="Arial"/>
                <w:sz w:val="18"/>
                <w:szCs w:val="18"/>
              </w:rPr>
              <w:t>I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B89957" w14:textId="18D04662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>3,000,455.20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DF4D10" w14:textId="027029D3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>7,782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9C29F7" w14:textId="5BEF32B5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3,893,089.8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02C9B1" w14:textId="7DB6001C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594,039.93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00406D" w14:textId="0EFFFD50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30,219,036.7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B46720" w14:textId="08FD1D5D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37,706,621.65 </w:t>
            </w:r>
          </w:p>
        </w:tc>
      </w:tr>
      <w:tr w:rsidR="00F7588A" w:rsidRPr="00F7588A" w14:paraId="51E59598" w14:textId="77777777" w:rsidTr="00F7588A">
        <w:trPr>
          <w:trHeight w:val="2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CDD1F2" w14:textId="77777777" w:rsidR="00F7588A" w:rsidRPr="00F7588A" w:rsidRDefault="00F7588A" w:rsidP="00F7588A">
            <w:pPr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eastAsia="Times New Roman" w:hAnsi="Arial Narrow" w:cs="Arial"/>
                <w:sz w:val="18"/>
                <w:szCs w:val="18"/>
              </w:rPr>
              <w:t>II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FC2248" w14:textId="262267BF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>1,165,138.79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BBF72E" w14:textId="4C36AFC6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>26,084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65D14" w14:textId="1290D751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13,276,656.06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2D9909" w14:textId="0F1694F7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968,022.68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54E721" w14:textId="4B49E913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5,510,398.9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33B64D" w14:textId="759CB4B8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20,920,216.48 </w:t>
            </w:r>
          </w:p>
        </w:tc>
      </w:tr>
      <w:tr w:rsidR="00F7588A" w:rsidRPr="00F7588A" w14:paraId="4E6C25C5" w14:textId="77777777" w:rsidTr="00F7588A">
        <w:trPr>
          <w:trHeight w:val="2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A8B817" w14:textId="77777777" w:rsidR="00F7588A" w:rsidRPr="00F7588A" w:rsidRDefault="00F7588A" w:rsidP="00F7588A">
            <w:pPr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eastAsia="Times New Roman" w:hAnsi="Arial Narrow" w:cs="Arial"/>
                <w:sz w:val="18"/>
                <w:szCs w:val="18"/>
              </w:rPr>
              <w:t>III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AB3C53" w14:textId="4A97D736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>3,305,028.74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35FA44" w14:textId="213938C4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>2,754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CEF2CC" w14:textId="55299DD4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1,114,554.47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454BC2" w14:textId="561E2F31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5,118,381.86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782E8A" w14:textId="6957CB8A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5,022,278.9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9E2E8A" w14:textId="5299E3F8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14,560,244.05 </w:t>
            </w:r>
          </w:p>
        </w:tc>
      </w:tr>
      <w:tr w:rsidR="00F7588A" w:rsidRPr="00F7588A" w14:paraId="09C8A511" w14:textId="77777777" w:rsidTr="00F7588A">
        <w:trPr>
          <w:trHeight w:val="2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F1D4E7" w14:textId="77777777" w:rsidR="00F7588A" w:rsidRPr="00F7588A" w:rsidRDefault="00F7588A" w:rsidP="00F7588A">
            <w:pPr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eastAsia="Times New Roman" w:hAnsi="Arial Narrow" w:cs="Arial"/>
                <w:sz w:val="18"/>
                <w:szCs w:val="18"/>
              </w:rPr>
              <w:t>CALABARZO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816FB1" w14:textId="6FACE84B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>3,000,000.00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A6C7F9" w14:textId="7974A4FD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>4,384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5259CC" w14:textId="5E516E99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1,760,696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4BC5BE" w14:textId="0621BA85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5,116,247.92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EDF3AD" w14:textId="4BE976B6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4,069,663.1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A9EBD1" w14:textId="3E5487B1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13,946,607.04 </w:t>
            </w:r>
          </w:p>
        </w:tc>
      </w:tr>
      <w:tr w:rsidR="00F7588A" w:rsidRPr="00F7588A" w14:paraId="1A08E69F" w14:textId="77777777" w:rsidTr="00F7588A">
        <w:trPr>
          <w:trHeight w:val="2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1457B" w14:textId="77777777" w:rsidR="00F7588A" w:rsidRPr="00F7588A" w:rsidRDefault="00F7588A" w:rsidP="00F7588A">
            <w:pPr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eastAsia="Times New Roman" w:hAnsi="Arial Narrow" w:cs="Arial"/>
                <w:sz w:val="18"/>
                <w:szCs w:val="18"/>
              </w:rPr>
              <w:t>MIMAROP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836464" w14:textId="6B800C0E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>2,455,394.58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AF0899" w14:textId="111FB019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>26,128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E9BF3A" w14:textId="0AF515CD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11,757,600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5A189F" w14:textId="231DA890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2,061,634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6F4BAE" w14:textId="5DAA7C58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5,463,498.8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B7035D" w14:textId="63B43E36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21,738,127.38 </w:t>
            </w:r>
          </w:p>
        </w:tc>
      </w:tr>
      <w:tr w:rsidR="00F7588A" w:rsidRPr="00F7588A" w14:paraId="54530720" w14:textId="77777777" w:rsidTr="00F7588A">
        <w:trPr>
          <w:trHeight w:val="2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842173" w14:textId="77777777" w:rsidR="00F7588A" w:rsidRPr="00F7588A" w:rsidRDefault="00F7588A" w:rsidP="00F7588A">
            <w:pPr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eastAsia="Times New Roman" w:hAnsi="Arial Narrow" w:cs="Arial"/>
                <w:sz w:val="18"/>
                <w:szCs w:val="18"/>
              </w:rPr>
              <w:t>V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0421C2" w14:textId="40D3D00A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>3,000,000.00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8FAEF2" w14:textId="06DF9ED7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>18,115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375ED8" w14:textId="0564493C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9,189,857.24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3E68A5" w14:textId="671A6A83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1,053,537.41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417C87" w14:textId="5704FEC3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21,981,566.9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5300D0" w14:textId="2C4E7835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35,224,961.55 </w:t>
            </w:r>
          </w:p>
        </w:tc>
      </w:tr>
      <w:tr w:rsidR="00F7588A" w:rsidRPr="00F7588A" w14:paraId="15B83F21" w14:textId="77777777" w:rsidTr="00F7588A">
        <w:trPr>
          <w:trHeight w:val="2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452F1E" w14:textId="77777777" w:rsidR="00F7588A" w:rsidRPr="00F7588A" w:rsidRDefault="00F7588A" w:rsidP="00F7588A">
            <w:pPr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eastAsia="Times New Roman" w:hAnsi="Arial Narrow" w:cs="Arial"/>
                <w:sz w:val="18"/>
                <w:szCs w:val="18"/>
              </w:rPr>
              <w:t>VI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2D593B" w14:textId="3FEB3616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>3,000,051.68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C50346" w14:textId="74BAA391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>50,699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1B8247" w14:textId="2B96DE81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18,316,792.08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619C5C" w14:textId="790CBA50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71,489,146.98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B84299" w14:textId="5B34C1A0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5,890,820.3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DFD341" w14:textId="4787264E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98,696,811.05 </w:t>
            </w:r>
          </w:p>
        </w:tc>
      </w:tr>
      <w:tr w:rsidR="00F7588A" w:rsidRPr="00F7588A" w14:paraId="2933FF8F" w14:textId="77777777" w:rsidTr="00F7588A">
        <w:trPr>
          <w:trHeight w:val="2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5A98A6" w14:textId="77777777" w:rsidR="00F7588A" w:rsidRPr="00F7588A" w:rsidRDefault="00F7588A" w:rsidP="00F7588A">
            <w:pPr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eastAsia="Times New Roman" w:hAnsi="Arial Narrow" w:cs="Arial"/>
                <w:sz w:val="18"/>
                <w:szCs w:val="18"/>
              </w:rPr>
              <w:t>VII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9EF2F8" w14:textId="7CB6066F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>1,750,544.27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DBE5B1" w14:textId="216966E1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>31,317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0789B9" w14:textId="080DA030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13,622,895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3B508E" w14:textId="2553EADB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8,224,958.47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8E22F7" w14:textId="1944448B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9,357,840.6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E02D3A" w14:textId="620C035D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32,956,238.39 </w:t>
            </w:r>
          </w:p>
        </w:tc>
      </w:tr>
      <w:tr w:rsidR="00F7588A" w:rsidRPr="00F7588A" w14:paraId="1F285740" w14:textId="77777777" w:rsidTr="00F7588A">
        <w:trPr>
          <w:trHeight w:val="2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DFE398" w14:textId="77777777" w:rsidR="00F7588A" w:rsidRPr="00F7588A" w:rsidRDefault="00F7588A" w:rsidP="00F7588A">
            <w:pPr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eastAsia="Times New Roman" w:hAnsi="Arial Narrow" w:cs="Arial"/>
                <w:sz w:val="18"/>
                <w:szCs w:val="18"/>
              </w:rPr>
              <w:t>VIII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2B2579" w14:textId="68F2943B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>3,194,543.00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4951F9" w14:textId="17402A57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>20,194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DA8E14" w14:textId="3F6CB12D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11,148,940.92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898031" w14:textId="72C93F7D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7,878,269.9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079311" w14:textId="5CBCA3C5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19,360,193.4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A1E704" w14:textId="050D63C8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41,581,947.27 </w:t>
            </w:r>
          </w:p>
        </w:tc>
      </w:tr>
      <w:tr w:rsidR="00F7588A" w:rsidRPr="00F7588A" w14:paraId="764AF0AE" w14:textId="77777777" w:rsidTr="00F7588A">
        <w:trPr>
          <w:trHeight w:val="2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A80113" w14:textId="77777777" w:rsidR="00F7588A" w:rsidRPr="00F7588A" w:rsidRDefault="00F7588A" w:rsidP="00F7588A">
            <w:pPr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eastAsia="Times New Roman" w:hAnsi="Arial Narrow" w:cs="Arial"/>
                <w:sz w:val="18"/>
                <w:szCs w:val="18"/>
              </w:rPr>
              <w:t>IX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3E1309" w14:textId="746FCC90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>56,000.00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6D3802" w14:textId="417330A1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>5,530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0A6264" w14:textId="32C714DA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3,022,089.7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6D82F9" w14:textId="7DFB4BDF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15,614,222.16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467E4B" w14:textId="459A850E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6,413,392.8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67FC67" w14:textId="0797224B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25,105,704.74 </w:t>
            </w:r>
          </w:p>
        </w:tc>
      </w:tr>
      <w:tr w:rsidR="00F7588A" w:rsidRPr="00F7588A" w14:paraId="33F18A04" w14:textId="77777777" w:rsidTr="00F7588A">
        <w:trPr>
          <w:trHeight w:val="2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002764" w14:textId="77777777" w:rsidR="00F7588A" w:rsidRPr="00F7588A" w:rsidRDefault="00F7588A" w:rsidP="00F7588A">
            <w:pPr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eastAsia="Times New Roman" w:hAnsi="Arial Narrow" w:cs="Arial"/>
                <w:sz w:val="18"/>
                <w:szCs w:val="18"/>
              </w:rPr>
              <w:t>X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F3FBA0" w14:textId="1AFFA470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>3,000,724.42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8E9DE" w14:textId="23B46220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>20,960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009ABA" w14:textId="5EBC0F89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11,235,345.5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3CAA70" w14:textId="55D245EB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13,863,590.41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634E80" w14:textId="3A19EC45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27,912,918.9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C746BC" w14:textId="6A049871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56,012,579.27 </w:t>
            </w:r>
          </w:p>
        </w:tc>
      </w:tr>
      <w:tr w:rsidR="00F7588A" w:rsidRPr="00F7588A" w14:paraId="0BB3F7B3" w14:textId="77777777" w:rsidTr="00F7588A">
        <w:trPr>
          <w:trHeight w:val="2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488EB3" w14:textId="77777777" w:rsidR="00F7588A" w:rsidRPr="00F7588A" w:rsidRDefault="00F7588A" w:rsidP="00F7588A">
            <w:pPr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eastAsia="Times New Roman" w:hAnsi="Arial Narrow" w:cs="Arial"/>
                <w:sz w:val="18"/>
                <w:szCs w:val="18"/>
              </w:rPr>
              <w:t>XI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973B4C" w14:textId="388EDABF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>3,000,001.00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CABD63" w14:textId="27E6CE58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>4,593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D02C4C" w14:textId="3C8CE226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1,700,098.95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403554" w14:textId="5C3245AA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11,530,225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4AA990" w14:textId="26B671A2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14,916,885.3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57CF2E" w14:textId="705AB93F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31,147,210.31 </w:t>
            </w:r>
          </w:p>
        </w:tc>
      </w:tr>
      <w:tr w:rsidR="00F7588A" w:rsidRPr="00F7588A" w14:paraId="78CB4185" w14:textId="77777777" w:rsidTr="00F7588A">
        <w:trPr>
          <w:trHeight w:val="2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32354B" w14:textId="77777777" w:rsidR="00F7588A" w:rsidRPr="00F7588A" w:rsidRDefault="00F7588A" w:rsidP="00F7588A">
            <w:pPr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eastAsia="Times New Roman" w:hAnsi="Arial Narrow" w:cs="Arial"/>
                <w:sz w:val="18"/>
                <w:szCs w:val="18"/>
              </w:rPr>
              <w:t>XII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33389E" w14:textId="5AA62F4E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>3,000,513.85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0FCBFB" w14:textId="0A0E6654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>2,078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113A11" w14:textId="542244F6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1,142,900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ED8EDF" w14:textId="7823F6FD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2,228,234.59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8EBBAE" w14:textId="7243BF07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10,899,586.5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C2E4AB" w14:textId="008B4992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17,271,234.98 </w:t>
            </w:r>
          </w:p>
        </w:tc>
      </w:tr>
      <w:tr w:rsidR="00F7588A" w:rsidRPr="00F7588A" w14:paraId="07FA3992" w14:textId="77777777" w:rsidTr="00F7588A">
        <w:trPr>
          <w:trHeight w:val="2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D7D82" w14:textId="77777777" w:rsidR="00F7588A" w:rsidRPr="00F7588A" w:rsidRDefault="00F7588A" w:rsidP="00F7588A">
            <w:pPr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eastAsia="Times New Roman" w:hAnsi="Arial Narrow" w:cs="Arial"/>
                <w:sz w:val="18"/>
                <w:szCs w:val="18"/>
              </w:rPr>
              <w:t>CARAG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E4B72C" w14:textId="3D714FE7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>3,000,740.55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53EFBF" w14:textId="59EF6D97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>8,816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214749" w14:textId="72EF138B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4,735,711.28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B86746" w14:textId="65874C4A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6,679,909.63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5EEBA1" w14:textId="52945B8E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16,059,303.9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825B6D" w14:textId="525F8953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30,475,665.43 </w:t>
            </w:r>
          </w:p>
        </w:tc>
      </w:tr>
      <w:tr w:rsidR="00F7588A" w:rsidRPr="00F7588A" w14:paraId="2C743001" w14:textId="77777777" w:rsidTr="00F7588A">
        <w:trPr>
          <w:trHeight w:val="2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7F48C4" w14:textId="77777777" w:rsidR="00F7588A" w:rsidRPr="00F7588A" w:rsidRDefault="00F7588A" w:rsidP="00F7588A">
            <w:pPr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eastAsia="Times New Roman" w:hAnsi="Arial Narrow" w:cs="Arial"/>
                <w:sz w:val="18"/>
                <w:szCs w:val="18"/>
              </w:rPr>
              <w:t>NCR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175FEC" w14:textId="4A167724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>2,229,439.00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C7969B" w14:textId="2FD3A5EF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>0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E9A927" w14:textId="1B6A18D3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-  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0B05C7" w14:textId="51B27645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3,597,574.5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E95725" w14:textId="55267E5F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5,741,232.7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C0F497" w14:textId="1FB93F73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11,568,246.28 </w:t>
            </w:r>
          </w:p>
        </w:tc>
      </w:tr>
      <w:tr w:rsidR="00F7588A" w:rsidRPr="00F7588A" w14:paraId="79958E67" w14:textId="77777777" w:rsidTr="00F7588A">
        <w:trPr>
          <w:trHeight w:val="2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626677" w14:textId="77777777" w:rsidR="00F7588A" w:rsidRPr="00F7588A" w:rsidRDefault="00F7588A" w:rsidP="00F7588A">
            <w:pPr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eastAsia="Times New Roman" w:hAnsi="Arial Narrow" w:cs="Arial"/>
                <w:sz w:val="18"/>
                <w:szCs w:val="18"/>
              </w:rPr>
              <w:t>CAR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019D60" w14:textId="4587AB6C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>3,206,400.00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FF43EC" w14:textId="19AD92F7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>12,023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DD60A4" w14:textId="1B28F6DE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5,097,190.26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D15E5A" w14:textId="6A06B817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906,671.15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1D7663" w14:textId="5B7B704C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9,329,884.4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53B00B" w14:textId="14A7CACE" w:rsidR="00F7588A" w:rsidRPr="00F7588A" w:rsidRDefault="00F7588A" w:rsidP="00F7588A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7588A">
              <w:rPr>
                <w:rFonts w:ascii="Arial Narrow" w:hAnsi="Arial Narrow"/>
                <w:sz w:val="18"/>
                <w:szCs w:val="18"/>
              </w:rPr>
              <w:t xml:space="preserve"> 18,540,145.88 </w:t>
            </w:r>
          </w:p>
        </w:tc>
      </w:tr>
    </w:tbl>
    <w:p w14:paraId="798501A5" w14:textId="28BD66E7" w:rsidR="00136755" w:rsidRDefault="00136755" w:rsidP="00136755">
      <w:pPr>
        <w:ind w:left="360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>Note:</w:t>
      </w:r>
      <w:r w:rsidR="0027327F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The</w:t>
      </w:r>
      <w:r w:rsidR="0027327F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Inventory</w:t>
      </w:r>
      <w:r w:rsidR="0027327F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Summary</w:t>
      </w:r>
      <w:r w:rsidR="0027327F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is</w:t>
      </w:r>
      <w:r w:rsidR="0027327F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as</w:t>
      </w:r>
      <w:r w:rsidR="0027327F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of</w:t>
      </w:r>
      <w:r w:rsidR="0027327F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10</w:t>
      </w:r>
      <w:r w:rsidR="0027327F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November</w:t>
      </w:r>
      <w:r w:rsidR="0027327F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2020,</w:t>
      </w:r>
      <w:r w:rsidR="0027327F">
        <w:rPr>
          <w:rFonts w:ascii="Arial" w:eastAsia="Arial" w:hAnsi="Arial" w:cs="Arial"/>
          <w:i/>
          <w:sz w:val="16"/>
          <w:szCs w:val="16"/>
        </w:rPr>
        <w:t xml:space="preserve"> </w:t>
      </w:r>
      <w:r w:rsidR="00F7588A">
        <w:rPr>
          <w:rFonts w:ascii="Arial" w:eastAsia="Arial" w:hAnsi="Arial" w:cs="Arial"/>
          <w:i/>
          <w:sz w:val="16"/>
          <w:szCs w:val="16"/>
        </w:rPr>
        <w:t>3PM</w:t>
      </w:r>
      <w:r>
        <w:rPr>
          <w:rFonts w:ascii="Arial" w:eastAsia="Arial" w:hAnsi="Arial" w:cs="Arial"/>
          <w:i/>
          <w:sz w:val="16"/>
          <w:szCs w:val="16"/>
        </w:rPr>
        <w:t>.</w:t>
      </w:r>
    </w:p>
    <w:p w14:paraId="46AA770C" w14:textId="77777777" w:rsidR="00F7588A" w:rsidRDefault="00136755" w:rsidP="00F7588A">
      <w:pPr>
        <w:contextualSpacing/>
        <w:jc w:val="right"/>
        <w:rPr>
          <w:rFonts w:ascii="Arial" w:hAnsi="Arial" w:cs="Arial"/>
          <w:color w:val="002060"/>
          <w:sz w:val="28"/>
          <w:szCs w:val="24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27327F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16"/>
        </w:rPr>
        <w:t>DRMB</w:t>
      </w:r>
      <w:r w:rsidR="0027327F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16"/>
        </w:rPr>
        <w:t>and</w:t>
      </w:r>
      <w:r w:rsidR="0027327F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16"/>
        </w:rPr>
        <w:t>NRLMB</w:t>
      </w:r>
      <w:bookmarkEnd w:id="6"/>
    </w:p>
    <w:p w14:paraId="027F4932" w14:textId="153FABB2" w:rsidR="00A81C78" w:rsidRPr="00F7588A" w:rsidRDefault="00A81C78" w:rsidP="00F7588A">
      <w:pPr>
        <w:contextualSpacing/>
        <w:jc w:val="left"/>
        <w:rPr>
          <w:rFonts w:ascii="Arial" w:eastAsia="Arial" w:hAnsi="Arial" w:cs="Arial"/>
          <w:b/>
          <w:bCs/>
          <w:i/>
          <w:color w:val="0070C0"/>
          <w:sz w:val="16"/>
          <w:szCs w:val="16"/>
        </w:rPr>
      </w:pPr>
      <w:r w:rsidRPr="00F7588A">
        <w:rPr>
          <w:rFonts w:ascii="Arial" w:hAnsi="Arial" w:cs="Arial"/>
          <w:b/>
          <w:bCs/>
          <w:color w:val="002060"/>
          <w:sz w:val="28"/>
          <w:szCs w:val="24"/>
        </w:rPr>
        <w:t>Situational</w:t>
      </w:r>
      <w:r w:rsidR="0027327F" w:rsidRPr="00F7588A">
        <w:rPr>
          <w:rFonts w:ascii="Arial" w:hAnsi="Arial" w:cs="Arial"/>
          <w:b/>
          <w:bCs/>
          <w:color w:val="002060"/>
          <w:sz w:val="28"/>
          <w:szCs w:val="24"/>
        </w:rPr>
        <w:t xml:space="preserve"> </w:t>
      </w:r>
      <w:r w:rsidRPr="00F7588A">
        <w:rPr>
          <w:rFonts w:ascii="Arial" w:hAnsi="Arial" w:cs="Arial"/>
          <w:b/>
          <w:bCs/>
          <w:color w:val="002060"/>
          <w:sz w:val="28"/>
          <w:szCs w:val="24"/>
        </w:rPr>
        <w:t>Report</w:t>
      </w:r>
      <w:r w:rsidR="00A834B4" w:rsidRPr="00F7588A">
        <w:rPr>
          <w:rFonts w:ascii="Arial" w:hAnsi="Arial" w:cs="Arial"/>
          <w:b/>
          <w:bCs/>
          <w:color w:val="002060"/>
          <w:sz w:val="28"/>
          <w:szCs w:val="24"/>
        </w:rPr>
        <w:t>s</w:t>
      </w:r>
    </w:p>
    <w:p w14:paraId="441CC31A" w14:textId="38FFD91D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bookmarkStart w:id="7" w:name="_Contact_Information"/>
      <w:bookmarkEnd w:id="7"/>
      <w:r>
        <w:rPr>
          <w:rFonts w:ascii="Arial" w:eastAsia="Arial" w:hAnsi="Arial" w:cs="Arial"/>
          <w:b/>
          <w:color w:val="auto"/>
          <w:sz w:val="24"/>
          <w:szCs w:val="24"/>
        </w:rPr>
        <w:t>DSWD-DRMB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97CB4" w14:paraId="6DDC20D6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E75A858" w14:textId="77777777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2C80107" w14:textId="3B4D8926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01147F" w:rsidRPr="0001147F" w14:paraId="3F5E6DA3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0E4B3E5" w14:textId="38DF94B9" w:rsidR="00E97CB4" w:rsidRPr="0001147F" w:rsidRDefault="0001147F">
            <w:pPr>
              <w:jc w:val="center"/>
              <w:rPr>
                <w:rFonts w:ascii="Arial" w:eastAsia="Arial" w:hAnsi="Arial" w:cs="Arial"/>
                <w:bCs/>
                <w:color w:val="auto"/>
                <w:sz w:val="20"/>
                <w:szCs w:val="24"/>
              </w:rPr>
            </w:pPr>
            <w:r w:rsidRPr="0001147F">
              <w:rPr>
                <w:rFonts w:ascii="Arial" w:eastAsia="Arial" w:hAnsi="Arial" w:cs="Arial"/>
                <w:color w:val="auto"/>
                <w:sz w:val="20"/>
                <w:szCs w:val="24"/>
              </w:rPr>
              <w:t>10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01147F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01147F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0D61F4C" w14:textId="786EB08C" w:rsidR="00E97CB4" w:rsidRPr="0001147F" w:rsidRDefault="00E97CB4" w:rsidP="00C317D3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</w:pP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isaste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espons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Management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Bureau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(DRMB)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s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b/>
                <w:color w:val="auto"/>
                <w:sz w:val="20"/>
                <w:szCs w:val="20"/>
                <w:shd w:val="clear" w:color="auto" w:fill="FFFFFF"/>
              </w:rPr>
              <w:t>RED</w:t>
            </w:r>
            <w:r w:rsidR="0027327F">
              <w:rPr>
                <w:rFonts w:ascii="Arial" w:hAnsi="Arial" w:cs="Arial"/>
                <w:b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lert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status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o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ST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olly</w:t>
            </w:r>
            <w:proofErr w:type="spellEnd"/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espons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perations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n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s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losel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oordinating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with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oncerne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iel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fices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o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significant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isaste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espons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updates</w:t>
            </w:r>
          </w:p>
          <w:p w14:paraId="48249B16" w14:textId="25B22A3B" w:rsidR="00E7339E" w:rsidRPr="002349B5" w:rsidRDefault="00E97CB4" w:rsidP="002349B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</w:pP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ll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QRT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members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n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emergenc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equipment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r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standb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n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ead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o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eployment.</w:t>
            </w:r>
          </w:p>
        </w:tc>
      </w:tr>
    </w:tbl>
    <w:p w14:paraId="4CC2D39C" w14:textId="14E50EB1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4430275F" w14:textId="6D14BC19" w:rsidR="00EA0910" w:rsidRPr="009C4D7B" w:rsidRDefault="00EA0910" w:rsidP="00EA0910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contextualSpacing/>
        <w:rPr>
          <w:rFonts w:ascii="Arial" w:eastAsia="Arial" w:hAnsi="Arial" w:cs="Arial"/>
          <w:b/>
          <w:color w:val="auto"/>
          <w:sz w:val="24"/>
          <w:szCs w:val="24"/>
        </w:rPr>
      </w:pPr>
      <w:r w:rsidRPr="009C4D7B">
        <w:rPr>
          <w:rFonts w:ascii="Arial" w:eastAsia="Arial" w:hAnsi="Arial" w:cs="Arial"/>
          <w:b/>
          <w:color w:val="auto"/>
          <w:sz w:val="24"/>
          <w:szCs w:val="24"/>
        </w:rPr>
        <w:t>DSWD-</w:t>
      </w:r>
      <w:r>
        <w:rPr>
          <w:rFonts w:ascii="Arial" w:eastAsia="Arial" w:hAnsi="Arial" w:cs="Arial"/>
          <w:b/>
          <w:color w:val="auto"/>
          <w:sz w:val="24"/>
          <w:szCs w:val="24"/>
        </w:rPr>
        <w:t>NRLMB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A0910" w:rsidRPr="009C4D7B" w14:paraId="718518F3" w14:textId="77777777" w:rsidTr="00EA31BC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6352E3" w14:textId="77777777" w:rsidR="00EA0910" w:rsidRPr="009C4D7B" w:rsidRDefault="00EA0910" w:rsidP="00EA31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9C4D7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6F8D1B" w14:textId="3959B013" w:rsidR="00EA0910" w:rsidRPr="009C4D7B" w:rsidRDefault="00EA0910" w:rsidP="00EA31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9C4D7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9C4D7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9C4D7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9C4D7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FC1F59" w:rsidRPr="009C4D7B" w14:paraId="2209FCEB" w14:textId="77777777" w:rsidTr="00FC1F59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162F76E" w14:textId="2F7645EE" w:rsidR="00FC1F59" w:rsidRPr="004D3B95" w:rsidRDefault="004D3B95" w:rsidP="004D3B9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>10</w:t>
            </w:r>
            <w:r w:rsidR="0027327F"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FC1F59"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>November</w:t>
            </w:r>
            <w:r w:rsidR="0027327F"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FC1F59"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ADBC9C3" w14:textId="081EF2E5" w:rsidR="0001147F" w:rsidRPr="004D3B95" w:rsidRDefault="004D3B95" w:rsidP="004D3B9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ind w:left="310" w:hanging="310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>Outgoing</w:t>
            </w:r>
            <w:r w:rsidR="0027327F"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FC1F59"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>Delivery</w:t>
            </w:r>
          </w:p>
          <w:tbl>
            <w:tblPr>
              <w:tblStyle w:val="TableGrid"/>
              <w:tblW w:w="0" w:type="auto"/>
              <w:tblInd w:w="310" w:type="dxa"/>
              <w:tblLook w:val="04A0" w:firstRow="1" w:lastRow="0" w:firstColumn="1" w:lastColumn="0" w:noHBand="0" w:noVBand="1"/>
            </w:tblPr>
            <w:tblGrid>
              <w:gridCol w:w="1946"/>
              <w:gridCol w:w="1940"/>
              <w:gridCol w:w="1949"/>
              <w:gridCol w:w="1971"/>
            </w:tblGrid>
            <w:tr w:rsidR="004D3B95" w:rsidRPr="004D3B95" w14:paraId="5E8A7216" w14:textId="77777777" w:rsidTr="0001147F">
              <w:tc>
                <w:tcPr>
                  <w:tcW w:w="1946" w:type="dxa"/>
                </w:tcPr>
                <w:p w14:paraId="69C622A0" w14:textId="1E4319D1" w:rsidR="0001147F" w:rsidRPr="004D3B95" w:rsidRDefault="0001147F" w:rsidP="004D3B95">
                  <w:pPr>
                    <w:pStyle w:val="ListParagraph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ind w:left="0"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20"/>
                      <w:szCs w:val="24"/>
                    </w:rPr>
                  </w:pPr>
                  <w:r w:rsidRPr="004D3B95">
                    <w:rPr>
                      <w:rFonts w:ascii="Arial" w:eastAsia="Arial" w:hAnsi="Arial" w:cs="Arial"/>
                      <w:b/>
                      <w:color w:val="0070C0"/>
                      <w:sz w:val="20"/>
                      <w:szCs w:val="24"/>
                    </w:rPr>
                    <w:t>DELIVERY</w:t>
                  </w:r>
                  <w:r w:rsidR="0027327F" w:rsidRPr="004D3B95">
                    <w:rPr>
                      <w:rFonts w:ascii="Arial" w:eastAsia="Arial" w:hAnsi="Arial" w:cs="Arial"/>
                      <w:b/>
                      <w:color w:val="0070C0"/>
                      <w:sz w:val="20"/>
                      <w:szCs w:val="24"/>
                    </w:rPr>
                    <w:t xml:space="preserve"> </w:t>
                  </w:r>
                  <w:r w:rsidRPr="004D3B95">
                    <w:rPr>
                      <w:rFonts w:ascii="Arial" w:eastAsia="Arial" w:hAnsi="Arial" w:cs="Arial"/>
                      <w:b/>
                      <w:color w:val="0070C0"/>
                      <w:sz w:val="20"/>
                      <w:szCs w:val="24"/>
                    </w:rPr>
                    <w:t>POINT</w:t>
                  </w:r>
                </w:p>
              </w:tc>
              <w:tc>
                <w:tcPr>
                  <w:tcW w:w="1940" w:type="dxa"/>
                </w:tcPr>
                <w:p w14:paraId="712B48DC" w14:textId="2A3D7815" w:rsidR="0001147F" w:rsidRPr="004D3B95" w:rsidRDefault="0001147F" w:rsidP="004D3B95">
                  <w:pPr>
                    <w:pStyle w:val="ListParagraph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ind w:left="0"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20"/>
                      <w:szCs w:val="24"/>
                    </w:rPr>
                  </w:pPr>
                  <w:r w:rsidRPr="004D3B95">
                    <w:rPr>
                      <w:rFonts w:ascii="Arial" w:eastAsia="Arial" w:hAnsi="Arial" w:cs="Arial"/>
                      <w:b/>
                      <w:color w:val="0070C0"/>
                      <w:sz w:val="20"/>
                      <w:szCs w:val="24"/>
                    </w:rPr>
                    <w:t>FNI</w:t>
                  </w:r>
                </w:p>
              </w:tc>
              <w:tc>
                <w:tcPr>
                  <w:tcW w:w="1949" w:type="dxa"/>
                </w:tcPr>
                <w:p w14:paraId="24971FFA" w14:textId="13347946" w:rsidR="0001147F" w:rsidRPr="004D3B95" w:rsidRDefault="0001147F" w:rsidP="004D3B95">
                  <w:pPr>
                    <w:pStyle w:val="ListParagraph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ind w:left="0"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20"/>
                      <w:szCs w:val="24"/>
                    </w:rPr>
                  </w:pPr>
                  <w:r w:rsidRPr="004D3B95">
                    <w:rPr>
                      <w:rFonts w:ascii="Arial" w:eastAsia="Arial" w:hAnsi="Arial" w:cs="Arial"/>
                      <w:b/>
                      <w:color w:val="0070C0"/>
                      <w:sz w:val="20"/>
                      <w:szCs w:val="24"/>
                    </w:rPr>
                    <w:t>QUANTITY</w:t>
                  </w:r>
                </w:p>
              </w:tc>
              <w:tc>
                <w:tcPr>
                  <w:tcW w:w="1971" w:type="dxa"/>
                </w:tcPr>
                <w:p w14:paraId="54B27DA1" w14:textId="5F1D3C62" w:rsidR="0001147F" w:rsidRPr="004D3B95" w:rsidRDefault="0001147F" w:rsidP="004D3B95">
                  <w:pPr>
                    <w:pStyle w:val="ListParagraph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ind w:left="0"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20"/>
                      <w:szCs w:val="24"/>
                    </w:rPr>
                  </w:pPr>
                  <w:r w:rsidRPr="004D3B95">
                    <w:rPr>
                      <w:rFonts w:ascii="Arial" w:eastAsia="Arial" w:hAnsi="Arial" w:cs="Arial"/>
                      <w:b/>
                      <w:color w:val="0070C0"/>
                      <w:sz w:val="20"/>
                      <w:szCs w:val="24"/>
                    </w:rPr>
                    <w:t>TRANSPORT</w:t>
                  </w:r>
                </w:p>
              </w:tc>
            </w:tr>
            <w:tr w:rsidR="004D3B95" w:rsidRPr="004D3B95" w14:paraId="145CFD83" w14:textId="77777777" w:rsidTr="0001147F">
              <w:tc>
                <w:tcPr>
                  <w:tcW w:w="1946" w:type="dxa"/>
                  <w:vMerge w:val="restart"/>
                </w:tcPr>
                <w:p w14:paraId="0047A5B7" w14:textId="4F6862B2" w:rsidR="0001147F" w:rsidRPr="004D3B95" w:rsidRDefault="0001147F" w:rsidP="004D3B95">
                  <w:pPr>
                    <w:pStyle w:val="ListParagraph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ind w:left="0"/>
                    <w:jc w:val="left"/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</w:pPr>
                  <w:r w:rsidRPr="004D3B95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DWD-FO</w:t>
                  </w:r>
                  <w:r w:rsidR="0027327F" w:rsidRPr="004D3B95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 xml:space="preserve"> </w:t>
                  </w:r>
                  <w:r w:rsidRPr="004D3B95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V</w:t>
                  </w:r>
                  <w:r w:rsidR="0027327F" w:rsidRPr="004D3B95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 xml:space="preserve"> </w:t>
                  </w:r>
                  <w:r w:rsidRPr="004D3B95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(</w:t>
                  </w:r>
                  <w:proofErr w:type="spellStart"/>
                  <w:r w:rsidRPr="004D3B95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Bogtong</w:t>
                  </w:r>
                  <w:proofErr w:type="spellEnd"/>
                  <w:r w:rsidRPr="004D3B95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,</w:t>
                  </w:r>
                  <w:r w:rsidR="0027327F" w:rsidRPr="004D3B95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 xml:space="preserve"> </w:t>
                  </w:r>
                  <w:r w:rsidRPr="004D3B95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Albay)</w:t>
                  </w:r>
                </w:p>
              </w:tc>
              <w:tc>
                <w:tcPr>
                  <w:tcW w:w="1940" w:type="dxa"/>
                </w:tcPr>
                <w:p w14:paraId="57AD0A49" w14:textId="0D775B10" w:rsidR="0001147F" w:rsidRPr="004D3B95" w:rsidRDefault="0001147F" w:rsidP="004D3B95">
                  <w:pPr>
                    <w:pStyle w:val="ListParagraph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ind w:left="0"/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</w:pPr>
                  <w:r w:rsidRPr="004D3B95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Family</w:t>
                  </w:r>
                  <w:r w:rsidR="0027327F" w:rsidRPr="004D3B95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 xml:space="preserve"> </w:t>
                  </w:r>
                  <w:r w:rsidRPr="004D3B95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food</w:t>
                  </w:r>
                  <w:r w:rsidR="0027327F" w:rsidRPr="004D3B95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 xml:space="preserve"> </w:t>
                  </w:r>
                  <w:r w:rsidRPr="004D3B95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pack</w:t>
                  </w:r>
                </w:p>
              </w:tc>
              <w:tc>
                <w:tcPr>
                  <w:tcW w:w="1949" w:type="dxa"/>
                </w:tcPr>
                <w:p w14:paraId="24708430" w14:textId="4482A14B" w:rsidR="0001147F" w:rsidRPr="004D3B95" w:rsidRDefault="0001147F" w:rsidP="004D3B95">
                  <w:pPr>
                    <w:pStyle w:val="ListParagraph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ind w:left="0"/>
                    <w:jc w:val="center"/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</w:pPr>
                  <w:r w:rsidRPr="004D3B95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5,000</w:t>
                  </w:r>
                  <w:r w:rsidR="0027327F" w:rsidRPr="004D3B95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 xml:space="preserve"> </w:t>
                  </w:r>
                  <w:r w:rsidRPr="004D3B95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boxes</w:t>
                  </w:r>
                </w:p>
              </w:tc>
              <w:tc>
                <w:tcPr>
                  <w:tcW w:w="1971" w:type="dxa"/>
                </w:tcPr>
                <w:p w14:paraId="0B8BFC5C" w14:textId="6273CCF8" w:rsidR="0001147F" w:rsidRPr="004D3B95" w:rsidRDefault="0001147F" w:rsidP="004D3B95">
                  <w:pPr>
                    <w:pStyle w:val="ListParagraph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ind w:left="0"/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</w:pPr>
                  <w:r w:rsidRPr="004D3B95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WFP</w:t>
                  </w:r>
                  <w:r w:rsidR="0027327F" w:rsidRPr="004D3B95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 xml:space="preserve"> </w:t>
                  </w:r>
                  <w:r w:rsidRPr="004D3B95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trucks</w:t>
                  </w:r>
                </w:p>
              </w:tc>
            </w:tr>
            <w:tr w:rsidR="004D3B95" w:rsidRPr="004D3B95" w14:paraId="55307766" w14:textId="77777777" w:rsidTr="0001147F">
              <w:tc>
                <w:tcPr>
                  <w:tcW w:w="1946" w:type="dxa"/>
                  <w:vMerge/>
                </w:tcPr>
                <w:p w14:paraId="4180D5F6" w14:textId="77777777" w:rsidR="0001147F" w:rsidRPr="004D3B95" w:rsidRDefault="0001147F" w:rsidP="004D3B95">
                  <w:pPr>
                    <w:pStyle w:val="ListParagraph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ind w:left="0"/>
                    <w:jc w:val="left"/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</w:pPr>
                </w:p>
              </w:tc>
              <w:tc>
                <w:tcPr>
                  <w:tcW w:w="1940" w:type="dxa"/>
                </w:tcPr>
                <w:p w14:paraId="069D221A" w14:textId="0DECD955" w:rsidR="0001147F" w:rsidRPr="004D3B95" w:rsidRDefault="004D3B95" w:rsidP="004D3B95">
                  <w:pPr>
                    <w:pStyle w:val="ListParagraph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ind w:left="0"/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</w:pPr>
                  <w:r w:rsidRPr="004D3B95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Modular Tents</w:t>
                  </w:r>
                </w:p>
              </w:tc>
              <w:tc>
                <w:tcPr>
                  <w:tcW w:w="1949" w:type="dxa"/>
                </w:tcPr>
                <w:p w14:paraId="5531E9DB" w14:textId="1EE7D312" w:rsidR="0001147F" w:rsidRPr="004D3B95" w:rsidRDefault="004D3B95" w:rsidP="004D3B95">
                  <w:pPr>
                    <w:pStyle w:val="ListParagraph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ind w:left="0"/>
                    <w:jc w:val="center"/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</w:pPr>
                  <w:r w:rsidRPr="004D3B95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150</w:t>
                  </w:r>
                  <w:r w:rsidR="0027327F" w:rsidRPr="004D3B95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 xml:space="preserve"> </w:t>
                  </w:r>
                  <w:r w:rsidRPr="004D3B95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pieces</w:t>
                  </w:r>
                </w:p>
              </w:tc>
              <w:tc>
                <w:tcPr>
                  <w:tcW w:w="1971" w:type="dxa"/>
                </w:tcPr>
                <w:p w14:paraId="76E5490D" w14:textId="04D5E767" w:rsidR="0001147F" w:rsidRPr="004D3B95" w:rsidRDefault="004D3B95" w:rsidP="004D3B95">
                  <w:pPr>
                    <w:pStyle w:val="ListParagraph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ind w:left="0"/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</w:pPr>
                  <w:r w:rsidRPr="004D3B95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WFP trucks</w:t>
                  </w:r>
                </w:p>
              </w:tc>
            </w:tr>
          </w:tbl>
          <w:p w14:paraId="1A94228A" w14:textId="77777777" w:rsidR="004D3B95" w:rsidRPr="004D3B95" w:rsidRDefault="004D3B95" w:rsidP="004D3B9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ind w:left="310" w:hanging="310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>Incoming Delivery</w:t>
            </w:r>
          </w:p>
          <w:tbl>
            <w:tblPr>
              <w:tblStyle w:val="TableGrid"/>
              <w:tblW w:w="4814" w:type="pct"/>
              <w:tblInd w:w="302" w:type="dxa"/>
              <w:tblLook w:val="04A0" w:firstRow="1" w:lastRow="0" w:firstColumn="1" w:lastColumn="0" w:noHBand="0" w:noVBand="1"/>
            </w:tblPr>
            <w:tblGrid>
              <w:gridCol w:w="3505"/>
              <w:gridCol w:w="4309"/>
            </w:tblGrid>
            <w:tr w:rsidR="004D3B95" w:rsidRPr="004D3B95" w14:paraId="23A37B1E" w14:textId="77777777" w:rsidTr="004D3B95">
              <w:tc>
                <w:tcPr>
                  <w:tcW w:w="2243" w:type="pct"/>
                </w:tcPr>
                <w:p w14:paraId="073DBCE1" w14:textId="77777777" w:rsidR="004D3B95" w:rsidRPr="004D3B95" w:rsidRDefault="004D3B95" w:rsidP="004D3B95">
                  <w:pPr>
                    <w:pStyle w:val="ListParagraph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ind w:left="0"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20"/>
                      <w:szCs w:val="24"/>
                    </w:rPr>
                  </w:pPr>
                  <w:r w:rsidRPr="004D3B95">
                    <w:rPr>
                      <w:rFonts w:ascii="Arial" w:eastAsia="Arial" w:hAnsi="Arial" w:cs="Arial"/>
                      <w:b/>
                      <w:color w:val="0070C0"/>
                      <w:sz w:val="20"/>
                      <w:szCs w:val="24"/>
                    </w:rPr>
                    <w:t>FNI</w:t>
                  </w:r>
                </w:p>
              </w:tc>
              <w:tc>
                <w:tcPr>
                  <w:tcW w:w="2757" w:type="pct"/>
                </w:tcPr>
                <w:p w14:paraId="6683AB86" w14:textId="77777777" w:rsidR="004D3B95" w:rsidRPr="004D3B95" w:rsidRDefault="004D3B95" w:rsidP="004D3B95">
                  <w:pPr>
                    <w:pStyle w:val="ListParagraph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ind w:left="0"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20"/>
                      <w:szCs w:val="24"/>
                    </w:rPr>
                  </w:pPr>
                  <w:r w:rsidRPr="004D3B95">
                    <w:rPr>
                      <w:rFonts w:ascii="Arial" w:eastAsia="Arial" w:hAnsi="Arial" w:cs="Arial"/>
                      <w:b/>
                      <w:color w:val="0070C0"/>
                      <w:sz w:val="20"/>
                      <w:szCs w:val="24"/>
                    </w:rPr>
                    <w:t>QUANTITY</w:t>
                  </w:r>
                </w:p>
              </w:tc>
            </w:tr>
            <w:tr w:rsidR="004D3B95" w:rsidRPr="004D3B95" w14:paraId="15408DA8" w14:textId="77777777" w:rsidTr="004D3B95">
              <w:tc>
                <w:tcPr>
                  <w:tcW w:w="2243" w:type="pct"/>
                </w:tcPr>
                <w:p w14:paraId="70F0C609" w14:textId="59E5C78A" w:rsidR="004D3B95" w:rsidRPr="004D3B95" w:rsidRDefault="004D3B95" w:rsidP="004D3B95">
                  <w:pPr>
                    <w:pStyle w:val="ListParagraph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ind w:left="0"/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</w:pPr>
                  <w:r w:rsidRPr="004D3B95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Vacuum Rice Bag (3kls)</w:t>
                  </w:r>
                </w:p>
              </w:tc>
              <w:tc>
                <w:tcPr>
                  <w:tcW w:w="2757" w:type="pct"/>
                </w:tcPr>
                <w:p w14:paraId="5FEA3184" w14:textId="0D693014" w:rsidR="004D3B95" w:rsidRPr="004D3B95" w:rsidRDefault="004D3B95" w:rsidP="004D3B95">
                  <w:pPr>
                    <w:pStyle w:val="ListParagraph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ind w:left="0"/>
                    <w:jc w:val="center"/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</w:pPr>
                  <w:r w:rsidRPr="004D3B95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47,500</w:t>
                  </w:r>
                  <w:r w:rsidRPr="004D3B95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 xml:space="preserve"> </w:t>
                  </w:r>
                  <w:r w:rsidRPr="004D3B95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pieces</w:t>
                  </w:r>
                </w:p>
              </w:tc>
            </w:tr>
            <w:tr w:rsidR="004D3B95" w:rsidRPr="004D3B95" w14:paraId="76149044" w14:textId="77777777" w:rsidTr="004D3B95">
              <w:tc>
                <w:tcPr>
                  <w:tcW w:w="2243" w:type="pct"/>
                </w:tcPr>
                <w:p w14:paraId="51FA9E0F" w14:textId="174486D3" w:rsidR="004D3B95" w:rsidRPr="004D3B95" w:rsidRDefault="004D3B95" w:rsidP="004D3B95">
                  <w:pPr>
                    <w:pStyle w:val="ListParagraph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ind w:left="0"/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</w:pPr>
                  <w:r w:rsidRPr="004D3B95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Pre-packed Family Food Packs</w:t>
                  </w:r>
                </w:p>
              </w:tc>
              <w:tc>
                <w:tcPr>
                  <w:tcW w:w="2757" w:type="pct"/>
                </w:tcPr>
                <w:p w14:paraId="168E8F1A" w14:textId="03ECD0C2" w:rsidR="004D3B95" w:rsidRPr="004D3B95" w:rsidRDefault="004D3B95" w:rsidP="004D3B95">
                  <w:pPr>
                    <w:pStyle w:val="ListParagraph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ind w:left="0"/>
                    <w:jc w:val="center"/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</w:pPr>
                  <w:r w:rsidRPr="004D3B95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1,500 boxes</w:t>
                  </w:r>
                </w:p>
              </w:tc>
            </w:tr>
          </w:tbl>
          <w:p w14:paraId="598D61B0" w14:textId="7DDB9124" w:rsidR="0001147F" w:rsidRPr="004D3B95" w:rsidRDefault="0001147F" w:rsidP="004D3B9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ind w:left="308" w:hanging="283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4D3B95">
              <w:rPr>
                <w:rFonts w:ascii="Arial" w:eastAsia="Times New Roman" w:hAnsi="Arial" w:cs="Arial"/>
                <w:bCs/>
                <w:color w:val="0070C0"/>
                <w:sz w:val="20"/>
                <w:szCs w:val="20"/>
              </w:rPr>
              <w:t>Summary</w:t>
            </w:r>
            <w:r w:rsidR="0027327F" w:rsidRPr="004D3B95">
              <w:rPr>
                <w:rFonts w:ascii="Arial" w:eastAsia="Times New Roman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4D3B95">
              <w:rPr>
                <w:rFonts w:ascii="Arial" w:eastAsia="Times New Roman" w:hAnsi="Arial" w:cs="Arial"/>
                <w:bCs/>
                <w:color w:val="0070C0"/>
                <w:sz w:val="20"/>
                <w:szCs w:val="20"/>
              </w:rPr>
              <w:t>of</w:t>
            </w:r>
            <w:r w:rsidR="0027327F" w:rsidRPr="004D3B95">
              <w:rPr>
                <w:rFonts w:ascii="Arial" w:eastAsia="Times New Roman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4D3B95">
              <w:rPr>
                <w:rFonts w:ascii="Arial" w:eastAsia="Times New Roman" w:hAnsi="Arial" w:cs="Arial"/>
                <w:bCs/>
                <w:color w:val="0070C0"/>
                <w:sz w:val="20"/>
                <w:szCs w:val="20"/>
              </w:rPr>
              <w:t>FNI</w:t>
            </w:r>
            <w:r w:rsidR="0027327F" w:rsidRPr="004D3B95">
              <w:rPr>
                <w:rFonts w:ascii="Arial" w:eastAsia="Times New Roman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4D3B95">
              <w:rPr>
                <w:rFonts w:ascii="Arial" w:eastAsia="Times New Roman" w:hAnsi="Arial" w:cs="Arial"/>
                <w:bCs/>
                <w:color w:val="0070C0"/>
                <w:sz w:val="20"/>
                <w:szCs w:val="20"/>
              </w:rPr>
              <w:t>releases</w:t>
            </w:r>
            <w:r w:rsidR="0027327F" w:rsidRPr="004D3B95">
              <w:rPr>
                <w:rFonts w:ascii="Arial" w:eastAsia="Times New Roman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4D3B95">
              <w:rPr>
                <w:rFonts w:ascii="Arial" w:eastAsia="Times New Roman" w:hAnsi="Arial" w:cs="Arial"/>
                <w:bCs/>
                <w:color w:val="0070C0"/>
                <w:sz w:val="20"/>
                <w:szCs w:val="20"/>
              </w:rPr>
              <w:t>from</w:t>
            </w:r>
            <w:r w:rsidR="0027327F" w:rsidRPr="004D3B95">
              <w:rPr>
                <w:rFonts w:ascii="Arial" w:eastAsia="Times New Roman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4D3B95">
              <w:rPr>
                <w:rFonts w:ascii="Arial" w:eastAsia="Times New Roman" w:hAnsi="Arial" w:cs="Arial"/>
                <w:bCs/>
                <w:color w:val="0070C0"/>
                <w:sz w:val="20"/>
                <w:szCs w:val="20"/>
              </w:rPr>
              <w:t>NROC</w:t>
            </w:r>
            <w:r w:rsidR="0027327F" w:rsidRPr="004D3B95">
              <w:rPr>
                <w:rFonts w:ascii="Arial" w:eastAsia="Times New Roman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4D3B95">
              <w:rPr>
                <w:rFonts w:ascii="Arial" w:eastAsia="Times New Roman" w:hAnsi="Arial" w:cs="Arial"/>
                <w:bCs/>
                <w:color w:val="0070C0"/>
                <w:sz w:val="20"/>
                <w:szCs w:val="20"/>
              </w:rPr>
              <w:t>and</w:t>
            </w:r>
            <w:r w:rsidR="0027327F" w:rsidRPr="004D3B95">
              <w:rPr>
                <w:rFonts w:ascii="Arial" w:eastAsia="Times New Roman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4D3B95">
              <w:rPr>
                <w:rFonts w:ascii="Arial" w:eastAsia="Times New Roman" w:hAnsi="Arial" w:cs="Arial"/>
                <w:bCs/>
                <w:color w:val="0070C0"/>
                <w:sz w:val="20"/>
                <w:szCs w:val="20"/>
              </w:rPr>
              <w:t>Field</w:t>
            </w:r>
            <w:r w:rsidR="0027327F" w:rsidRPr="004D3B95">
              <w:rPr>
                <w:rFonts w:ascii="Arial" w:eastAsia="Times New Roman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4D3B95">
              <w:rPr>
                <w:rFonts w:ascii="Arial" w:eastAsia="Times New Roman" w:hAnsi="Arial" w:cs="Arial"/>
                <w:bCs/>
                <w:color w:val="0070C0"/>
                <w:sz w:val="20"/>
                <w:szCs w:val="20"/>
              </w:rPr>
              <w:t>Offices:</w:t>
            </w:r>
          </w:p>
          <w:tbl>
            <w:tblPr>
              <w:tblW w:w="4806" w:type="pct"/>
              <w:tblInd w:w="314" w:type="dxa"/>
              <w:tblLook w:val="04A0" w:firstRow="1" w:lastRow="0" w:firstColumn="1" w:lastColumn="0" w:noHBand="0" w:noVBand="1"/>
            </w:tblPr>
            <w:tblGrid>
              <w:gridCol w:w="3029"/>
              <w:gridCol w:w="1961"/>
              <w:gridCol w:w="2792"/>
            </w:tblGrid>
            <w:tr w:rsidR="004D3B95" w:rsidRPr="004D3B95" w14:paraId="4350EE9E" w14:textId="77777777" w:rsidTr="004D3B95">
              <w:trPr>
                <w:trHeight w:val="20"/>
              </w:trPr>
              <w:tc>
                <w:tcPr>
                  <w:tcW w:w="1946" w:type="pct"/>
                  <w:tcBorders>
                    <w:top w:val="single" w:sz="12" w:space="0" w:color="000000"/>
                    <w:left w:val="single" w:sz="1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6A6A6" w:themeFill="background1" w:themeFillShade="A6"/>
                  <w:noWrap/>
                  <w:vAlign w:val="center"/>
                  <w:hideMark/>
                </w:tcPr>
                <w:p w14:paraId="6691B7AB" w14:textId="6F99830D" w:rsidR="00FC1F59" w:rsidRPr="004D3B95" w:rsidRDefault="00FC1F59" w:rsidP="004D3B95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</w:pPr>
                  <w:r w:rsidRPr="004D3B95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  <w:t>RELIEF</w:t>
                  </w:r>
                  <w:r w:rsidR="0027327F" w:rsidRPr="004D3B95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  <w:t xml:space="preserve"> </w:t>
                  </w:r>
                  <w:r w:rsidRPr="004D3B95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  <w:t>ITEM</w:t>
                  </w:r>
                </w:p>
              </w:tc>
              <w:tc>
                <w:tcPr>
                  <w:tcW w:w="1260" w:type="pct"/>
                  <w:tcBorders>
                    <w:top w:val="single" w:sz="12" w:space="0" w:color="000000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6A6A6" w:themeFill="background1" w:themeFillShade="A6"/>
                  <w:noWrap/>
                  <w:vAlign w:val="center"/>
                  <w:hideMark/>
                </w:tcPr>
                <w:p w14:paraId="7F3FFCD3" w14:textId="5598EB28" w:rsidR="00FC1F59" w:rsidRPr="004D3B95" w:rsidRDefault="00FC1F59" w:rsidP="004D3B95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</w:pPr>
                  <w:r w:rsidRPr="004D3B95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  <w:t>TOTAL</w:t>
                  </w:r>
                  <w:r w:rsidR="0027327F" w:rsidRPr="004D3B95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  <w:t xml:space="preserve"> </w:t>
                  </w:r>
                  <w:r w:rsidRPr="004D3B95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  <w:t>QUANTITY</w:t>
                  </w:r>
                </w:p>
              </w:tc>
              <w:tc>
                <w:tcPr>
                  <w:tcW w:w="1794" w:type="pct"/>
                  <w:tcBorders>
                    <w:top w:val="single" w:sz="12" w:space="0" w:color="000000"/>
                    <w:left w:val="nil"/>
                    <w:bottom w:val="single" w:sz="4" w:space="0" w:color="000000"/>
                    <w:right w:val="single" w:sz="12" w:space="0" w:color="000000"/>
                  </w:tcBorders>
                  <w:shd w:val="clear" w:color="auto" w:fill="A6A6A6" w:themeFill="background1" w:themeFillShade="A6"/>
                  <w:vAlign w:val="center"/>
                  <w:hideMark/>
                </w:tcPr>
                <w:p w14:paraId="54D32575" w14:textId="2EFFED40" w:rsidR="00FC1F59" w:rsidRPr="004D3B95" w:rsidRDefault="00747379" w:rsidP="004D3B95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</w:pPr>
                  <w:r w:rsidRPr="004D3B95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  <w:t>TOTAL</w:t>
                  </w:r>
                  <w:r w:rsidR="0027327F" w:rsidRPr="004D3B95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  <w:t xml:space="preserve"> </w:t>
                  </w:r>
                  <w:r w:rsidRPr="004D3B95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  <w:t>COST</w:t>
                  </w:r>
                </w:p>
              </w:tc>
            </w:tr>
            <w:tr w:rsidR="004D3B95" w:rsidRPr="004D3B95" w14:paraId="5E0B7BDB" w14:textId="77777777" w:rsidTr="004D3B95">
              <w:trPr>
                <w:trHeight w:val="20"/>
              </w:trPr>
              <w:tc>
                <w:tcPr>
                  <w:tcW w:w="1946" w:type="pct"/>
                  <w:tcBorders>
                    <w:top w:val="nil"/>
                    <w:left w:val="single" w:sz="1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12DEF992" w14:textId="3C6D6FD2" w:rsidR="004D3B95" w:rsidRPr="004D3B95" w:rsidRDefault="004D3B95" w:rsidP="004D3B95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left"/>
                    <w:rPr>
                      <w:rFonts w:ascii="Arial" w:eastAsia="Times New Roman" w:hAnsi="Arial" w:cs="Arial"/>
                      <w:color w:val="auto"/>
                      <w:sz w:val="20"/>
                      <w:szCs w:val="20"/>
                    </w:rPr>
                  </w:pPr>
                  <w:r w:rsidRPr="004D3B95">
                    <w:rPr>
                      <w:rFonts w:ascii="Arial" w:eastAsia="Times New Roman" w:hAnsi="Arial" w:cs="Arial"/>
                      <w:color w:val="auto"/>
                      <w:sz w:val="20"/>
                      <w:szCs w:val="20"/>
                    </w:rPr>
                    <w:t>Family food packs</w:t>
                  </w:r>
                </w:p>
              </w:tc>
              <w:tc>
                <w:tcPr>
                  <w:tcW w:w="1260" w:type="pct"/>
                  <w:tcBorders>
                    <w:top w:val="single" w:sz="4" w:space="0" w:color="000000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hideMark/>
                </w:tcPr>
                <w:p w14:paraId="0F19052C" w14:textId="7B2F5A9B" w:rsidR="004D3B95" w:rsidRPr="004D3B95" w:rsidRDefault="004D3B95" w:rsidP="004D3B95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" w:eastAsia="Times New Roman" w:hAnsi="Arial" w:cs="Arial"/>
                      <w:color w:val="auto"/>
                      <w:sz w:val="20"/>
                      <w:szCs w:val="20"/>
                    </w:rPr>
                  </w:pPr>
                  <w:r w:rsidRPr="004D3B95">
                    <w:rPr>
                      <w:rFonts w:ascii="Arial" w:hAnsi="Arial" w:cs="Arial"/>
                      <w:color w:val="auto"/>
                      <w:sz w:val="20"/>
                      <w:szCs w:val="20"/>
                    </w:rPr>
                    <w:t>68,920</w:t>
                  </w:r>
                </w:p>
              </w:tc>
              <w:tc>
                <w:tcPr>
                  <w:tcW w:w="1794" w:type="pct"/>
                  <w:tcBorders>
                    <w:top w:val="nil"/>
                    <w:left w:val="nil"/>
                    <w:bottom w:val="single" w:sz="4" w:space="0" w:color="000000"/>
                    <w:right w:val="single" w:sz="12" w:space="0" w:color="000000"/>
                  </w:tcBorders>
                  <w:shd w:val="clear" w:color="FFFFFF" w:fill="FFFFFF"/>
                  <w:hideMark/>
                </w:tcPr>
                <w:p w14:paraId="4DE82620" w14:textId="2A09C069" w:rsidR="004D3B95" w:rsidRPr="004D3B95" w:rsidRDefault="004D3B95" w:rsidP="004D3B95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right"/>
                    <w:rPr>
                      <w:rFonts w:ascii="Arial" w:eastAsia="Times New Roman" w:hAnsi="Arial" w:cs="Arial"/>
                      <w:bCs/>
                      <w:color w:val="auto"/>
                      <w:sz w:val="20"/>
                      <w:szCs w:val="20"/>
                    </w:rPr>
                  </w:pPr>
                  <w:r w:rsidRPr="004D3B95">
                    <w:rPr>
                      <w:rFonts w:ascii="Arial" w:hAnsi="Arial" w:cs="Arial"/>
                      <w:color w:val="auto"/>
                      <w:sz w:val="20"/>
                      <w:szCs w:val="20"/>
                    </w:rPr>
                    <w:t>37,893,840.00</w:t>
                  </w:r>
                </w:p>
              </w:tc>
            </w:tr>
            <w:tr w:rsidR="004D3B95" w:rsidRPr="004D3B95" w14:paraId="3BE38D0D" w14:textId="77777777" w:rsidTr="004D3B95">
              <w:trPr>
                <w:trHeight w:val="20"/>
              </w:trPr>
              <w:tc>
                <w:tcPr>
                  <w:tcW w:w="1946" w:type="pct"/>
                  <w:tcBorders>
                    <w:top w:val="nil"/>
                    <w:left w:val="single" w:sz="12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799B5F6A" w14:textId="63FE241E" w:rsidR="004D3B95" w:rsidRPr="004D3B95" w:rsidRDefault="004D3B95" w:rsidP="004D3B95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left"/>
                    <w:rPr>
                      <w:rFonts w:ascii="Arial" w:eastAsia="Times New Roman" w:hAnsi="Arial" w:cs="Arial"/>
                      <w:color w:val="auto"/>
                      <w:sz w:val="20"/>
                      <w:szCs w:val="20"/>
                    </w:rPr>
                  </w:pPr>
                  <w:r w:rsidRPr="004D3B95">
                    <w:rPr>
                      <w:rFonts w:ascii="Arial" w:eastAsia="Times New Roman" w:hAnsi="Arial" w:cs="Arial"/>
                      <w:color w:val="auto"/>
                      <w:sz w:val="20"/>
                      <w:szCs w:val="20"/>
                    </w:rPr>
                    <w:t>Other food items</w:t>
                  </w:r>
                </w:p>
              </w:tc>
              <w:tc>
                <w:tcPr>
                  <w:tcW w:w="1260" w:type="pct"/>
                  <w:tcBorders>
                    <w:top w:val="single" w:sz="4" w:space="0" w:color="000000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hideMark/>
                </w:tcPr>
                <w:p w14:paraId="58A8640F" w14:textId="235D4149" w:rsidR="004D3B95" w:rsidRPr="004D3B95" w:rsidRDefault="004D3B95" w:rsidP="004D3B95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" w:eastAsia="Times New Roman" w:hAnsi="Arial" w:cs="Arial"/>
                      <w:color w:val="auto"/>
                      <w:sz w:val="20"/>
                      <w:szCs w:val="20"/>
                    </w:rPr>
                  </w:pPr>
                  <w:r w:rsidRPr="004D3B95">
                    <w:rPr>
                      <w:rFonts w:ascii="Arial" w:hAnsi="Arial" w:cs="Arial"/>
                      <w:color w:val="auto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794" w:type="pct"/>
                  <w:tcBorders>
                    <w:top w:val="nil"/>
                    <w:left w:val="nil"/>
                    <w:bottom w:val="nil"/>
                    <w:right w:val="single" w:sz="12" w:space="0" w:color="000000"/>
                  </w:tcBorders>
                  <w:shd w:val="clear" w:color="FFFFFF" w:fill="FFFFFF"/>
                  <w:hideMark/>
                </w:tcPr>
                <w:p w14:paraId="4F138BB5" w14:textId="158E7601" w:rsidR="004D3B95" w:rsidRPr="004D3B95" w:rsidRDefault="004D3B95" w:rsidP="004D3B95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right"/>
                    <w:rPr>
                      <w:rFonts w:ascii="Arial" w:eastAsia="Times New Roman" w:hAnsi="Arial" w:cs="Arial"/>
                      <w:bCs/>
                      <w:color w:val="auto"/>
                      <w:sz w:val="20"/>
                      <w:szCs w:val="20"/>
                    </w:rPr>
                  </w:pPr>
                  <w:r w:rsidRPr="004D3B95">
                    <w:rPr>
                      <w:rFonts w:ascii="Arial" w:hAnsi="Arial" w:cs="Arial"/>
                      <w:color w:val="auto"/>
                      <w:sz w:val="20"/>
                      <w:szCs w:val="20"/>
                    </w:rPr>
                    <w:t>0.00</w:t>
                  </w:r>
                </w:p>
              </w:tc>
            </w:tr>
            <w:tr w:rsidR="004D3B95" w:rsidRPr="004D3B95" w14:paraId="3B149687" w14:textId="77777777" w:rsidTr="004D3B95">
              <w:trPr>
                <w:trHeight w:val="20"/>
              </w:trPr>
              <w:tc>
                <w:tcPr>
                  <w:tcW w:w="1946" w:type="pct"/>
                  <w:tcBorders>
                    <w:top w:val="single" w:sz="4" w:space="0" w:color="000000"/>
                    <w:left w:val="single" w:sz="12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23A6ED96" w14:textId="07084DC5" w:rsidR="004D3B95" w:rsidRPr="004D3B95" w:rsidRDefault="004D3B95" w:rsidP="004D3B95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left"/>
                    <w:rPr>
                      <w:rFonts w:ascii="Arial" w:eastAsia="Times New Roman" w:hAnsi="Arial" w:cs="Arial"/>
                      <w:color w:val="auto"/>
                      <w:sz w:val="20"/>
                      <w:szCs w:val="20"/>
                    </w:rPr>
                  </w:pPr>
                  <w:r w:rsidRPr="004D3B95">
                    <w:rPr>
                      <w:rFonts w:ascii="Arial" w:eastAsia="Times New Roman" w:hAnsi="Arial" w:cs="Arial"/>
                      <w:color w:val="auto"/>
                      <w:sz w:val="20"/>
                      <w:szCs w:val="20"/>
                    </w:rPr>
                    <w:t>Non-food items</w:t>
                  </w:r>
                </w:p>
              </w:tc>
              <w:tc>
                <w:tcPr>
                  <w:tcW w:w="1260" w:type="pct"/>
                  <w:tcBorders>
                    <w:top w:val="single" w:sz="4" w:space="0" w:color="000000"/>
                    <w:left w:val="nil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hideMark/>
                </w:tcPr>
                <w:p w14:paraId="55F5605E" w14:textId="7C2E9774" w:rsidR="004D3B95" w:rsidRPr="004D3B95" w:rsidRDefault="004D3B95" w:rsidP="004D3B95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" w:eastAsia="Times New Roman" w:hAnsi="Arial" w:cs="Arial"/>
                      <w:color w:val="auto"/>
                      <w:sz w:val="20"/>
                      <w:szCs w:val="20"/>
                    </w:rPr>
                  </w:pPr>
                  <w:r w:rsidRPr="004D3B95">
                    <w:rPr>
                      <w:rFonts w:ascii="Arial" w:hAnsi="Arial" w:cs="Arial"/>
                      <w:color w:val="auto"/>
                      <w:sz w:val="20"/>
                      <w:szCs w:val="20"/>
                    </w:rPr>
                    <w:t>22,282</w:t>
                  </w:r>
                </w:p>
              </w:tc>
              <w:tc>
                <w:tcPr>
                  <w:tcW w:w="1794" w:type="pct"/>
                  <w:tcBorders>
                    <w:top w:val="single" w:sz="4" w:space="0" w:color="000000"/>
                    <w:left w:val="nil"/>
                    <w:bottom w:val="nil"/>
                    <w:right w:val="single" w:sz="12" w:space="0" w:color="000000"/>
                  </w:tcBorders>
                  <w:shd w:val="clear" w:color="FFFFFF" w:fill="FFFFFF"/>
                  <w:hideMark/>
                </w:tcPr>
                <w:p w14:paraId="417EDDED" w14:textId="064F0FB0" w:rsidR="004D3B95" w:rsidRPr="004D3B95" w:rsidRDefault="004D3B95" w:rsidP="004D3B95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right"/>
                    <w:rPr>
                      <w:rFonts w:ascii="Arial" w:eastAsia="Times New Roman" w:hAnsi="Arial" w:cs="Arial"/>
                      <w:bCs/>
                      <w:color w:val="auto"/>
                      <w:sz w:val="20"/>
                      <w:szCs w:val="20"/>
                    </w:rPr>
                  </w:pPr>
                  <w:r w:rsidRPr="004D3B95">
                    <w:rPr>
                      <w:rFonts w:ascii="Arial" w:hAnsi="Arial" w:cs="Arial"/>
                      <w:color w:val="auto"/>
                      <w:sz w:val="20"/>
                      <w:szCs w:val="20"/>
                    </w:rPr>
                    <w:t>14,435,447.00</w:t>
                  </w:r>
                </w:p>
              </w:tc>
            </w:tr>
            <w:tr w:rsidR="004D3B95" w:rsidRPr="004D3B95" w14:paraId="55C2EAD3" w14:textId="77777777" w:rsidTr="004D3B95">
              <w:trPr>
                <w:trHeight w:val="20"/>
              </w:trPr>
              <w:tc>
                <w:tcPr>
                  <w:tcW w:w="1946" w:type="pct"/>
                  <w:tcBorders>
                    <w:top w:val="single" w:sz="4" w:space="0" w:color="000000"/>
                    <w:left w:val="single" w:sz="12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1FDF932F" w14:textId="57248292" w:rsidR="004D3B95" w:rsidRPr="004D3B95" w:rsidRDefault="004D3B95" w:rsidP="004D3B95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left"/>
                    <w:rPr>
                      <w:rFonts w:ascii="Arial" w:eastAsia="Times New Roman" w:hAnsi="Arial" w:cs="Arial"/>
                      <w:color w:val="auto"/>
                      <w:sz w:val="20"/>
                      <w:szCs w:val="20"/>
                    </w:rPr>
                  </w:pPr>
                  <w:r w:rsidRPr="004D3B95">
                    <w:rPr>
                      <w:rFonts w:ascii="Arial" w:eastAsia="Times New Roman" w:hAnsi="Arial" w:cs="Arial"/>
                      <w:color w:val="auto"/>
                      <w:sz w:val="20"/>
                      <w:szCs w:val="20"/>
                    </w:rPr>
                    <w:t>Assorted donations</w:t>
                  </w:r>
                </w:p>
              </w:tc>
              <w:tc>
                <w:tcPr>
                  <w:tcW w:w="1260" w:type="pct"/>
                  <w:tcBorders>
                    <w:top w:val="single" w:sz="4" w:space="0" w:color="000000"/>
                    <w:left w:val="nil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hideMark/>
                </w:tcPr>
                <w:p w14:paraId="5F1E3941" w14:textId="494BF669" w:rsidR="004D3B95" w:rsidRPr="004D3B95" w:rsidRDefault="004D3B95" w:rsidP="004D3B95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" w:eastAsia="Times New Roman" w:hAnsi="Arial" w:cs="Arial"/>
                      <w:color w:val="auto"/>
                      <w:sz w:val="20"/>
                      <w:szCs w:val="20"/>
                    </w:rPr>
                  </w:pPr>
                  <w:r w:rsidRPr="004D3B95">
                    <w:rPr>
                      <w:rFonts w:ascii="Arial" w:hAnsi="Arial" w:cs="Arial"/>
                      <w:color w:val="auto"/>
                      <w:sz w:val="20"/>
                      <w:szCs w:val="20"/>
                    </w:rPr>
                    <w:t>135,994</w:t>
                  </w:r>
                </w:p>
              </w:tc>
              <w:tc>
                <w:tcPr>
                  <w:tcW w:w="1794" w:type="pct"/>
                  <w:tcBorders>
                    <w:top w:val="single" w:sz="4" w:space="0" w:color="000000"/>
                    <w:left w:val="nil"/>
                    <w:bottom w:val="nil"/>
                    <w:right w:val="single" w:sz="12" w:space="0" w:color="000000"/>
                  </w:tcBorders>
                  <w:shd w:val="clear" w:color="FFFFFF" w:fill="FFFFFF"/>
                  <w:hideMark/>
                </w:tcPr>
                <w:p w14:paraId="258761E2" w14:textId="5F2E2E1F" w:rsidR="004D3B95" w:rsidRPr="004D3B95" w:rsidRDefault="004D3B95" w:rsidP="004D3B95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right"/>
                    <w:rPr>
                      <w:rFonts w:ascii="Arial" w:eastAsia="Times New Roman" w:hAnsi="Arial" w:cs="Arial"/>
                      <w:bCs/>
                      <w:color w:val="auto"/>
                      <w:sz w:val="20"/>
                      <w:szCs w:val="20"/>
                    </w:rPr>
                  </w:pPr>
                  <w:r w:rsidRPr="004D3B95">
                    <w:rPr>
                      <w:rFonts w:ascii="Arial" w:hAnsi="Arial" w:cs="Arial"/>
                      <w:color w:val="auto"/>
                      <w:sz w:val="20"/>
                      <w:szCs w:val="20"/>
                    </w:rPr>
                    <w:t>2,773,500.00</w:t>
                  </w:r>
                </w:p>
              </w:tc>
            </w:tr>
            <w:tr w:rsidR="004D3B95" w:rsidRPr="004D3B95" w14:paraId="44D9ABA3" w14:textId="77777777" w:rsidTr="004D3B95">
              <w:trPr>
                <w:trHeight w:val="20"/>
              </w:trPr>
              <w:tc>
                <w:tcPr>
                  <w:tcW w:w="1946" w:type="pct"/>
                  <w:tcBorders>
                    <w:top w:val="single" w:sz="12" w:space="0" w:color="000000"/>
                    <w:left w:val="single" w:sz="12" w:space="0" w:color="000000"/>
                    <w:bottom w:val="single" w:sz="12" w:space="0" w:color="000000"/>
                    <w:right w:val="single" w:sz="4" w:space="0" w:color="000000"/>
                  </w:tcBorders>
                  <w:shd w:val="clear" w:color="auto" w:fill="EAF1DD" w:themeFill="accent3" w:themeFillTint="33"/>
                  <w:noWrap/>
                  <w:vAlign w:val="center"/>
                  <w:hideMark/>
                </w:tcPr>
                <w:p w14:paraId="31B784AF" w14:textId="004D9C66" w:rsidR="004D3B95" w:rsidRPr="004D3B95" w:rsidRDefault="004D3B95" w:rsidP="004D3B95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right"/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</w:pPr>
                  <w:r w:rsidRPr="004D3B95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  <w:t>TOTAL FNI:</w:t>
                  </w:r>
                </w:p>
              </w:tc>
              <w:tc>
                <w:tcPr>
                  <w:tcW w:w="1260" w:type="pct"/>
                  <w:tcBorders>
                    <w:top w:val="single" w:sz="12" w:space="0" w:color="000000"/>
                    <w:left w:val="nil"/>
                    <w:bottom w:val="single" w:sz="12" w:space="0" w:color="000000"/>
                    <w:right w:val="single" w:sz="4" w:space="0" w:color="000000"/>
                  </w:tcBorders>
                  <w:shd w:val="clear" w:color="auto" w:fill="EAF1DD" w:themeFill="accent3" w:themeFillTint="33"/>
                  <w:noWrap/>
                  <w:hideMark/>
                </w:tcPr>
                <w:p w14:paraId="6869F3DB" w14:textId="30191CA1" w:rsidR="004D3B95" w:rsidRPr="004D3B95" w:rsidRDefault="004D3B95" w:rsidP="004D3B95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</w:pPr>
                  <w:r w:rsidRPr="004D3B95">
                    <w:rPr>
                      <w:rFonts w:ascii="Arial" w:hAnsi="Arial" w:cs="Arial"/>
                      <w:color w:val="auto"/>
                      <w:sz w:val="20"/>
                      <w:szCs w:val="20"/>
                    </w:rPr>
                    <w:t>227,196</w:t>
                  </w:r>
                </w:p>
              </w:tc>
              <w:tc>
                <w:tcPr>
                  <w:tcW w:w="1794" w:type="pct"/>
                  <w:tcBorders>
                    <w:top w:val="single" w:sz="12" w:space="0" w:color="000000"/>
                    <w:left w:val="nil"/>
                    <w:bottom w:val="single" w:sz="12" w:space="0" w:color="000000"/>
                    <w:right w:val="single" w:sz="12" w:space="0" w:color="000000"/>
                  </w:tcBorders>
                  <w:shd w:val="clear" w:color="auto" w:fill="EAF1DD" w:themeFill="accent3" w:themeFillTint="33"/>
                  <w:hideMark/>
                </w:tcPr>
                <w:p w14:paraId="43BD00EF" w14:textId="22865E8A" w:rsidR="004D3B95" w:rsidRPr="004D3B95" w:rsidRDefault="004D3B95" w:rsidP="004D3B95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right"/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</w:pPr>
                  <w:r w:rsidRPr="004D3B95">
                    <w:rPr>
                      <w:rFonts w:ascii="Arial" w:hAnsi="Arial" w:cs="Arial"/>
                      <w:color w:val="auto"/>
                      <w:sz w:val="20"/>
                      <w:szCs w:val="20"/>
                    </w:rPr>
                    <w:t>55,102,787.00</w:t>
                  </w:r>
                </w:p>
              </w:tc>
            </w:tr>
          </w:tbl>
          <w:p w14:paraId="2CBB21BC" w14:textId="713C4B0F" w:rsidR="001B5E88" w:rsidRPr="004D3B95" w:rsidRDefault="001B5E88" w:rsidP="004D3B9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ind w:left="308" w:hanging="283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>DSWD-NRLMB</w:t>
            </w:r>
            <w:r w:rsidR="0027327F"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>is</w:t>
            </w:r>
            <w:r w:rsidR="0027327F"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>in</w:t>
            </w:r>
            <w:r w:rsidR="0027327F"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>c</w:t>
            </w:r>
            <w:r w:rsidR="00682817"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>lose</w:t>
            </w:r>
            <w:r w:rsidR="0027327F"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82817"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>coordination</w:t>
            </w:r>
            <w:r w:rsidR="0027327F"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82817"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>with</w:t>
            </w:r>
            <w:r w:rsidR="0027327F"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82817"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</w:t>
            </w:r>
            <w:r w:rsidR="0027327F"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>V</w:t>
            </w:r>
            <w:r w:rsidR="0027327F"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>for</w:t>
            </w:r>
            <w:r w:rsidR="0027327F"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>dispatched</w:t>
            </w:r>
            <w:r w:rsidR="0027327F"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>FNIs</w:t>
            </w:r>
            <w:r w:rsidR="0027327F"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27327F"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>additional</w:t>
            </w:r>
            <w:r w:rsidR="0027327F"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>relief</w:t>
            </w:r>
            <w:r w:rsidR="0027327F"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>items</w:t>
            </w:r>
            <w:r w:rsidR="0027327F"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>needed</w:t>
            </w:r>
            <w:r w:rsidR="0027327F"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>on</w:t>
            </w:r>
            <w:r w:rsidR="0027327F"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>evacuation</w:t>
            </w:r>
            <w:r w:rsidR="0027327F"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3B95">
              <w:rPr>
                <w:rFonts w:ascii="Arial" w:eastAsia="Arial" w:hAnsi="Arial" w:cs="Arial"/>
                <w:color w:val="0070C0"/>
                <w:sz w:val="20"/>
                <w:szCs w:val="24"/>
              </w:rPr>
              <w:t>centers.</w:t>
            </w:r>
          </w:p>
        </w:tc>
      </w:tr>
    </w:tbl>
    <w:p w14:paraId="1183667E" w14:textId="77777777" w:rsidR="00C81411" w:rsidRDefault="00C81411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693CD84B" w14:textId="4C2655AD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auto"/>
          <w:sz w:val="24"/>
          <w:szCs w:val="24"/>
        </w:rPr>
        <w:t>NCR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97CB4" w14:paraId="61DA7237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E42A02B" w14:textId="77777777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D07732E" w14:textId="27A32791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14:paraId="7A03FB29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45CA543" w14:textId="0284A3B5" w:rsidR="00E97CB4" w:rsidRPr="008E6E1E" w:rsidRDefault="00E97CB4">
            <w:pPr>
              <w:rPr>
                <w:rFonts w:ascii="Arial" w:eastAsia="Arial" w:hAnsi="Arial" w:cs="Arial"/>
                <w:bCs/>
                <w:color w:val="auto"/>
                <w:sz w:val="20"/>
                <w:szCs w:val="24"/>
              </w:rPr>
            </w:pP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0</w:t>
            </w:r>
            <w:r w:rsidR="008E6E1E"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6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13CC9CA" w14:textId="142E7DF4" w:rsidR="00E97CB4" w:rsidRPr="008E6E1E" w:rsidRDefault="00E97CB4" w:rsidP="00E97CB4">
            <w:pPr>
              <w:pStyle w:val="ListParagraph"/>
              <w:numPr>
                <w:ilvl w:val="0"/>
                <w:numId w:val="1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DSW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FO-NC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Disast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Management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Divis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Secretar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Bautista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ha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a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meeting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regar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preparednes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measure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FO-NC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a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wel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a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updat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statu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evacuat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centers,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individual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b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Typho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proofErr w:type="spellStart"/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Rolly</w:t>
            </w:r>
            <w:proofErr w:type="spellEnd"/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Metr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Manila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01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2020.</w:t>
            </w:r>
          </w:p>
          <w:p w14:paraId="54162B0A" w14:textId="07BB2864" w:rsidR="00E97CB4" w:rsidRPr="008E6E1E" w:rsidRDefault="00E97CB4" w:rsidP="00E97CB4">
            <w:pPr>
              <w:pStyle w:val="ListParagraph"/>
              <w:numPr>
                <w:ilvl w:val="0"/>
                <w:numId w:val="1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lastRenderedPageBreak/>
              <w:t>DSWD-F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NC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attend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Metr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Manila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Disast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Risk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Reduct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Management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Counci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(MDRRMC)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emergenc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meeting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Typho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proofErr w:type="spellStart"/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Rolly</w:t>
            </w:r>
            <w:proofErr w:type="spellEnd"/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thru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zoom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meeting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hel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01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2020.</w:t>
            </w:r>
          </w:p>
          <w:p w14:paraId="717E049C" w14:textId="72C8F244" w:rsidR="00E97CB4" w:rsidRPr="008E6E1E" w:rsidRDefault="00E97CB4" w:rsidP="00E97CB4">
            <w:pPr>
              <w:pStyle w:val="ListParagraph"/>
              <w:numPr>
                <w:ilvl w:val="0"/>
                <w:numId w:val="1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DSW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FO-NC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Quick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Team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(QRT)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ha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a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tot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17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personne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duty.</w:t>
            </w:r>
          </w:p>
          <w:p w14:paraId="0A83B6AF" w14:textId="70194FA2" w:rsidR="00E97CB4" w:rsidRPr="008E6E1E" w:rsidRDefault="00E97CB4" w:rsidP="00E97CB4">
            <w:pPr>
              <w:pStyle w:val="ListParagraph"/>
              <w:numPr>
                <w:ilvl w:val="0"/>
                <w:numId w:val="1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DSW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FO-NC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continuousl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ng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17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thru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it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respectiv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Loc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Soci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Welfar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Development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Offic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(LSWDOs)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regarding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necessar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assistanc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need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b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families.</w:t>
            </w:r>
          </w:p>
        </w:tc>
      </w:tr>
    </w:tbl>
    <w:p w14:paraId="15727440" w14:textId="72E5C566" w:rsidR="00E86EC9" w:rsidRDefault="00E86EC9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4C8D2269" w14:textId="2078E953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auto"/>
          <w:sz w:val="24"/>
          <w:szCs w:val="24"/>
        </w:rPr>
        <w:t>CAR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97CB4" w14:paraId="2CF6F448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D6DEF9C" w14:textId="77777777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D8E08DD" w14:textId="49836529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14:paraId="48D32458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9063A83" w14:textId="3211353E" w:rsidR="00E97CB4" w:rsidRPr="002D2D51" w:rsidRDefault="00E97CB4">
            <w:pP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</w:pPr>
            <w:r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0</w:t>
            </w:r>
            <w:r w:rsidR="008E6E1E"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6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B76D4EB" w14:textId="6372AD83" w:rsidR="00E97CB4" w:rsidRPr="002D2D51" w:rsidRDefault="00E97CB4" w:rsidP="008E6E1E">
            <w:pPr>
              <w:pStyle w:val="ListParagraph"/>
              <w:numPr>
                <w:ilvl w:val="0"/>
                <w:numId w:val="1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CA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E6E1E"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submit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E6E1E"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E6E1E" w:rsidRPr="002D2D51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terminal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="008E6E1E" w:rsidRPr="002D2D51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report.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</w:p>
        </w:tc>
      </w:tr>
    </w:tbl>
    <w:p w14:paraId="6726303D" w14:textId="77777777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3F15800F" w14:textId="1F07D6EC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auto"/>
          <w:sz w:val="24"/>
          <w:szCs w:val="24"/>
        </w:rPr>
        <w:t>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97CB4" w14:paraId="145FE278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6DE8881" w14:textId="77777777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2279A87" w14:textId="6CDE0147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14:paraId="5CCF0771" w14:textId="77777777" w:rsidTr="00E97CB4">
        <w:trPr>
          <w:trHeight w:val="284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D7FDCA0" w14:textId="46E4743E" w:rsidR="00E97CB4" w:rsidRPr="00442533" w:rsidRDefault="00E97CB4">
            <w:pPr>
              <w:ind w:right="-111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03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D65FE06" w14:textId="390BF5F9" w:rsidR="00E97CB4" w:rsidRPr="00442533" w:rsidRDefault="00E97CB4" w:rsidP="00E97CB4">
            <w:pPr>
              <w:pStyle w:val="ListParagraph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submit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terminal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report.</w:t>
            </w:r>
          </w:p>
        </w:tc>
      </w:tr>
    </w:tbl>
    <w:p w14:paraId="74786876" w14:textId="77777777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51C6D3B9" w14:textId="557BEF2E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auto"/>
          <w:sz w:val="24"/>
          <w:szCs w:val="24"/>
        </w:rPr>
        <w:t>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97CB4" w14:paraId="0D6D2ADC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3B5358D" w14:textId="77777777" w:rsidR="00E97CB4" w:rsidRDefault="00E97CB4">
            <w:pPr>
              <w:ind w:right="57"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9D437CA" w14:textId="099BAEA3" w:rsidR="00E97CB4" w:rsidRDefault="00E97CB4">
            <w:pPr>
              <w:ind w:right="57"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:rsidRPr="00442533" w14:paraId="7F0B1D13" w14:textId="77777777" w:rsidTr="008E6E1E">
        <w:trPr>
          <w:trHeight w:val="141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011F1AB" w14:textId="0A5CE759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03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70E6A26" w14:textId="4ECA757F" w:rsidR="00E97CB4" w:rsidRPr="00442533" w:rsidRDefault="00E97CB4" w:rsidP="00E97CB4">
            <w:pPr>
              <w:pStyle w:val="ListParagraph"/>
              <w:numPr>
                <w:ilvl w:val="0"/>
                <w:numId w:val="1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I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submit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terminal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report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</w:tc>
      </w:tr>
    </w:tbl>
    <w:p w14:paraId="10A79E63" w14:textId="77777777" w:rsidR="00F7588A" w:rsidRDefault="00F7588A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68676A0B" w14:textId="3C793308" w:rsidR="00E97CB4" w:rsidRPr="00442533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 w:rsidRPr="00442533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442533">
        <w:rPr>
          <w:rFonts w:ascii="Arial" w:eastAsia="Arial" w:hAnsi="Arial" w:cs="Arial"/>
          <w:b/>
          <w:color w:val="auto"/>
          <w:sz w:val="24"/>
          <w:szCs w:val="24"/>
        </w:rPr>
        <w:t>I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442533" w:rsidRPr="00442533" w14:paraId="10F7DD84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25C29D8" w14:textId="77777777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4BE3B5C" w14:textId="0EDD8775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:rsidRPr="00442533" w14:paraId="5ED2A0AD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FF9C10F" w14:textId="17B931B7" w:rsidR="00E97CB4" w:rsidRPr="00634741" w:rsidRDefault="006528E3" w:rsidP="006528E3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34741">
              <w:rPr>
                <w:rFonts w:ascii="Arial" w:eastAsia="Arial" w:hAnsi="Arial" w:cs="Arial"/>
                <w:color w:val="auto"/>
                <w:sz w:val="20"/>
                <w:szCs w:val="24"/>
              </w:rPr>
              <w:t>0</w:t>
            </w:r>
            <w:r w:rsidR="00A16FBC" w:rsidRPr="00634741">
              <w:rPr>
                <w:rFonts w:ascii="Arial" w:eastAsia="Arial" w:hAnsi="Arial" w:cs="Arial"/>
                <w:color w:val="auto"/>
                <w:sz w:val="20"/>
                <w:szCs w:val="24"/>
              </w:rPr>
              <w:t>6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634741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634741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D23A9A2" w14:textId="2304D189" w:rsidR="00E97CB4" w:rsidRPr="00634741" w:rsidRDefault="006528E3" w:rsidP="006528E3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ctivat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Disast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Respo</w:t>
            </w:r>
            <w:r w:rsidR="00A9190C">
              <w:rPr>
                <w:rFonts w:ascii="Arial" w:eastAsia="Arial" w:hAnsi="Arial" w:cs="Arial"/>
                <w:color w:val="auto"/>
                <w:sz w:val="20"/>
                <w:szCs w:val="20"/>
              </w:rPr>
              <w:t>ns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A9190C">
              <w:rPr>
                <w:rFonts w:ascii="Arial" w:eastAsia="Arial" w:hAnsi="Arial" w:cs="Arial"/>
                <w:color w:val="auto"/>
                <w:sz w:val="20"/>
                <w:szCs w:val="20"/>
              </w:rPr>
              <w:t>Rapi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A9190C">
              <w:rPr>
                <w:rFonts w:ascii="Arial" w:eastAsia="Arial" w:hAnsi="Arial" w:cs="Arial"/>
                <w:color w:val="auto"/>
                <w:sz w:val="20"/>
                <w:szCs w:val="20"/>
              </w:rPr>
              <w:t>Deployment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A9190C">
              <w:rPr>
                <w:rFonts w:ascii="Arial" w:eastAsia="Arial" w:hAnsi="Arial" w:cs="Arial"/>
                <w:color w:val="auto"/>
                <w:sz w:val="20"/>
                <w:szCs w:val="20"/>
              </w:rPr>
              <w:t>Team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A9190C">
              <w:rPr>
                <w:rFonts w:ascii="Arial" w:eastAsia="Arial" w:hAnsi="Arial" w:cs="Arial"/>
                <w:color w:val="auto"/>
                <w:sz w:val="20"/>
                <w:szCs w:val="20"/>
              </w:rPr>
              <w:t>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A9190C">
              <w:rPr>
                <w:rFonts w:ascii="Arial" w:eastAsia="Arial" w:hAnsi="Arial" w:cs="Arial"/>
                <w:color w:val="auto"/>
                <w:sz w:val="20"/>
                <w:szCs w:val="20"/>
              </w:rPr>
              <w:t>24-hou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dut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t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Region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ffic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n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DSW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Provinci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Extens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ffic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Quick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Respons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Team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(QRT)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l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Provinces.</w:t>
            </w:r>
          </w:p>
          <w:p w14:paraId="39C76313" w14:textId="0CD1776C" w:rsidR="006528E3" w:rsidRPr="00634741" w:rsidRDefault="006528E3" w:rsidP="006528E3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Continuou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repacking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amil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oo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Pack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t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Region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Warehouse</w:t>
            </w:r>
          </w:p>
          <w:p w14:paraId="2F51F936" w14:textId="4732E8A2" w:rsidR="006528E3" w:rsidRPr="00634741" w:rsidRDefault="006528E3" w:rsidP="006528E3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Deliver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2,300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FP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Region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Warehous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n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1,700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FP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ort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Magsaysa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Hub,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Satellit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Warehous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rom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Nation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Resourc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perat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Center</w:t>
            </w:r>
          </w:p>
          <w:p w14:paraId="6C544231" w14:textId="7BA52B8D" w:rsidR="006528E3" w:rsidRPr="00634741" w:rsidRDefault="006528E3" w:rsidP="006528E3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n-going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procurement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6A350A"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6A350A"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oo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6A350A"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Item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6A350A"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mounting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6A350A"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t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6A350A"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Php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10,000,000.00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o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18,000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FPS</w:t>
            </w:r>
          </w:p>
          <w:p w14:paraId="33E7513B" w14:textId="0D44DEBE" w:rsidR="00EE7CF1" w:rsidRPr="00634741" w:rsidRDefault="00EE7CF1" w:rsidP="00A16FBC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DSWD-Fiel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ffic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III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staf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acilita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hauling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oo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Item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coordinat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with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FP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t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DPEO,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urora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Satellit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Warehous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Coordinat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with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FP.</w:t>
            </w:r>
          </w:p>
          <w:p w14:paraId="722ED51F" w14:textId="5170EB51" w:rsidR="00EE7CF1" w:rsidRPr="00634741" w:rsidRDefault="00EE7CF1" w:rsidP="00A16FBC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SWD-Fiel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fic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II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staf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onducte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sit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visit/ocula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nspectio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o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Evacuatio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enters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Municipalit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alumpit</w:t>
            </w:r>
            <w:proofErr w:type="spellEnd"/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,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Bulaca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n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it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abanatuan,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Nueva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Ecija.</w:t>
            </w:r>
          </w:p>
          <w:p w14:paraId="210BB602" w14:textId="6FF07CE6" w:rsidR="00EE7CF1" w:rsidRPr="00634741" w:rsidRDefault="00EE7CF1" w:rsidP="00A16FBC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SWD-Fiel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fic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II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staf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acilitate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hauling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amil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oo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packs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o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LGU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alumpit</w:t>
            </w:r>
            <w:proofErr w:type="spellEnd"/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,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Bulacan.</w:t>
            </w:r>
          </w:p>
          <w:p w14:paraId="2625FB9D" w14:textId="7AAD55BB" w:rsidR="00EE7CF1" w:rsidRPr="00634741" w:rsidRDefault="00EE7CF1" w:rsidP="00EE7CF1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SWD-Fiel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fic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II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egional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irecto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Maritess</w:t>
            </w:r>
            <w:proofErr w:type="spellEnd"/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Maristela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ttende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meeting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onduct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espons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luste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with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DRRMC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3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members.</w:t>
            </w:r>
          </w:p>
          <w:p w14:paraId="3C02A111" w14:textId="1BCBB561" w:rsidR="00EE7CF1" w:rsidRPr="00634741" w:rsidRDefault="00EE7CF1" w:rsidP="00EE7CF1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SWD-Fiel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fic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II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staf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acilitate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hauling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oo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n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Non-Foo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tems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o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LGU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abanatua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ity,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Nueva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Ecija.</w:t>
            </w:r>
          </w:p>
          <w:p w14:paraId="71B66C20" w14:textId="07A5A513" w:rsidR="00EE7CF1" w:rsidRPr="00634741" w:rsidRDefault="00EE7CF1" w:rsidP="00EE7CF1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SWD-Fiel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fic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II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ctivatio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QRT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ut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t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PEO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Bulacan.</w:t>
            </w:r>
          </w:p>
          <w:p w14:paraId="7EA5A1BF" w14:textId="06A9B59A" w:rsidR="00EE7CF1" w:rsidRPr="00634741" w:rsidRDefault="00EE7CF1" w:rsidP="00EE7CF1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SWD-Fiel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fic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II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–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isaste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espons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Management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ivisio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Quick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espons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eam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uty.</w:t>
            </w:r>
          </w:p>
          <w:p w14:paraId="3B4B9CFE" w14:textId="543BDA1D" w:rsidR="00EE7CF1" w:rsidRPr="00634741" w:rsidRDefault="00EE7CF1" w:rsidP="00EE7CF1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SWD-Fiel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fic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II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acilitate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epacking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amil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oo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packs.</w:t>
            </w:r>
          </w:p>
        </w:tc>
      </w:tr>
    </w:tbl>
    <w:p w14:paraId="6223242F" w14:textId="77777777" w:rsidR="008D3C60" w:rsidRDefault="008D3C60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516AF5F9" w14:textId="7A4B7F4A" w:rsidR="00E97CB4" w:rsidRPr="00442533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 w:rsidRPr="00442533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442533">
        <w:rPr>
          <w:rFonts w:ascii="Arial" w:eastAsia="Arial" w:hAnsi="Arial" w:cs="Arial"/>
          <w:b/>
          <w:color w:val="auto"/>
          <w:sz w:val="24"/>
          <w:szCs w:val="24"/>
        </w:rPr>
        <w:t>CALABARZON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442533" w:rsidRPr="00442533" w14:paraId="755D2666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F6B253B" w14:textId="77777777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C7FFEC2" w14:textId="3D0463B2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4D670D" w:rsidRPr="004D670D" w14:paraId="7359EF30" w14:textId="77777777" w:rsidTr="008E6E1E">
        <w:trPr>
          <w:trHeight w:val="999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19713AA" w14:textId="6CCF8394" w:rsidR="00E97CB4" w:rsidRPr="00F7588A" w:rsidRDefault="008E6E1E" w:rsidP="008E6E1E">
            <w:pPr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0</w:t>
            </w:r>
            <w:r w:rsidR="00E64697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8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497D914" w14:textId="11D58DEF" w:rsidR="005B2951" w:rsidRPr="00F7588A" w:rsidRDefault="005B2951" w:rsidP="005B2951">
            <w:pPr>
              <w:pStyle w:val="ListParagraph"/>
              <w:numPr>
                <w:ilvl w:val="0"/>
                <w:numId w:val="2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3" w:hanging="31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ALABARZON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OIC-Regional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Director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Lucia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.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lmeda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onvene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member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Regional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MANCOM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sses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Humanitarian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ssistanc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Disaster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Relief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(HADR)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being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onducte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by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Fiel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Office.</w:t>
            </w:r>
          </w:p>
          <w:p w14:paraId="04F8C9E0" w14:textId="60BF3FF3" w:rsidR="004D670D" w:rsidRPr="00F7588A" w:rsidRDefault="005B2951" w:rsidP="005B2951">
            <w:pPr>
              <w:pStyle w:val="ListParagraph"/>
              <w:numPr>
                <w:ilvl w:val="0"/>
                <w:numId w:val="2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3" w:hanging="31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ALABARZON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DRM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requeste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existing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evacuation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enter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sses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need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internally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displace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person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(IDPs).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It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ha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lso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reminde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guideline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OVID-19,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amp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on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amp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management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(CCCM)</w:t>
            </w:r>
            <w:r w:rsidR="004D670D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,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IDP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protection.</w:t>
            </w:r>
          </w:p>
          <w:p w14:paraId="449F28E9" w14:textId="52CEDE45" w:rsidR="004D670D" w:rsidRPr="00F7588A" w:rsidRDefault="004D670D" w:rsidP="005B2951">
            <w:pPr>
              <w:pStyle w:val="ListParagraph"/>
              <w:numPr>
                <w:ilvl w:val="0"/>
                <w:numId w:val="2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3" w:hanging="31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lastRenderedPageBreak/>
              <w:t>DSWD-FO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ALABARZON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DRM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ontinue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losely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oncerne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Local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Social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Welfar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Development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Office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(LSWDOs)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update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situation,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ssistance,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relief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efforts.</w:t>
            </w:r>
          </w:p>
          <w:p w14:paraId="2FF08B7F" w14:textId="0C340327" w:rsidR="004D670D" w:rsidRPr="00F7588A" w:rsidRDefault="004D670D" w:rsidP="005B2951">
            <w:pPr>
              <w:pStyle w:val="ListParagraph"/>
              <w:numPr>
                <w:ilvl w:val="0"/>
                <w:numId w:val="2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3" w:hanging="31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ALABARZON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DRM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mobilize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41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ommunity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volunteer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production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FFP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Fiel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Office’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warehouse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Dasmarina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ity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Gen.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Mariano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lvarez,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avite.</w:t>
            </w:r>
          </w:p>
          <w:p w14:paraId="0CD9A7D9" w14:textId="40F717E6" w:rsidR="004D670D" w:rsidRPr="00F7588A" w:rsidRDefault="004D670D" w:rsidP="005B2951">
            <w:pPr>
              <w:pStyle w:val="ListParagraph"/>
              <w:numPr>
                <w:ilvl w:val="0"/>
                <w:numId w:val="2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3" w:hanging="31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ALABARZON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DRM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e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Quezon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logistical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requirement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hauling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FFP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from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DSW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Fiel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Office’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warehouses.</w:t>
            </w:r>
          </w:p>
          <w:p w14:paraId="4696DBDE" w14:textId="342FF85E" w:rsidR="004D670D" w:rsidRPr="00F7588A" w:rsidRDefault="004D670D" w:rsidP="004D670D">
            <w:pPr>
              <w:pStyle w:val="ListParagraph"/>
              <w:numPr>
                <w:ilvl w:val="0"/>
                <w:numId w:val="2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3" w:hanging="31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ALABARZON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DRM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working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losely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Regional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luster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partner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lign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intervention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voi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duplication.</w:t>
            </w:r>
          </w:p>
          <w:p w14:paraId="5813315F" w14:textId="6A5E93BC" w:rsidR="005B2951" w:rsidRPr="00F7588A" w:rsidRDefault="004D670D" w:rsidP="004D670D">
            <w:pPr>
              <w:pStyle w:val="ListParagraph"/>
              <w:numPr>
                <w:ilvl w:val="0"/>
                <w:numId w:val="2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3" w:hanging="31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ALABARZON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DRM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reminde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onducting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humanitarian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operation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ensur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at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OVID-19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health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safety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protocol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r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incorporate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plans.</w:t>
            </w:r>
          </w:p>
        </w:tc>
      </w:tr>
    </w:tbl>
    <w:p w14:paraId="16EA06B2" w14:textId="77777777" w:rsidR="008E6E1E" w:rsidRDefault="008E6E1E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35DCDB43" w14:textId="16186433" w:rsidR="00E97CB4" w:rsidRPr="00442533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 w:rsidRPr="00442533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442533">
        <w:rPr>
          <w:rFonts w:ascii="Arial" w:eastAsia="Arial" w:hAnsi="Arial" w:cs="Arial"/>
          <w:b/>
          <w:color w:val="auto"/>
          <w:sz w:val="24"/>
          <w:szCs w:val="24"/>
        </w:rPr>
        <w:t>MIMAROPA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442533" w:rsidRPr="00442533" w14:paraId="3AD2D29E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4D47C64" w14:textId="77777777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6B50D7B" w14:textId="3B709EEF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AA4E16" w:rsidRPr="00AA4E16" w14:paraId="758B2DA3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4E6D44F" w14:textId="07D77E77" w:rsidR="00E97CB4" w:rsidRPr="00F7588A" w:rsidRDefault="00210FC4">
            <w:pPr>
              <w:ind w:right="-111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09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8ACF856" w14:textId="47C7CAD3" w:rsidR="00210FC4" w:rsidRPr="00F7588A" w:rsidRDefault="00210FC4" w:rsidP="00210FC4">
            <w:pPr>
              <w:pStyle w:val="ListParagraph"/>
              <w:numPr>
                <w:ilvl w:val="0"/>
                <w:numId w:val="1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MIMAROPA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prepare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Purchas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Request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(PRs)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foo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item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dditional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stockpile.</w:t>
            </w:r>
          </w:p>
          <w:p w14:paraId="567AE7F6" w14:textId="6FB942B8" w:rsidR="00210FC4" w:rsidRPr="00F7588A" w:rsidRDefault="00AA4E16" w:rsidP="00210FC4">
            <w:pPr>
              <w:pStyle w:val="ListParagraph"/>
              <w:numPr>
                <w:ilvl w:val="0"/>
                <w:numId w:val="1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Fiel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Offic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ontinuously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e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P/C/MSWDO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ensuring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at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OVID-19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protocol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insid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evacuation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enter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r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plac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practice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t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ll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ime.</w:t>
            </w:r>
          </w:p>
          <w:p w14:paraId="5DEE6E5B" w14:textId="17D0D59B" w:rsidR="00AA4E16" w:rsidRPr="00F7588A" w:rsidRDefault="00AA4E16" w:rsidP="00210FC4">
            <w:pPr>
              <w:pStyle w:val="ListParagraph"/>
              <w:numPr>
                <w:ilvl w:val="0"/>
                <w:numId w:val="1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Fiel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Offic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ensure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at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er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n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vailabl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ruck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delivery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good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equipment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reas.</w:t>
            </w:r>
          </w:p>
          <w:p w14:paraId="21E4F473" w14:textId="57E9B8DB" w:rsidR="00AA4E16" w:rsidRPr="00F7588A" w:rsidRDefault="00AA4E16" w:rsidP="00210FC4">
            <w:pPr>
              <w:pStyle w:val="ListParagraph"/>
              <w:numPr>
                <w:ilvl w:val="0"/>
                <w:numId w:val="1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SWA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Office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maintain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on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other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need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families/individual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insid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evacuation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enters.</w:t>
            </w:r>
          </w:p>
          <w:p w14:paraId="4CD72AA1" w14:textId="27E0DE79" w:rsidR="00210FC4" w:rsidRPr="00F7588A" w:rsidRDefault="00AA4E16" w:rsidP="00AA4E16">
            <w:pPr>
              <w:pStyle w:val="ListParagraph"/>
              <w:numPr>
                <w:ilvl w:val="0"/>
                <w:numId w:val="1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Fiel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Offic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losely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e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oncerne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MSWDO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releasing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FFP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b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distribute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families.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</w:p>
        </w:tc>
      </w:tr>
    </w:tbl>
    <w:p w14:paraId="7762CD88" w14:textId="77777777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2473DC69" w14:textId="03064D97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auto"/>
          <w:sz w:val="24"/>
          <w:szCs w:val="24"/>
        </w:rPr>
        <w:t>V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97CB4" w14:paraId="4B3C4F67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BDB6151" w14:textId="77777777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A312A9A" w14:textId="68C4F8E8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:rsidRPr="005B2951" w14:paraId="63593838" w14:textId="77777777" w:rsidTr="00E97CB4">
        <w:trPr>
          <w:trHeight w:val="531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3BF0D30" w14:textId="6E849742" w:rsidR="00E97CB4" w:rsidRPr="005B2951" w:rsidRDefault="00F7588A" w:rsidP="009F7726">
            <w:pPr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10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E97CB4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E97CB4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391C123" w14:textId="58791019" w:rsidR="009F7726" w:rsidRPr="005B2951" w:rsidRDefault="00AA4E16" w:rsidP="009F7726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V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provide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amily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oo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pack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implementatio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ood-for-work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(FFW)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ctivities.</w:t>
            </w:r>
          </w:p>
          <w:p w14:paraId="1FA52052" w14:textId="13DA8135" w:rsidR="006B607B" w:rsidRPr="005B2951" w:rsidRDefault="006B607B" w:rsidP="009F7726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iel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ffic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conduct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Psychosocial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Support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Processing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(PSSP)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amilie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ffect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by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STY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proofErr w:type="spellStart"/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Rolly</w:t>
            </w:r>
            <w:proofErr w:type="spellEnd"/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wh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r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staying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t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proofErr w:type="spellStart"/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Guinobatan</w:t>
            </w:r>
            <w:proofErr w:type="spellEnd"/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East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Central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School.</w:t>
            </w:r>
          </w:p>
          <w:p w14:paraId="0381D0E1" w14:textId="2B94448F" w:rsidR="002D2D51" w:rsidRPr="005B2951" w:rsidRDefault="006B607B" w:rsidP="009F7726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iel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ffic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deploy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11-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staff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ugmentatio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eam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proofErr w:type="spellStart"/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Catanduanes</w:t>
            </w:r>
            <w:proofErr w:type="spellEnd"/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head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by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Provincial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ctio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eam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Leader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(PATL)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Masbat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ssist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ssessment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distributio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cash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ssistanc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ffect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amilie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with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damag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houses,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acilitat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conduct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Psychological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irst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i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(PFA)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,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ssist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camp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management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rea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with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existing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evacuatio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centers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,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ssist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data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gathering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report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submission.</w:t>
            </w:r>
          </w:p>
          <w:p w14:paraId="5BA75746" w14:textId="07F26E61" w:rsidR="006B607B" w:rsidRPr="005B2951" w:rsidRDefault="006B607B" w:rsidP="006B607B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iel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ffic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rough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it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IC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provid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burial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ssistanc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₱10,000.00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each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191D63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six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191D63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(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6</w:t>
            </w:r>
            <w:r w:rsidR="00191D63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)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bereav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amilie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lbay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.</w:t>
            </w:r>
          </w:p>
          <w:p w14:paraId="1EA3583F" w14:textId="1ACF42C2" w:rsidR="006B607B" w:rsidRPr="005B2951" w:rsidRDefault="006B607B" w:rsidP="006B607B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iel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ffic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continuously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conduct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validatio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individual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injur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during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nslaught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STY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proofErr w:type="spellStart"/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Rolly</w:t>
            </w:r>
            <w:proofErr w:type="spellEnd"/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.</w:t>
            </w:r>
          </w:p>
          <w:p w14:paraId="4040C5C6" w14:textId="6D595B86" w:rsidR="002D2D51" w:rsidRPr="005B2951" w:rsidRDefault="006B607B" w:rsidP="002D2D51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iel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ffic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rough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4</w:t>
            </w:r>
            <w:r w:rsidR="00FC1F59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P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FC1F59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RPM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FC1F59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conduct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FC1F59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Car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FC1F59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or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FC1F59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proofErr w:type="spellStart"/>
            <w:r w:rsidR="00FC1F59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C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rers</w:t>
            </w:r>
            <w:r w:rsidR="00FC1F59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’</w:t>
            </w:r>
            <w:proofErr w:type="spellEnd"/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Initiative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it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ffect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DSW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staff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(staff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with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otally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damag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house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staff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wh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lost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contact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with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immediat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amilie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hardly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ffect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municipalitie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lbay</w:t>
            </w:r>
            <w:r w:rsidR="00DA025F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)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.</w:t>
            </w:r>
          </w:p>
          <w:p w14:paraId="0AB63D89" w14:textId="51E767F4" w:rsidR="002D2D51" w:rsidRPr="005B2951" w:rsidRDefault="005B2951" w:rsidP="002D2D51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iel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ffic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rough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it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P/C/M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T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r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clos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coordinatio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with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LGU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or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validatio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number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ffect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displac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amilies.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P/C/MAT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ls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coordinate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with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P/C/MDRRMO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P/C/MSWDO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or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report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update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STY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proofErr w:type="spellStart"/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Rolly</w:t>
            </w:r>
            <w:proofErr w:type="spellEnd"/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respons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perations.</w:t>
            </w:r>
          </w:p>
          <w:p w14:paraId="5D6A2BE4" w14:textId="1421524D" w:rsidR="00FC6365" w:rsidRPr="005B2951" w:rsidRDefault="005B2951" w:rsidP="00FC6365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iel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ffice’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Regional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Resourc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peratio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Sectio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(RROS)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ensure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vailability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FP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non-foo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item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ne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rises.</w:t>
            </w:r>
          </w:p>
          <w:p w14:paraId="01BDA46A" w14:textId="41E4507A" w:rsidR="00FC6365" w:rsidRPr="005B2951" w:rsidRDefault="00FC6365" w:rsidP="00FC6365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PAT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MAT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member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E36D75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six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E36D75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(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6</w:t>
            </w:r>
            <w:r w:rsidR="00E36D75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)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province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r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ctivat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instruct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coordinat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with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P/MDRRMOs,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C/MSWDO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or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Y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proofErr w:type="spellStart"/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Rolly</w:t>
            </w:r>
            <w:proofErr w:type="spellEnd"/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report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updates.</w:t>
            </w:r>
          </w:p>
        </w:tc>
      </w:tr>
    </w:tbl>
    <w:p w14:paraId="0EE07878" w14:textId="14D63085" w:rsidR="00303C98" w:rsidRDefault="00303C98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27935EE9" w14:textId="77777777" w:rsidR="00F7588A" w:rsidRDefault="00F7588A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1037108E" w14:textId="77777777" w:rsidR="00F7588A" w:rsidRDefault="00F7588A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421C3DF6" w14:textId="5BACD367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>
        <w:rPr>
          <w:rFonts w:ascii="Arial" w:eastAsia="Arial" w:hAnsi="Arial" w:cs="Arial"/>
          <w:b/>
          <w:color w:val="auto"/>
          <w:sz w:val="24"/>
          <w:szCs w:val="24"/>
        </w:rPr>
        <w:lastRenderedPageBreak/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auto"/>
          <w:sz w:val="24"/>
          <w:szCs w:val="24"/>
        </w:rPr>
        <w:t>V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97CB4" w14:paraId="63FB8D8E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081EC7E" w14:textId="77777777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35A8DB8" w14:textId="1334C9F5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:rsidRPr="00442533" w14:paraId="1F8116E8" w14:textId="77777777" w:rsidTr="00E97CB4">
        <w:trPr>
          <w:trHeight w:val="307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47265E4" w14:textId="2864A998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03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93E1771" w14:textId="49D585D6" w:rsidR="008E6E1E" w:rsidRDefault="008E6E1E" w:rsidP="00E97CB4">
            <w:pPr>
              <w:pStyle w:val="ListParagraph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VI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submit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terminal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report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  <w:p w14:paraId="00C84EBB" w14:textId="6BA6DEF1" w:rsidR="00E97CB4" w:rsidRPr="008E6E1E" w:rsidRDefault="00E97CB4" w:rsidP="008E6E1E">
            <w:pPr>
              <w:pStyle w:val="ListParagraph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ot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1,984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o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7,716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person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72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barangay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av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pre-emptivel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evacua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97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evacuat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center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Reg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VI.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s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av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lread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return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om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ft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ropic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Cyclon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Warning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Sign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(TCWS)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rea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a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bee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lifted.</w:t>
            </w:r>
          </w:p>
        </w:tc>
      </w:tr>
    </w:tbl>
    <w:p w14:paraId="365873E3" w14:textId="77777777" w:rsidR="00E97CB4" w:rsidRPr="00442533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7A6293E1" w14:textId="1B686C6B" w:rsidR="00E97CB4" w:rsidRPr="00442533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 w:rsidRPr="00442533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442533">
        <w:rPr>
          <w:rFonts w:ascii="Arial" w:eastAsia="Arial" w:hAnsi="Arial" w:cs="Arial"/>
          <w:b/>
          <w:color w:val="auto"/>
          <w:sz w:val="24"/>
          <w:szCs w:val="24"/>
        </w:rPr>
        <w:t>V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442533" w:rsidRPr="00442533" w14:paraId="2ADDC3ED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2D0211D" w14:textId="77777777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5933178" w14:textId="17793056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:rsidRPr="00442533" w14:paraId="41251FF1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8B23457" w14:textId="389031F1" w:rsidR="00E97CB4" w:rsidRPr="00442533" w:rsidRDefault="00E97CB4">
            <w:pPr>
              <w:ind w:right="-111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03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E175BAF" w14:textId="5F236939" w:rsidR="00E97CB4" w:rsidRPr="008E6E1E" w:rsidRDefault="00E97CB4" w:rsidP="008E6E1E">
            <w:pPr>
              <w:pStyle w:val="ListParagraph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49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VII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submit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terminal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report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</w:tc>
      </w:tr>
    </w:tbl>
    <w:p w14:paraId="76DD81DB" w14:textId="77777777" w:rsidR="008E6E1E" w:rsidRDefault="008E6E1E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6E672DB5" w14:textId="50DA45F3" w:rsidR="00E97CB4" w:rsidRPr="00442533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 w:rsidRPr="00442533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442533">
        <w:rPr>
          <w:rFonts w:ascii="Arial" w:eastAsia="Arial" w:hAnsi="Arial" w:cs="Arial"/>
          <w:b/>
          <w:color w:val="auto"/>
          <w:sz w:val="24"/>
          <w:szCs w:val="24"/>
        </w:rPr>
        <w:t>VI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442533" w:rsidRPr="00442533" w14:paraId="6AE2E918" w14:textId="77777777" w:rsidTr="008E6E1E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75160FC" w14:textId="77777777" w:rsidR="00E97CB4" w:rsidRPr="00442533" w:rsidRDefault="00E97CB4" w:rsidP="008E6E1E">
            <w:pPr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8024A22" w14:textId="2D9E8FF5" w:rsidR="00E97CB4" w:rsidRPr="00442533" w:rsidRDefault="00E97CB4" w:rsidP="008E6E1E">
            <w:pPr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442533" w:rsidRPr="00442533" w14:paraId="0514638C" w14:textId="77777777" w:rsidTr="008E6E1E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E152965" w14:textId="1E54485A" w:rsidR="00E97CB4" w:rsidRPr="00442533" w:rsidRDefault="00E97CB4" w:rsidP="008E6E1E">
            <w:pPr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02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CE1BBEB" w14:textId="1F1E8021" w:rsidR="00E97CB4" w:rsidRPr="00442533" w:rsidRDefault="00E97CB4" w:rsidP="008E6E1E">
            <w:pPr>
              <w:pStyle w:val="ListParagraph"/>
              <w:numPr>
                <w:ilvl w:val="0"/>
                <w:numId w:val="2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VIII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submit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terminal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report.</w:t>
            </w:r>
          </w:p>
          <w:p w14:paraId="6AF2F0FF" w14:textId="2CA97AB3" w:rsidR="00E97CB4" w:rsidRPr="00442533" w:rsidRDefault="00E97CB4" w:rsidP="008E6E1E">
            <w:pPr>
              <w:pStyle w:val="ListParagraph"/>
              <w:numPr>
                <w:ilvl w:val="0"/>
                <w:numId w:val="2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ot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3,092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familie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o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13,484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person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av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pre-emptively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evacua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20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evacuation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center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Reg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VIII.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l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av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return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omes.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us,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Sama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sland,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Biliran,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Leyt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av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clos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evacuat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centers.</w:t>
            </w:r>
          </w:p>
        </w:tc>
      </w:tr>
    </w:tbl>
    <w:p w14:paraId="7878DE3A" w14:textId="77777777" w:rsidR="00442533" w:rsidRDefault="00442533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7CDA1328" w14:textId="0FD85821" w:rsidR="00442533" w:rsidRPr="00442533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 w:rsidRPr="00442533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442533">
        <w:rPr>
          <w:rFonts w:ascii="Arial" w:eastAsia="Arial" w:hAnsi="Arial" w:cs="Arial"/>
          <w:b/>
          <w:color w:val="auto"/>
          <w:sz w:val="24"/>
          <w:szCs w:val="24"/>
        </w:rPr>
        <w:t>X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442533" w:rsidRPr="00442533" w14:paraId="7B813950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448D6EC" w14:textId="77777777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969D0EF" w14:textId="13E44077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442533" w:rsidRPr="00442533" w14:paraId="166074D9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7809FC2" w14:textId="105A7867" w:rsidR="00E97CB4" w:rsidRPr="00685B68" w:rsidRDefault="00685B68">
            <w:pPr>
              <w:jc w:val="center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685B68">
              <w:rPr>
                <w:rFonts w:ascii="Arial" w:eastAsia="Arial" w:hAnsi="Arial" w:cs="Arial"/>
                <w:color w:val="0070C0"/>
                <w:sz w:val="20"/>
                <w:szCs w:val="24"/>
              </w:rPr>
              <w:t>10</w:t>
            </w:r>
            <w:r w:rsidR="0027327F" w:rsidRPr="00685B68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E97CB4" w:rsidRPr="00685B68">
              <w:rPr>
                <w:rFonts w:ascii="Arial" w:eastAsia="Arial" w:hAnsi="Arial" w:cs="Arial"/>
                <w:color w:val="0070C0"/>
                <w:sz w:val="20"/>
                <w:szCs w:val="24"/>
              </w:rPr>
              <w:t>November</w:t>
            </w:r>
            <w:r w:rsidR="0027327F" w:rsidRPr="00685B68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E97CB4" w:rsidRPr="00685B68">
              <w:rPr>
                <w:rFonts w:ascii="Arial" w:eastAsia="Arial" w:hAnsi="Arial" w:cs="Arial"/>
                <w:color w:val="0070C0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C488D45" w14:textId="5B0583D7" w:rsidR="00E97CB4" w:rsidRPr="00685B68" w:rsidRDefault="00F7588A" w:rsidP="00E97CB4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685B68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DSWD-FO </w:t>
            </w:r>
            <w:r w:rsidR="00685B68" w:rsidRPr="00685B68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X submitted their </w:t>
            </w:r>
            <w:r w:rsidR="00685B68" w:rsidRPr="00685B68">
              <w:rPr>
                <w:rFonts w:ascii="Arial" w:eastAsia="Arial" w:hAnsi="Arial" w:cs="Arial"/>
                <w:b/>
                <w:bCs/>
                <w:color w:val="0070C0"/>
                <w:sz w:val="20"/>
                <w:szCs w:val="24"/>
              </w:rPr>
              <w:t>terminal report</w:t>
            </w:r>
            <w:r w:rsidR="00685B68" w:rsidRPr="00685B68">
              <w:rPr>
                <w:rFonts w:ascii="Arial" w:eastAsia="Arial" w:hAnsi="Arial" w:cs="Arial"/>
                <w:color w:val="0070C0"/>
                <w:sz w:val="20"/>
                <w:szCs w:val="24"/>
              </w:rPr>
              <w:t>.</w:t>
            </w:r>
          </w:p>
        </w:tc>
      </w:tr>
    </w:tbl>
    <w:p w14:paraId="4D1C2C5C" w14:textId="72209963" w:rsidR="00411916" w:rsidRPr="00411916" w:rsidRDefault="00411916" w:rsidP="00685B68">
      <w:pPr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 w:rsidRPr="00411916">
        <w:rPr>
          <w:rFonts w:ascii="Arial" w:eastAsia="Arial" w:hAnsi="Arial" w:cs="Arial"/>
          <w:b/>
          <w:i/>
          <w:sz w:val="20"/>
          <w:szCs w:val="20"/>
        </w:rPr>
        <w:t>*****</w:t>
      </w:r>
    </w:p>
    <w:p w14:paraId="4CDEA10F" w14:textId="352719ED" w:rsidR="00155355" w:rsidRPr="00411916" w:rsidRDefault="003D09A9" w:rsidP="00843A49">
      <w:pPr>
        <w:contextualSpacing/>
        <w:rPr>
          <w:rFonts w:ascii="Arial" w:eastAsia="Arial" w:hAnsi="Arial" w:cs="Arial"/>
          <w:i/>
          <w:sz w:val="20"/>
          <w:szCs w:val="20"/>
        </w:rPr>
      </w:pP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isaster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Response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Operations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Monitoring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and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Information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Center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(DROMIC)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of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SWD-DRMB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125678" w:rsidRPr="00411916">
        <w:rPr>
          <w:rFonts w:ascii="Arial" w:eastAsia="Arial" w:hAnsi="Arial" w:cs="Arial"/>
          <w:i/>
          <w:sz w:val="20"/>
          <w:szCs w:val="20"/>
        </w:rPr>
        <w:t>is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closely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FF20EA">
        <w:rPr>
          <w:rFonts w:ascii="Arial" w:eastAsia="Arial" w:hAnsi="Arial" w:cs="Arial"/>
          <w:i/>
          <w:sz w:val="20"/>
          <w:szCs w:val="20"/>
        </w:rPr>
        <w:t>mo</w:t>
      </w:r>
      <w:r w:rsidR="003C3E11">
        <w:rPr>
          <w:rFonts w:ascii="Arial" w:eastAsia="Arial" w:hAnsi="Arial" w:cs="Arial"/>
          <w:i/>
          <w:sz w:val="20"/>
          <w:szCs w:val="20"/>
        </w:rPr>
        <w:t>nitoring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3C3E11">
        <w:rPr>
          <w:rFonts w:ascii="Arial" w:eastAsia="Arial" w:hAnsi="Arial" w:cs="Arial"/>
          <w:i/>
          <w:sz w:val="20"/>
          <w:szCs w:val="20"/>
        </w:rPr>
        <w:t>the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3C3E11">
        <w:rPr>
          <w:rFonts w:ascii="Arial" w:eastAsia="Arial" w:hAnsi="Arial" w:cs="Arial"/>
          <w:i/>
          <w:sz w:val="20"/>
          <w:szCs w:val="20"/>
        </w:rPr>
        <w:t>effects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3C3E11">
        <w:rPr>
          <w:rFonts w:ascii="Arial" w:eastAsia="Arial" w:hAnsi="Arial" w:cs="Arial"/>
          <w:i/>
          <w:sz w:val="20"/>
          <w:szCs w:val="20"/>
        </w:rPr>
        <w:t>of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E97CB4">
        <w:rPr>
          <w:rFonts w:ascii="Arial" w:eastAsia="Arial" w:hAnsi="Arial" w:cs="Arial"/>
          <w:i/>
          <w:sz w:val="20"/>
          <w:szCs w:val="20"/>
        </w:rPr>
        <w:t>Super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3C3E11">
        <w:rPr>
          <w:rFonts w:ascii="Arial" w:eastAsia="Arial" w:hAnsi="Arial" w:cs="Arial"/>
          <w:i/>
          <w:sz w:val="20"/>
          <w:szCs w:val="20"/>
        </w:rPr>
        <w:t>Typhoon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84027D">
        <w:rPr>
          <w:rFonts w:ascii="Arial" w:eastAsia="Arial" w:hAnsi="Arial" w:cs="Arial"/>
          <w:i/>
          <w:sz w:val="20"/>
          <w:szCs w:val="20"/>
        </w:rPr>
        <w:t>“</w:t>
      </w:r>
      <w:proofErr w:type="spellStart"/>
      <w:r w:rsidR="003C3E11">
        <w:rPr>
          <w:rFonts w:ascii="Arial" w:eastAsia="Arial" w:hAnsi="Arial" w:cs="Arial"/>
          <w:i/>
          <w:sz w:val="20"/>
          <w:szCs w:val="20"/>
        </w:rPr>
        <w:t>Rolly</w:t>
      </w:r>
      <w:proofErr w:type="spellEnd"/>
      <w:r w:rsidR="001C3257">
        <w:rPr>
          <w:rFonts w:ascii="Arial" w:eastAsia="Arial" w:hAnsi="Arial" w:cs="Arial"/>
          <w:i/>
          <w:sz w:val="20"/>
          <w:szCs w:val="20"/>
        </w:rPr>
        <w:t>”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FF20EA">
        <w:rPr>
          <w:rFonts w:ascii="Arial" w:eastAsia="Arial" w:hAnsi="Arial" w:cs="Arial"/>
          <w:i/>
          <w:sz w:val="20"/>
          <w:szCs w:val="20"/>
        </w:rPr>
        <w:t>and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6513DA">
        <w:rPr>
          <w:rFonts w:ascii="Arial" w:eastAsia="Arial" w:hAnsi="Arial" w:cs="Arial"/>
          <w:i/>
          <w:sz w:val="20"/>
          <w:szCs w:val="20"/>
        </w:rPr>
        <w:t>is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125678" w:rsidRPr="00411916">
        <w:rPr>
          <w:rFonts w:ascii="Arial" w:eastAsia="Arial" w:hAnsi="Arial" w:cs="Arial"/>
          <w:i/>
          <w:sz w:val="20"/>
          <w:szCs w:val="20"/>
        </w:rPr>
        <w:t>coordinating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with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43209E" w:rsidRPr="00411916">
        <w:rPr>
          <w:rFonts w:ascii="Arial" w:eastAsia="Arial" w:hAnsi="Arial" w:cs="Arial"/>
          <w:i/>
          <w:sz w:val="20"/>
          <w:szCs w:val="20"/>
        </w:rPr>
        <w:t>concerned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SWD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A834B4" w:rsidRPr="00411916">
        <w:rPr>
          <w:rFonts w:ascii="Arial" w:eastAsia="Arial" w:hAnsi="Arial" w:cs="Arial"/>
          <w:i/>
          <w:sz w:val="20"/>
          <w:szCs w:val="20"/>
        </w:rPr>
        <w:t>Field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A834B4" w:rsidRPr="00411916">
        <w:rPr>
          <w:rFonts w:ascii="Arial" w:eastAsia="Arial" w:hAnsi="Arial" w:cs="Arial"/>
          <w:i/>
          <w:sz w:val="20"/>
          <w:szCs w:val="20"/>
        </w:rPr>
        <w:t>Offices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for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F34EA4" w:rsidRPr="00411916">
        <w:rPr>
          <w:rFonts w:ascii="Arial" w:eastAsia="Arial" w:hAnsi="Arial" w:cs="Arial"/>
          <w:i/>
          <w:sz w:val="20"/>
          <w:szCs w:val="20"/>
        </w:rPr>
        <w:t>any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significant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updates.</w:t>
      </w:r>
    </w:p>
    <w:p w14:paraId="2F449E3C" w14:textId="77777777" w:rsidR="00332825" w:rsidRDefault="00332825" w:rsidP="00B26498">
      <w:pPr>
        <w:contextualSpacing/>
        <w:rPr>
          <w:rFonts w:ascii="Arial" w:eastAsia="Arial" w:hAnsi="Arial" w:cs="Arial"/>
          <w:sz w:val="24"/>
          <w:szCs w:val="24"/>
        </w:rPr>
      </w:pPr>
    </w:p>
    <w:p w14:paraId="22CC8741" w14:textId="6A75EA52" w:rsidR="009E56CB" w:rsidRDefault="00802585" w:rsidP="00B26498">
      <w:pPr>
        <w:contextualSpacing/>
        <w:rPr>
          <w:rFonts w:ascii="Arial" w:eastAsia="Arial" w:hAnsi="Arial" w:cs="Arial"/>
          <w:sz w:val="24"/>
          <w:szCs w:val="24"/>
        </w:rPr>
      </w:pPr>
      <w:r w:rsidRPr="004B7668">
        <w:rPr>
          <w:rFonts w:ascii="Arial" w:eastAsia="Arial" w:hAnsi="Arial" w:cs="Arial"/>
          <w:sz w:val="24"/>
          <w:szCs w:val="24"/>
        </w:rPr>
        <w:t>P</w:t>
      </w:r>
      <w:r>
        <w:rPr>
          <w:rFonts w:ascii="Arial" w:eastAsia="Arial" w:hAnsi="Arial" w:cs="Arial"/>
          <w:sz w:val="24"/>
          <w:szCs w:val="24"/>
        </w:rPr>
        <w:t>repared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y</w:t>
      </w:r>
      <w:r w:rsidRPr="004B7668">
        <w:rPr>
          <w:rFonts w:ascii="Arial" w:eastAsia="Arial" w:hAnsi="Arial" w:cs="Arial"/>
          <w:sz w:val="24"/>
          <w:szCs w:val="24"/>
        </w:rPr>
        <w:t>: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 w:rsidR="009E56CB">
        <w:rPr>
          <w:rFonts w:ascii="Arial" w:eastAsia="Arial" w:hAnsi="Arial" w:cs="Arial"/>
          <w:sz w:val="24"/>
          <w:szCs w:val="24"/>
        </w:rPr>
        <w:tab/>
      </w:r>
      <w:r w:rsidR="009E56CB">
        <w:rPr>
          <w:rFonts w:ascii="Arial" w:eastAsia="Arial" w:hAnsi="Arial" w:cs="Arial"/>
          <w:sz w:val="24"/>
          <w:szCs w:val="24"/>
        </w:rPr>
        <w:tab/>
      </w:r>
      <w:r w:rsidR="009E56CB">
        <w:rPr>
          <w:rFonts w:ascii="Arial" w:eastAsia="Arial" w:hAnsi="Arial" w:cs="Arial"/>
          <w:sz w:val="24"/>
          <w:szCs w:val="24"/>
        </w:rPr>
        <w:tab/>
      </w:r>
      <w:r w:rsidR="009E56CB">
        <w:rPr>
          <w:rFonts w:ascii="Arial" w:eastAsia="Arial" w:hAnsi="Arial" w:cs="Arial"/>
          <w:sz w:val="24"/>
          <w:szCs w:val="24"/>
        </w:rPr>
        <w:tab/>
      </w:r>
      <w:r w:rsidR="009E56CB">
        <w:rPr>
          <w:rFonts w:ascii="Arial" w:eastAsia="Arial" w:hAnsi="Arial" w:cs="Arial"/>
          <w:sz w:val="24"/>
          <w:szCs w:val="24"/>
        </w:rPr>
        <w:tab/>
      </w:r>
      <w:r w:rsidR="009E56CB"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</w:p>
    <w:p w14:paraId="15D8DFD5" w14:textId="77777777" w:rsidR="00075D15" w:rsidRDefault="00075D15" w:rsidP="00B26498">
      <w:pPr>
        <w:contextualSpacing/>
        <w:rPr>
          <w:rFonts w:ascii="Arial" w:eastAsia="Arial" w:hAnsi="Arial" w:cs="Arial"/>
          <w:sz w:val="24"/>
          <w:szCs w:val="24"/>
        </w:rPr>
      </w:pPr>
    </w:p>
    <w:p w14:paraId="44111B3D" w14:textId="05E7F1F3" w:rsidR="006251E7" w:rsidRDefault="00685B68" w:rsidP="00462A11">
      <w:p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L B. FERRARIZ</w:t>
      </w:r>
    </w:p>
    <w:p w14:paraId="2E39AF1A" w14:textId="0DA675A5" w:rsidR="00685B68" w:rsidRDefault="00685B68" w:rsidP="00462A11">
      <w:p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CLARRIE MAE A. CASTILLO</w:t>
      </w:r>
    </w:p>
    <w:p w14:paraId="45FBEBA5" w14:textId="16EC8956" w:rsidR="00685B68" w:rsidRDefault="00685B68" w:rsidP="00462A11">
      <w:p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JEM ERIC. FAMORCAN</w:t>
      </w:r>
    </w:p>
    <w:p w14:paraId="56ED765B" w14:textId="77777777" w:rsidR="00462A11" w:rsidRDefault="00462A11" w:rsidP="00462A11">
      <w:pPr>
        <w:rPr>
          <w:rFonts w:ascii="Arial" w:eastAsia="Arial" w:hAnsi="Arial" w:cs="Arial"/>
          <w:b/>
          <w:sz w:val="24"/>
          <w:szCs w:val="24"/>
        </w:rPr>
      </w:pPr>
    </w:p>
    <w:p w14:paraId="6FBA2D9D" w14:textId="77777777" w:rsidR="00462A11" w:rsidRDefault="00462A11" w:rsidP="00075D15">
      <w:pPr>
        <w:rPr>
          <w:rFonts w:ascii="Arial" w:eastAsia="Arial" w:hAnsi="Arial" w:cs="Arial"/>
          <w:b/>
          <w:sz w:val="24"/>
          <w:szCs w:val="24"/>
        </w:rPr>
      </w:pPr>
    </w:p>
    <w:p w14:paraId="1123B602" w14:textId="0824BCC8" w:rsidR="00462A11" w:rsidRDefault="00685B68" w:rsidP="00075D15">
      <w:p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RODEL V. CABADDU</w:t>
      </w:r>
    </w:p>
    <w:p w14:paraId="76156DC1" w14:textId="47AAD613" w:rsidR="00634741" w:rsidRDefault="009E66F1" w:rsidP="00075D15">
      <w:pPr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sz w:val="24"/>
          <w:szCs w:val="24"/>
        </w:rPr>
        <w:t>Releasing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er</w:t>
      </w:r>
    </w:p>
    <w:p w14:paraId="648BF182" w14:textId="09864684" w:rsidR="00733955" w:rsidRDefault="00733955" w:rsidP="00075D15">
      <w:pPr>
        <w:rPr>
          <w:rFonts w:ascii="Arial" w:eastAsia="Arial" w:hAnsi="Arial" w:cs="Arial"/>
          <w:sz w:val="28"/>
          <w:szCs w:val="28"/>
        </w:rPr>
      </w:pPr>
    </w:p>
    <w:p w14:paraId="7AD72674" w14:textId="77777777" w:rsidR="006251E7" w:rsidRDefault="006251E7">
      <w:pPr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br w:type="page"/>
      </w:r>
    </w:p>
    <w:p w14:paraId="046AFC69" w14:textId="55DD6242" w:rsidR="009F1D3B" w:rsidRPr="009F1D3B" w:rsidRDefault="006B3243" w:rsidP="009F1D3B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  <w:r w:rsidRPr="006B3243">
        <w:rPr>
          <w:rFonts w:ascii="Arial" w:eastAsia="Arial" w:hAnsi="Arial" w:cs="Arial"/>
          <w:b/>
          <w:color w:val="002060"/>
          <w:sz w:val="28"/>
          <w:szCs w:val="28"/>
        </w:rPr>
        <w:lastRenderedPageBreak/>
        <w:t>PHOTO</w:t>
      </w:r>
      <w:r w:rsidR="0027327F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B3243">
        <w:rPr>
          <w:rFonts w:ascii="Arial" w:eastAsia="Arial" w:hAnsi="Arial" w:cs="Arial"/>
          <w:b/>
          <w:color w:val="002060"/>
          <w:sz w:val="28"/>
          <w:szCs w:val="28"/>
        </w:rPr>
        <w:t>DOCUMENTATION</w:t>
      </w:r>
    </w:p>
    <w:p w14:paraId="223034C4" w14:textId="77777777" w:rsidR="009F1D3B" w:rsidRDefault="00FE1C86" w:rsidP="009F1D3B">
      <w:pPr>
        <w:jc w:val="left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noProof/>
          <w:color w:val="002060"/>
          <w:sz w:val="28"/>
          <w:szCs w:val="28"/>
        </w:rPr>
        <w:drawing>
          <wp:inline distT="0" distB="0" distL="0" distR="0" wp14:anchorId="5326141D" wp14:editId="7E1B9D35">
            <wp:extent cx="5486400" cy="4114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20B03" w14:textId="77777777" w:rsidR="009F1D3B" w:rsidRDefault="009F1D3B" w:rsidP="009F1D3B">
      <w:pPr>
        <w:jc w:val="left"/>
        <w:rPr>
          <w:rFonts w:ascii="Arial" w:eastAsia="Arial" w:hAnsi="Arial" w:cs="Arial"/>
          <w:sz w:val="28"/>
          <w:szCs w:val="28"/>
        </w:rPr>
      </w:pPr>
    </w:p>
    <w:p w14:paraId="40392C66" w14:textId="77777777" w:rsidR="009F1D3B" w:rsidRDefault="00FE1C86" w:rsidP="009F1D3B">
      <w:pPr>
        <w:jc w:val="left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noProof/>
          <w:color w:val="002060"/>
          <w:sz w:val="28"/>
          <w:szCs w:val="28"/>
        </w:rPr>
        <w:drawing>
          <wp:inline distT="0" distB="0" distL="0" distR="0" wp14:anchorId="44572D4A" wp14:editId="1761E8E4">
            <wp:extent cx="5486400" cy="4114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0244D" w14:textId="6C69264F" w:rsidR="00733955" w:rsidRDefault="00733955" w:rsidP="009F1D3B">
      <w:pPr>
        <w:jc w:val="left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noProof/>
          <w:color w:val="002060"/>
          <w:sz w:val="28"/>
          <w:szCs w:val="28"/>
        </w:rPr>
        <w:lastRenderedPageBreak/>
        <w:drawing>
          <wp:inline distT="0" distB="0" distL="0" distR="0" wp14:anchorId="58EF62B3" wp14:editId="18EF9C10">
            <wp:extent cx="5486400" cy="4114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93340" w14:textId="2C1C97C4" w:rsidR="00733955" w:rsidRPr="00D52328" w:rsidRDefault="00733955" w:rsidP="009E66F1">
      <w:pPr>
        <w:tabs>
          <w:tab w:val="left" w:pos="4000"/>
        </w:tabs>
        <w:rPr>
          <w:rFonts w:ascii="Arial" w:eastAsia="Arial" w:hAnsi="Arial" w:cs="Arial"/>
          <w:sz w:val="28"/>
          <w:szCs w:val="28"/>
        </w:rPr>
      </w:pPr>
    </w:p>
    <w:sectPr w:rsidR="00733955" w:rsidRPr="00D52328" w:rsidSect="00D52328">
      <w:headerReference w:type="default" r:id="rId12"/>
      <w:footerReference w:type="default" r:id="rId13"/>
      <w:pgSz w:w="11907" w:h="16839" w:code="9"/>
      <w:pgMar w:top="568" w:right="709" w:bottom="737" w:left="851" w:header="284" w:footer="431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B947E9" w14:textId="77777777" w:rsidR="00AF4E58" w:rsidRDefault="00AF4E58">
      <w:r>
        <w:separator/>
      </w:r>
    </w:p>
  </w:endnote>
  <w:endnote w:type="continuationSeparator" w:id="0">
    <w:p w14:paraId="4B2A1A8D" w14:textId="77777777" w:rsidR="00AF4E58" w:rsidRDefault="00AF4E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AA3515" w14:textId="77777777" w:rsidR="00F7588A" w:rsidRDefault="00F7588A" w:rsidP="005C26A2">
    <w:pPr>
      <w:pBdr>
        <w:bottom w:val="single" w:sz="6" w:space="1" w:color="auto"/>
      </w:pBdr>
      <w:tabs>
        <w:tab w:val="left" w:pos="2371"/>
        <w:tab w:val="center" w:pos="5233"/>
      </w:tabs>
      <w:contextualSpacing/>
      <w:jc w:val="right"/>
      <w:rPr>
        <w:sz w:val="16"/>
        <w:szCs w:val="16"/>
      </w:rPr>
    </w:pPr>
  </w:p>
  <w:p w14:paraId="16C345CA" w14:textId="1B0E0602" w:rsidR="00F7588A" w:rsidRDefault="00F7588A" w:rsidP="00A01937">
    <w:pPr>
      <w:pBdr>
        <w:top w:val="none" w:sz="0" w:space="0" w:color="auto"/>
      </w:pBdr>
      <w:tabs>
        <w:tab w:val="left" w:pos="2371"/>
        <w:tab w:val="center" w:pos="5233"/>
        <w:tab w:val="left" w:pos="5529"/>
      </w:tabs>
      <w:contextualSpacing/>
      <w:jc w:val="right"/>
      <w:rPr>
        <w:rFonts w:ascii="Arial" w:eastAsia="Arial" w:hAnsi="Arial" w:cs="Arial"/>
        <w:sz w:val="16"/>
        <w:szCs w:val="16"/>
      </w:rPr>
    </w:pPr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>
      <w:rPr>
        <w:b/>
        <w:noProof/>
        <w:sz w:val="16"/>
        <w:szCs w:val="16"/>
      </w:rPr>
      <w:t>2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>
      <w:rPr>
        <w:b/>
        <w:noProof/>
        <w:sz w:val="16"/>
        <w:szCs w:val="16"/>
      </w:rPr>
      <w:t>37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 w:rsidRPr="00A01937">
      <w:rPr>
        <w:rFonts w:ascii="Arial" w:eastAsia="Arial" w:hAnsi="Arial" w:cs="Arial"/>
        <w:sz w:val="16"/>
        <w:szCs w:val="16"/>
      </w:rPr>
      <w:t>DSWD DROMIC Report #</w:t>
    </w:r>
    <w:r>
      <w:rPr>
        <w:rFonts w:ascii="Arial" w:eastAsia="Arial" w:hAnsi="Arial" w:cs="Arial"/>
        <w:sz w:val="16"/>
        <w:szCs w:val="16"/>
      </w:rPr>
      <w:t>22</w:t>
    </w:r>
    <w:r w:rsidRPr="00A01937">
      <w:rPr>
        <w:rFonts w:ascii="Arial" w:eastAsia="Arial" w:hAnsi="Arial" w:cs="Arial"/>
        <w:sz w:val="16"/>
        <w:szCs w:val="16"/>
      </w:rPr>
      <w:t xml:space="preserve"> on </w:t>
    </w:r>
    <w:r>
      <w:rPr>
        <w:rFonts w:ascii="Arial" w:eastAsia="Arial" w:hAnsi="Arial" w:cs="Arial"/>
        <w:sz w:val="16"/>
        <w:szCs w:val="16"/>
      </w:rPr>
      <w:t xml:space="preserve">Super </w:t>
    </w:r>
    <w:r w:rsidRPr="00A01937">
      <w:rPr>
        <w:rFonts w:ascii="Arial" w:eastAsia="Arial" w:hAnsi="Arial" w:cs="Arial"/>
        <w:sz w:val="16"/>
        <w:szCs w:val="16"/>
      </w:rPr>
      <w:t>Typhoon “</w:t>
    </w:r>
    <w:proofErr w:type="spellStart"/>
    <w:r w:rsidRPr="00A01937">
      <w:rPr>
        <w:rFonts w:ascii="Arial" w:eastAsia="Arial" w:hAnsi="Arial" w:cs="Arial"/>
        <w:sz w:val="16"/>
        <w:szCs w:val="16"/>
      </w:rPr>
      <w:t>Rolly</w:t>
    </w:r>
    <w:proofErr w:type="spellEnd"/>
    <w:r w:rsidRPr="00A01937">
      <w:rPr>
        <w:rFonts w:ascii="Arial" w:eastAsia="Arial" w:hAnsi="Arial" w:cs="Arial"/>
        <w:sz w:val="16"/>
        <w:szCs w:val="16"/>
      </w:rPr>
      <w:t>”</w:t>
    </w:r>
    <w:r>
      <w:rPr>
        <w:rFonts w:ascii="Arial" w:eastAsia="Arial" w:hAnsi="Arial" w:cs="Arial"/>
        <w:sz w:val="16"/>
        <w:szCs w:val="16"/>
      </w:rPr>
      <w:t xml:space="preserve"> </w:t>
    </w:r>
    <w:r w:rsidRPr="00A01937">
      <w:rPr>
        <w:rFonts w:ascii="Arial" w:eastAsia="Arial" w:hAnsi="Arial" w:cs="Arial"/>
        <w:sz w:val="16"/>
        <w:szCs w:val="16"/>
      </w:rPr>
      <w:t xml:space="preserve">as of </w:t>
    </w:r>
    <w:r>
      <w:rPr>
        <w:rFonts w:ascii="Arial" w:eastAsia="Arial" w:hAnsi="Arial" w:cs="Arial"/>
        <w:sz w:val="16"/>
        <w:szCs w:val="16"/>
      </w:rPr>
      <w:t>10</w:t>
    </w:r>
    <w:r w:rsidRPr="00A01937">
      <w:rPr>
        <w:rFonts w:ascii="Arial" w:eastAsia="Arial" w:hAnsi="Arial" w:cs="Arial"/>
        <w:sz w:val="16"/>
        <w:szCs w:val="16"/>
      </w:rPr>
      <w:t xml:space="preserve"> November 2020, 6</w:t>
    </w:r>
    <w:r>
      <w:rPr>
        <w:rFonts w:ascii="Arial" w:eastAsia="Arial" w:hAnsi="Arial" w:cs="Arial"/>
        <w:sz w:val="16"/>
        <w:szCs w:val="16"/>
      </w:rPr>
      <w:t>P</w:t>
    </w:r>
    <w:r w:rsidRPr="00A01937">
      <w:rPr>
        <w:rFonts w:ascii="Arial" w:eastAsia="Arial" w:hAnsi="Arial" w:cs="Arial"/>
        <w:sz w:val="16"/>
        <w:szCs w:val="16"/>
      </w:rPr>
      <w:t>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B96B01" w14:textId="77777777" w:rsidR="00AF4E58" w:rsidRDefault="00AF4E58">
      <w:r>
        <w:separator/>
      </w:r>
    </w:p>
  </w:footnote>
  <w:footnote w:type="continuationSeparator" w:id="0">
    <w:p w14:paraId="79479537" w14:textId="77777777" w:rsidR="00AF4E58" w:rsidRDefault="00AF4E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387D08" w14:textId="77777777" w:rsidR="00F7588A" w:rsidRDefault="00F7588A" w:rsidP="00192CDE">
    <w:pPr>
      <w:tabs>
        <w:tab w:val="center" w:pos="4680"/>
        <w:tab w:val="right" w:pos="9360"/>
      </w:tabs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7F6D7C56" wp14:editId="2647F3DE">
          <wp:simplePos x="0" y="0"/>
          <wp:positionH relativeFrom="margin">
            <wp:align>right</wp:align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A218195" w14:textId="77777777" w:rsidR="00F7588A" w:rsidRDefault="00F7588A" w:rsidP="00192CDE">
    <w:pPr>
      <w:tabs>
        <w:tab w:val="center" w:pos="4680"/>
        <w:tab w:val="right" w:pos="9360"/>
      </w:tabs>
    </w:pPr>
    <w:r>
      <w:rPr>
        <w:noProof/>
      </w:rPr>
      <w:drawing>
        <wp:inline distT="0" distB="0" distL="0" distR="0" wp14:anchorId="3163529B" wp14:editId="4A64DEAC">
          <wp:extent cx="2247900" cy="646271"/>
          <wp:effectExtent l="0" t="0" r="0" b="1905"/>
          <wp:docPr id="12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2751DA0" w14:textId="77777777" w:rsidR="00F7588A" w:rsidRDefault="00F7588A" w:rsidP="00192CDE">
    <w:pPr>
      <w:pBdr>
        <w:bottom w:val="single" w:sz="6" w:space="1" w:color="000000"/>
      </w:pBdr>
      <w:tabs>
        <w:tab w:val="center" w:pos="4680"/>
        <w:tab w:val="right" w:pos="9360"/>
      </w:tabs>
      <w:jc w:val="center"/>
    </w:pPr>
  </w:p>
  <w:p w14:paraId="71FE5D90" w14:textId="77777777" w:rsidR="00F7588A" w:rsidRDefault="00F7588A">
    <w:pPr>
      <w:pBdr>
        <w:top w:val="none" w:sz="0" w:space="0" w:color="000000"/>
      </w:pBdr>
      <w:tabs>
        <w:tab w:val="center" w:pos="4680"/>
        <w:tab w:val="right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96D53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5E5CB8"/>
    <w:multiLevelType w:val="hybridMultilevel"/>
    <w:tmpl w:val="83745AF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10A7C"/>
    <w:multiLevelType w:val="hybridMultilevel"/>
    <w:tmpl w:val="D258FE7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F81B72"/>
    <w:multiLevelType w:val="hybridMultilevel"/>
    <w:tmpl w:val="680E43F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531AC9"/>
    <w:multiLevelType w:val="hybridMultilevel"/>
    <w:tmpl w:val="01EE89F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BF371C"/>
    <w:multiLevelType w:val="hybridMultilevel"/>
    <w:tmpl w:val="FCC8462C"/>
    <w:lvl w:ilvl="0" w:tplc="57D4F91A">
      <w:start w:val="6"/>
      <w:numFmt w:val="decimalZero"/>
      <w:lvlText w:val="%1"/>
      <w:lvlJc w:val="left"/>
      <w:pPr>
        <w:ind w:left="720" w:hanging="36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0165A0"/>
    <w:multiLevelType w:val="hybridMultilevel"/>
    <w:tmpl w:val="00086AEA"/>
    <w:lvl w:ilvl="0" w:tplc="B426A6BC">
      <w:start w:val="6"/>
      <w:numFmt w:val="decimalZero"/>
      <w:lvlText w:val="%1"/>
      <w:lvlJc w:val="left"/>
      <w:pPr>
        <w:ind w:left="720" w:hanging="36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6C161A"/>
    <w:multiLevelType w:val="hybridMultilevel"/>
    <w:tmpl w:val="B1BE6872"/>
    <w:lvl w:ilvl="0" w:tplc="40CC4482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8B0DBC"/>
    <w:multiLevelType w:val="hybridMultilevel"/>
    <w:tmpl w:val="4852030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4C064C"/>
    <w:multiLevelType w:val="hybridMultilevel"/>
    <w:tmpl w:val="74DA289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DC5E7A"/>
    <w:multiLevelType w:val="hybridMultilevel"/>
    <w:tmpl w:val="6D247EF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4068AC"/>
    <w:multiLevelType w:val="multilevel"/>
    <w:tmpl w:val="A4C0DD8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5D37FD"/>
    <w:multiLevelType w:val="hybridMultilevel"/>
    <w:tmpl w:val="4390689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E86F8F"/>
    <w:multiLevelType w:val="hybridMultilevel"/>
    <w:tmpl w:val="5664B308"/>
    <w:lvl w:ilvl="0" w:tplc="833AD7E8">
      <w:start w:val="6"/>
      <w:numFmt w:val="decimalZero"/>
      <w:lvlText w:val="%1"/>
      <w:lvlJc w:val="left"/>
      <w:pPr>
        <w:ind w:left="720" w:hanging="36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134841"/>
    <w:multiLevelType w:val="multilevel"/>
    <w:tmpl w:val="B986ECC6"/>
    <w:lvl w:ilvl="0">
      <w:start w:val="1"/>
      <w:numFmt w:val="bullet"/>
      <w:lvlText w:val="●"/>
      <w:lvlJc w:val="left"/>
      <w:pPr>
        <w:ind w:left="742" w:hanging="360"/>
      </w:pPr>
      <w:rPr>
        <w:rFonts w:ascii="Noto Sans Symbols" w:eastAsia="Noto Sans Symbols" w:hAnsi="Noto Sans Symbols" w:cs="Noto Sans Symbols"/>
        <w:color w:val="auto"/>
      </w:rPr>
    </w:lvl>
    <w:lvl w:ilvl="1">
      <w:start w:val="1"/>
      <w:numFmt w:val="bullet"/>
      <w:lvlText w:val="o"/>
      <w:lvlJc w:val="left"/>
      <w:pPr>
        <w:ind w:left="146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8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0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2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4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6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8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02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40E8403D"/>
    <w:multiLevelType w:val="hybridMultilevel"/>
    <w:tmpl w:val="F482AF3C"/>
    <w:lvl w:ilvl="0" w:tplc="AE7C468C">
      <w:start w:val="7"/>
      <w:numFmt w:val="decimalZero"/>
      <w:lvlText w:val="%1"/>
      <w:lvlJc w:val="left"/>
      <w:pPr>
        <w:ind w:left="720" w:hanging="360"/>
      </w:pPr>
      <w:rPr>
        <w:rFonts w:ascii="Calibri" w:eastAsia="Calibri" w:hAnsi="Calibri" w:cs="Calibri" w:hint="default"/>
        <w:b w:val="0"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5E7B61"/>
    <w:multiLevelType w:val="hybridMultilevel"/>
    <w:tmpl w:val="BB808EEE"/>
    <w:lvl w:ilvl="0" w:tplc="15C6A77C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83651A"/>
    <w:multiLevelType w:val="hybridMultilevel"/>
    <w:tmpl w:val="FA32F26A"/>
    <w:lvl w:ilvl="0" w:tplc="E9ACEAA2">
      <w:start w:val="1"/>
      <w:numFmt w:val="lowerLetter"/>
      <w:lvlText w:val="%1."/>
      <w:lvlJc w:val="left"/>
      <w:pPr>
        <w:ind w:left="810" w:hanging="360"/>
      </w:pPr>
      <w:rPr>
        <w:rFonts w:hint="default"/>
        <w:b/>
        <w:i w:val="0"/>
        <w:color w:val="002060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530" w:hanging="360"/>
      </w:pPr>
    </w:lvl>
    <w:lvl w:ilvl="2" w:tplc="3409001B" w:tentative="1">
      <w:start w:val="1"/>
      <w:numFmt w:val="lowerRoman"/>
      <w:lvlText w:val="%3."/>
      <w:lvlJc w:val="right"/>
      <w:pPr>
        <w:ind w:left="2250" w:hanging="180"/>
      </w:pPr>
    </w:lvl>
    <w:lvl w:ilvl="3" w:tplc="3409000F" w:tentative="1">
      <w:start w:val="1"/>
      <w:numFmt w:val="decimal"/>
      <w:lvlText w:val="%4."/>
      <w:lvlJc w:val="left"/>
      <w:pPr>
        <w:ind w:left="2970" w:hanging="360"/>
      </w:pPr>
    </w:lvl>
    <w:lvl w:ilvl="4" w:tplc="34090019" w:tentative="1">
      <w:start w:val="1"/>
      <w:numFmt w:val="lowerLetter"/>
      <w:lvlText w:val="%5."/>
      <w:lvlJc w:val="left"/>
      <w:pPr>
        <w:ind w:left="3690" w:hanging="360"/>
      </w:pPr>
    </w:lvl>
    <w:lvl w:ilvl="5" w:tplc="3409001B" w:tentative="1">
      <w:start w:val="1"/>
      <w:numFmt w:val="lowerRoman"/>
      <w:lvlText w:val="%6."/>
      <w:lvlJc w:val="right"/>
      <w:pPr>
        <w:ind w:left="4410" w:hanging="180"/>
      </w:pPr>
    </w:lvl>
    <w:lvl w:ilvl="6" w:tplc="3409000F" w:tentative="1">
      <w:start w:val="1"/>
      <w:numFmt w:val="decimal"/>
      <w:lvlText w:val="%7."/>
      <w:lvlJc w:val="left"/>
      <w:pPr>
        <w:ind w:left="5130" w:hanging="360"/>
      </w:pPr>
    </w:lvl>
    <w:lvl w:ilvl="7" w:tplc="34090019" w:tentative="1">
      <w:start w:val="1"/>
      <w:numFmt w:val="lowerLetter"/>
      <w:lvlText w:val="%8."/>
      <w:lvlJc w:val="left"/>
      <w:pPr>
        <w:ind w:left="5850" w:hanging="360"/>
      </w:pPr>
    </w:lvl>
    <w:lvl w:ilvl="8" w:tplc="3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8" w15:restartNumberingAfterBreak="0">
    <w:nsid w:val="4A0E4A90"/>
    <w:multiLevelType w:val="hybridMultilevel"/>
    <w:tmpl w:val="96500BA6"/>
    <w:lvl w:ilvl="0" w:tplc="3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19" w15:restartNumberingAfterBreak="0">
    <w:nsid w:val="4E607873"/>
    <w:multiLevelType w:val="hybridMultilevel"/>
    <w:tmpl w:val="F028CD80"/>
    <w:lvl w:ilvl="0" w:tplc="FEC2DEF4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3C2AE7"/>
    <w:multiLevelType w:val="hybridMultilevel"/>
    <w:tmpl w:val="24F8A78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F65402"/>
    <w:multiLevelType w:val="hybridMultilevel"/>
    <w:tmpl w:val="41F4A85A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8AB66FC"/>
    <w:multiLevelType w:val="hybridMultilevel"/>
    <w:tmpl w:val="52CA643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4C4D89"/>
    <w:multiLevelType w:val="hybridMultilevel"/>
    <w:tmpl w:val="BD4EC984"/>
    <w:lvl w:ilvl="0" w:tplc="EC2297FA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2F40CE"/>
    <w:multiLevelType w:val="hybridMultilevel"/>
    <w:tmpl w:val="9C3C37F0"/>
    <w:lvl w:ilvl="0" w:tplc="F3B619A2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563613"/>
    <w:multiLevelType w:val="hybridMultilevel"/>
    <w:tmpl w:val="48D6BE2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CE0351"/>
    <w:multiLevelType w:val="hybridMultilevel"/>
    <w:tmpl w:val="0AF48846"/>
    <w:lvl w:ilvl="0" w:tplc="9A704114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536075"/>
    <w:multiLevelType w:val="hybridMultilevel"/>
    <w:tmpl w:val="D9A406A0"/>
    <w:lvl w:ilvl="0" w:tplc="F27408D2">
      <w:start w:val="5"/>
      <w:numFmt w:val="decimalZero"/>
      <w:lvlText w:val="%1"/>
      <w:lvlJc w:val="left"/>
      <w:pPr>
        <w:ind w:left="720" w:hanging="36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6B609F"/>
    <w:multiLevelType w:val="hybridMultilevel"/>
    <w:tmpl w:val="B3BCE1C6"/>
    <w:lvl w:ilvl="0" w:tplc="BBC04954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D36D32"/>
    <w:multiLevelType w:val="hybridMultilevel"/>
    <w:tmpl w:val="EEBC304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872987"/>
    <w:multiLevelType w:val="hybridMultilevel"/>
    <w:tmpl w:val="574C55AA"/>
    <w:lvl w:ilvl="0" w:tplc="E40E7D82">
      <w:start w:val="2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17"/>
  </w:num>
  <w:num w:numId="4">
    <w:abstractNumId w:val="14"/>
  </w:num>
  <w:num w:numId="5">
    <w:abstractNumId w:val="4"/>
  </w:num>
  <w:num w:numId="6">
    <w:abstractNumId w:val="2"/>
  </w:num>
  <w:num w:numId="7">
    <w:abstractNumId w:val="3"/>
  </w:num>
  <w:num w:numId="8">
    <w:abstractNumId w:val="12"/>
  </w:num>
  <w:num w:numId="9">
    <w:abstractNumId w:val="10"/>
  </w:num>
  <w:num w:numId="10">
    <w:abstractNumId w:val="9"/>
  </w:num>
  <w:num w:numId="11">
    <w:abstractNumId w:val="8"/>
  </w:num>
  <w:num w:numId="12">
    <w:abstractNumId w:val="30"/>
  </w:num>
  <w:num w:numId="13">
    <w:abstractNumId w:val="14"/>
  </w:num>
  <w:num w:numId="14">
    <w:abstractNumId w:val="8"/>
  </w:num>
  <w:num w:numId="15">
    <w:abstractNumId w:val="3"/>
  </w:num>
  <w:num w:numId="16">
    <w:abstractNumId w:val="10"/>
  </w:num>
  <w:num w:numId="17">
    <w:abstractNumId w:val="4"/>
  </w:num>
  <w:num w:numId="18">
    <w:abstractNumId w:val="9"/>
  </w:num>
  <w:num w:numId="19">
    <w:abstractNumId w:val="21"/>
  </w:num>
  <w:num w:numId="20">
    <w:abstractNumId w:val="2"/>
  </w:num>
  <w:num w:numId="21">
    <w:abstractNumId w:val="12"/>
  </w:num>
  <w:num w:numId="22">
    <w:abstractNumId w:val="18"/>
  </w:num>
  <w:num w:numId="23">
    <w:abstractNumId w:val="23"/>
  </w:num>
  <w:num w:numId="24">
    <w:abstractNumId w:val="29"/>
  </w:num>
  <w:num w:numId="25">
    <w:abstractNumId w:val="28"/>
  </w:num>
  <w:num w:numId="26">
    <w:abstractNumId w:val="20"/>
  </w:num>
  <w:num w:numId="27">
    <w:abstractNumId w:val="22"/>
  </w:num>
  <w:num w:numId="28">
    <w:abstractNumId w:val="19"/>
  </w:num>
  <w:num w:numId="29">
    <w:abstractNumId w:val="27"/>
  </w:num>
  <w:num w:numId="3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7"/>
  </w:num>
  <w:num w:numId="32">
    <w:abstractNumId w:val="25"/>
  </w:num>
  <w:num w:numId="33">
    <w:abstractNumId w:val="6"/>
  </w:num>
  <w:num w:numId="34">
    <w:abstractNumId w:val="5"/>
  </w:num>
  <w:num w:numId="35">
    <w:abstractNumId w:val="13"/>
  </w:num>
  <w:num w:numId="36">
    <w:abstractNumId w:val="26"/>
  </w:num>
  <w:num w:numId="37">
    <w:abstractNumId w:val="24"/>
  </w:num>
  <w:num w:numId="38">
    <w:abstractNumId w:val="15"/>
  </w:num>
  <w:num w:numId="39">
    <w:abstractNumId w:val="16"/>
  </w:num>
  <w:num w:numId="40">
    <w:abstractNumId w:val="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3MDQ1NzC1tDA0NrRU0lEKTi0uzszPAykwrgUAbl9jMCwAAAA="/>
  </w:docVars>
  <w:rsids>
    <w:rsidRoot w:val="00155355"/>
    <w:rsid w:val="00001363"/>
    <w:rsid w:val="00001E2E"/>
    <w:rsid w:val="0000201B"/>
    <w:rsid w:val="00002E86"/>
    <w:rsid w:val="00003E90"/>
    <w:rsid w:val="00005CB0"/>
    <w:rsid w:val="00006CEE"/>
    <w:rsid w:val="000103C6"/>
    <w:rsid w:val="0001147F"/>
    <w:rsid w:val="000117C3"/>
    <w:rsid w:val="000132B4"/>
    <w:rsid w:val="00020ECE"/>
    <w:rsid w:val="00021ECB"/>
    <w:rsid w:val="000234D2"/>
    <w:rsid w:val="00025BC9"/>
    <w:rsid w:val="00026080"/>
    <w:rsid w:val="000324F4"/>
    <w:rsid w:val="0003315D"/>
    <w:rsid w:val="000343D8"/>
    <w:rsid w:val="000359C0"/>
    <w:rsid w:val="000362A4"/>
    <w:rsid w:val="00037672"/>
    <w:rsid w:val="000408C0"/>
    <w:rsid w:val="0004133D"/>
    <w:rsid w:val="00042849"/>
    <w:rsid w:val="00044A86"/>
    <w:rsid w:val="000479DE"/>
    <w:rsid w:val="00054288"/>
    <w:rsid w:val="00055FF9"/>
    <w:rsid w:val="00061F61"/>
    <w:rsid w:val="000643F2"/>
    <w:rsid w:val="0007064A"/>
    <w:rsid w:val="000757CD"/>
    <w:rsid w:val="00075D15"/>
    <w:rsid w:val="000762A0"/>
    <w:rsid w:val="0008009D"/>
    <w:rsid w:val="0008063C"/>
    <w:rsid w:val="00080A33"/>
    <w:rsid w:val="000812AC"/>
    <w:rsid w:val="00081BF3"/>
    <w:rsid w:val="000820A1"/>
    <w:rsid w:val="00085176"/>
    <w:rsid w:val="00085608"/>
    <w:rsid w:val="00085AD2"/>
    <w:rsid w:val="000962B5"/>
    <w:rsid w:val="00096653"/>
    <w:rsid w:val="00096FF5"/>
    <w:rsid w:val="00097B1A"/>
    <w:rsid w:val="00097C1F"/>
    <w:rsid w:val="000A122F"/>
    <w:rsid w:val="000A1C46"/>
    <w:rsid w:val="000A1CF5"/>
    <w:rsid w:val="000A1FE9"/>
    <w:rsid w:val="000A71AB"/>
    <w:rsid w:val="000B3D94"/>
    <w:rsid w:val="000B45DB"/>
    <w:rsid w:val="000B5875"/>
    <w:rsid w:val="000C196B"/>
    <w:rsid w:val="000C6698"/>
    <w:rsid w:val="000C6FFA"/>
    <w:rsid w:val="000C71B3"/>
    <w:rsid w:val="000D1A9D"/>
    <w:rsid w:val="000D1F4C"/>
    <w:rsid w:val="000D3D3E"/>
    <w:rsid w:val="000E09D8"/>
    <w:rsid w:val="000E1FAD"/>
    <w:rsid w:val="000E2E93"/>
    <w:rsid w:val="000E381D"/>
    <w:rsid w:val="000E3B78"/>
    <w:rsid w:val="000E6C66"/>
    <w:rsid w:val="000E6FDB"/>
    <w:rsid w:val="000E7B51"/>
    <w:rsid w:val="000F10AC"/>
    <w:rsid w:val="000F1F6C"/>
    <w:rsid w:val="000F3578"/>
    <w:rsid w:val="000F4C6D"/>
    <w:rsid w:val="000F5D46"/>
    <w:rsid w:val="00100C55"/>
    <w:rsid w:val="0010384B"/>
    <w:rsid w:val="00103A30"/>
    <w:rsid w:val="001065F5"/>
    <w:rsid w:val="00110F51"/>
    <w:rsid w:val="00111DA0"/>
    <w:rsid w:val="00114D5E"/>
    <w:rsid w:val="00115337"/>
    <w:rsid w:val="00117E58"/>
    <w:rsid w:val="0012086F"/>
    <w:rsid w:val="001223A7"/>
    <w:rsid w:val="001227AA"/>
    <w:rsid w:val="00122989"/>
    <w:rsid w:val="00125678"/>
    <w:rsid w:val="00136755"/>
    <w:rsid w:val="00136DDA"/>
    <w:rsid w:val="0013772F"/>
    <w:rsid w:val="00145CA8"/>
    <w:rsid w:val="001466EB"/>
    <w:rsid w:val="00150801"/>
    <w:rsid w:val="00150E80"/>
    <w:rsid w:val="00151EA5"/>
    <w:rsid w:val="00151F51"/>
    <w:rsid w:val="0015234A"/>
    <w:rsid w:val="00152CAC"/>
    <w:rsid w:val="00153232"/>
    <w:rsid w:val="00153963"/>
    <w:rsid w:val="00153ED1"/>
    <w:rsid w:val="00155355"/>
    <w:rsid w:val="00156D94"/>
    <w:rsid w:val="001606A4"/>
    <w:rsid w:val="001618E9"/>
    <w:rsid w:val="00162223"/>
    <w:rsid w:val="00163E15"/>
    <w:rsid w:val="00165C3D"/>
    <w:rsid w:val="001671D2"/>
    <w:rsid w:val="00171785"/>
    <w:rsid w:val="00171DE9"/>
    <w:rsid w:val="00172BA8"/>
    <w:rsid w:val="00174706"/>
    <w:rsid w:val="00174E88"/>
    <w:rsid w:val="00175DD5"/>
    <w:rsid w:val="001766B4"/>
    <w:rsid w:val="00180315"/>
    <w:rsid w:val="00182E76"/>
    <w:rsid w:val="001836FA"/>
    <w:rsid w:val="001844BA"/>
    <w:rsid w:val="0018499D"/>
    <w:rsid w:val="00187CD6"/>
    <w:rsid w:val="001911FC"/>
    <w:rsid w:val="00191D63"/>
    <w:rsid w:val="00192CDE"/>
    <w:rsid w:val="00194BAC"/>
    <w:rsid w:val="00196063"/>
    <w:rsid w:val="00197C40"/>
    <w:rsid w:val="001A0B09"/>
    <w:rsid w:val="001A24E5"/>
    <w:rsid w:val="001A5783"/>
    <w:rsid w:val="001B00EA"/>
    <w:rsid w:val="001B3ECA"/>
    <w:rsid w:val="001B5E88"/>
    <w:rsid w:val="001B68C6"/>
    <w:rsid w:val="001B707B"/>
    <w:rsid w:val="001C018B"/>
    <w:rsid w:val="001C1FD4"/>
    <w:rsid w:val="001C3257"/>
    <w:rsid w:val="001D01A8"/>
    <w:rsid w:val="001D184D"/>
    <w:rsid w:val="001D5ABE"/>
    <w:rsid w:val="001D5DB0"/>
    <w:rsid w:val="001E08FA"/>
    <w:rsid w:val="001E09E8"/>
    <w:rsid w:val="001E1043"/>
    <w:rsid w:val="001E26B4"/>
    <w:rsid w:val="001E7A8D"/>
    <w:rsid w:val="001F0789"/>
    <w:rsid w:val="001F1615"/>
    <w:rsid w:val="001F1650"/>
    <w:rsid w:val="001F2365"/>
    <w:rsid w:val="001F559D"/>
    <w:rsid w:val="001F7CA3"/>
    <w:rsid w:val="0020030B"/>
    <w:rsid w:val="00202201"/>
    <w:rsid w:val="00203164"/>
    <w:rsid w:val="002057CB"/>
    <w:rsid w:val="002063ED"/>
    <w:rsid w:val="00206793"/>
    <w:rsid w:val="00210FC4"/>
    <w:rsid w:val="00212BF2"/>
    <w:rsid w:val="002144C7"/>
    <w:rsid w:val="002147BF"/>
    <w:rsid w:val="002233C1"/>
    <w:rsid w:val="00223D7C"/>
    <w:rsid w:val="00224A0B"/>
    <w:rsid w:val="002338D6"/>
    <w:rsid w:val="002349B5"/>
    <w:rsid w:val="00235815"/>
    <w:rsid w:val="0023713D"/>
    <w:rsid w:val="0024520B"/>
    <w:rsid w:val="0024676B"/>
    <w:rsid w:val="00251556"/>
    <w:rsid w:val="00252A46"/>
    <w:rsid w:val="002541B5"/>
    <w:rsid w:val="002550AB"/>
    <w:rsid w:val="00260AD4"/>
    <w:rsid w:val="00261033"/>
    <w:rsid w:val="002610DD"/>
    <w:rsid w:val="00265D5C"/>
    <w:rsid w:val="00265DF5"/>
    <w:rsid w:val="00266F30"/>
    <w:rsid w:val="002678AD"/>
    <w:rsid w:val="002725CF"/>
    <w:rsid w:val="0027307D"/>
    <w:rsid w:val="0027327F"/>
    <w:rsid w:val="00277A70"/>
    <w:rsid w:val="0028058D"/>
    <w:rsid w:val="00280BEA"/>
    <w:rsid w:val="00284FBC"/>
    <w:rsid w:val="0028732C"/>
    <w:rsid w:val="00287526"/>
    <w:rsid w:val="00291600"/>
    <w:rsid w:val="00292871"/>
    <w:rsid w:val="00293BBD"/>
    <w:rsid w:val="00294E5E"/>
    <w:rsid w:val="00295FEF"/>
    <w:rsid w:val="002A3E65"/>
    <w:rsid w:val="002A599A"/>
    <w:rsid w:val="002A6FF0"/>
    <w:rsid w:val="002A731A"/>
    <w:rsid w:val="002B045E"/>
    <w:rsid w:val="002B2EC9"/>
    <w:rsid w:val="002B692A"/>
    <w:rsid w:val="002C1E7D"/>
    <w:rsid w:val="002C224F"/>
    <w:rsid w:val="002C4BA4"/>
    <w:rsid w:val="002C7253"/>
    <w:rsid w:val="002D0802"/>
    <w:rsid w:val="002D2D51"/>
    <w:rsid w:val="002D33F8"/>
    <w:rsid w:val="002D3418"/>
    <w:rsid w:val="002E1332"/>
    <w:rsid w:val="002E25AE"/>
    <w:rsid w:val="002E5B9C"/>
    <w:rsid w:val="002E6147"/>
    <w:rsid w:val="002F0269"/>
    <w:rsid w:val="002F02B9"/>
    <w:rsid w:val="002F03DC"/>
    <w:rsid w:val="002F0FA9"/>
    <w:rsid w:val="002F2EFD"/>
    <w:rsid w:val="002F5178"/>
    <w:rsid w:val="002F713F"/>
    <w:rsid w:val="002F735C"/>
    <w:rsid w:val="00300A62"/>
    <w:rsid w:val="003031F0"/>
    <w:rsid w:val="003035E0"/>
    <w:rsid w:val="003037EC"/>
    <w:rsid w:val="00303C98"/>
    <w:rsid w:val="00304AE8"/>
    <w:rsid w:val="003052AD"/>
    <w:rsid w:val="00305764"/>
    <w:rsid w:val="00314903"/>
    <w:rsid w:val="003152F8"/>
    <w:rsid w:val="00317493"/>
    <w:rsid w:val="00321421"/>
    <w:rsid w:val="003277B9"/>
    <w:rsid w:val="00331650"/>
    <w:rsid w:val="003320AF"/>
    <w:rsid w:val="00332825"/>
    <w:rsid w:val="00341112"/>
    <w:rsid w:val="00342911"/>
    <w:rsid w:val="0034457A"/>
    <w:rsid w:val="00344CEA"/>
    <w:rsid w:val="003478E6"/>
    <w:rsid w:val="00350965"/>
    <w:rsid w:val="00354584"/>
    <w:rsid w:val="00355299"/>
    <w:rsid w:val="0035661F"/>
    <w:rsid w:val="003605BF"/>
    <w:rsid w:val="0036154B"/>
    <w:rsid w:val="00363847"/>
    <w:rsid w:val="00363B7E"/>
    <w:rsid w:val="003648D2"/>
    <w:rsid w:val="00364FB5"/>
    <w:rsid w:val="00366D42"/>
    <w:rsid w:val="00370AB1"/>
    <w:rsid w:val="0037297E"/>
    <w:rsid w:val="00373CD6"/>
    <w:rsid w:val="00376584"/>
    <w:rsid w:val="00377F27"/>
    <w:rsid w:val="0038295B"/>
    <w:rsid w:val="00383309"/>
    <w:rsid w:val="00384E5A"/>
    <w:rsid w:val="003870A7"/>
    <w:rsid w:val="0038790C"/>
    <w:rsid w:val="00390877"/>
    <w:rsid w:val="00391318"/>
    <w:rsid w:val="00392D4B"/>
    <w:rsid w:val="00396AB7"/>
    <w:rsid w:val="00397271"/>
    <w:rsid w:val="003A009A"/>
    <w:rsid w:val="003A14AC"/>
    <w:rsid w:val="003A21A0"/>
    <w:rsid w:val="003A393A"/>
    <w:rsid w:val="003A43E5"/>
    <w:rsid w:val="003B1652"/>
    <w:rsid w:val="003B46D8"/>
    <w:rsid w:val="003B524C"/>
    <w:rsid w:val="003B6ADE"/>
    <w:rsid w:val="003C0B5E"/>
    <w:rsid w:val="003C0BF5"/>
    <w:rsid w:val="003C23AA"/>
    <w:rsid w:val="003C3E11"/>
    <w:rsid w:val="003C556D"/>
    <w:rsid w:val="003C707B"/>
    <w:rsid w:val="003C7DE1"/>
    <w:rsid w:val="003D09A9"/>
    <w:rsid w:val="003D115F"/>
    <w:rsid w:val="003D357A"/>
    <w:rsid w:val="003D4AAB"/>
    <w:rsid w:val="003D4DF7"/>
    <w:rsid w:val="003D7552"/>
    <w:rsid w:val="003D796E"/>
    <w:rsid w:val="003D7A31"/>
    <w:rsid w:val="003E27EE"/>
    <w:rsid w:val="003E642D"/>
    <w:rsid w:val="003E7A01"/>
    <w:rsid w:val="003F0D46"/>
    <w:rsid w:val="003F6B13"/>
    <w:rsid w:val="003F79ED"/>
    <w:rsid w:val="00401982"/>
    <w:rsid w:val="00402969"/>
    <w:rsid w:val="004033F8"/>
    <w:rsid w:val="00410C90"/>
    <w:rsid w:val="00411916"/>
    <w:rsid w:val="004134A7"/>
    <w:rsid w:val="00413CF1"/>
    <w:rsid w:val="004230B5"/>
    <w:rsid w:val="00424801"/>
    <w:rsid w:val="00424CE5"/>
    <w:rsid w:val="00425689"/>
    <w:rsid w:val="0042628C"/>
    <w:rsid w:val="00427927"/>
    <w:rsid w:val="00431E20"/>
    <w:rsid w:val="00432043"/>
    <w:rsid w:val="0043209E"/>
    <w:rsid w:val="00433176"/>
    <w:rsid w:val="004334A9"/>
    <w:rsid w:val="00434DE9"/>
    <w:rsid w:val="00442533"/>
    <w:rsid w:val="0044371B"/>
    <w:rsid w:val="00443CD3"/>
    <w:rsid w:val="004444F8"/>
    <w:rsid w:val="00446AAF"/>
    <w:rsid w:val="00447043"/>
    <w:rsid w:val="00447A32"/>
    <w:rsid w:val="0045417C"/>
    <w:rsid w:val="00454E8A"/>
    <w:rsid w:val="00456B0E"/>
    <w:rsid w:val="00460385"/>
    <w:rsid w:val="00460779"/>
    <w:rsid w:val="00462A11"/>
    <w:rsid w:val="0046391D"/>
    <w:rsid w:val="00463E99"/>
    <w:rsid w:val="00466C0D"/>
    <w:rsid w:val="00467C2B"/>
    <w:rsid w:val="00470CB8"/>
    <w:rsid w:val="004715D7"/>
    <w:rsid w:val="00471B97"/>
    <w:rsid w:val="004801A8"/>
    <w:rsid w:val="004808D9"/>
    <w:rsid w:val="00480C19"/>
    <w:rsid w:val="00485FAA"/>
    <w:rsid w:val="004867BA"/>
    <w:rsid w:val="00487599"/>
    <w:rsid w:val="00490703"/>
    <w:rsid w:val="00495369"/>
    <w:rsid w:val="0049658E"/>
    <w:rsid w:val="004967F5"/>
    <w:rsid w:val="004A080D"/>
    <w:rsid w:val="004A1497"/>
    <w:rsid w:val="004A17FB"/>
    <w:rsid w:val="004A195C"/>
    <w:rsid w:val="004A4AF3"/>
    <w:rsid w:val="004A72AA"/>
    <w:rsid w:val="004B0036"/>
    <w:rsid w:val="004B6089"/>
    <w:rsid w:val="004B6A6E"/>
    <w:rsid w:val="004B6B6D"/>
    <w:rsid w:val="004B7147"/>
    <w:rsid w:val="004B7668"/>
    <w:rsid w:val="004B7D82"/>
    <w:rsid w:val="004C3182"/>
    <w:rsid w:val="004C3430"/>
    <w:rsid w:val="004C34AF"/>
    <w:rsid w:val="004C5385"/>
    <w:rsid w:val="004C55DA"/>
    <w:rsid w:val="004D1392"/>
    <w:rsid w:val="004D3B95"/>
    <w:rsid w:val="004D3C9F"/>
    <w:rsid w:val="004D4C26"/>
    <w:rsid w:val="004D670D"/>
    <w:rsid w:val="004D6DAD"/>
    <w:rsid w:val="004E2DCF"/>
    <w:rsid w:val="004E4CC7"/>
    <w:rsid w:val="004F27B7"/>
    <w:rsid w:val="004F68F5"/>
    <w:rsid w:val="005027D0"/>
    <w:rsid w:val="005073A3"/>
    <w:rsid w:val="005101BD"/>
    <w:rsid w:val="00511F60"/>
    <w:rsid w:val="005131AF"/>
    <w:rsid w:val="0051518E"/>
    <w:rsid w:val="005156DC"/>
    <w:rsid w:val="00515F7A"/>
    <w:rsid w:val="00520867"/>
    <w:rsid w:val="0052400F"/>
    <w:rsid w:val="00524A25"/>
    <w:rsid w:val="00531E25"/>
    <w:rsid w:val="005320C5"/>
    <w:rsid w:val="0053534A"/>
    <w:rsid w:val="00536668"/>
    <w:rsid w:val="00537816"/>
    <w:rsid w:val="00543A35"/>
    <w:rsid w:val="00543D61"/>
    <w:rsid w:val="00544DE0"/>
    <w:rsid w:val="00545CA0"/>
    <w:rsid w:val="00546DEE"/>
    <w:rsid w:val="00551824"/>
    <w:rsid w:val="00557D52"/>
    <w:rsid w:val="005613EE"/>
    <w:rsid w:val="005627D9"/>
    <w:rsid w:val="0056425D"/>
    <w:rsid w:val="005653CF"/>
    <w:rsid w:val="005670D1"/>
    <w:rsid w:val="005675AA"/>
    <w:rsid w:val="005703B6"/>
    <w:rsid w:val="0057405C"/>
    <w:rsid w:val="00574617"/>
    <w:rsid w:val="00580432"/>
    <w:rsid w:val="0058176D"/>
    <w:rsid w:val="00582E2C"/>
    <w:rsid w:val="00583D8D"/>
    <w:rsid w:val="005871E5"/>
    <w:rsid w:val="0059459E"/>
    <w:rsid w:val="0059471F"/>
    <w:rsid w:val="00594DB7"/>
    <w:rsid w:val="00597D35"/>
    <w:rsid w:val="005A03B3"/>
    <w:rsid w:val="005A4EFD"/>
    <w:rsid w:val="005B1565"/>
    <w:rsid w:val="005B21C3"/>
    <w:rsid w:val="005B2951"/>
    <w:rsid w:val="005B2CD7"/>
    <w:rsid w:val="005B386A"/>
    <w:rsid w:val="005B4636"/>
    <w:rsid w:val="005B6E12"/>
    <w:rsid w:val="005B74A9"/>
    <w:rsid w:val="005C25C9"/>
    <w:rsid w:val="005C26A2"/>
    <w:rsid w:val="005C6137"/>
    <w:rsid w:val="005C7862"/>
    <w:rsid w:val="005C79B3"/>
    <w:rsid w:val="005D7E8F"/>
    <w:rsid w:val="005E2B99"/>
    <w:rsid w:val="005E3131"/>
    <w:rsid w:val="005E78C4"/>
    <w:rsid w:val="005F593D"/>
    <w:rsid w:val="005F68C8"/>
    <w:rsid w:val="005F7E3F"/>
    <w:rsid w:val="00601762"/>
    <w:rsid w:val="0060301F"/>
    <w:rsid w:val="0060485F"/>
    <w:rsid w:val="006055DC"/>
    <w:rsid w:val="0060627A"/>
    <w:rsid w:val="006065ED"/>
    <w:rsid w:val="00606AB1"/>
    <w:rsid w:val="00611D34"/>
    <w:rsid w:val="00617DB8"/>
    <w:rsid w:val="00620E67"/>
    <w:rsid w:val="006217D0"/>
    <w:rsid w:val="006251E7"/>
    <w:rsid w:val="00632650"/>
    <w:rsid w:val="00632F28"/>
    <w:rsid w:val="006343EB"/>
    <w:rsid w:val="00634741"/>
    <w:rsid w:val="006348B0"/>
    <w:rsid w:val="00636292"/>
    <w:rsid w:val="006363A3"/>
    <w:rsid w:val="00636A32"/>
    <w:rsid w:val="00637CFE"/>
    <w:rsid w:val="00637F5C"/>
    <w:rsid w:val="00646FEA"/>
    <w:rsid w:val="006513DA"/>
    <w:rsid w:val="006528E3"/>
    <w:rsid w:val="00654B25"/>
    <w:rsid w:val="006552C0"/>
    <w:rsid w:val="00660954"/>
    <w:rsid w:val="00660E16"/>
    <w:rsid w:val="00661764"/>
    <w:rsid w:val="00662336"/>
    <w:rsid w:val="00664DAF"/>
    <w:rsid w:val="006665BF"/>
    <w:rsid w:val="00666D22"/>
    <w:rsid w:val="00666DC8"/>
    <w:rsid w:val="00667EC5"/>
    <w:rsid w:val="00670053"/>
    <w:rsid w:val="00670F9A"/>
    <w:rsid w:val="00672031"/>
    <w:rsid w:val="00676AC7"/>
    <w:rsid w:val="0067706B"/>
    <w:rsid w:val="00680018"/>
    <w:rsid w:val="006808AA"/>
    <w:rsid w:val="00682817"/>
    <w:rsid w:val="00684F64"/>
    <w:rsid w:val="00685B68"/>
    <w:rsid w:val="00693BF6"/>
    <w:rsid w:val="00693C20"/>
    <w:rsid w:val="00695C48"/>
    <w:rsid w:val="00695D36"/>
    <w:rsid w:val="0069611E"/>
    <w:rsid w:val="00696FAF"/>
    <w:rsid w:val="006A0D27"/>
    <w:rsid w:val="006A163A"/>
    <w:rsid w:val="006A350A"/>
    <w:rsid w:val="006A5D7C"/>
    <w:rsid w:val="006A73E5"/>
    <w:rsid w:val="006B3243"/>
    <w:rsid w:val="006B607B"/>
    <w:rsid w:val="006B6490"/>
    <w:rsid w:val="006B6976"/>
    <w:rsid w:val="006C1286"/>
    <w:rsid w:val="006C2CB0"/>
    <w:rsid w:val="006C3732"/>
    <w:rsid w:val="006C3A59"/>
    <w:rsid w:val="006C7266"/>
    <w:rsid w:val="006D67C6"/>
    <w:rsid w:val="006E08CA"/>
    <w:rsid w:val="006E2102"/>
    <w:rsid w:val="006E23E1"/>
    <w:rsid w:val="006E699C"/>
    <w:rsid w:val="006E6AC7"/>
    <w:rsid w:val="006E7F1E"/>
    <w:rsid w:val="006F44B7"/>
    <w:rsid w:val="006F5F75"/>
    <w:rsid w:val="006F5FD5"/>
    <w:rsid w:val="00701F97"/>
    <w:rsid w:val="007029A9"/>
    <w:rsid w:val="00703E20"/>
    <w:rsid w:val="007126D6"/>
    <w:rsid w:val="007150A8"/>
    <w:rsid w:val="0072145F"/>
    <w:rsid w:val="00724F05"/>
    <w:rsid w:val="00725D9A"/>
    <w:rsid w:val="0072780E"/>
    <w:rsid w:val="00727944"/>
    <w:rsid w:val="00731BC2"/>
    <w:rsid w:val="00733955"/>
    <w:rsid w:val="007404E1"/>
    <w:rsid w:val="00740F8C"/>
    <w:rsid w:val="007412EE"/>
    <w:rsid w:val="007414B4"/>
    <w:rsid w:val="00742851"/>
    <w:rsid w:val="0074516B"/>
    <w:rsid w:val="007451BE"/>
    <w:rsid w:val="00747379"/>
    <w:rsid w:val="00750DDA"/>
    <w:rsid w:val="00752F0C"/>
    <w:rsid w:val="007567CA"/>
    <w:rsid w:val="00762342"/>
    <w:rsid w:val="007650E4"/>
    <w:rsid w:val="00765540"/>
    <w:rsid w:val="00765610"/>
    <w:rsid w:val="00765C75"/>
    <w:rsid w:val="0077257F"/>
    <w:rsid w:val="00773A7E"/>
    <w:rsid w:val="00774B9D"/>
    <w:rsid w:val="0077522C"/>
    <w:rsid w:val="00775377"/>
    <w:rsid w:val="00777249"/>
    <w:rsid w:val="00777580"/>
    <w:rsid w:val="00780B76"/>
    <w:rsid w:val="00783871"/>
    <w:rsid w:val="007A3320"/>
    <w:rsid w:val="007A3E06"/>
    <w:rsid w:val="007A4353"/>
    <w:rsid w:val="007B1691"/>
    <w:rsid w:val="007B3DBB"/>
    <w:rsid w:val="007B3E6C"/>
    <w:rsid w:val="007B3FFA"/>
    <w:rsid w:val="007C008F"/>
    <w:rsid w:val="007C6311"/>
    <w:rsid w:val="007C69A0"/>
    <w:rsid w:val="007D377E"/>
    <w:rsid w:val="007D613E"/>
    <w:rsid w:val="007D64BD"/>
    <w:rsid w:val="007D707B"/>
    <w:rsid w:val="007D7DBE"/>
    <w:rsid w:val="007E1ED0"/>
    <w:rsid w:val="007E6F0E"/>
    <w:rsid w:val="007F0A4A"/>
    <w:rsid w:val="007F2FAD"/>
    <w:rsid w:val="00801A18"/>
    <w:rsid w:val="00802585"/>
    <w:rsid w:val="00802BDE"/>
    <w:rsid w:val="00802F58"/>
    <w:rsid w:val="008034FC"/>
    <w:rsid w:val="00803E68"/>
    <w:rsid w:val="0080446A"/>
    <w:rsid w:val="00807678"/>
    <w:rsid w:val="00810116"/>
    <w:rsid w:val="00810D26"/>
    <w:rsid w:val="00813B96"/>
    <w:rsid w:val="00814CFB"/>
    <w:rsid w:val="00816A95"/>
    <w:rsid w:val="0081704F"/>
    <w:rsid w:val="008175EC"/>
    <w:rsid w:val="00822750"/>
    <w:rsid w:val="0082339E"/>
    <w:rsid w:val="0082465B"/>
    <w:rsid w:val="008256D1"/>
    <w:rsid w:val="0082574B"/>
    <w:rsid w:val="008263D0"/>
    <w:rsid w:val="0082725D"/>
    <w:rsid w:val="00832C1B"/>
    <w:rsid w:val="00835F91"/>
    <w:rsid w:val="0084002E"/>
    <w:rsid w:val="0084027D"/>
    <w:rsid w:val="00841216"/>
    <w:rsid w:val="008423D5"/>
    <w:rsid w:val="00842E8D"/>
    <w:rsid w:val="00843A49"/>
    <w:rsid w:val="00854CB5"/>
    <w:rsid w:val="00855501"/>
    <w:rsid w:val="00856E5C"/>
    <w:rsid w:val="00857DB4"/>
    <w:rsid w:val="00861293"/>
    <w:rsid w:val="008626A4"/>
    <w:rsid w:val="00863692"/>
    <w:rsid w:val="008656BC"/>
    <w:rsid w:val="00867E5D"/>
    <w:rsid w:val="00870757"/>
    <w:rsid w:val="00872B5E"/>
    <w:rsid w:val="008748D8"/>
    <w:rsid w:val="00875837"/>
    <w:rsid w:val="00876F3E"/>
    <w:rsid w:val="00877163"/>
    <w:rsid w:val="008774FE"/>
    <w:rsid w:val="0087788A"/>
    <w:rsid w:val="00881092"/>
    <w:rsid w:val="00881844"/>
    <w:rsid w:val="00885E31"/>
    <w:rsid w:val="008871FC"/>
    <w:rsid w:val="008878EE"/>
    <w:rsid w:val="00887C0F"/>
    <w:rsid w:val="0089011E"/>
    <w:rsid w:val="008904BA"/>
    <w:rsid w:val="00891832"/>
    <w:rsid w:val="00894798"/>
    <w:rsid w:val="0089594E"/>
    <w:rsid w:val="008B0AD6"/>
    <w:rsid w:val="008B427D"/>
    <w:rsid w:val="008B651A"/>
    <w:rsid w:val="008B77E8"/>
    <w:rsid w:val="008B7D09"/>
    <w:rsid w:val="008C3A38"/>
    <w:rsid w:val="008C4874"/>
    <w:rsid w:val="008C5231"/>
    <w:rsid w:val="008C5268"/>
    <w:rsid w:val="008C5C42"/>
    <w:rsid w:val="008C5EA8"/>
    <w:rsid w:val="008C7ABB"/>
    <w:rsid w:val="008D1F90"/>
    <w:rsid w:val="008D20E5"/>
    <w:rsid w:val="008D37AB"/>
    <w:rsid w:val="008D3C60"/>
    <w:rsid w:val="008D4CEF"/>
    <w:rsid w:val="008D5A9E"/>
    <w:rsid w:val="008D5DBB"/>
    <w:rsid w:val="008D6880"/>
    <w:rsid w:val="008E4DF8"/>
    <w:rsid w:val="008E52FF"/>
    <w:rsid w:val="008E6E1E"/>
    <w:rsid w:val="008F2FE4"/>
    <w:rsid w:val="008F379C"/>
    <w:rsid w:val="008F5202"/>
    <w:rsid w:val="008F5738"/>
    <w:rsid w:val="008F5BCD"/>
    <w:rsid w:val="008F5D6F"/>
    <w:rsid w:val="00900B24"/>
    <w:rsid w:val="0090173D"/>
    <w:rsid w:val="00903158"/>
    <w:rsid w:val="00904E27"/>
    <w:rsid w:val="009063A0"/>
    <w:rsid w:val="0090729C"/>
    <w:rsid w:val="00911CB3"/>
    <w:rsid w:val="00917094"/>
    <w:rsid w:val="0091771D"/>
    <w:rsid w:val="00921C00"/>
    <w:rsid w:val="0092250B"/>
    <w:rsid w:val="0092289B"/>
    <w:rsid w:val="009244C0"/>
    <w:rsid w:val="0093050B"/>
    <w:rsid w:val="00931CF2"/>
    <w:rsid w:val="00932578"/>
    <w:rsid w:val="009326C3"/>
    <w:rsid w:val="00933526"/>
    <w:rsid w:val="00937389"/>
    <w:rsid w:val="0094130A"/>
    <w:rsid w:val="00941CF5"/>
    <w:rsid w:val="00944612"/>
    <w:rsid w:val="00944BA6"/>
    <w:rsid w:val="00945FC4"/>
    <w:rsid w:val="00946CB9"/>
    <w:rsid w:val="00954D0D"/>
    <w:rsid w:val="009609FE"/>
    <w:rsid w:val="00965022"/>
    <w:rsid w:val="009650DC"/>
    <w:rsid w:val="00971537"/>
    <w:rsid w:val="009808F1"/>
    <w:rsid w:val="00984253"/>
    <w:rsid w:val="00985DE5"/>
    <w:rsid w:val="009864A8"/>
    <w:rsid w:val="00986677"/>
    <w:rsid w:val="00990989"/>
    <w:rsid w:val="00990F95"/>
    <w:rsid w:val="00992E8E"/>
    <w:rsid w:val="00993762"/>
    <w:rsid w:val="00995AF7"/>
    <w:rsid w:val="009A2349"/>
    <w:rsid w:val="009A44EF"/>
    <w:rsid w:val="009A5EE2"/>
    <w:rsid w:val="009A5F9E"/>
    <w:rsid w:val="009A6F40"/>
    <w:rsid w:val="009A7BE0"/>
    <w:rsid w:val="009B16FB"/>
    <w:rsid w:val="009B3D59"/>
    <w:rsid w:val="009B63D8"/>
    <w:rsid w:val="009B667B"/>
    <w:rsid w:val="009C5CCE"/>
    <w:rsid w:val="009C7C3C"/>
    <w:rsid w:val="009D15DE"/>
    <w:rsid w:val="009D270D"/>
    <w:rsid w:val="009D509D"/>
    <w:rsid w:val="009D6D91"/>
    <w:rsid w:val="009E27AF"/>
    <w:rsid w:val="009E56CB"/>
    <w:rsid w:val="009E59BC"/>
    <w:rsid w:val="009E66F1"/>
    <w:rsid w:val="009E7037"/>
    <w:rsid w:val="009F0D31"/>
    <w:rsid w:val="009F1782"/>
    <w:rsid w:val="009F1D3B"/>
    <w:rsid w:val="009F1ED1"/>
    <w:rsid w:val="009F33DA"/>
    <w:rsid w:val="009F3CA7"/>
    <w:rsid w:val="009F4954"/>
    <w:rsid w:val="009F6373"/>
    <w:rsid w:val="009F6500"/>
    <w:rsid w:val="009F7726"/>
    <w:rsid w:val="00A00B0C"/>
    <w:rsid w:val="00A01937"/>
    <w:rsid w:val="00A0198B"/>
    <w:rsid w:val="00A06659"/>
    <w:rsid w:val="00A06F38"/>
    <w:rsid w:val="00A10651"/>
    <w:rsid w:val="00A10F2E"/>
    <w:rsid w:val="00A1132A"/>
    <w:rsid w:val="00A14AF1"/>
    <w:rsid w:val="00A15686"/>
    <w:rsid w:val="00A16FBC"/>
    <w:rsid w:val="00A177BA"/>
    <w:rsid w:val="00A177FC"/>
    <w:rsid w:val="00A2165B"/>
    <w:rsid w:val="00A254E0"/>
    <w:rsid w:val="00A25726"/>
    <w:rsid w:val="00A26DFC"/>
    <w:rsid w:val="00A278DF"/>
    <w:rsid w:val="00A329E3"/>
    <w:rsid w:val="00A33E18"/>
    <w:rsid w:val="00A35FC5"/>
    <w:rsid w:val="00A360D4"/>
    <w:rsid w:val="00A3643A"/>
    <w:rsid w:val="00A4040A"/>
    <w:rsid w:val="00A40660"/>
    <w:rsid w:val="00A440A6"/>
    <w:rsid w:val="00A45599"/>
    <w:rsid w:val="00A4590C"/>
    <w:rsid w:val="00A5010D"/>
    <w:rsid w:val="00A507BA"/>
    <w:rsid w:val="00A5404F"/>
    <w:rsid w:val="00A55D0B"/>
    <w:rsid w:val="00A566DA"/>
    <w:rsid w:val="00A56D1F"/>
    <w:rsid w:val="00A6039A"/>
    <w:rsid w:val="00A6302A"/>
    <w:rsid w:val="00A652A4"/>
    <w:rsid w:val="00A65587"/>
    <w:rsid w:val="00A65ECB"/>
    <w:rsid w:val="00A66832"/>
    <w:rsid w:val="00A71F2F"/>
    <w:rsid w:val="00A73F06"/>
    <w:rsid w:val="00A7420B"/>
    <w:rsid w:val="00A804E3"/>
    <w:rsid w:val="00A81C78"/>
    <w:rsid w:val="00A8201C"/>
    <w:rsid w:val="00A834B4"/>
    <w:rsid w:val="00A8461F"/>
    <w:rsid w:val="00A846BD"/>
    <w:rsid w:val="00A8642F"/>
    <w:rsid w:val="00A86F5D"/>
    <w:rsid w:val="00A90919"/>
    <w:rsid w:val="00A90F3D"/>
    <w:rsid w:val="00A9190C"/>
    <w:rsid w:val="00A91B96"/>
    <w:rsid w:val="00A92D93"/>
    <w:rsid w:val="00A95874"/>
    <w:rsid w:val="00AA07F6"/>
    <w:rsid w:val="00AA0B15"/>
    <w:rsid w:val="00AA0E23"/>
    <w:rsid w:val="00AA35BA"/>
    <w:rsid w:val="00AA4E16"/>
    <w:rsid w:val="00AB1012"/>
    <w:rsid w:val="00AB15AC"/>
    <w:rsid w:val="00AB4B4D"/>
    <w:rsid w:val="00AB530C"/>
    <w:rsid w:val="00AB730C"/>
    <w:rsid w:val="00AC1096"/>
    <w:rsid w:val="00AC18BA"/>
    <w:rsid w:val="00AC20DF"/>
    <w:rsid w:val="00AC54BD"/>
    <w:rsid w:val="00AD04BB"/>
    <w:rsid w:val="00AD0CEC"/>
    <w:rsid w:val="00AD1686"/>
    <w:rsid w:val="00AD467A"/>
    <w:rsid w:val="00AD47AD"/>
    <w:rsid w:val="00AD4924"/>
    <w:rsid w:val="00AD7D7C"/>
    <w:rsid w:val="00AE0705"/>
    <w:rsid w:val="00AE2EEB"/>
    <w:rsid w:val="00AE4120"/>
    <w:rsid w:val="00AE5BEB"/>
    <w:rsid w:val="00AF1029"/>
    <w:rsid w:val="00AF2DE5"/>
    <w:rsid w:val="00AF4E58"/>
    <w:rsid w:val="00AF6FD9"/>
    <w:rsid w:val="00B02BBA"/>
    <w:rsid w:val="00B0423A"/>
    <w:rsid w:val="00B10486"/>
    <w:rsid w:val="00B109AC"/>
    <w:rsid w:val="00B10D40"/>
    <w:rsid w:val="00B14C94"/>
    <w:rsid w:val="00B1591C"/>
    <w:rsid w:val="00B17164"/>
    <w:rsid w:val="00B17625"/>
    <w:rsid w:val="00B22B71"/>
    <w:rsid w:val="00B238F1"/>
    <w:rsid w:val="00B26498"/>
    <w:rsid w:val="00B27212"/>
    <w:rsid w:val="00B34276"/>
    <w:rsid w:val="00B34D3A"/>
    <w:rsid w:val="00B34F91"/>
    <w:rsid w:val="00B35A11"/>
    <w:rsid w:val="00B36314"/>
    <w:rsid w:val="00B36D66"/>
    <w:rsid w:val="00B3736D"/>
    <w:rsid w:val="00B413DF"/>
    <w:rsid w:val="00B505E4"/>
    <w:rsid w:val="00B563E6"/>
    <w:rsid w:val="00B571E4"/>
    <w:rsid w:val="00B57768"/>
    <w:rsid w:val="00B57FB1"/>
    <w:rsid w:val="00B60337"/>
    <w:rsid w:val="00B60D09"/>
    <w:rsid w:val="00B62D76"/>
    <w:rsid w:val="00B6304C"/>
    <w:rsid w:val="00B65A63"/>
    <w:rsid w:val="00B70A42"/>
    <w:rsid w:val="00B717D4"/>
    <w:rsid w:val="00B74CEE"/>
    <w:rsid w:val="00B7669C"/>
    <w:rsid w:val="00B77009"/>
    <w:rsid w:val="00B80F74"/>
    <w:rsid w:val="00B83F56"/>
    <w:rsid w:val="00B866CB"/>
    <w:rsid w:val="00B86FAC"/>
    <w:rsid w:val="00B87555"/>
    <w:rsid w:val="00B932C1"/>
    <w:rsid w:val="00B9372F"/>
    <w:rsid w:val="00B94566"/>
    <w:rsid w:val="00B94890"/>
    <w:rsid w:val="00B951A0"/>
    <w:rsid w:val="00B9565E"/>
    <w:rsid w:val="00B95741"/>
    <w:rsid w:val="00B962E3"/>
    <w:rsid w:val="00BA01A8"/>
    <w:rsid w:val="00BA2169"/>
    <w:rsid w:val="00BA4802"/>
    <w:rsid w:val="00BA5B13"/>
    <w:rsid w:val="00BB04B7"/>
    <w:rsid w:val="00BB1138"/>
    <w:rsid w:val="00BB1D83"/>
    <w:rsid w:val="00BB1E2F"/>
    <w:rsid w:val="00BB34DB"/>
    <w:rsid w:val="00BB574D"/>
    <w:rsid w:val="00BB6FE8"/>
    <w:rsid w:val="00BB7017"/>
    <w:rsid w:val="00BB7E09"/>
    <w:rsid w:val="00BC0FD2"/>
    <w:rsid w:val="00BC2501"/>
    <w:rsid w:val="00BC27C9"/>
    <w:rsid w:val="00BC38FC"/>
    <w:rsid w:val="00BC533B"/>
    <w:rsid w:val="00BC551C"/>
    <w:rsid w:val="00BD0C75"/>
    <w:rsid w:val="00BD10D0"/>
    <w:rsid w:val="00BD475B"/>
    <w:rsid w:val="00BD5A8C"/>
    <w:rsid w:val="00BE1AB9"/>
    <w:rsid w:val="00BE43F3"/>
    <w:rsid w:val="00BE43F9"/>
    <w:rsid w:val="00BE4D6C"/>
    <w:rsid w:val="00BE5AC3"/>
    <w:rsid w:val="00BE5C3A"/>
    <w:rsid w:val="00BE7B33"/>
    <w:rsid w:val="00BF1192"/>
    <w:rsid w:val="00BF29C6"/>
    <w:rsid w:val="00BF2BA8"/>
    <w:rsid w:val="00BF3057"/>
    <w:rsid w:val="00BF492D"/>
    <w:rsid w:val="00BF6524"/>
    <w:rsid w:val="00BF69FA"/>
    <w:rsid w:val="00C0011C"/>
    <w:rsid w:val="00C00C48"/>
    <w:rsid w:val="00C050DB"/>
    <w:rsid w:val="00C1088D"/>
    <w:rsid w:val="00C15DBE"/>
    <w:rsid w:val="00C221FC"/>
    <w:rsid w:val="00C266E8"/>
    <w:rsid w:val="00C317D3"/>
    <w:rsid w:val="00C33267"/>
    <w:rsid w:val="00C333BF"/>
    <w:rsid w:val="00C33974"/>
    <w:rsid w:val="00C33BEB"/>
    <w:rsid w:val="00C36108"/>
    <w:rsid w:val="00C36A63"/>
    <w:rsid w:val="00C421A3"/>
    <w:rsid w:val="00C43BDA"/>
    <w:rsid w:val="00C455D0"/>
    <w:rsid w:val="00C47CBF"/>
    <w:rsid w:val="00C511A5"/>
    <w:rsid w:val="00C52780"/>
    <w:rsid w:val="00C52A1C"/>
    <w:rsid w:val="00C52A8A"/>
    <w:rsid w:val="00C53D82"/>
    <w:rsid w:val="00C564B0"/>
    <w:rsid w:val="00C566E6"/>
    <w:rsid w:val="00C60386"/>
    <w:rsid w:val="00C6063E"/>
    <w:rsid w:val="00C61CFE"/>
    <w:rsid w:val="00C62B62"/>
    <w:rsid w:val="00C63453"/>
    <w:rsid w:val="00C6532B"/>
    <w:rsid w:val="00C67BB2"/>
    <w:rsid w:val="00C75FEC"/>
    <w:rsid w:val="00C768F0"/>
    <w:rsid w:val="00C772F5"/>
    <w:rsid w:val="00C808CE"/>
    <w:rsid w:val="00C80F6B"/>
    <w:rsid w:val="00C81411"/>
    <w:rsid w:val="00C82693"/>
    <w:rsid w:val="00C83723"/>
    <w:rsid w:val="00C87618"/>
    <w:rsid w:val="00C933CD"/>
    <w:rsid w:val="00C939CC"/>
    <w:rsid w:val="00C9767B"/>
    <w:rsid w:val="00CA0BE7"/>
    <w:rsid w:val="00CA2D0F"/>
    <w:rsid w:val="00CA2FDF"/>
    <w:rsid w:val="00CA364D"/>
    <w:rsid w:val="00CA4BCD"/>
    <w:rsid w:val="00CA4E4D"/>
    <w:rsid w:val="00CA5761"/>
    <w:rsid w:val="00CB0BED"/>
    <w:rsid w:val="00CB1BC9"/>
    <w:rsid w:val="00CB22FC"/>
    <w:rsid w:val="00CB3DEE"/>
    <w:rsid w:val="00CB50C0"/>
    <w:rsid w:val="00CB6413"/>
    <w:rsid w:val="00CC1693"/>
    <w:rsid w:val="00CC1AC6"/>
    <w:rsid w:val="00CC4C8E"/>
    <w:rsid w:val="00CC7188"/>
    <w:rsid w:val="00CD2EC0"/>
    <w:rsid w:val="00CD57FF"/>
    <w:rsid w:val="00CE1961"/>
    <w:rsid w:val="00CE6345"/>
    <w:rsid w:val="00CE7C6C"/>
    <w:rsid w:val="00CF30C3"/>
    <w:rsid w:val="00CF3767"/>
    <w:rsid w:val="00CF6CA2"/>
    <w:rsid w:val="00CF786F"/>
    <w:rsid w:val="00D018CB"/>
    <w:rsid w:val="00D01E0E"/>
    <w:rsid w:val="00D01F5A"/>
    <w:rsid w:val="00D02D0E"/>
    <w:rsid w:val="00D0418C"/>
    <w:rsid w:val="00D12259"/>
    <w:rsid w:val="00D1364E"/>
    <w:rsid w:val="00D13B16"/>
    <w:rsid w:val="00D164A6"/>
    <w:rsid w:val="00D21849"/>
    <w:rsid w:val="00D22211"/>
    <w:rsid w:val="00D24044"/>
    <w:rsid w:val="00D2467B"/>
    <w:rsid w:val="00D278C1"/>
    <w:rsid w:val="00D307D8"/>
    <w:rsid w:val="00D325D1"/>
    <w:rsid w:val="00D368FB"/>
    <w:rsid w:val="00D43941"/>
    <w:rsid w:val="00D456AB"/>
    <w:rsid w:val="00D46740"/>
    <w:rsid w:val="00D47590"/>
    <w:rsid w:val="00D47FF1"/>
    <w:rsid w:val="00D51B4D"/>
    <w:rsid w:val="00D52328"/>
    <w:rsid w:val="00D52E55"/>
    <w:rsid w:val="00D56765"/>
    <w:rsid w:val="00D56B9A"/>
    <w:rsid w:val="00D60917"/>
    <w:rsid w:val="00D60F3C"/>
    <w:rsid w:val="00D636B4"/>
    <w:rsid w:val="00D63FBA"/>
    <w:rsid w:val="00D675DF"/>
    <w:rsid w:val="00D67AC9"/>
    <w:rsid w:val="00D67FEF"/>
    <w:rsid w:val="00D700D1"/>
    <w:rsid w:val="00D70BDB"/>
    <w:rsid w:val="00D717CF"/>
    <w:rsid w:val="00D731D2"/>
    <w:rsid w:val="00D75ED7"/>
    <w:rsid w:val="00D76484"/>
    <w:rsid w:val="00D8053B"/>
    <w:rsid w:val="00D829AE"/>
    <w:rsid w:val="00D84C9E"/>
    <w:rsid w:val="00D8631F"/>
    <w:rsid w:val="00D86C9A"/>
    <w:rsid w:val="00D901FC"/>
    <w:rsid w:val="00D91E9B"/>
    <w:rsid w:val="00D92D1E"/>
    <w:rsid w:val="00D93477"/>
    <w:rsid w:val="00D93FEC"/>
    <w:rsid w:val="00DA025F"/>
    <w:rsid w:val="00DA0433"/>
    <w:rsid w:val="00DA1FDD"/>
    <w:rsid w:val="00DA28DF"/>
    <w:rsid w:val="00DA4074"/>
    <w:rsid w:val="00DA5684"/>
    <w:rsid w:val="00DB024F"/>
    <w:rsid w:val="00DB255D"/>
    <w:rsid w:val="00DB38A9"/>
    <w:rsid w:val="00DC0B44"/>
    <w:rsid w:val="00DC1779"/>
    <w:rsid w:val="00DC1A78"/>
    <w:rsid w:val="00DC45D6"/>
    <w:rsid w:val="00DC7570"/>
    <w:rsid w:val="00DD2221"/>
    <w:rsid w:val="00DD3976"/>
    <w:rsid w:val="00DD52BA"/>
    <w:rsid w:val="00DD634B"/>
    <w:rsid w:val="00DE0F73"/>
    <w:rsid w:val="00DE1846"/>
    <w:rsid w:val="00DE2C1A"/>
    <w:rsid w:val="00DE3688"/>
    <w:rsid w:val="00DE7E84"/>
    <w:rsid w:val="00DE7EC6"/>
    <w:rsid w:val="00DF1330"/>
    <w:rsid w:val="00DF32D2"/>
    <w:rsid w:val="00DF3FD0"/>
    <w:rsid w:val="00DF434E"/>
    <w:rsid w:val="00DF66EA"/>
    <w:rsid w:val="00DF72A0"/>
    <w:rsid w:val="00DF77A5"/>
    <w:rsid w:val="00E03166"/>
    <w:rsid w:val="00E060F9"/>
    <w:rsid w:val="00E10FC7"/>
    <w:rsid w:val="00E16570"/>
    <w:rsid w:val="00E238AB"/>
    <w:rsid w:val="00E23B6B"/>
    <w:rsid w:val="00E25AF1"/>
    <w:rsid w:val="00E26EC9"/>
    <w:rsid w:val="00E31118"/>
    <w:rsid w:val="00E32DE0"/>
    <w:rsid w:val="00E3403F"/>
    <w:rsid w:val="00E3452D"/>
    <w:rsid w:val="00E3593C"/>
    <w:rsid w:val="00E36D75"/>
    <w:rsid w:val="00E43B8B"/>
    <w:rsid w:val="00E44A97"/>
    <w:rsid w:val="00E45A26"/>
    <w:rsid w:val="00E477DA"/>
    <w:rsid w:val="00E47B18"/>
    <w:rsid w:val="00E50999"/>
    <w:rsid w:val="00E5517C"/>
    <w:rsid w:val="00E5519C"/>
    <w:rsid w:val="00E56972"/>
    <w:rsid w:val="00E56A7A"/>
    <w:rsid w:val="00E6003F"/>
    <w:rsid w:val="00E6189D"/>
    <w:rsid w:val="00E64690"/>
    <w:rsid w:val="00E64697"/>
    <w:rsid w:val="00E64AB7"/>
    <w:rsid w:val="00E66E48"/>
    <w:rsid w:val="00E67372"/>
    <w:rsid w:val="00E67F2F"/>
    <w:rsid w:val="00E71655"/>
    <w:rsid w:val="00E71B40"/>
    <w:rsid w:val="00E72E81"/>
    <w:rsid w:val="00E731CF"/>
    <w:rsid w:val="00E7339E"/>
    <w:rsid w:val="00E8358D"/>
    <w:rsid w:val="00E8443D"/>
    <w:rsid w:val="00E86B1E"/>
    <w:rsid w:val="00E86EC9"/>
    <w:rsid w:val="00E90FE4"/>
    <w:rsid w:val="00E91962"/>
    <w:rsid w:val="00E92C74"/>
    <w:rsid w:val="00E92DD6"/>
    <w:rsid w:val="00E936A9"/>
    <w:rsid w:val="00E93808"/>
    <w:rsid w:val="00E95554"/>
    <w:rsid w:val="00E97CB4"/>
    <w:rsid w:val="00EA0910"/>
    <w:rsid w:val="00EA09C6"/>
    <w:rsid w:val="00EA0A6E"/>
    <w:rsid w:val="00EA1D50"/>
    <w:rsid w:val="00EA2279"/>
    <w:rsid w:val="00EA2336"/>
    <w:rsid w:val="00EA2C7D"/>
    <w:rsid w:val="00EA31BC"/>
    <w:rsid w:val="00EA4287"/>
    <w:rsid w:val="00EA5DB3"/>
    <w:rsid w:val="00EA6B39"/>
    <w:rsid w:val="00EB3223"/>
    <w:rsid w:val="00EB32AD"/>
    <w:rsid w:val="00EB48F7"/>
    <w:rsid w:val="00EB69B8"/>
    <w:rsid w:val="00EB74FB"/>
    <w:rsid w:val="00EC077D"/>
    <w:rsid w:val="00EC11DE"/>
    <w:rsid w:val="00EC123D"/>
    <w:rsid w:val="00EC1B28"/>
    <w:rsid w:val="00EC1E77"/>
    <w:rsid w:val="00EC3360"/>
    <w:rsid w:val="00EC359A"/>
    <w:rsid w:val="00EC69F4"/>
    <w:rsid w:val="00EC7F58"/>
    <w:rsid w:val="00ED018D"/>
    <w:rsid w:val="00ED04BB"/>
    <w:rsid w:val="00ED3A01"/>
    <w:rsid w:val="00ED56CF"/>
    <w:rsid w:val="00ED5E51"/>
    <w:rsid w:val="00ED620B"/>
    <w:rsid w:val="00ED654F"/>
    <w:rsid w:val="00EE1822"/>
    <w:rsid w:val="00EE3966"/>
    <w:rsid w:val="00EE522F"/>
    <w:rsid w:val="00EE6198"/>
    <w:rsid w:val="00EE75A9"/>
    <w:rsid w:val="00EE7CF1"/>
    <w:rsid w:val="00EF13D8"/>
    <w:rsid w:val="00EF2DCC"/>
    <w:rsid w:val="00EF31D9"/>
    <w:rsid w:val="00EF3E07"/>
    <w:rsid w:val="00EF4663"/>
    <w:rsid w:val="00EF4CDB"/>
    <w:rsid w:val="00EF4F10"/>
    <w:rsid w:val="00F0291A"/>
    <w:rsid w:val="00F0378F"/>
    <w:rsid w:val="00F047C1"/>
    <w:rsid w:val="00F10727"/>
    <w:rsid w:val="00F119B5"/>
    <w:rsid w:val="00F12D87"/>
    <w:rsid w:val="00F1590E"/>
    <w:rsid w:val="00F164C3"/>
    <w:rsid w:val="00F16CB0"/>
    <w:rsid w:val="00F20E47"/>
    <w:rsid w:val="00F2147A"/>
    <w:rsid w:val="00F22E7D"/>
    <w:rsid w:val="00F22F9C"/>
    <w:rsid w:val="00F2647D"/>
    <w:rsid w:val="00F26583"/>
    <w:rsid w:val="00F3032E"/>
    <w:rsid w:val="00F31F0A"/>
    <w:rsid w:val="00F32289"/>
    <w:rsid w:val="00F3408A"/>
    <w:rsid w:val="00F34CE0"/>
    <w:rsid w:val="00F34EA4"/>
    <w:rsid w:val="00F35454"/>
    <w:rsid w:val="00F379F8"/>
    <w:rsid w:val="00F4001A"/>
    <w:rsid w:val="00F40206"/>
    <w:rsid w:val="00F4079B"/>
    <w:rsid w:val="00F422F8"/>
    <w:rsid w:val="00F42732"/>
    <w:rsid w:val="00F444E9"/>
    <w:rsid w:val="00F51B86"/>
    <w:rsid w:val="00F5351F"/>
    <w:rsid w:val="00F55241"/>
    <w:rsid w:val="00F55E04"/>
    <w:rsid w:val="00F561FC"/>
    <w:rsid w:val="00F611D2"/>
    <w:rsid w:val="00F613F1"/>
    <w:rsid w:val="00F62202"/>
    <w:rsid w:val="00F67130"/>
    <w:rsid w:val="00F67B1D"/>
    <w:rsid w:val="00F67E82"/>
    <w:rsid w:val="00F70DBA"/>
    <w:rsid w:val="00F733D9"/>
    <w:rsid w:val="00F7588A"/>
    <w:rsid w:val="00F76C24"/>
    <w:rsid w:val="00F8005C"/>
    <w:rsid w:val="00F82B50"/>
    <w:rsid w:val="00F83AE6"/>
    <w:rsid w:val="00F8474B"/>
    <w:rsid w:val="00F91779"/>
    <w:rsid w:val="00F92BB4"/>
    <w:rsid w:val="00FA07B1"/>
    <w:rsid w:val="00FA0EA1"/>
    <w:rsid w:val="00FA223A"/>
    <w:rsid w:val="00FA35E7"/>
    <w:rsid w:val="00FA5F29"/>
    <w:rsid w:val="00FA66C5"/>
    <w:rsid w:val="00FA7174"/>
    <w:rsid w:val="00FA71E5"/>
    <w:rsid w:val="00FB2691"/>
    <w:rsid w:val="00FB3347"/>
    <w:rsid w:val="00FB38B4"/>
    <w:rsid w:val="00FB6498"/>
    <w:rsid w:val="00FC0A87"/>
    <w:rsid w:val="00FC189D"/>
    <w:rsid w:val="00FC192D"/>
    <w:rsid w:val="00FC1F59"/>
    <w:rsid w:val="00FC633C"/>
    <w:rsid w:val="00FC6365"/>
    <w:rsid w:val="00FC6491"/>
    <w:rsid w:val="00FD00F7"/>
    <w:rsid w:val="00FD03DB"/>
    <w:rsid w:val="00FD0BEB"/>
    <w:rsid w:val="00FD3CA7"/>
    <w:rsid w:val="00FD6311"/>
    <w:rsid w:val="00FD741F"/>
    <w:rsid w:val="00FD75AF"/>
    <w:rsid w:val="00FE1C86"/>
    <w:rsid w:val="00FE6EC9"/>
    <w:rsid w:val="00FE7CE8"/>
    <w:rsid w:val="00FF1524"/>
    <w:rsid w:val="00FF15C1"/>
    <w:rsid w:val="00FF20EA"/>
    <w:rsid w:val="00FF2507"/>
    <w:rsid w:val="00FF252D"/>
    <w:rsid w:val="00FF466F"/>
    <w:rsid w:val="00FF5635"/>
    <w:rsid w:val="00FF5E78"/>
    <w:rsid w:val="00FF6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15A87"/>
  <w15:docId w15:val="{FD718E4F-C017-4F44-B7A2-92886B1C6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color w:val="000000"/>
        <w:sz w:val="22"/>
        <w:szCs w:val="22"/>
        <w:lang w:val="en-PH" w:eastAsia="en-PH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91600"/>
  </w:style>
  <w:style w:type="paragraph" w:styleId="Heading1">
    <w:name w:val="heading 1"/>
    <w:basedOn w:val="Normal"/>
    <w:next w:val="Normal"/>
    <w:pPr>
      <w:spacing w:before="100" w:after="100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F6C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6CA2"/>
  </w:style>
  <w:style w:type="paragraph" w:styleId="Footer">
    <w:name w:val="footer"/>
    <w:basedOn w:val="Normal"/>
    <w:link w:val="FooterChar"/>
    <w:uiPriority w:val="99"/>
    <w:unhideWhenUsed/>
    <w:rsid w:val="00CF6C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6CA2"/>
  </w:style>
  <w:style w:type="paragraph" w:styleId="ListParagraph">
    <w:name w:val="List Paragraph"/>
    <w:basedOn w:val="Normal"/>
    <w:link w:val="ListParagraphChar"/>
    <w:uiPriority w:val="34"/>
    <w:qFormat/>
    <w:rsid w:val="00194BAC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433176"/>
  </w:style>
  <w:style w:type="paragraph" w:styleId="BalloonText">
    <w:name w:val="Balloon Text"/>
    <w:basedOn w:val="Normal"/>
    <w:link w:val="BalloonTextChar"/>
    <w:uiPriority w:val="99"/>
    <w:semiHidden/>
    <w:unhideWhenUsed/>
    <w:rsid w:val="0015080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801"/>
    <w:rPr>
      <w:rFonts w:ascii="Segoe UI" w:hAnsi="Segoe UI" w:cs="Segoe UI"/>
      <w:sz w:val="18"/>
      <w:szCs w:val="18"/>
    </w:rPr>
  </w:style>
  <w:style w:type="paragraph" w:styleId="NormalWeb">
    <w:name w:val="Normal (Web)"/>
    <w:uiPriority w:val="99"/>
    <w:unhideWhenUsed/>
    <w:rsid w:val="00A81C7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Autospacing="1" w:afterAutospacing="1" w:line="259" w:lineRule="auto"/>
    </w:pPr>
    <w:rPr>
      <w:rFonts w:ascii="Times New Roman" w:eastAsia="SimSun" w:hAnsi="Times New Roman" w:cs="Times New Roman"/>
      <w:color w:val="auto"/>
      <w:sz w:val="24"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qFormat/>
    <w:rsid w:val="00A81C78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A81C78"/>
    <w:rPr>
      <w:b/>
      <w:bCs/>
    </w:rPr>
  </w:style>
  <w:style w:type="paragraph" w:customStyle="1" w:styleId="NoSpacing1">
    <w:name w:val="No Spacing1"/>
    <w:link w:val="NoSpacingChar"/>
    <w:uiPriority w:val="1"/>
    <w:qFormat/>
    <w:rsid w:val="00A81C7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eastAsia="SimSun" w:cs="Times New Roman"/>
      <w:color w:val="auto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A81C78"/>
    <w:rPr>
      <w:rFonts w:eastAsia="SimSun" w:cs="Times New Roman"/>
      <w:color w:val="auto"/>
      <w:lang w:val="en-US" w:eastAsia="en-US"/>
    </w:rPr>
  </w:style>
  <w:style w:type="paragraph" w:styleId="NoSpacing">
    <w:name w:val="No Spacing"/>
    <w:uiPriority w:val="1"/>
    <w:qFormat/>
    <w:rsid w:val="00EC7F58"/>
  </w:style>
  <w:style w:type="paragraph" w:customStyle="1" w:styleId="msonormal0">
    <w:name w:val="msonormal"/>
    <w:basedOn w:val="Normal"/>
    <w:rsid w:val="000812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table" w:styleId="TableGrid">
    <w:name w:val="Table Grid"/>
    <w:basedOn w:val="TableNormal"/>
    <w:uiPriority w:val="39"/>
    <w:rsid w:val="002003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rsid w:val="00773A7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  <w:ind w:left="720"/>
      <w:contextualSpacing/>
    </w:pPr>
    <w:rPr>
      <w:rFonts w:ascii="Segoe UI" w:hAnsi="Segoe UI" w:cs="Segoe UI"/>
      <w:color w:val="auto"/>
      <w:sz w:val="20"/>
      <w:lang w:val="en-US" w:eastAsia="en-US"/>
    </w:rPr>
  </w:style>
  <w:style w:type="paragraph" w:customStyle="1" w:styleId="font5">
    <w:name w:val="font5"/>
    <w:basedOn w:val="Normal"/>
    <w:rsid w:val="0043317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font6">
    <w:name w:val="font6"/>
    <w:basedOn w:val="Normal"/>
    <w:rsid w:val="0043317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5">
    <w:name w:val="xl65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6">
    <w:name w:val="xl66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7">
    <w:name w:val="xl67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68">
    <w:name w:val="xl68"/>
    <w:basedOn w:val="Normal"/>
    <w:rsid w:val="00433176"/>
    <w:pPr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9">
    <w:name w:val="xl69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70">
    <w:name w:val="xl70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1">
    <w:name w:val="xl71"/>
    <w:basedOn w:val="Normal"/>
    <w:rsid w:val="00433176"/>
    <w:pPr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72">
    <w:name w:val="xl72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3">
    <w:name w:val="xl73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4">
    <w:name w:val="xl74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5">
    <w:name w:val="xl75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6">
    <w:name w:val="xl76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7">
    <w:name w:val="xl77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8">
    <w:name w:val="xl78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9">
    <w:name w:val="xl79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0">
    <w:name w:val="xl80"/>
    <w:basedOn w:val="Normal"/>
    <w:rsid w:val="00433176"/>
    <w:pPr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1">
    <w:name w:val="xl81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2">
    <w:name w:val="xl82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3">
    <w:name w:val="xl83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/>
      <w:jc w:val="right"/>
    </w:pPr>
    <w:rPr>
      <w:rFonts w:ascii="Arial" w:eastAsia="Times New Roman" w:hAnsi="Arial" w:cs="Arial"/>
      <w:i/>
      <w:iCs/>
      <w:sz w:val="24"/>
      <w:szCs w:val="24"/>
    </w:rPr>
  </w:style>
  <w:style w:type="paragraph" w:customStyle="1" w:styleId="xl84">
    <w:name w:val="xl84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5">
    <w:name w:val="xl85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6">
    <w:name w:val="xl86"/>
    <w:basedOn w:val="Normal"/>
    <w:rsid w:val="00433176"/>
    <w:pPr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7">
    <w:name w:val="xl87"/>
    <w:basedOn w:val="Normal"/>
    <w:rsid w:val="00433176"/>
    <w:pPr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8">
    <w:name w:val="xl88"/>
    <w:basedOn w:val="Normal"/>
    <w:rsid w:val="00433176"/>
    <w:pPr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9">
    <w:name w:val="xl89"/>
    <w:basedOn w:val="Normal"/>
    <w:rsid w:val="00433176"/>
    <w:pPr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0">
    <w:name w:val="xl90"/>
    <w:basedOn w:val="Normal"/>
    <w:rsid w:val="00433176"/>
    <w:pPr>
      <w:pBdr>
        <w:top w:val="none" w:sz="0" w:space="0" w:color="auto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1">
    <w:name w:val="xl91"/>
    <w:basedOn w:val="Normal"/>
    <w:rsid w:val="00433176"/>
    <w:pPr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2">
    <w:name w:val="xl92"/>
    <w:basedOn w:val="Normal"/>
    <w:rsid w:val="00433176"/>
    <w:pPr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3">
    <w:name w:val="xl93"/>
    <w:basedOn w:val="Normal"/>
    <w:rsid w:val="00433176"/>
    <w:pPr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4">
    <w:name w:val="xl94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D8D8D8" w:fill="D8D8D8"/>
      <w:spacing w:before="100" w:beforeAutospacing="1" w:after="100" w:afterAutospacing="1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5">
    <w:name w:val="xl95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6">
    <w:name w:val="xl96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D9E2F3" w:fill="D9E2F3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7">
    <w:name w:val="xl97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8">
    <w:name w:val="xl98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BFBFBF" w:fill="BFBFBF"/>
      <w:spacing w:before="100" w:beforeAutospacing="1" w:after="100" w:afterAutospacing="1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9">
    <w:name w:val="xl99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0">
    <w:name w:val="xl100"/>
    <w:basedOn w:val="Normal"/>
    <w:rsid w:val="00433176"/>
    <w:pPr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1">
    <w:name w:val="xl101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2">
    <w:name w:val="xl102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3">
    <w:name w:val="xl103"/>
    <w:basedOn w:val="Normal"/>
    <w:rsid w:val="00433176"/>
    <w:pPr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4">
    <w:name w:val="xl104"/>
    <w:basedOn w:val="Normal"/>
    <w:rsid w:val="00433176"/>
    <w:pPr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5">
    <w:name w:val="xl105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6">
    <w:name w:val="xl106"/>
    <w:basedOn w:val="Normal"/>
    <w:rsid w:val="00433176"/>
    <w:pPr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7">
    <w:name w:val="xl107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8">
    <w:name w:val="xl108"/>
    <w:basedOn w:val="Normal"/>
    <w:rsid w:val="00433176"/>
    <w:pPr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9">
    <w:name w:val="xl109"/>
    <w:basedOn w:val="Normal"/>
    <w:rsid w:val="00433176"/>
    <w:pPr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33176"/>
    <w:rPr>
      <w:color w:val="0563C1"/>
      <w:u w:val="single"/>
    </w:rPr>
  </w:style>
  <w:style w:type="paragraph" w:customStyle="1" w:styleId="xl110">
    <w:name w:val="xl110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1">
    <w:name w:val="xl111"/>
    <w:basedOn w:val="Normal"/>
    <w:rsid w:val="0043317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2">
    <w:name w:val="xl112"/>
    <w:basedOn w:val="Normal"/>
    <w:rsid w:val="00433176"/>
    <w:pPr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3">
    <w:name w:val="xl113"/>
    <w:basedOn w:val="Normal"/>
    <w:rsid w:val="00433176"/>
    <w:pPr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4">
    <w:name w:val="xl114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rsid w:val="00433176"/>
    <w:pPr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6">
    <w:name w:val="xl116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7">
    <w:name w:val="xl117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8">
    <w:name w:val="xl118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19">
    <w:name w:val="xl119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0">
    <w:name w:val="xl120"/>
    <w:basedOn w:val="Normal"/>
    <w:rsid w:val="00433176"/>
    <w:pPr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1">
    <w:name w:val="xl121"/>
    <w:basedOn w:val="Normal"/>
    <w:rsid w:val="00433176"/>
    <w:pPr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2">
    <w:name w:val="xl122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3">
    <w:name w:val="xl123"/>
    <w:basedOn w:val="Normal"/>
    <w:rsid w:val="00433176"/>
    <w:pPr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4">
    <w:name w:val="xl124"/>
    <w:basedOn w:val="Normal"/>
    <w:rsid w:val="00433176"/>
    <w:pPr>
      <w:pBdr>
        <w:top w:val="none" w:sz="0" w:space="0" w:color="auto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5">
    <w:name w:val="xl125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6">
    <w:name w:val="xl126"/>
    <w:basedOn w:val="Normal"/>
    <w:rsid w:val="002F03DC"/>
    <w:pPr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7">
    <w:name w:val="xl127"/>
    <w:basedOn w:val="Normal"/>
    <w:rsid w:val="002F03DC"/>
    <w:pPr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8">
    <w:name w:val="xl128"/>
    <w:basedOn w:val="Normal"/>
    <w:rsid w:val="002F03DC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9">
    <w:name w:val="xl129"/>
    <w:basedOn w:val="Normal"/>
    <w:rsid w:val="002F03DC"/>
    <w:pPr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0">
    <w:name w:val="xl130"/>
    <w:basedOn w:val="Normal"/>
    <w:rsid w:val="002F03DC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1">
    <w:name w:val="xl131"/>
    <w:basedOn w:val="Normal"/>
    <w:rsid w:val="002F03DC"/>
    <w:pPr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2">
    <w:name w:val="xl132"/>
    <w:basedOn w:val="Normal"/>
    <w:rsid w:val="002F03DC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3">
    <w:name w:val="xl133"/>
    <w:basedOn w:val="Normal"/>
    <w:rsid w:val="002F03DC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4">
    <w:name w:val="xl134"/>
    <w:basedOn w:val="Normal"/>
    <w:rsid w:val="002F03DC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jc w:val="right"/>
    </w:pPr>
    <w:rPr>
      <w:rFonts w:ascii="Arial Narrow" w:eastAsia="Times New Roman" w:hAnsi="Arial Narrow" w:cs="Times New Roman"/>
      <w:color w:val="auto"/>
      <w:sz w:val="20"/>
      <w:szCs w:val="20"/>
    </w:rPr>
  </w:style>
  <w:style w:type="paragraph" w:customStyle="1" w:styleId="xl135">
    <w:name w:val="xl135"/>
    <w:basedOn w:val="Normal"/>
    <w:rsid w:val="002F03DC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6">
    <w:name w:val="xl136"/>
    <w:basedOn w:val="Normal"/>
    <w:rsid w:val="002F03DC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3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9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6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2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4666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53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3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9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68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5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5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3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0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2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0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2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3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2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08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93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9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8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1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5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17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9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2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1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16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7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0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02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9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86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4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9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2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9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7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8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9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3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4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93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7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4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0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5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19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0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8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13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3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58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1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53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85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2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8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4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3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6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5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0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5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8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2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3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4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2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1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1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43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2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0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0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9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68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4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9890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68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5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4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70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55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3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5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9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2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8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73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3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7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0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8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3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3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84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6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4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84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57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51005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473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31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20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6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2133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5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48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35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2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9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1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99980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60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04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15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4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52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93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4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10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4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95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0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9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64C5AE-9375-4EC2-A4B1-009E564456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3</Pages>
  <Words>9859</Words>
  <Characters>56200</Characters>
  <Application>Microsoft Office Word</Application>
  <DocSecurity>0</DocSecurity>
  <Lines>468</Lines>
  <Paragraphs>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m Austin A. Aspillaga</dc:creator>
  <cp:lastModifiedBy>Mariel B. Ferrariz</cp:lastModifiedBy>
  <cp:revision>5</cp:revision>
  <dcterms:created xsi:type="dcterms:W3CDTF">2020-11-10T07:12:00Z</dcterms:created>
  <dcterms:modified xsi:type="dcterms:W3CDTF">2020-11-10T08:44:00Z</dcterms:modified>
</cp:coreProperties>
</file>